
<file path=[Content_Types].xml><?xml version="1.0" encoding="utf-8"?>
<Types xmlns="http://schemas.openxmlformats.org/package/2006/content-types">
  <Default Extension="emf" ContentType="image/x-emf"/>
  <Default Extension="F75F6130" ContentType="image/pn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8451B" w14:textId="77777777" w:rsidR="00360271" w:rsidRDefault="009E0193">
      <w:pPr>
        <w:rPr>
          <w:sz w:val="2"/>
          <w:szCs w:val="2"/>
        </w:rPr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2B7BE4B5" wp14:editId="2C3A534E">
                <wp:simplePos x="0" y="0"/>
                <wp:positionH relativeFrom="page">
                  <wp:posOffset>327660</wp:posOffset>
                </wp:positionH>
                <wp:positionV relativeFrom="page">
                  <wp:posOffset>3429000</wp:posOffset>
                </wp:positionV>
                <wp:extent cx="5576570" cy="998220"/>
                <wp:effectExtent l="0" t="0" r="5080" b="11430"/>
                <wp:wrapNone/>
                <wp:docPr id="3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6570" cy="998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C9BCB7" w14:textId="7E7A31FB" w:rsidR="000A55B5" w:rsidRPr="009E0193" w:rsidRDefault="000A55B5">
                            <w:pPr>
                              <w:spacing w:before="433"/>
                              <w:ind w:left="1020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E0193"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ow to Guide: </w:t>
                            </w:r>
                            <w:r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torefront Admin, Catalogue </w:t>
                            </w:r>
                            <w:r w:rsidR="008456C9"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Management </w:t>
                            </w:r>
                            <w:r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>&amp; Order Processing</w:t>
                            </w:r>
                            <w:r w:rsidR="00101A7E"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4259A594" w14:textId="77777777" w:rsidR="000A55B5" w:rsidRDefault="000A55B5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b w:val="0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7BE4B5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25.8pt;margin-top:270pt;width:439.1pt;height:78.6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" filled="f" stroked="f">
                <v:textbox inset="0,0,0,0">
                  <w:txbxContent>
                    <w:p w14:paraId="5CC9BCB7" w14:textId="7E7A31FB" w:rsidR="000A55B5" w:rsidRPr="009E0193" w:rsidRDefault="000A55B5">
                      <w:pPr>
                        <w:spacing w:before="433"/>
                        <w:ind w:left="1020"/>
                        <w:rPr>
                          <w:b/>
                          <w:sz w:val="32"/>
                          <w:szCs w:val="32"/>
                        </w:rPr>
                      </w:pPr>
                      <w:r w:rsidRPr="009E0193">
                        <w:rPr>
                          <w:b/>
                          <w:color w:val="FFFFFF"/>
                          <w:sz w:val="32"/>
                          <w:szCs w:val="32"/>
                        </w:rPr>
                        <w:t xml:space="preserve">How to Guide: </w:t>
                      </w:r>
                      <w:r>
                        <w:rPr>
                          <w:b/>
                          <w:color w:val="FFFFFF"/>
                          <w:sz w:val="32"/>
                          <w:szCs w:val="32"/>
                        </w:rPr>
                        <w:t xml:space="preserve">Storefront Admin, Catalogue </w:t>
                      </w:r>
                      <w:r w:rsidR="008456C9">
                        <w:rPr>
                          <w:b/>
                          <w:color w:val="FFFFFF"/>
                          <w:sz w:val="32"/>
                          <w:szCs w:val="32"/>
                        </w:rPr>
                        <w:t xml:space="preserve">Management </w:t>
                      </w:r>
                      <w:r>
                        <w:rPr>
                          <w:b/>
                          <w:color w:val="FFFFFF"/>
                          <w:sz w:val="32"/>
                          <w:szCs w:val="32"/>
                        </w:rPr>
                        <w:t>&amp; Order Processing</w:t>
                      </w:r>
                      <w:r w:rsidR="00101A7E">
                        <w:rPr>
                          <w:b/>
                          <w:color w:val="FFFFFF"/>
                          <w:sz w:val="32"/>
                          <w:szCs w:val="32"/>
                        </w:rPr>
                        <w:t>.</w:t>
                      </w:r>
                    </w:p>
                    <w:p w14:paraId="4259A594" w14:textId="77777777" w:rsidR="000A55B5" w:rsidRDefault="000A55B5">
                      <w:pPr>
                        <w:pStyle w:val="BodyText"/>
                        <w:ind w:left="40"/>
                        <w:rPr>
                          <w:rFonts w:ascii="Times New Roman"/>
                          <w:b w:val="0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1BD4F8F3" wp14:editId="545F463D">
                <wp:simplePos x="0" y="0"/>
                <wp:positionH relativeFrom="page">
                  <wp:posOffset>468312</wp:posOffset>
                </wp:positionH>
                <wp:positionV relativeFrom="page">
                  <wp:posOffset>2382520</wp:posOffset>
                </wp:positionV>
                <wp:extent cx="5214620" cy="890905"/>
                <wp:effectExtent l="0" t="0" r="5080" b="4445"/>
                <wp:wrapNone/>
                <wp:docPr id="3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4620" cy="89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D4729" w14:textId="77777777" w:rsidR="000A55B5" w:rsidRPr="009E0193" w:rsidRDefault="000A55B5" w:rsidP="009E0193">
                            <w:pPr>
                              <w:spacing w:before="433"/>
                              <w:ind w:left="720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9E0193">
                              <w:rPr>
                                <w:b/>
                                <w:color w:val="FFFFFF"/>
                                <w:sz w:val="72"/>
                                <w:szCs w:val="72"/>
                              </w:rPr>
                              <w:t>Business Central</w:t>
                            </w:r>
                          </w:p>
                          <w:p w14:paraId="5D6FAB50" w14:textId="77777777" w:rsidR="000A55B5" w:rsidRPr="009E0193" w:rsidRDefault="000A55B5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b w:val="0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D4F8F3" id="Text Box 30" o:spid="_x0000_s1027" type="#_x0000_t202" style="position:absolute;margin-left:36.85pt;margin-top:187.6pt;width:410.6pt;height:70.15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" filled="f" stroked="f">
                <v:textbox inset="0,0,0,0">
                  <w:txbxContent>
                    <w:p w14:paraId="090D4729" w14:textId="77777777" w:rsidR="000A55B5" w:rsidRPr="009E0193" w:rsidRDefault="000A55B5" w:rsidP="009E0193">
                      <w:pPr>
                        <w:spacing w:before="433"/>
                        <w:ind w:left="720"/>
                        <w:rPr>
                          <w:b/>
                          <w:sz w:val="72"/>
                          <w:szCs w:val="72"/>
                        </w:rPr>
                      </w:pPr>
                      <w:r w:rsidRPr="009E0193">
                        <w:rPr>
                          <w:b/>
                          <w:color w:val="FFFFFF"/>
                          <w:sz w:val="72"/>
                          <w:szCs w:val="72"/>
                        </w:rPr>
                        <w:t>Business Central</w:t>
                      </w:r>
                    </w:p>
                    <w:p w14:paraId="5D6FAB50" w14:textId="77777777" w:rsidR="000A55B5" w:rsidRPr="009E0193" w:rsidRDefault="000A55B5">
                      <w:pPr>
                        <w:pStyle w:val="BodyText"/>
                        <w:ind w:left="40"/>
                        <w:rPr>
                          <w:rFonts w:ascii="Times New Roman"/>
                          <w:b w:val="0"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66166255" wp14:editId="03C73E5C">
                <wp:simplePos x="0" y="0"/>
                <wp:positionH relativeFrom="page">
                  <wp:posOffset>361950</wp:posOffset>
                </wp:positionH>
                <wp:positionV relativeFrom="page">
                  <wp:posOffset>1514476</wp:posOffset>
                </wp:positionV>
                <wp:extent cx="4904740" cy="995680"/>
                <wp:effectExtent l="0" t="0" r="10160" b="13970"/>
                <wp:wrapNone/>
                <wp:docPr id="4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4740" cy="99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21CDE1" w14:textId="77777777" w:rsidR="000A55B5" w:rsidRPr="009E0193" w:rsidRDefault="000A55B5">
                            <w:pPr>
                              <w:spacing w:before="108"/>
                              <w:ind w:left="894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9E0193">
                              <w:rPr>
                                <w:b/>
                                <w:color w:val="FFFFFF"/>
                                <w:sz w:val="72"/>
                                <w:szCs w:val="72"/>
                              </w:rPr>
                              <w:t>Dynamics 36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166255" id="Text Box 29" o:spid="_x0000_s1028" type="#_x0000_t202" style="position:absolute;margin-left:28.5pt;margin-top:119.25pt;width:386.2pt;height:78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" filled="f" stroked="f">
                <v:textbox inset="0,0,0,0">
                  <w:txbxContent>
                    <w:p w14:paraId="0621CDE1" w14:textId="77777777" w:rsidR="000A55B5" w:rsidRPr="009E0193" w:rsidRDefault="000A55B5">
                      <w:pPr>
                        <w:spacing w:before="108"/>
                        <w:ind w:left="894"/>
                        <w:rPr>
                          <w:b/>
                          <w:sz w:val="72"/>
                          <w:szCs w:val="72"/>
                        </w:rPr>
                      </w:pPr>
                      <w:r w:rsidRPr="009E0193">
                        <w:rPr>
                          <w:b/>
                          <w:color w:val="FFFFFF"/>
                          <w:sz w:val="72"/>
                          <w:szCs w:val="72"/>
                        </w:rPr>
                        <w:t>Dynamics 36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37FB9">
        <w:rPr>
          <w:noProof/>
          <w:lang w:eastAsia="en-ZA"/>
        </w:rPr>
        <w:drawing>
          <wp:anchor distT="0" distB="0" distL="114300" distR="114300" simplePos="0" relativeHeight="251651584" behindDoc="1" locked="0" layoutInCell="1" allowOverlap="1" wp14:anchorId="0DAFFCFB" wp14:editId="3388ED72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2690" cy="106876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683_Vox_Braintree_proposal_template_R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799" cy="10688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AFE365" w14:textId="77777777" w:rsidR="00360271" w:rsidRDefault="00360271">
      <w:pPr>
        <w:rPr>
          <w:sz w:val="2"/>
          <w:szCs w:val="2"/>
        </w:rPr>
        <w:sectPr w:rsidR="00360271">
          <w:footerReference w:type="default" r:id="rId9"/>
          <w:type w:val="continuous"/>
          <w:pgSz w:w="11910" w:h="16840"/>
          <w:pgMar w:top="540" w:right="500" w:bottom="280" w:left="480" w:header="720" w:footer="720" w:gutter="0"/>
          <w:cols w:space="720"/>
        </w:sectPr>
      </w:pPr>
    </w:p>
    <w:p w14:paraId="15B35137" w14:textId="77777777" w:rsidR="00360271" w:rsidRDefault="00360271">
      <w:pPr>
        <w:rPr>
          <w:sz w:val="2"/>
          <w:szCs w:val="2"/>
        </w:rPr>
      </w:pPr>
    </w:p>
    <w:p w14:paraId="1B3F7550" w14:textId="77777777" w:rsidR="00084892" w:rsidRDefault="00C50241" w:rsidP="00084892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2709F419" wp14:editId="43E63A13">
                <wp:simplePos x="0" y="0"/>
                <wp:positionH relativeFrom="page">
                  <wp:posOffset>382270</wp:posOffset>
                </wp:positionH>
                <wp:positionV relativeFrom="page">
                  <wp:posOffset>2477135</wp:posOffset>
                </wp:positionV>
                <wp:extent cx="5281295" cy="890905"/>
                <wp:effectExtent l="1270" t="635" r="3810" b="3810"/>
                <wp:wrapNone/>
                <wp:docPr id="3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1295" cy="89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2D155F" w14:textId="77777777" w:rsidR="000A55B5" w:rsidRDefault="000A55B5">
                            <w:pPr>
                              <w:spacing w:before="433"/>
                              <w:ind w:left="976"/>
                              <w:rPr>
                                <w:b/>
                                <w:sz w:val="4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48"/>
                              </w:rPr>
                              <w:t>Section X: Description</w:t>
                            </w:r>
                          </w:p>
                          <w:p w14:paraId="7D99AC08" w14:textId="77777777" w:rsidR="000A55B5" w:rsidRDefault="000A55B5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b w:val="0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09F419" id="Text Box 20" o:spid="_x0000_s1029" type="#_x0000_t202" style="position:absolute;margin-left:30.1pt;margin-top:195.05pt;width:415.85pt;height:70.1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" filled="f" stroked="f">
                <v:textbox inset="0,0,0,0">
                  <w:txbxContent>
                    <w:p w14:paraId="152D155F" w14:textId="77777777" w:rsidR="000A55B5" w:rsidRDefault="000A55B5">
                      <w:pPr>
                        <w:spacing w:before="433"/>
                        <w:ind w:left="976"/>
                        <w:rPr>
                          <w:b/>
                          <w:sz w:val="48"/>
                        </w:rPr>
                      </w:pPr>
                      <w:r>
                        <w:rPr>
                          <w:b/>
                          <w:color w:val="FFFFFF"/>
                          <w:sz w:val="48"/>
                        </w:rPr>
                        <w:t>Section X: Description</w:t>
                      </w:r>
                    </w:p>
                    <w:p w14:paraId="7D99AC08" w14:textId="77777777" w:rsidR="000A55B5" w:rsidRDefault="000A55B5">
                      <w:pPr>
                        <w:pStyle w:val="BodyText"/>
                        <w:ind w:left="40"/>
                        <w:rPr>
                          <w:rFonts w:ascii="Times New Roman"/>
                          <w:b w:val="0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bookmarkStart w:id="0" w:name="_Toc476830389"/>
      <w:bookmarkStart w:id="1" w:name="_Toc476831095"/>
      <w:r>
        <w:rPr>
          <w:noProof/>
          <w:lang w:eastAsia="en-ZA"/>
        </w:rPr>
        <w:drawing>
          <wp:anchor distT="0" distB="0" distL="114300" distR="114300" simplePos="0" relativeHeight="251650560" behindDoc="1" locked="0" layoutInCell="1" allowOverlap="1" wp14:anchorId="724EC051" wp14:editId="5234E653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5465" cy="1716258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683_Vox_Braintree_proposal_template_R1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947"/>
                    <a:stretch/>
                  </pic:blipFill>
                  <pic:spPr bwMode="auto">
                    <a:xfrm>
                      <a:off x="0" y="0"/>
                      <a:ext cx="7556400" cy="1716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5274E494" wp14:editId="6971E737">
                <wp:simplePos x="0" y="0"/>
                <wp:positionH relativeFrom="page">
                  <wp:posOffset>789940</wp:posOffset>
                </wp:positionH>
                <wp:positionV relativeFrom="page">
                  <wp:posOffset>779780</wp:posOffset>
                </wp:positionV>
                <wp:extent cx="6006465" cy="687070"/>
                <wp:effectExtent l="0" t="0" r="4445" b="0"/>
                <wp:wrapNone/>
                <wp:docPr id="3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6465" cy="687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807F1F" w14:textId="77777777" w:rsidR="000A55B5" w:rsidRDefault="000A55B5" w:rsidP="006D1091">
                            <w:pPr>
                              <w:tabs>
                                <w:tab w:val="right" w:leader="dot" w:pos="8549"/>
                              </w:tabs>
                              <w:spacing w:before="13"/>
                              <w:ind w:left="20"/>
                              <w:jc w:val="center"/>
                            </w:pPr>
                            <w:r>
                              <w:rPr>
                                <w:rFonts w:ascii="Arial-BoldMT" w:eastAsiaTheme="minorHAnsi" w:hAnsi="Arial-BoldMT" w:cs="Arial-BoldMT"/>
                                <w:b/>
                                <w:bCs/>
                                <w:color w:val="FFFFFF"/>
                                <w:sz w:val="80"/>
                                <w:szCs w:val="80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74E494" id="Text Box 17" o:spid="_x0000_s1030" type="#_x0000_t202" style="position:absolute;margin-left:62.2pt;margin-top:61.4pt;width:472.95pt;height:54.1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" filled="f" stroked="f">
                <v:textbox inset="0,0,0,0">
                  <w:txbxContent>
                    <w:p w14:paraId="72807F1F" w14:textId="77777777" w:rsidR="000A55B5" w:rsidRDefault="000A55B5" w:rsidP="006D1091">
                      <w:pPr>
                        <w:tabs>
                          <w:tab w:val="right" w:leader="dot" w:pos="8549"/>
                        </w:tabs>
                        <w:spacing w:before="13"/>
                        <w:ind w:left="20"/>
                        <w:jc w:val="center"/>
                      </w:pPr>
                      <w:r>
                        <w:rPr>
                          <w:rFonts w:ascii="Arial-BoldMT" w:eastAsiaTheme="minorHAnsi" w:hAnsi="Arial-BoldMT" w:cs="Arial-BoldMT"/>
                          <w:b/>
                          <w:bCs/>
                          <w:color w:val="FFFFFF"/>
                          <w:sz w:val="80"/>
                          <w:szCs w:val="80"/>
                        </w:rPr>
                        <w:t>TABLE OF CONTENT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bookmarkEnd w:id="0"/>
      <w:bookmarkEnd w:id="1"/>
    </w:p>
    <w:sdt>
      <w:sdtPr>
        <w:rPr>
          <w:rFonts w:ascii="ClanOT-News" w:eastAsia="Arial" w:hAnsi="ClanOT-News" w:cs="Arial"/>
          <w:b w:val="0"/>
          <w:color w:val="auto"/>
          <w:sz w:val="22"/>
          <w:szCs w:val="22"/>
        </w:rPr>
        <w:id w:val="1994065701"/>
        <w:docPartObj>
          <w:docPartGallery w:val="Table of Contents"/>
          <w:docPartUnique/>
        </w:docPartObj>
      </w:sdtPr>
      <w:sdtEndPr>
        <w:rPr>
          <w:rFonts w:eastAsia="Times New Roman" w:cs="Times New Roman"/>
          <w:bCs/>
          <w:noProof/>
          <w:sz w:val="20"/>
          <w:szCs w:val="20"/>
        </w:rPr>
      </w:sdtEndPr>
      <w:sdtContent>
        <w:p w14:paraId="6C8438BB" w14:textId="77777777" w:rsidR="00C50241" w:rsidRDefault="00C50241" w:rsidP="00A00ADA">
          <w:pPr>
            <w:pStyle w:val="TOCHeading"/>
            <w:numPr>
              <w:ilvl w:val="0"/>
              <w:numId w:val="0"/>
            </w:numPr>
            <w:ind w:left="432"/>
          </w:pPr>
        </w:p>
        <w:p w14:paraId="54156668" w14:textId="2822ACF1" w:rsidR="001B7348" w:rsidRDefault="00C5024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1118490" w:history="1">
            <w:r w:rsidR="001B7348" w:rsidRPr="00A9614C">
              <w:rPr>
                <w:rStyle w:val="Hyperlink"/>
                <w:noProof/>
                <w:lang w:val="en-US"/>
              </w:rPr>
              <w:t>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Introduction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0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4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540694FF" w14:textId="67162F5A" w:rsidR="001B7348" w:rsidRDefault="00A67DC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491" w:history="1">
            <w:r w:rsidR="001B7348" w:rsidRPr="00A9614C">
              <w:rPr>
                <w:rStyle w:val="Hyperlink"/>
                <w:noProof/>
              </w:rPr>
              <w:t>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Get Started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1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4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1B8EE616" w14:textId="0E6BB472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492" w:history="1">
            <w:r w:rsidR="001B7348" w:rsidRPr="00A9614C">
              <w:rPr>
                <w:rStyle w:val="Hyperlink"/>
                <w:noProof/>
              </w:rPr>
              <w:t>2.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Admin Login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2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4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541D9F9A" w14:textId="708037AF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493" w:history="1">
            <w:r w:rsidR="001B7348" w:rsidRPr="00A9614C">
              <w:rPr>
                <w:rStyle w:val="Hyperlink"/>
                <w:noProof/>
                <w:lang w:val="en-US"/>
              </w:rPr>
              <w:t>2.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Search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3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5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0F80A6F9" w14:textId="23FE9B27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494" w:history="1">
            <w:r w:rsidR="001B7348" w:rsidRPr="00A9614C">
              <w:rPr>
                <w:rStyle w:val="Hyperlink"/>
                <w:noProof/>
                <w:lang w:val="en-US"/>
              </w:rPr>
              <w:t>2.3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My Setting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4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5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559251A2" w14:textId="3029371F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495" w:history="1">
            <w:r w:rsidR="001B7348" w:rsidRPr="00A9614C">
              <w:rPr>
                <w:rStyle w:val="Hyperlink"/>
                <w:noProof/>
              </w:rPr>
              <w:t>2.4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Assisted Setup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5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6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69529003" w14:textId="7AEBDC74" w:rsidR="001B7348" w:rsidRDefault="00A67DC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496" w:history="1">
            <w:r w:rsidR="001B7348" w:rsidRPr="00A9614C">
              <w:rPr>
                <w:rStyle w:val="Hyperlink"/>
                <w:noProof/>
              </w:rPr>
              <w:t>3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Departments &amp; Categorie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6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7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1F6BACF7" w14:textId="7AFBA9C1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497" w:history="1">
            <w:r w:rsidR="001B7348" w:rsidRPr="00A9614C">
              <w:rPr>
                <w:rStyle w:val="Hyperlink"/>
                <w:noProof/>
              </w:rPr>
              <w:t>3.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Create a new Category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7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8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00D74C76" w14:textId="05FB2033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498" w:history="1">
            <w:r w:rsidR="001B7348" w:rsidRPr="00A9614C">
              <w:rPr>
                <w:rStyle w:val="Hyperlink"/>
                <w:noProof/>
              </w:rPr>
              <w:t>3.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Promote a Category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8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0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5E9CFE57" w14:textId="11A3CD93" w:rsidR="001B7348" w:rsidRDefault="00A67DC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499" w:history="1">
            <w:r w:rsidR="001B7348" w:rsidRPr="00A9614C">
              <w:rPr>
                <w:rStyle w:val="Hyperlink"/>
                <w:noProof/>
              </w:rPr>
              <w:t>4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List a Product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499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2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47D647A4" w14:textId="14334E0B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0" w:history="1">
            <w:r w:rsidR="001B7348" w:rsidRPr="00A9614C">
              <w:rPr>
                <w:rStyle w:val="Hyperlink"/>
                <w:noProof/>
              </w:rPr>
              <w:t>4.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Create an Item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0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2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02874370" w14:textId="714D26D5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1" w:history="1">
            <w:r w:rsidR="001B7348" w:rsidRPr="00A9614C">
              <w:rPr>
                <w:rStyle w:val="Hyperlink"/>
                <w:noProof/>
              </w:rPr>
              <w:t>4.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Special Pricing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1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3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1A32BF89" w14:textId="2D3C4855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2" w:history="1">
            <w:r w:rsidR="001B7348" w:rsidRPr="00A9614C">
              <w:rPr>
                <w:rStyle w:val="Hyperlink"/>
                <w:noProof/>
              </w:rPr>
              <w:t>4.3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Delist a product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2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4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27EAA5D1" w14:textId="67178101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3" w:history="1">
            <w:r w:rsidR="001B7348" w:rsidRPr="00A9614C">
              <w:rPr>
                <w:rStyle w:val="Hyperlink"/>
                <w:noProof/>
              </w:rPr>
              <w:t>4.4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Bulk Creation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3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4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6FE8127F" w14:textId="54573481" w:rsidR="001B7348" w:rsidRDefault="00A67DC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4" w:history="1">
            <w:r w:rsidR="001B7348" w:rsidRPr="00A9614C">
              <w:rPr>
                <w:rStyle w:val="Hyperlink"/>
                <w:noProof/>
              </w:rPr>
              <w:t>5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Create a Customer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4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5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351A8E98" w14:textId="791AB799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5" w:history="1">
            <w:r w:rsidR="001B7348" w:rsidRPr="00A9614C">
              <w:rPr>
                <w:rStyle w:val="Hyperlink"/>
                <w:noProof/>
              </w:rPr>
              <w:t>5.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Default Payment Method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5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6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56DD2BD1" w14:textId="08862E27" w:rsidR="001B7348" w:rsidRDefault="00A67DC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6" w:history="1">
            <w:r w:rsidR="001B7348" w:rsidRPr="00A9614C">
              <w:rPr>
                <w:rStyle w:val="Hyperlink"/>
                <w:noProof/>
              </w:rPr>
              <w:t>6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Create an Ecommerce Login Account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6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7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7DE6DF84" w14:textId="3A887946" w:rsidR="001B7348" w:rsidRDefault="00A67DC1">
          <w:pPr>
            <w:pStyle w:val="TOC3"/>
            <w:tabs>
              <w:tab w:val="left" w:pos="132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7" w:history="1">
            <w:r w:rsidR="001B7348" w:rsidRPr="00A9614C">
              <w:rPr>
                <w:rStyle w:val="Hyperlink"/>
                <w:noProof/>
              </w:rPr>
              <w:t>6.1.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Disable a Login Account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7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7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1D19CF0E" w14:textId="257F1538" w:rsidR="001B7348" w:rsidRDefault="00A67DC1">
          <w:pPr>
            <w:pStyle w:val="TOC3"/>
            <w:tabs>
              <w:tab w:val="left" w:pos="132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8" w:history="1">
            <w:r w:rsidR="001B7348" w:rsidRPr="00A9614C">
              <w:rPr>
                <w:rStyle w:val="Hyperlink"/>
                <w:noProof/>
              </w:rPr>
              <w:t>6.1.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Password Reset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8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7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0229088F" w14:textId="02861318" w:rsidR="001B7348" w:rsidRDefault="00A67DC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09" w:history="1">
            <w:r w:rsidR="001B7348" w:rsidRPr="00A9614C">
              <w:rPr>
                <w:rStyle w:val="Hyperlink"/>
                <w:noProof/>
              </w:rPr>
              <w:t>7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Order Processing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09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8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7B39F976" w14:textId="128979FD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0" w:history="1">
            <w:r w:rsidR="001B7348" w:rsidRPr="00A9614C">
              <w:rPr>
                <w:rStyle w:val="Hyperlink"/>
                <w:noProof/>
              </w:rPr>
              <w:t>7.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Send an Order Confirmation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0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9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7A2427D1" w14:textId="3C3AB67B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1" w:history="1">
            <w:r w:rsidR="001B7348" w:rsidRPr="00A9614C">
              <w:rPr>
                <w:rStyle w:val="Hyperlink"/>
                <w:noProof/>
              </w:rPr>
              <w:t>7.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Process an Order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1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19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581868BF" w14:textId="26C5E2E3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2" w:history="1">
            <w:r w:rsidR="001B7348" w:rsidRPr="00A9614C">
              <w:rPr>
                <w:rStyle w:val="Hyperlink"/>
                <w:noProof/>
              </w:rPr>
              <w:t>7.3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Process a Payment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2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1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3B774FEA" w14:textId="09B8B492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3" w:history="1">
            <w:r w:rsidR="001B7348" w:rsidRPr="00A9614C">
              <w:rPr>
                <w:rStyle w:val="Hyperlink"/>
                <w:noProof/>
              </w:rPr>
              <w:t>7.4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Process a Return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3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2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6B418664" w14:textId="2D7962E7" w:rsidR="001B7348" w:rsidRDefault="00A67DC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4" w:history="1">
            <w:r w:rsidR="001B7348" w:rsidRPr="00A9614C">
              <w:rPr>
                <w:rStyle w:val="Hyperlink"/>
                <w:noProof/>
              </w:rPr>
              <w:t>8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Content Management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4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4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4BCDA7FC" w14:textId="2619AFBD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5" w:history="1">
            <w:r w:rsidR="001B7348" w:rsidRPr="00A9614C">
              <w:rPr>
                <w:rStyle w:val="Hyperlink"/>
                <w:noProof/>
              </w:rPr>
              <w:t>8.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Self Service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5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4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2BB2398D" w14:textId="7EFA25B3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6" w:history="1">
            <w:r w:rsidR="001B7348" w:rsidRPr="00A9614C">
              <w:rPr>
                <w:rStyle w:val="Hyperlink"/>
                <w:noProof/>
              </w:rPr>
              <w:t>8.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Static Content – basic CM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6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5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6F56A93E" w14:textId="709C3245" w:rsidR="001B7348" w:rsidRDefault="00A67DC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7" w:history="1">
            <w:r w:rsidR="001B7348" w:rsidRPr="00A9614C">
              <w:rPr>
                <w:rStyle w:val="Hyperlink"/>
                <w:noProof/>
                <w:lang w:val="en-US"/>
              </w:rPr>
              <w:t>9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Payment Service Provider Integration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7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7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6AA79340" w14:textId="470A560B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8" w:history="1">
            <w:r w:rsidR="001B7348" w:rsidRPr="00A9614C">
              <w:rPr>
                <w:rStyle w:val="Hyperlink"/>
                <w:noProof/>
                <w:lang w:val="en-US"/>
              </w:rPr>
              <w:t>9.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Online Payment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8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7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39C8F576" w14:textId="01E49636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19" w:history="1">
            <w:r w:rsidR="001B7348" w:rsidRPr="00A9614C">
              <w:rPr>
                <w:rStyle w:val="Hyperlink"/>
                <w:noProof/>
                <w:lang w:val="en-US"/>
              </w:rPr>
              <w:t>9.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PayGate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19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7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6D7D8954" w14:textId="0076E40A" w:rsidR="001B7348" w:rsidRDefault="00A67DC1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0" w:history="1">
            <w:r w:rsidR="001B7348" w:rsidRPr="00A9614C">
              <w:rPr>
                <w:rStyle w:val="Hyperlink"/>
                <w:noProof/>
                <w:lang w:val="en-US"/>
              </w:rPr>
              <w:t>9.3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Netcash – Pay Now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0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7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040A5714" w14:textId="25516830" w:rsidR="001B7348" w:rsidRDefault="00A67DC1">
          <w:pPr>
            <w:pStyle w:val="TOC1"/>
            <w:tabs>
              <w:tab w:val="left" w:pos="66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1" w:history="1">
            <w:r w:rsidR="001B7348" w:rsidRPr="00A9614C">
              <w:rPr>
                <w:rStyle w:val="Hyperlink"/>
                <w:noProof/>
                <w:lang w:val="en-US"/>
              </w:rPr>
              <w:t>10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Tip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1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8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1BBB3B9C" w14:textId="55ECED41" w:rsidR="001B7348" w:rsidRDefault="00A67DC1">
          <w:pPr>
            <w:pStyle w:val="TOC2"/>
            <w:tabs>
              <w:tab w:val="left" w:pos="110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2" w:history="1">
            <w:r w:rsidR="001B7348" w:rsidRPr="00A9614C">
              <w:rPr>
                <w:rStyle w:val="Hyperlink"/>
                <w:noProof/>
                <w:lang w:val="en-US"/>
              </w:rPr>
              <w:t>10.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Naming conventions and standard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2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8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78EAA2FD" w14:textId="4D6002DB" w:rsidR="001B7348" w:rsidRDefault="00A67DC1">
          <w:pPr>
            <w:pStyle w:val="TOC2"/>
            <w:tabs>
              <w:tab w:val="left" w:pos="110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3" w:history="1">
            <w:r w:rsidR="001B7348" w:rsidRPr="00A9614C">
              <w:rPr>
                <w:rStyle w:val="Hyperlink"/>
                <w:noProof/>
                <w:lang w:val="en-US"/>
              </w:rPr>
              <w:t>10.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Create a Ecommerce Test Account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3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8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5C7BC383" w14:textId="5F086B32" w:rsidR="001B7348" w:rsidRDefault="00A67DC1">
          <w:pPr>
            <w:pStyle w:val="TOC2"/>
            <w:tabs>
              <w:tab w:val="left" w:pos="110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4" w:history="1">
            <w:r w:rsidR="001B7348" w:rsidRPr="00A9614C">
              <w:rPr>
                <w:rStyle w:val="Hyperlink"/>
                <w:noProof/>
                <w:lang w:val="en-US"/>
              </w:rPr>
              <w:t>10.3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Set up E-mail notification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4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29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13085F52" w14:textId="2800CE9E" w:rsidR="001B7348" w:rsidRDefault="00A67DC1">
          <w:pPr>
            <w:pStyle w:val="TOC2"/>
            <w:tabs>
              <w:tab w:val="left" w:pos="110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5" w:history="1">
            <w:r w:rsidR="001B7348" w:rsidRPr="00A9614C">
              <w:rPr>
                <w:rStyle w:val="Hyperlink"/>
                <w:noProof/>
                <w:lang w:val="en-US"/>
              </w:rPr>
              <w:t>10.4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Add a Click &amp; Collect Location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5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30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433D8164" w14:textId="2CD04587" w:rsidR="001B7348" w:rsidRDefault="00A67DC1">
          <w:pPr>
            <w:pStyle w:val="TOC2"/>
            <w:tabs>
              <w:tab w:val="left" w:pos="110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6" w:history="1">
            <w:r w:rsidR="001B7348" w:rsidRPr="00A9614C">
              <w:rPr>
                <w:rStyle w:val="Hyperlink"/>
                <w:noProof/>
                <w:lang w:val="en-US"/>
              </w:rPr>
              <w:t>10.5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Add a Customer Delivery Addres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6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31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2999A070" w14:textId="7BFF5597" w:rsidR="001B7348" w:rsidRDefault="00A67DC1">
          <w:pPr>
            <w:pStyle w:val="TOC2"/>
            <w:tabs>
              <w:tab w:val="left" w:pos="110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7" w:history="1">
            <w:r w:rsidR="001B7348" w:rsidRPr="00A9614C">
              <w:rPr>
                <w:rStyle w:val="Hyperlink"/>
                <w:noProof/>
                <w:lang w:val="en-US"/>
              </w:rPr>
              <w:t>10.6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Add a Shipping Provider &amp; Charge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7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32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05ACAAA1" w14:textId="1478C0F8" w:rsidR="001B7348" w:rsidRDefault="00A67DC1">
          <w:pPr>
            <w:pStyle w:val="TOC2"/>
            <w:tabs>
              <w:tab w:val="left" w:pos="110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8" w:history="1">
            <w:r w:rsidR="001B7348" w:rsidRPr="00A9614C">
              <w:rPr>
                <w:rStyle w:val="Hyperlink"/>
                <w:noProof/>
              </w:rPr>
              <w:t>10.7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Setup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8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33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4C1A8FF8" w14:textId="7978BF23" w:rsidR="001B7348" w:rsidRDefault="00A67DC1">
          <w:pPr>
            <w:pStyle w:val="TOC2"/>
            <w:tabs>
              <w:tab w:val="left" w:pos="110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29" w:history="1">
            <w:r w:rsidR="001B7348" w:rsidRPr="00A9614C">
              <w:rPr>
                <w:rStyle w:val="Hyperlink"/>
                <w:noProof/>
              </w:rPr>
              <w:t>10.8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</w:rPr>
              <w:t>Cart &amp; Order Statuse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29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34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321200C0" w14:textId="739E3227" w:rsidR="001B7348" w:rsidRDefault="00A67DC1">
          <w:pPr>
            <w:pStyle w:val="TOC1"/>
            <w:tabs>
              <w:tab w:val="left" w:pos="66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30" w:history="1">
            <w:r w:rsidR="001B7348" w:rsidRPr="00A9614C">
              <w:rPr>
                <w:rStyle w:val="Hyperlink"/>
                <w:noProof/>
                <w:lang w:val="en-US"/>
              </w:rPr>
              <w:t>11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System Requirements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30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35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77B38F8D" w14:textId="62E5189F" w:rsidR="001B7348" w:rsidRDefault="00A67DC1">
          <w:pPr>
            <w:pStyle w:val="TOC1"/>
            <w:tabs>
              <w:tab w:val="left" w:pos="66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71118531" w:history="1">
            <w:r w:rsidR="001B7348" w:rsidRPr="00A9614C">
              <w:rPr>
                <w:rStyle w:val="Hyperlink"/>
                <w:noProof/>
                <w:lang w:val="en-US"/>
              </w:rPr>
              <w:t>12</w:t>
            </w:r>
            <w:r w:rsidR="001B734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1B7348" w:rsidRPr="00A9614C">
              <w:rPr>
                <w:rStyle w:val="Hyperlink"/>
                <w:noProof/>
                <w:lang w:val="en-US"/>
              </w:rPr>
              <w:t>Conclusion</w:t>
            </w:r>
            <w:r w:rsidR="001B7348">
              <w:rPr>
                <w:noProof/>
                <w:webHidden/>
              </w:rPr>
              <w:tab/>
            </w:r>
            <w:r w:rsidR="001B7348">
              <w:rPr>
                <w:noProof/>
                <w:webHidden/>
              </w:rPr>
              <w:fldChar w:fldCharType="begin"/>
            </w:r>
            <w:r w:rsidR="001B7348">
              <w:rPr>
                <w:noProof/>
                <w:webHidden/>
              </w:rPr>
              <w:instrText xml:space="preserve"> PAGEREF _Toc71118531 \h </w:instrText>
            </w:r>
            <w:r w:rsidR="001B7348">
              <w:rPr>
                <w:noProof/>
                <w:webHidden/>
              </w:rPr>
            </w:r>
            <w:r w:rsidR="001B7348">
              <w:rPr>
                <w:noProof/>
                <w:webHidden/>
              </w:rPr>
              <w:fldChar w:fldCharType="separate"/>
            </w:r>
            <w:r w:rsidR="001B7348">
              <w:rPr>
                <w:noProof/>
                <w:webHidden/>
              </w:rPr>
              <w:t>35</w:t>
            </w:r>
            <w:r w:rsidR="001B7348">
              <w:rPr>
                <w:noProof/>
                <w:webHidden/>
              </w:rPr>
              <w:fldChar w:fldCharType="end"/>
            </w:r>
          </w:hyperlink>
        </w:p>
        <w:p w14:paraId="4ADCE130" w14:textId="3E971134" w:rsidR="00C50241" w:rsidRDefault="00C50241">
          <w:r>
            <w:rPr>
              <w:b/>
              <w:bCs/>
              <w:noProof/>
            </w:rPr>
            <w:fldChar w:fldCharType="end"/>
          </w:r>
        </w:p>
      </w:sdtContent>
    </w:sdt>
    <w:p w14:paraId="35862A04" w14:textId="77777777" w:rsidR="00360271" w:rsidRDefault="00360271">
      <w:pPr>
        <w:rPr>
          <w:sz w:val="2"/>
          <w:szCs w:val="2"/>
        </w:rPr>
      </w:pPr>
    </w:p>
    <w:p w14:paraId="3B612322" w14:textId="77777777" w:rsidR="00136EFB" w:rsidRPr="00136EFB" w:rsidRDefault="00136EFB" w:rsidP="00136EFB">
      <w:pPr>
        <w:rPr>
          <w:sz w:val="2"/>
          <w:szCs w:val="2"/>
        </w:rPr>
      </w:pPr>
    </w:p>
    <w:p w14:paraId="0CAC3978" w14:textId="77777777" w:rsidR="00136EFB" w:rsidRPr="00136EFB" w:rsidRDefault="00136EFB" w:rsidP="00136EFB">
      <w:pPr>
        <w:rPr>
          <w:sz w:val="2"/>
          <w:szCs w:val="2"/>
        </w:rPr>
      </w:pPr>
    </w:p>
    <w:p w14:paraId="242C3053" w14:textId="77777777" w:rsidR="00136EFB" w:rsidRPr="00136EFB" w:rsidRDefault="00136EFB" w:rsidP="00136EFB">
      <w:pPr>
        <w:rPr>
          <w:sz w:val="2"/>
          <w:szCs w:val="2"/>
        </w:rPr>
      </w:pPr>
    </w:p>
    <w:p w14:paraId="071B5C53" w14:textId="77777777" w:rsidR="00136EFB" w:rsidRPr="00136EFB" w:rsidRDefault="00136EFB" w:rsidP="00136EFB">
      <w:pPr>
        <w:rPr>
          <w:sz w:val="2"/>
          <w:szCs w:val="2"/>
        </w:rPr>
      </w:pPr>
    </w:p>
    <w:p w14:paraId="1A10C2F7" w14:textId="77777777" w:rsidR="00136EFB" w:rsidRDefault="00136EFB" w:rsidP="00136EFB">
      <w:pPr>
        <w:rPr>
          <w:sz w:val="2"/>
          <w:szCs w:val="2"/>
        </w:rPr>
      </w:pPr>
    </w:p>
    <w:p w14:paraId="729F2530" w14:textId="77777777" w:rsidR="00136EFB" w:rsidRPr="00136EFB" w:rsidRDefault="00136EFB" w:rsidP="00136EFB">
      <w:pPr>
        <w:rPr>
          <w:sz w:val="2"/>
          <w:szCs w:val="2"/>
        </w:rPr>
      </w:pPr>
    </w:p>
    <w:p w14:paraId="09709A78" w14:textId="77777777" w:rsidR="00136EFB" w:rsidRPr="00136EFB" w:rsidRDefault="00136EFB" w:rsidP="00136EFB">
      <w:pPr>
        <w:rPr>
          <w:sz w:val="2"/>
          <w:szCs w:val="2"/>
        </w:rPr>
      </w:pPr>
    </w:p>
    <w:p w14:paraId="745E204E" w14:textId="77777777" w:rsidR="00136EFB" w:rsidRPr="00136EFB" w:rsidRDefault="00136EFB" w:rsidP="00136EFB">
      <w:pPr>
        <w:rPr>
          <w:sz w:val="2"/>
          <w:szCs w:val="2"/>
        </w:rPr>
      </w:pPr>
    </w:p>
    <w:p w14:paraId="545CA25F" w14:textId="77777777" w:rsidR="00136EFB" w:rsidRPr="00136EFB" w:rsidRDefault="00136EFB" w:rsidP="00136EFB">
      <w:pPr>
        <w:rPr>
          <w:sz w:val="2"/>
          <w:szCs w:val="2"/>
        </w:rPr>
      </w:pPr>
    </w:p>
    <w:p w14:paraId="777C1F03" w14:textId="77777777" w:rsidR="00136EFB" w:rsidRPr="00136EFB" w:rsidRDefault="00136EFB" w:rsidP="00136EFB">
      <w:pPr>
        <w:rPr>
          <w:sz w:val="2"/>
          <w:szCs w:val="2"/>
        </w:rPr>
      </w:pPr>
    </w:p>
    <w:p w14:paraId="7FA9B7E1" w14:textId="77777777" w:rsidR="00136EFB" w:rsidRPr="00136EFB" w:rsidRDefault="00136EFB" w:rsidP="00136EFB">
      <w:pPr>
        <w:rPr>
          <w:sz w:val="2"/>
          <w:szCs w:val="2"/>
        </w:rPr>
      </w:pPr>
    </w:p>
    <w:p w14:paraId="7C10D4E6" w14:textId="77777777" w:rsidR="00136EFB" w:rsidRPr="00136EFB" w:rsidRDefault="00136EFB" w:rsidP="00136EFB">
      <w:pPr>
        <w:rPr>
          <w:sz w:val="2"/>
          <w:szCs w:val="2"/>
        </w:rPr>
      </w:pPr>
    </w:p>
    <w:p w14:paraId="06069319" w14:textId="77777777" w:rsidR="00136EFB" w:rsidRPr="00136EFB" w:rsidRDefault="00136EFB" w:rsidP="00136EFB">
      <w:pPr>
        <w:rPr>
          <w:sz w:val="2"/>
          <w:szCs w:val="2"/>
        </w:rPr>
      </w:pPr>
    </w:p>
    <w:p w14:paraId="20F7D44F" w14:textId="77777777" w:rsidR="00136EFB" w:rsidRPr="00136EFB" w:rsidRDefault="00136EFB" w:rsidP="00136EFB">
      <w:pPr>
        <w:rPr>
          <w:sz w:val="2"/>
          <w:szCs w:val="2"/>
        </w:rPr>
      </w:pPr>
    </w:p>
    <w:p w14:paraId="1F5671B8" w14:textId="77777777" w:rsidR="00136EFB" w:rsidRPr="00136EFB" w:rsidRDefault="00136EFB" w:rsidP="00136EFB">
      <w:pPr>
        <w:rPr>
          <w:sz w:val="2"/>
          <w:szCs w:val="2"/>
        </w:rPr>
      </w:pPr>
    </w:p>
    <w:p w14:paraId="2F1F5A51" w14:textId="77777777" w:rsidR="00136EFB" w:rsidRPr="00136EFB" w:rsidRDefault="00136EFB" w:rsidP="00136EFB">
      <w:pPr>
        <w:rPr>
          <w:sz w:val="2"/>
          <w:szCs w:val="2"/>
        </w:rPr>
      </w:pPr>
    </w:p>
    <w:p w14:paraId="6F4DA8F9" w14:textId="77777777" w:rsidR="00136EFB" w:rsidRPr="00136EFB" w:rsidRDefault="00136EFB" w:rsidP="00136EFB">
      <w:pPr>
        <w:rPr>
          <w:sz w:val="2"/>
          <w:szCs w:val="2"/>
        </w:rPr>
      </w:pPr>
    </w:p>
    <w:p w14:paraId="0470C72E" w14:textId="77777777" w:rsidR="00136EFB" w:rsidRPr="00136EFB" w:rsidRDefault="00136EFB" w:rsidP="00136EFB">
      <w:pPr>
        <w:rPr>
          <w:sz w:val="2"/>
          <w:szCs w:val="2"/>
        </w:rPr>
      </w:pPr>
    </w:p>
    <w:p w14:paraId="100EB313" w14:textId="77777777" w:rsidR="00136EFB" w:rsidRPr="00136EFB" w:rsidRDefault="00136EFB" w:rsidP="00136EFB">
      <w:pPr>
        <w:rPr>
          <w:sz w:val="2"/>
          <w:szCs w:val="2"/>
        </w:rPr>
      </w:pPr>
    </w:p>
    <w:p w14:paraId="3FA29446" w14:textId="77777777" w:rsidR="00136EFB" w:rsidRPr="00136EFB" w:rsidRDefault="00136EFB" w:rsidP="00136EFB">
      <w:pPr>
        <w:rPr>
          <w:sz w:val="2"/>
          <w:szCs w:val="2"/>
        </w:rPr>
      </w:pPr>
    </w:p>
    <w:p w14:paraId="54CA67B3" w14:textId="77777777" w:rsidR="00136EFB" w:rsidRPr="00136EFB" w:rsidRDefault="00136EFB" w:rsidP="00136EFB">
      <w:pPr>
        <w:rPr>
          <w:sz w:val="2"/>
          <w:szCs w:val="2"/>
        </w:rPr>
      </w:pPr>
    </w:p>
    <w:p w14:paraId="39EC8517" w14:textId="77777777" w:rsidR="00136EFB" w:rsidRPr="00136EFB" w:rsidRDefault="00136EFB" w:rsidP="00136EFB">
      <w:pPr>
        <w:rPr>
          <w:sz w:val="2"/>
          <w:szCs w:val="2"/>
        </w:rPr>
      </w:pPr>
    </w:p>
    <w:p w14:paraId="309D4849" w14:textId="77777777" w:rsidR="00136EFB" w:rsidRPr="00136EFB" w:rsidRDefault="00136EFB" w:rsidP="00136EFB">
      <w:pPr>
        <w:rPr>
          <w:sz w:val="2"/>
          <w:szCs w:val="2"/>
        </w:rPr>
      </w:pPr>
    </w:p>
    <w:p w14:paraId="77FF7787" w14:textId="77777777" w:rsidR="00136EFB" w:rsidRPr="00136EFB" w:rsidRDefault="00136EFB" w:rsidP="00136EFB">
      <w:pPr>
        <w:rPr>
          <w:sz w:val="2"/>
          <w:szCs w:val="2"/>
        </w:rPr>
      </w:pPr>
    </w:p>
    <w:p w14:paraId="7FADA864" w14:textId="77777777" w:rsidR="00136EFB" w:rsidRPr="00136EFB" w:rsidRDefault="00136EFB" w:rsidP="00136EFB">
      <w:pPr>
        <w:rPr>
          <w:sz w:val="2"/>
          <w:szCs w:val="2"/>
        </w:rPr>
      </w:pPr>
    </w:p>
    <w:p w14:paraId="65DE60B4" w14:textId="77777777" w:rsidR="00136EFB" w:rsidRPr="00136EFB" w:rsidRDefault="00136EFB" w:rsidP="00136EFB">
      <w:pPr>
        <w:rPr>
          <w:sz w:val="2"/>
          <w:szCs w:val="2"/>
        </w:rPr>
      </w:pPr>
    </w:p>
    <w:p w14:paraId="2D4CAE18" w14:textId="77777777" w:rsidR="00136EFB" w:rsidRPr="00136EFB" w:rsidRDefault="00136EFB" w:rsidP="00136EFB">
      <w:pPr>
        <w:rPr>
          <w:sz w:val="2"/>
          <w:szCs w:val="2"/>
        </w:rPr>
      </w:pPr>
    </w:p>
    <w:p w14:paraId="5F2E3914" w14:textId="77777777" w:rsidR="00136EFB" w:rsidRPr="00136EFB" w:rsidRDefault="00136EFB" w:rsidP="00136EFB">
      <w:pPr>
        <w:rPr>
          <w:sz w:val="2"/>
          <w:szCs w:val="2"/>
        </w:rPr>
      </w:pPr>
    </w:p>
    <w:p w14:paraId="2F3CD2E4" w14:textId="77777777" w:rsidR="00136EFB" w:rsidRPr="00136EFB" w:rsidRDefault="00136EFB" w:rsidP="00136EFB">
      <w:pPr>
        <w:rPr>
          <w:sz w:val="2"/>
          <w:szCs w:val="2"/>
        </w:rPr>
      </w:pPr>
    </w:p>
    <w:p w14:paraId="21250D3A" w14:textId="77777777" w:rsidR="00136EFB" w:rsidRPr="00136EFB" w:rsidRDefault="00136EFB" w:rsidP="00136EFB">
      <w:pPr>
        <w:rPr>
          <w:sz w:val="2"/>
          <w:szCs w:val="2"/>
        </w:rPr>
      </w:pPr>
    </w:p>
    <w:p w14:paraId="354F346D" w14:textId="77777777" w:rsidR="00136EFB" w:rsidRPr="00136EFB" w:rsidRDefault="00136EFB" w:rsidP="00136EFB">
      <w:pPr>
        <w:rPr>
          <w:sz w:val="2"/>
          <w:szCs w:val="2"/>
        </w:rPr>
      </w:pPr>
    </w:p>
    <w:p w14:paraId="6754633E" w14:textId="77777777" w:rsidR="00136EFB" w:rsidRPr="00136EFB" w:rsidRDefault="00136EFB" w:rsidP="00136EFB">
      <w:pPr>
        <w:rPr>
          <w:sz w:val="2"/>
          <w:szCs w:val="2"/>
        </w:rPr>
      </w:pPr>
    </w:p>
    <w:p w14:paraId="079A07AB" w14:textId="77777777" w:rsidR="00136EFB" w:rsidRPr="00136EFB" w:rsidRDefault="00136EFB" w:rsidP="00136EFB">
      <w:pPr>
        <w:rPr>
          <w:sz w:val="2"/>
          <w:szCs w:val="2"/>
        </w:rPr>
      </w:pPr>
    </w:p>
    <w:p w14:paraId="0EAABA35" w14:textId="77777777" w:rsidR="00136EFB" w:rsidRPr="00136EFB" w:rsidRDefault="00136EFB" w:rsidP="00136EFB">
      <w:pPr>
        <w:rPr>
          <w:sz w:val="2"/>
          <w:szCs w:val="2"/>
        </w:rPr>
      </w:pPr>
    </w:p>
    <w:p w14:paraId="599D5BBD" w14:textId="77777777" w:rsidR="00136EFB" w:rsidRPr="00136EFB" w:rsidRDefault="00136EFB" w:rsidP="00136EFB">
      <w:pPr>
        <w:rPr>
          <w:sz w:val="2"/>
          <w:szCs w:val="2"/>
        </w:rPr>
      </w:pPr>
    </w:p>
    <w:p w14:paraId="063E0DCF" w14:textId="77777777" w:rsidR="00136EFB" w:rsidRPr="00136EFB" w:rsidRDefault="00136EFB" w:rsidP="00136EFB">
      <w:pPr>
        <w:rPr>
          <w:sz w:val="2"/>
          <w:szCs w:val="2"/>
        </w:rPr>
      </w:pPr>
    </w:p>
    <w:p w14:paraId="623C396A" w14:textId="77777777" w:rsidR="00136EFB" w:rsidRPr="00136EFB" w:rsidRDefault="00136EFB" w:rsidP="00136EFB">
      <w:pPr>
        <w:rPr>
          <w:sz w:val="2"/>
          <w:szCs w:val="2"/>
        </w:rPr>
      </w:pPr>
    </w:p>
    <w:p w14:paraId="5685785E" w14:textId="77777777" w:rsidR="00136EFB" w:rsidRPr="00136EFB" w:rsidRDefault="00136EFB" w:rsidP="00136EFB">
      <w:pPr>
        <w:rPr>
          <w:sz w:val="2"/>
          <w:szCs w:val="2"/>
        </w:rPr>
      </w:pPr>
    </w:p>
    <w:p w14:paraId="7296D510" w14:textId="77777777" w:rsidR="00136EFB" w:rsidRPr="00136EFB" w:rsidRDefault="00136EFB" w:rsidP="00136EFB">
      <w:pPr>
        <w:rPr>
          <w:sz w:val="2"/>
          <w:szCs w:val="2"/>
        </w:rPr>
      </w:pPr>
    </w:p>
    <w:p w14:paraId="779474E7" w14:textId="77777777" w:rsidR="00136EFB" w:rsidRPr="00136EFB" w:rsidRDefault="00136EFB" w:rsidP="00136EFB">
      <w:pPr>
        <w:rPr>
          <w:sz w:val="2"/>
          <w:szCs w:val="2"/>
        </w:rPr>
      </w:pPr>
    </w:p>
    <w:p w14:paraId="1691CA99" w14:textId="77777777" w:rsidR="00136EFB" w:rsidRPr="00136EFB" w:rsidRDefault="00136EFB" w:rsidP="00136EFB">
      <w:pPr>
        <w:rPr>
          <w:sz w:val="2"/>
          <w:szCs w:val="2"/>
        </w:rPr>
      </w:pPr>
    </w:p>
    <w:p w14:paraId="55AA9824" w14:textId="77777777" w:rsidR="00136EFB" w:rsidRPr="00136EFB" w:rsidRDefault="00136EFB" w:rsidP="00136EFB">
      <w:pPr>
        <w:rPr>
          <w:sz w:val="2"/>
          <w:szCs w:val="2"/>
        </w:rPr>
      </w:pPr>
    </w:p>
    <w:p w14:paraId="43F71DFD" w14:textId="77777777" w:rsidR="00136EFB" w:rsidRPr="00136EFB" w:rsidRDefault="00136EFB" w:rsidP="00136EFB">
      <w:pPr>
        <w:rPr>
          <w:sz w:val="2"/>
          <w:szCs w:val="2"/>
        </w:rPr>
      </w:pPr>
    </w:p>
    <w:p w14:paraId="78AD1461" w14:textId="77777777" w:rsidR="00136EFB" w:rsidRPr="00136EFB" w:rsidRDefault="00136EFB" w:rsidP="00136EFB">
      <w:pPr>
        <w:rPr>
          <w:sz w:val="2"/>
          <w:szCs w:val="2"/>
        </w:rPr>
      </w:pPr>
    </w:p>
    <w:p w14:paraId="7F53ABD4" w14:textId="77777777" w:rsidR="00136EFB" w:rsidRPr="00136EFB" w:rsidRDefault="00136EFB" w:rsidP="00136EFB">
      <w:pPr>
        <w:rPr>
          <w:sz w:val="2"/>
          <w:szCs w:val="2"/>
        </w:rPr>
      </w:pPr>
    </w:p>
    <w:p w14:paraId="63A515CC" w14:textId="77777777" w:rsidR="00136EFB" w:rsidRDefault="00136EFB" w:rsidP="00136EFB">
      <w:pPr>
        <w:rPr>
          <w:sz w:val="2"/>
          <w:szCs w:val="2"/>
        </w:rPr>
      </w:pPr>
    </w:p>
    <w:p w14:paraId="352E09FC" w14:textId="77777777" w:rsidR="00136EFB" w:rsidRPr="00136EFB" w:rsidRDefault="00136EFB" w:rsidP="00136EFB">
      <w:pPr>
        <w:rPr>
          <w:sz w:val="2"/>
          <w:szCs w:val="2"/>
        </w:rPr>
      </w:pPr>
    </w:p>
    <w:p w14:paraId="71102A3E" w14:textId="77777777" w:rsidR="00136EFB" w:rsidRPr="00136EFB" w:rsidRDefault="00136EFB" w:rsidP="00136EFB">
      <w:pPr>
        <w:rPr>
          <w:sz w:val="2"/>
          <w:szCs w:val="2"/>
        </w:rPr>
      </w:pPr>
    </w:p>
    <w:p w14:paraId="4A529FF1" w14:textId="77777777" w:rsidR="00136EFB" w:rsidRPr="00136EFB" w:rsidRDefault="00136EFB" w:rsidP="00136EFB">
      <w:pPr>
        <w:rPr>
          <w:sz w:val="2"/>
          <w:szCs w:val="2"/>
        </w:rPr>
      </w:pPr>
    </w:p>
    <w:p w14:paraId="79699F6F" w14:textId="77777777" w:rsidR="00136EFB" w:rsidRDefault="00136EFB" w:rsidP="00136EFB">
      <w:pPr>
        <w:rPr>
          <w:sz w:val="2"/>
          <w:szCs w:val="2"/>
        </w:rPr>
      </w:pPr>
    </w:p>
    <w:p w14:paraId="7AA2D37E" w14:textId="0ADC1FAE" w:rsidR="00136EFB" w:rsidRDefault="00136EFB" w:rsidP="00136EFB">
      <w:pPr>
        <w:tabs>
          <w:tab w:val="left" w:pos="3087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16B7BC4A" w14:textId="18FBB1AE" w:rsidR="00136EFB" w:rsidRPr="00136EFB" w:rsidRDefault="00136EFB" w:rsidP="00136EFB">
      <w:pPr>
        <w:tabs>
          <w:tab w:val="left" w:pos="3087"/>
        </w:tabs>
        <w:rPr>
          <w:sz w:val="2"/>
          <w:szCs w:val="2"/>
        </w:rPr>
        <w:sectPr w:rsidR="00136EFB" w:rsidRPr="00136EFB" w:rsidSect="00084892">
          <w:headerReference w:type="default" r:id="rId11"/>
          <w:footerReference w:type="default" r:id="rId12"/>
          <w:pgSz w:w="11910" w:h="16840"/>
          <w:pgMar w:top="1440" w:right="1080" w:bottom="1440" w:left="1080" w:header="2704" w:footer="624" w:gutter="0"/>
          <w:cols w:space="720"/>
          <w:docGrid w:linePitch="299"/>
        </w:sectPr>
      </w:pPr>
      <w:r>
        <w:rPr>
          <w:sz w:val="2"/>
          <w:szCs w:val="2"/>
        </w:rPr>
        <w:tab/>
      </w:r>
    </w:p>
    <w:p w14:paraId="21BF3229" w14:textId="77777777" w:rsidR="00FB7658" w:rsidRPr="00FB7658" w:rsidRDefault="00E81F4A" w:rsidP="00E81F4A">
      <w:pPr>
        <w:pStyle w:val="Heading1"/>
        <w:rPr>
          <w:lang w:val="en-US"/>
        </w:rPr>
      </w:pPr>
      <w:bookmarkStart w:id="2" w:name="_Toc71118490"/>
      <w:r>
        <w:rPr>
          <w:lang w:val="en-US"/>
        </w:rPr>
        <w:lastRenderedPageBreak/>
        <w:t>Introduction</w:t>
      </w:r>
      <w:bookmarkEnd w:id="2"/>
    </w:p>
    <w:p w14:paraId="330E7C8C" w14:textId="78EC492E" w:rsidR="00E81F4A" w:rsidRDefault="009F693B" w:rsidP="0058104D">
      <w:pPr>
        <w:pStyle w:val="BidBody1"/>
      </w:pPr>
      <w:r w:rsidRPr="0017410C">
        <w:rPr>
          <w:noProof/>
        </w:rPr>
        <w:drawing>
          <wp:anchor distT="0" distB="0" distL="114300" distR="114300" simplePos="0" relativeHeight="251658240" behindDoc="1" locked="0" layoutInCell="1" allowOverlap="1" wp14:anchorId="321C37C9" wp14:editId="2DC3EEFC">
            <wp:simplePos x="0" y="0"/>
            <wp:positionH relativeFrom="column">
              <wp:posOffset>322092</wp:posOffset>
            </wp:positionH>
            <wp:positionV relativeFrom="paragraph">
              <wp:posOffset>13531</wp:posOffset>
            </wp:positionV>
            <wp:extent cx="1116965" cy="1220470"/>
            <wp:effectExtent l="0" t="0" r="6985" b="0"/>
            <wp:wrapSquare wrapText="bothSides"/>
            <wp:docPr id="9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BC433830-6EF0-4C78-9754-371775369F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BC433830-6EF0-4C78-9754-371775369F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96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E0193">
        <w:t xml:space="preserve">Welcome to </w:t>
      </w:r>
      <w:r w:rsidR="00F05991">
        <w:t xml:space="preserve">Storefront, powered by </w:t>
      </w:r>
      <w:r w:rsidR="009E0193">
        <w:t>Microsoft Dynamics 365 Business Central!</w:t>
      </w:r>
    </w:p>
    <w:p w14:paraId="4DCCC69F" w14:textId="77777777" w:rsidR="009E0193" w:rsidRDefault="009E0193" w:rsidP="003F41D6">
      <w:pPr>
        <w:ind w:left="432"/>
        <w:rPr>
          <w:color w:val="231F20"/>
          <w:lang w:val="en-US"/>
        </w:rPr>
      </w:pPr>
    </w:p>
    <w:p w14:paraId="588E4491" w14:textId="52CEB34F" w:rsidR="005F72EF" w:rsidRDefault="00A815EA" w:rsidP="005F72EF">
      <w:pPr>
        <w:rPr>
          <w:color w:val="231F20"/>
          <w:lang w:val="en-US"/>
        </w:rPr>
      </w:pPr>
      <w:r>
        <w:rPr>
          <w:lang w:val="en-US"/>
        </w:rPr>
        <w:t>Storefront</w:t>
      </w:r>
      <w:r w:rsidRPr="007410EC">
        <w:rPr>
          <w:color w:val="231F20"/>
          <w:lang w:val="en-US"/>
        </w:rPr>
        <w:t xml:space="preserve"> </w:t>
      </w:r>
      <w:r>
        <w:rPr>
          <w:color w:val="231F20"/>
          <w:lang w:val="en-US"/>
        </w:rPr>
        <w:t xml:space="preserve">is a </w:t>
      </w:r>
      <w:r w:rsidR="007410EC" w:rsidRPr="007410EC">
        <w:rPr>
          <w:color w:val="231F20"/>
          <w:lang w:val="en-US"/>
        </w:rPr>
        <w:t>rapid</w:t>
      </w:r>
      <w:r>
        <w:rPr>
          <w:color w:val="231F20"/>
          <w:lang w:val="en-US"/>
        </w:rPr>
        <w:t xml:space="preserve"> </w:t>
      </w:r>
      <w:r w:rsidR="007410EC" w:rsidRPr="007410EC">
        <w:rPr>
          <w:color w:val="231F20"/>
          <w:lang w:val="en-US"/>
        </w:rPr>
        <w:t xml:space="preserve">start ecommerce </w:t>
      </w:r>
      <w:r w:rsidR="00162897">
        <w:rPr>
          <w:color w:val="231F20"/>
          <w:lang w:val="en-US"/>
        </w:rPr>
        <w:t xml:space="preserve">business management </w:t>
      </w:r>
      <w:r w:rsidR="007410EC" w:rsidRPr="007410EC">
        <w:rPr>
          <w:color w:val="231F20"/>
          <w:lang w:val="en-US"/>
        </w:rPr>
        <w:t xml:space="preserve">platform. </w:t>
      </w:r>
      <w:r w:rsidR="00DC5752">
        <w:rPr>
          <w:color w:val="231F20"/>
          <w:lang w:val="en-US"/>
        </w:rPr>
        <w:t xml:space="preserve">Set up your Products, Prices &amp; Content in no time. </w:t>
      </w:r>
      <w:r w:rsidR="007410EC" w:rsidRPr="007410EC">
        <w:rPr>
          <w:color w:val="231F20"/>
          <w:lang w:val="en-US"/>
        </w:rPr>
        <w:t>Start selling online fast.</w:t>
      </w:r>
    </w:p>
    <w:p w14:paraId="08280EBA" w14:textId="77777777" w:rsidR="007410EC" w:rsidRDefault="007410EC" w:rsidP="005F72EF">
      <w:pPr>
        <w:rPr>
          <w:color w:val="231F20"/>
          <w:lang w:val="en-US"/>
        </w:rPr>
      </w:pPr>
    </w:p>
    <w:p w14:paraId="483B016D" w14:textId="758560B7" w:rsidR="00E81F4A" w:rsidRDefault="00E81F4A" w:rsidP="000070EC">
      <w:pPr>
        <w:ind w:left="432"/>
        <w:rPr>
          <w:color w:val="231F20"/>
          <w:lang w:val="en-US"/>
        </w:rPr>
      </w:pPr>
      <w:r>
        <w:rPr>
          <w:color w:val="231F20"/>
          <w:lang w:val="en-US"/>
        </w:rPr>
        <w:t xml:space="preserve">The following document outlines how </w:t>
      </w:r>
      <w:r w:rsidR="009E0193">
        <w:rPr>
          <w:color w:val="231F20"/>
          <w:lang w:val="en-US"/>
        </w:rPr>
        <w:t xml:space="preserve">to </w:t>
      </w:r>
      <w:r w:rsidR="00684636">
        <w:rPr>
          <w:color w:val="231F20"/>
          <w:lang w:val="en-US"/>
        </w:rPr>
        <w:t xml:space="preserve">set up </w:t>
      </w:r>
      <w:r w:rsidR="0014312C">
        <w:rPr>
          <w:color w:val="231F20"/>
          <w:lang w:val="en-US"/>
        </w:rPr>
        <w:t xml:space="preserve">and </w:t>
      </w:r>
      <w:r w:rsidR="00C51424">
        <w:rPr>
          <w:color w:val="231F20"/>
          <w:lang w:val="en-US"/>
        </w:rPr>
        <w:t>use Storefront</w:t>
      </w:r>
      <w:r w:rsidR="0014312C">
        <w:rPr>
          <w:color w:val="231F20"/>
          <w:lang w:val="en-US"/>
        </w:rPr>
        <w:t xml:space="preserve"> &amp; Storefront Admin</w:t>
      </w:r>
      <w:r w:rsidR="006B3BEE">
        <w:rPr>
          <w:color w:val="231F20"/>
          <w:lang w:val="en-US"/>
        </w:rPr>
        <w:t>.</w:t>
      </w:r>
    </w:p>
    <w:p w14:paraId="7566BF88" w14:textId="77777777" w:rsidR="007410EC" w:rsidRDefault="007410EC" w:rsidP="000070EC">
      <w:pPr>
        <w:ind w:left="432"/>
        <w:rPr>
          <w:color w:val="231F20"/>
          <w:lang w:val="en-US"/>
        </w:rPr>
      </w:pPr>
    </w:p>
    <w:p w14:paraId="4AA73CF9" w14:textId="5C638B54" w:rsidR="00F01384" w:rsidRDefault="005D3DEA" w:rsidP="005D3DEA">
      <w:pPr>
        <w:pStyle w:val="Heading1"/>
      </w:pPr>
      <w:bookmarkStart w:id="3" w:name="_Toc71118491"/>
      <w:r>
        <w:t>Get Started</w:t>
      </w:r>
      <w:bookmarkEnd w:id="3"/>
    </w:p>
    <w:p w14:paraId="46F1701F" w14:textId="77777777" w:rsidR="005D3DEA" w:rsidRDefault="005D3DEA" w:rsidP="005D3DEA">
      <w:pPr>
        <w:pStyle w:val="Heading2"/>
      </w:pPr>
      <w:bookmarkStart w:id="4" w:name="_Toc71118492"/>
      <w:r>
        <w:t>Admin Login</w:t>
      </w:r>
      <w:bookmarkEnd w:id="4"/>
    </w:p>
    <w:p w14:paraId="37672B6F" w14:textId="77777777" w:rsidR="005D3DEA" w:rsidRDefault="005D3DEA" w:rsidP="005D3DEA">
      <w:pPr>
        <w:pStyle w:val="BidBody1"/>
      </w:pPr>
      <w:r>
        <w:rPr>
          <w:color w:val="231F20"/>
        </w:rPr>
        <w:t xml:space="preserve">Sign into Storefront Admin at </w:t>
      </w:r>
      <w:hyperlink r:id="rId14" w:history="1">
        <w:r w:rsidRPr="00C2033E">
          <w:rPr>
            <w:rStyle w:val="Hyperlink"/>
          </w:rPr>
          <w:t>https://businesscentral.dynamics.com/</w:t>
        </w:r>
      </w:hyperlink>
      <w:r>
        <w:t xml:space="preserve"> with </w:t>
      </w:r>
      <w:proofErr w:type="gramStart"/>
      <w:r>
        <w:t>your</w:t>
      </w:r>
      <w:proofErr w:type="gramEnd"/>
      <w:r>
        <w:t xml:space="preserve"> on Microsoft account:</w:t>
      </w:r>
    </w:p>
    <w:p w14:paraId="0BFA0776" w14:textId="77777777" w:rsidR="005D3DEA" w:rsidRPr="008654CF" w:rsidRDefault="00A67DC1" w:rsidP="005D3DEA">
      <w:pPr>
        <w:ind w:left="1260"/>
        <w:rPr>
          <w:rStyle w:val="SubtleReference"/>
        </w:rPr>
      </w:pPr>
      <w:hyperlink r:id="rId15" w:history="1">
        <w:r w:rsidR="005D3DEA" w:rsidRPr="008654CF">
          <w:rPr>
            <w:rStyle w:val="SubtleReference"/>
          </w:rPr>
          <w:t>my-store@onmicrosoft.com</w:t>
        </w:r>
      </w:hyperlink>
    </w:p>
    <w:p w14:paraId="029C72EC" w14:textId="77777777" w:rsidR="005D3DEA" w:rsidRDefault="005D3DEA" w:rsidP="005D3DEA">
      <w:pPr>
        <w:pStyle w:val="Heading2"/>
        <w:numPr>
          <w:ilvl w:val="0"/>
          <w:numId w:val="0"/>
        </w:numPr>
      </w:pPr>
    </w:p>
    <w:p w14:paraId="2CA93E85" w14:textId="340AEF72" w:rsidR="001C7FBC" w:rsidRDefault="00B045B9" w:rsidP="0058104D">
      <w:pPr>
        <w:pStyle w:val="BidBody1"/>
      </w:pPr>
      <w:r>
        <w:t>Once sig</w:t>
      </w:r>
      <w:r w:rsidR="008B08E6">
        <w:t>n</w:t>
      </w:r>
      <w:r>
        <w:t>ed in, your Role Center landing page opens</w:t>
      </w:r>
      <w:r w:rsidR="008D187C">
        <w:t xml:space="preserve"> with information and tasks related to your user profile role. </w:t>
      </w:r>
    </w:p>
    <w:p w14:paraId="317F2D1F" w14:textId="0976E85A" w:rsidR="00FA57E1" w:rsidRDefault="00FA57E1" w:rsidP="0058104D">
      <w:pPr>
        <w:pStyle w:val="BidBody1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0665F79" wp14:editId="0F32D707">
            <wp:simplePos x="0" y="0"/>
            <wp:positionH relativeFrom="column">
              <wp:posOffset>3886200</wp:posOffset>
            </wp:positionH>
            <wp:positionV relativeFrom="paragraph">
              <wp:posOffset>8890</wp:posOffset>
            </wp:positionV>
            <wp:extent cx="438785" cy="353695"/>
            <wp:effectExtent l="0" t="0" r="0" b="825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E96E502" w14:textId="7F8BBA52" w:rsidR="00B045B9" w:rsidRDefault="00426B0A" w:rsidP="0058104D">
      <w:pPr>
        <w:pStyle w:val="BidBody1"/>
      </w:pPr>
      <w:r>
        <w:t xml:space="preserve">From here you </w:t>
      </w:r>
      <w:r w:rsidR="00E1621B">
        <w:t xml:space="preserve">can </w:t>
      </w:r>
      <w:r>
        <w:t>navigate to any task</w:t>
      </w:r>
      <w:r w:rsidR="004E5EAF">
        <w:t xml:space="preserve"> by</w:t>
      </w:r>
      <w:r>
        <w:t xml:space="preserve"> </w:t>
      </w:r>
      <w:r w:rsidR="00E1621B">
        <w:t>using the Search function</w:t>
      </w:r>
      <w:r w:rsidR="00204307">
        <w:t>:</w:t>
      </w:r>
      <w:r w:rsidR="00DE1E0E">
        <w:t xml:space="preserve"> </w:t>
      </w:r>
    </w:p>
    <w:p w14:paraId="5A7C3018" w14:textId="28F88435" w:rsidR="00FA57E1" w:rsidRDefault="00FA57E1" w:rsidP="0058104D">
      <w:pPr>
        <w:pStyle w:val="BidBody1"/>
      </w:pPr>
    </w:p>
    <w:p w14:paraId="60F49EB9" w14:textId="77777777" w:rsidR="00887A25" w:rsidRDefault="00887A25" w:rsidP="0058104D">
      <w:pPr>
        <w:pStyle w:val="BidBody1"/>
      </w:pPr>
    </w:p>
    <w:p w14:paraId="4E146E3F" w14:textId="1F8D8F8E" w:rsidR="00AC555B" w:rsidRDefault="00AC555B" w:rsidP="00AC555B">
      <w:pPr>
        <w:rPr>
          <w:color w:val="231F20"/>
          <w:lang w:val="en-US"/>
        </w:rPr>
      </w:pPr>
      <w:r>
        <w:rPr>
          <w:noProof/>
          <w:color w:val="231F20"/>
          <w:lang w:val="en-US"/>
        </w:rPr>
        <w:drawing>
          <wp:inline distT="0" distB="0" distL="0" distR="0" wp14:anchorId="6776D824" wp14:editId="175525B2">
            <wp:extent cx="6172200" cy="2971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90D76" w14:textId="6C6BBA66" w:rsidR="005D3E9D" w:rsidRDefault="005D3E9D">
      <w:pPr>
        <w:spacing w:line="240" w:lineRule="auto"/>
        <w:rPr>
          <w:color w:val="231F20"/>
          <w:lang w:val="en-US"/>
        </w:rPr>
      </w:pPr>
    </w:p>
    <w:p w14:paraId="7BDACA18" w14:textId="51D2D9AF" w:rsidR="00FC4C91" w:rsidRDefault="00FC4C91" w:rsidP="00FC4C91">
      <w:pPr>
        <w:pStyle w:val="ListParagraph"/>
        <w:numPr>
          <w:ilvl w:val="0"/>
          <w:numId w:val="32"/>
        </w:numPr>
        <w:spacing w:line="240" w:lineRule="auto"/>
        <w:rPr>
          <w:color w:val="231F20"/>
          <w:lang w:val="en-US"/>
        </w:rPr>
      </w:pPr>
      <w:r>
        <w:rPr>
          <w:color w:val="231F20"/>
          <w:lang w:val="en-US"/>
        </w:rPr>
        <w:t>Search</w:t>
      </w:r>
    </w:p>
    <w:p w14:paraId="20F602DD" w14:textId="251028C4" w:rsidR="00FC4C91" w:rsidRDefault="00FA0908" w:rsidP="00FC4C91">
      <w:pPr>
        <w:pStyle w:val="ListParagraph"/>
        <w:numPr>
          <w:ilvl w:val="0"/>
          <w:numId w:val="32"/>
        </w:numPr>
        <w:spacing w:line="240" w:lineRule="auto"/>
        <w:rPr>
          <w:color w:val="231F20"/>
          <w:lang w:val="en-US"/>
        </w:rPr>
      </w:pPr>
      <w:r>
        <w:rPr>
          <w:color w:val="231F20"/>
          <w:lang w:val="en-US"/>
        </w:rPr>
        <w:t xml:space="preserve">My </w:t>
      </w:r>
      <w:r w:rsidR="00FC4C91">
        <w:rPr>
          <w:color w:val="231F20"/>
          <w:lang w:val="en-US"/>
        </w:rPr>
        <w:t>Setting</w:t>
      </w:r>
      <w:r>
        <w:rPr>
          <w:color w:val="231F20"/>
          <w:lang w:val="en-US"/>
        </w:rPr>
        <w:t>s</w:t>
      </w:r>
    </w:p>
    <w:p w14:paraId="43B12A1F" w14:textId="609D0F3D" w:rsidR="00FC4C91" w:rsidRPr="00FC4C91" w:rsidRDefault="00E96141" w:rsidP="00FC4C91">
      <w:pPr>
        <w:pStyle w:val="ListParagraph"/>
        <w:numPr>
          <w:ilvl w:val="0"/>
          <w:numId w:val="32"/>
        </w:numPr>
        <w:spacing w:line="240" w:lineRule="auto"/>
        <w:rPr>
          <w:color w:val="231F20"/>
          <w:lang w:val="en-US"/>
        </w:rPr>
      </w:pPr>
      <w:r>
        <w:rPr>
          <w:color w:val="231F20"/>
          <w:lang w:val="en-US"/>
        </w:rPr>
        <w:t xml:space="preserve">Microsoft </w:t>
      </w:r>
      <w:r w:rsidR="00FC4C91">
        <w:rPr>
          <w:color w:val="231F20"/>
          <w:lang w:val="en-US"/>
        </w:rPr>
        <w:t>Account</w:t>
      </w:r>
    </w:p>
    <w:p w14:paraId="0521BB78" w14:textId="77777777" w:rsidR="008D187C" w:rsidRDefault="008D187C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2906B302" w14:textId="0668FF95" w:rsidR="00E6765D" w:rsidRDefault="00B22982" w:rsidP="007927E2">
      <w:pPr>
        <w:pStyle w:val="Heading2"/>
        <w:rPr>
          <w:lang w:val="en-US"/>
        </w:rPr>
      </w:pPr>
      <w:bookmarkStart w:id="5" w:name="_Toc71118493"/>
      <w:r>
        <w:rPr>
          <w:lang w:val="en-US"/>
        </w:rPr>
        <w:lastRenderedPageBreak/>
        <w:t>Search</w:t>
      </w:r>
      <w:bookmarkEnd w:id="5"/>
    </w:p>
    <w:p w14:paraId="6A88979F" w14:textId="428CC38D" w:rsidR="00B22982" w:rsidRDefault="00EE4251" w:rsidP="0058104D">
      <w:pPr>
        <w:pStyle w:val="BidBody1"/>
      </w:pPr>
      <w:r>
        <w:rPr>
          <w:noProof/>
        </w:rPr>
        <w:drawing>
          <wp:inline distT="0" distB="0" distL="0" distR="0" wp14:anchorId="55ABC9C2" wp14:editId="3A6805B2">
            <wp:extent cx="438785" cy="3536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CD37AC" w:rsidRPr="00285332">
        <w:rPr>
          <w:u w:val="single"/>
        </w:rPr>
        <w:t>Searc</w:t>
      </w:r>
      <w:r w:rsidR="00EF2E33" w:rsidRPr="00285332">
        <w:rPr>
          <w:u w:val="single"/>
        </w:rPr>
        <w:t>h</w:t>
      </w:r>
      <w:r w:rsidR="00EF2E33" w:rsidRPr="00A97FC3">
        <w:t xml:space="preserve"> </w:t>
      </w:r>
      <w:r w:rsidR="00CD37AC">
        <w:t xml:space="preserve">for </w:t>
      </w:r>
      <w:r w:rsidR="007B0C57">
        <w:t>information &amp; tasks</w:t>
      </w:r>
      <w:r w:rsidR="00CD37AC">
        <w:t xml:space="preserve"> </w:t>
      </w:r>
      <w:r w:rsidR="007B0C57">
        <w:t xml:space="preserve">such as </w:t>
      </w:r>
      <w:r w:rsidR="00CD37AC">
        <w:t xml:space="preserve">Items, Customers, </w:t>
      </w:r>
      <w:r w:rsidR="007B0C57">
        <w:t xml:space="preserve">Sales </w:t>
      </w:r>
      <w:r w:rsidR="00CD37AC">
        <w:t xml:space="preserve">Orders &amp; </w:t>
      </w:r>
      <w:r w:rsidR="007B0C57">
        <w:t xml:space="preserve">Sales </w:t>
      </w:r>
      <w:r w:rsidR="00CD37AC">
        <w:t>Invoices</w:t>
      </w:r>
      <w:r w:rsidR="00506336">
        <w:t>.  Click</w:t>
      </w:r>
      <w:r>
        <w:t xml:space="preserve"> </w:t>
      </w:r>
      <w:r w:rsidR="00506336">
        <w:t>to open</w:t>
      </w:r>
      <w:r w:rsidR="00CC5525">
        <w:t>.</w:t>
      </w:r>
    </w:p>
    <w:p w14:paraId="0A6202A4" w14:textId="25483288" w:rsidR="005D3E9D" w:rsidRDefault="005D3E9D" w:rsidP="0058104D">
      <w:pPr>
        <w:pStyle w:val="BidBody1"/>
      </w:pPr>
    </w:p>
    <w:p w14:paraId="47F1F288" w14:textId="5AC238E9" w:rsidR="005D3E9D" w:rsidRDefault="005D3E9D" w:rsidP="003A7633">
      <w:pPr>
        <w:ind w:left="2160"/>
        <w:rPr>
          <w:color w:val="231F20"/>
          <w:lang w:val="en-US"/>
        </w:rPr>
      </w:pPr>
      <w:r>
        <w:rPr>
          <w:noProof/>
          <w:color w:val="231F20"/>
          <w:lang w:val="en-US"/>
        </w:rPr>
        <w:drawing>
          <wp:inline distT="0" distB="0" distL="0" distR="0" wp14:anchorId="24CDCDD4" wp14:editId="4DD71C88">
            <wp:extent cx="2564228" cy="3288343"/>
            <wp:effectExtent l="0" t="0" r="762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241" cy="3308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E19A2" w14:textId="77777777" w:rsidR="00583119" w:rsidRPr="003A7633" w:rsidRDefault="00583119" w:rsidP="00583119">
      <w:pPr>
        <w:rPr>
          <w:color w:val="231F20"/>
          <w:lang w:val="en-US"/>
        </w:rPr>
      </w:pPr>
    </w:p>
    <w:p w14:paraId="602A57E5" w14:textId="64C00E27" w:rsidR="008C04A2" w:rsidRDefault="00DC0C6A" w:rsidP="007927E2">
      <w:pPr>
        <w:pStyle w:val="Heading2"/>
        <w:rPr>
          <w:lang w:val="en-US"/>
        </w:rPr>
      </w:pPr>
      <w:bookmarkStart w:id="6" w:name="_Toc71118494"/>
      <w:r>
        <w:rPr>
          <w:lang w:val="en-US"/>
        </w:rPr>
        <w:t xml:space="preserve">My </w:t>
      </w:r>
      <w:r w:rsidR="00B22982">
        <w:rPr>
          <w:lang w:val="en-US"/>
        </w:rPr>
        <w:t>Settings</w:t>
      </w:r>
      <w:bookmarkEnd w:id="6"/>
    </w:p>
    <w:p w14:paraId="2C11A2E0" w14:textId="1DE6CE85" w:rsidR="008C04A2" w:rsidRDefault="008867AC" w:rsidP="0058104D">
      <w:pPr>
        <w:pStyle w:val="BidBody1"/>
      </w:pPr>
      <w:r>
        <w:t xml:space="preserve">Change your </w:t>
      </w:r>
      <w:r w:rsidR="003F383B">
        <w:t>user profile’s</w:t>
      </w:r>
      <w:r>
        <w:t xml:space="preserve"> Role.</w:t>
      </w:r>
      <w:r w:rsidR="005858CB">
        <w:t xml:space="preserve"> </w:t>
      </w:r>
      <w:r>
        <w:t xml:space="preserve">Start by using the </w:t>
      </w:r>
      <w:r w:rsidRPr="00211875">
        <w:rPr>
          <w:rStyle w:val="SubtleReference"/>
        </w:rPr>
        <w:t>Business Manager</w:t>
      </w:r>
      <w:r>
        <w:t xml:space="preserve"> or </w:t>
      </w:r>
      <w:r w:rsidRPr="00211875">
        <w:rPr>
          <w:rStyle w:val="SubtleReference"/>
        </w:rPr>
        <w:t>Sales Order Processing</w:t>
      </w:r>
      <w:r>
        <w:t xml:space="preserve"> Role</w:t>
      </w:r>
      <w:r w:rsidR="0091353A">
        <w:t>.</w:t>
      </w:r>
    </w:p>
    <w:p w14:paraId="37773F75" w14:textId="77777777" w:rsidR="00CD0FD2" w:rsidRPr="008867AC" w:rsidRDefault="00CD0FD2" w:rsidP="0058104D">
      <w:pPr>
        <w:pStyle w:val="BidBody1"/>
      </w:pPr>
    </w:p>
    <w:p w14:paraId="648BD505" w14:textId="2798E2C2" w:rsidR="00600BA7" w:rsidRPr="00600BA7" w:rsidRDefault="005D3E9D" w:rsidP="00600BA7">
      <w:pPr>
        <w:rPr>
          <w:color w:val="231F20"/>
          <w:lang w:val="en-US"/>
        </w:rPr>
      </w:pPr>
      <w:r>
        <w:rPr>
          <w:noProof/>
          <w:color w:val="231F20"/>
          <w:lang w:val="en-US"/>
        </w:rPr>
        <w:drawing>
          <wp:inline distT="0" distB="0" distL="0" distR="0" wp14:anchorId="397D6932" wp14:editId="58564E37">
            <wp:extent cx="6189980" cy="3024505"/>
            <wp:effectExtent l="0" t="0" r="127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980" cy="302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7476E" w14:textId="58BD2939" w:rsidR="00FD2E70" w:rsidRDefault="00FD2E70" w:rsidP="00FD2E70">
      <w:pPr>
        <w:pStyle w:val="Heading2"/>
      </w:pPr>
      <w:bookmarkStart w:id="7" w:name="_Toc71118495"/>
      <w:r>
        <w:lastRenderedPageBreak/>
        <w:t>Assisted Setup</w:t>
      </w:r>
      <w:bookmarkEnd w:id="7"/>
    </w:p>
    <w:p w14:paraId="7A71C699" w14:textId="77777777" w:rsidR="00FD2E70" w:rsidRDefault="00FD2E70" w:rsidP="00FD2E70">
      <w:pPr>
        <w:pStyle w:val="Subtitle"/>
      </w:pPr>
      <w:r>
        <w:t xml:space="preserve">Assumes </w:t>
      </w:r>
      <w:r w:rsidRPr="00AC555B">
        <w:t>Business Manager</w:t>
      </w:r>
      <w:r w:rsidRPr="00710AC1">
        <w:t xml:space="preserve"> Role</w:t>
      </w:r>
    </w:p>
    <w:p w14:paraId="6BE35708" w14:textId="1A547B5D" w:rsidR="00FD2E70" w:rsidRDefault="00C60717" w:rsidP="00FD2E70">
      <w:pPr>
        <w:pStyle w:val="BidBody1"/>
      </w:pPr>
      <w:r>
        <w:t>Set up your company information, including address</w:t>
      </w:r>
      <w:r w:rsidR="00FC526A">
        <w:t xml:space="preserve">, contact info &amp; logos: </w:t>
      </w:r>
      <w:r w:rsidR="00FC526A" w:rsidRPr="00FC526A">
        <w:rPr>
          <w:u w:val="single"/>
        </w:rPr>
        <w:t>Set up my company</w:t>
      </w:r>
      <w:r w:rsidR="00FC526A">
        <w:t>:</w:t>
      </w:r>
    </w:p>
    <w:p w14:paraId="360D66CB" w14:textId="77777777" w:rsidR="00FC526A" w:rsidRDefault="00FC526A" w:rsidP="00FD2E70">
      <w:pPr>
        <w:pStyle w:val="BidBody1"/>
      </w:pPr>
    </w:p>
    <w:p w14:paraId="0A8494CC" w14:textId="48AAAD50" w:rsidR="00FD2E70" w:rsidRDefault="00FD2E70" w:rsidP="00FD2E70">
      <w:pPr>
        <w:pStyle w:val="BidBody1"/>
      </w:pPr>
      <w:r>
        <w:rPr>
          <w:noProof/>
        </w:rPr>
        <w:drawing>
          <wp:inline distT="0" distB="0" distL="0" distR="0" wp14:anchorId="7171E84D" wp14:editId="0F68F5CF">
            <wp:extent cx="6172200" cy="28956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89FA8" w14:textId="77777777" w:rsidR="006F4864" w:rsidRDefault="006F4864" w:rsidP="000178ED">
      <w:pPr>
        <w:pStyle w:val="BidBody1"/>
      </w:pPr>
    </w:p>
    <w:p w14:paraId="717D6741" w14:textId="7200667C" w:rsidR="006C7F3E" w:rsidRPr="000178ED" w:rsidRDefault="002E7D16" w:rsidP="000178ED">
      <w:pPr>
        <w:pStyle w:val="BidBody1"/>
      </w:pPr>
      <w:r>
        <w:t xml:space="preserve">Also consider setting up email and </w:t>
      </w:r>
      <w:r w:rsidR="000178ED">
        <w:t xml:space="preserve">tailoring document layout under </w:t>
      </w:r>
      <w:r w:rsidR="000178ED" w:rsidRPr="000178ED">
        <w:rPr>
          <w:u w:val="single"/>
        </w:rPr>
        <w:t>Get ready for the first invoice</w:t>
      </w:r>
      <w:r w:rsidR="00911968">
        <w:t>.</w:t>
      </w:r>
      <w:r w:rsidR="00A17D22">
        <w:t xml:space="preserve"> You can always come back to this step.  </w:t>
      </w:r>
      <w:r w:rsidR="006C7F3E">
        <w:br w:type="page"/>
      </w:r>
    </w:p>
    <w:p w14:paraId="5D61C7D5" w14:textId="1AA2C366" w:rsidR="003202DB" w:rsidRDefault="003919ED" w:rsidP="00AC555B">
      <w:pPr>
        <w:pStyle w:val="Heading1"/>
      </w:pPr>
      <w:bookmarkStart w:id="8" w:name="_Toc71118496"/>
      <w:r>
        <w:lastRenderedPageBreak/>
        <w:t xml:space="preserve">Departments &amp; </w:t>
      </w:r>
      <w:r w:rsidR="003202DB">
        <w:t>Categories</w:t>
      </w:r>
      <w:bookmarkEnd w:id="8"/>
    </w:p>
    <w:p w14:paraId="07052AE4" w14:textId="77777777" w:rsidR="00721E33" w:rsidRDefault="00721E33" w:rsidP="00721E33">
      <w:pPr>
        <w:pStyle w:val="Subtitle"/>
      </w:pPr>
      <w:r>
        <w:t xml:space="preserve">Assumes </w:t>
      </w:r>
      <w:r w:rsidRPr="00AC555B">
        <w:t>Business Manager</w:t>
      </w:r>
      <w:r w:rsidRPr="00710AC1">
        <w:t xml:space="preserve"> Role</w:t>
      </w:r>
    </w:p>
    <w:p w14:paraId="76C962AB" w14:textId="5A053A74" w:rsidR="002964CB" w:rsidRDefault="00F76642" w:rsidP="0058104D">
      <w:pPr>
        <w:pStyle w:val="BidBody1"/>
      </w:pPr>
      <w:r>
        <w:t xml:space="preserve">Create </w:t>
      </w:r>
      <w:r w:rsidR="00507D77">
        <w:t xml:space="preserve">Item Categories to represent your </w:t>
      </w:r>
      <w:r w:rsidR="00F733A6">
        <w:t>e</w:t>
      </w:r>
      <w:r w:rsidR="00507D77">
        <w:t xml:space="preserve">commerce categories or departments.  </w:t>
      </w:r>
      <w:r w:rsidR="00923A21">
        <w:t xml:space="preserve">Multi-level </w:t>
      </w:r>
      <w:proofErr w:type="spellStart"/>
      <w:r w:rsidR="00923A21">
        <w:t>categorisation</w:t>
      </w:r>
      <w:proofErr w:type="spellEnd"/>
      <w:r w:rsidR="00923A21">
        <w:t xml:space="preserve"> is supported</w:t>
      </w:r>
      <w:r w:rsidR="00437A2F">
        <w:t>, parent / child classifications.</w:t>
      </w:r>
      <w:r w:rsidR="00923A21">
        <w:t xml:space="preserve">  </w:t>
      </w:r>
      <w:r w:rsidR="002964CB">
        <w:t xml:space="preserve">Categories are allocated to products.  Once </w:t>
      </w:r>
      <w:proofErr w:type="spellStart"/>
      <w:r w:rsidR="002964CB">
        <w:t>categorised</w:t>
      </w:r>
      <w:proofErr w:type="spellEnd"/>
      <w:r w:rsidR="002964CB">
        <w:t>, products are listed under categories.</w:t>
      </w:r>
    </w:p>
    <w:p w14:paraId="6743A973" w14:textId="29C87D8A" w:rsidR="00354247" w:rsidRDefault="00354247" w:rsidP="0058104D">
      <w:pPr>
        <w:pStyle w:val="BidBody1"/>
      </w:pPr>
    </w:p>
    <w:p w14:paraId="0B84EC08" w14:textId="3C3D4717" w:rsidR="00354247" w:rsidRDefault="00354247" w:rsidP="0058104D">
      <w:pPr>
        <w:pStyle w:val="BidBody1"/>
      </w:pPr>
      <w:r>
        <w:t>Ecommerce categories:</w:t>
      </w:r>
    </w:p>
    <w:p w14:paraId="53072B0C" w14:textId="57DB609D" w:rsidR="00923A21" w:rsidRDefault="00923A21" w:rsidP="0058104D">
      <w:pPr>
        <w:pStyle w:val="BidBody1"/>
      </w:pPr>
    </w:p>
    <w:p w14:paraId="1616552F" w14:textId="533B3914" w:rsidR="00354247" w:rsidRDefault="00354247" w:rsidP="0058104D">
      <w:pPr>
        <w:pStyle w:val="BidBody1"/>
      </w:pPr>
      <w:r>
        <w:rPr>
          <w:noProof/>
        </w:rPr>
        <w:drawing>
          <wp:inline distT="0" distB="0" distL="0" distR="0" wp14:anchorId="1DC1A8B5" wp14:editId="65504385">
            <wp:extent cx="6179820" cy="32385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62C0B" w14:textId="77777777" w:rsidR="00923A21" w:rsidRDefault="00923A21" w:rsidP="0058104D">
      <w:pPr>
        <w:pStyle w:val="BidBody1"/>
      </w:pPr>
    </w:p>
    <w:p w14:paraId="520C14CB" w14:textId="68E14EF4" w:rsidR="00507D77" w:rsidRDefault="00507D77" w:rsidP="0058104D">
      <w:pPr>
        <w:pStyle w:val="BidBody1"/>
      </w:pPr>
      <w:r w:rsidRPr="00041E46">
        <w:rPr>
          <w:u w:val="single"/>
        </w:rPr>
        <w:t>Search</w:t>
      </w:r>
      <w:r>
        <w:t xml:space="preserve"> &amp; navigate to Item Categories:</w:t>
      </w:r>
    </w:p>
    <w:p w14:paraId="269ECE1E" w14:textId="77777777" w:rsidR="00073397" w:rsidRDefault="00073397" w:rsidP="0058104D">
      <w:pPr>
        <w:pStyle w:val="BidBody1"/>
      </w:pPr>
    </w:p>
    <w:p w14:paraId="28677085" w14:textId="355628D2" w:rsidR="00507D77" w:rsidRDefault="002A7A88" w:rsidP="0058104D">
      <w:pPr>
        <w:pStyle w:val="BidBody1"/>
      </w:pPr>
      <w:r>
        <w:rPr>
          <w:noProof/>
        </w:rPr>
        <w:drawing>
          <wp:inline distT="0" distB="0" distL="0" distR="0" wp14:anchorId="2E4D7145" wp14:editId="1F516FBB">
            <wp:extent cx="5021580" cy="1455420"/>
            <wp:effectExtent l="0" t="0" r="762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8C48C" w14:textId="77777777" w:rsidR="00073397" w:rsidRDefault="00073397" w:rsidP="0058104D">
      <w:pPr>
        <w:pStyle w:val="BidBody1"/>
      </w:pPr>
    </w:p>
    <w:p w14:paraId="0477BC52" w14:textId="77777777" w:rsidR="00923A21" w:rsidRDefault="00923A21" w:rsidP="0058104D">
      <w:pPr>
        <w:pStyle w:val="BidBody1"/>
      </w:pPr>
    </w:p>
    <w:p w14:paraId="26ED56DF" w14:textId="3A3F8B94" w:rsidR="00923A21" w:rsidRDefault="00923A21" w:rsidP="0058104D">
      <w:pPr>
        <w:pStyle w:val="BidBody1"/>
      </w:pPr>
      <w:r>
        <w:rPr>
          <w:noProof/>
        </w:rPr>
        <w:lastRenderedPageBreak/>
        <w:drawing>
          <wp:inline distT="0" distB="0" distL="0" distR="0" wp14:anchorId="55A8B2E4" wp14:editId="0AA01483">
            <wp:extent cx="6187440" cy="2926080"/>
            <wp:effectExtent l="0" t="0" r="381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EAE28" w14:textId="77777777" w:rsidR="00923A21" w:rsidRDefault="00923A21" w:rsidP="0058104D">
      <w:pPr>
        <w:pStyle w:val="BidBody1"/>
      </w:pPr>
    </w:p>
    <w:p w14:paraId="4CFF1786" w14:textId="04F4EE7A" w:rsidR="00CC1655" w:rsidRDefault="00CC1655" w:rsidP="001A1CF6">
      <w:pPr>
        <w:pStyle w:val="Heading2"/>
      </w:pPr>
      <w:bookmarkStart w:id="9" w:name="_Toc71118497"/>
      <w:r>
        <w:t>Create a new Category</w:t>
      </w:r>
      <w:bookmarkEnd w:id="9"/>
    </w:p>
    <w:p w14:paraId="126E251F" w14:textId="69C11660" w:rsidR="008534AB" w:rsidRDefault="008534AB" w:rsidP="0058104D">
      <w:pPr>
        <w:pStyle w:val="BidBody1"/>
      </w:pPr>
      <w:r>
        <w:t xml:space="preserve">Select </w:t>
      </w:r>
      <w:r w:rsidRPr="00A65B0A">
        <w:rPr>
          <w:u w:val="single"/>
        </w:rPr>
        <w:t>New</w:t>
      </w:r>
      <w:r>
        <w:t xml:space="preserve"> to create a new department or top line category</w:t>
      </w:r>
      <w:r w:rsidR="00B018A4">
        <w:t xml:space="preserve">: </w:t>
      </w:r>
      <w:r w:rsidR="00B018A4" w:rsidRPr="0065388D">
        <w:rPr>
          <w:rStyle w:val="SubtitleChar"/>
        </w:rPr>
        <w:t>AUDIO</w:t>
      </w:r>
    </w:p>
    <w:p w14:paraId="2F8447D4" w14:textId="77777777" w:rsidR="00E20CB0" w:rsidRDefault="00E20CB0" w:rsidP="0058104D">
      <w:pPr>
        <w:pStyle w:val="BidBody1"/>
      </w:pPr>
    </w:p>
    <w:p w14:paraId="6990F9AF" w14:textId="63C78B96" w:rsidR="008534AB" w:rsidRDefault="00B018A4" w:rsidP="0058104D">
      <w:pPr>
        <w:pStyle w:val="BidBody1"/>
      </w:pPr>
      <w:r>
        <w:rPr>
          <w:noProof/>
        </w:rPr>
        <w:drawing>
          <wp:inline distT="0" distB="0" distL="0" distR="0" wp14:anchorId="54610B55" wp14:editId="2B151B5D">
            <wp:extent cx="6187440" cy="3093720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F094F" w14:textId="00C45986" w:rsidR="00E24066" w:rsidRDefault="00E24066" w:rsidP="0058104D">
      <w:pPr>
        <w:pStyle w:val="BidBody1"/>
      </w:pPr>
    </w:p>
    <w:p w14:paraId="4AA39D80" w14:textId="77777777" w:rsidR="00597646" w:rsidRDefault="00597646">
      <w:pPr>
        <w:spacing w:line="240" w:lineRule="auto"/>
        <w:rPr>
          <w:rFonts w:ascii="Arial" w:eastAsiaTheme="minorHAnsi" w:hAnsi="Arial" w:cs="Arial"/>
          <w:color w:val="000000" w:themeColor="text1"/>
        </w:rPr>
      </w:pPr>
      <w:r>
        <w:br w:type="page"/>
      </w:r>
    </w:p>
    <w:p w14:paraId="1A5D5784" w14:textId="3260E7A6" w:rsidR="0013063F" w:rsidRDefault="0065388D" w:rsidP="0058104D">
      <w:pPr>
        <w:pStyle w:val="BidBody1"/>
      </w:pPr>
      <w:r>
        <w:lastRenderedPageBreak/>
        <w:t xml:space="preserve">Now create </w:t>
      </w:r>
      <w:r w:rsidR="00861DDD" w:rsidRPr="00861DDD">
        <w:rPr>
          <w:rStyle w:val="SubtitleChar"/>
        </w:rPr>
        <w:t>Floor Standing Speakers</w:t>
      </w:r>
      <w:r w:rsidR="00861DDD">
        <w:t xml:space="preserve"> as </w:t>
      </w:r>
      <w:r>
        <w:t xml:space="preserve">a </w:t>
      </w:r>
      <w:r w:rsidR="00A028A8">
        <w:t>child category</w:t>
      </w:r>
      <w:r>
        <w:t xml:space="preserve"> for </w:t>
      </w:r>
      <w:r w:rsidRPr="0065388D">
        <w:rPr>
          <w:rStyle w:val="SubtitleChar"/>
        </w:rPr>
        <w:t>AUDIO</w:t>
      </w:r>
      <w:r w:rsidR="001D0279">
        <w:t xml:space="preserve">. </w:t>
      </w:r>
    </w:p>
    <w:p w14:paraId="347CF9EB" w14:textId="3C3D6520" w:rsidR="0065388D" w:rsidRDefault="001D0279" w:rsidP="0058104D">
      <w:pPr>
        <w:pStyle w:val="BidBody1"/>
      </w:pPr>
      <w:r>
        <w:t xml:space="preserve">We will also apply Attributes to </w:t>
      </w:r>
      <w:r w:rsidR="008205EF">
        <w:t>it,</w:t>
      </w:r>
      <w:r w:rsidR="0013063F">
        <w:t xml:space="preserve"> </w:t>
      </w:r>
      <w:r w:rsidR="0013063F" w:rsidRPr="0013063F">
        <w:rPr>
          <w:rStyle w:val="SubtitleChar"/>
        </w:rPr>
        <w:t>Brand Yamaha</w:t>
      </w:r>
      <w:r w:rsidR="0013063F">
        <w:rPr>
          <w:rStyle w:val="SubtitleChar"/>
        </w:rPr>
        <w:t xml:space="preserve">. </w:t>
      </w:r>
      <w:r w:rsidR="00861DDD">
        <w:t>Attributes are any product</w:t>
      </w:r>
      <w:r w:rsidR="00A5597B">
        <w:t xml:space="preserve"> </w:t>
      </w:r>
      <w:r w:rsidR="001E05C5">
        <w:t>category</w:t>
      </w:r>
      <w:r w:rsidR="009B00F1">
        <w:t xml:space="preserve"> </w:t>
      </w:r>
      <w:r w:rsidR="00861DDD" w:rsidRPr="00861DDD">
        <w:t>characteristics</w:t>
      </w:r>
      <w:r w:rsidR="00861DDD">
        <w:t xml:space="preserve"> which your customers may want to </w:t>
      </w:r>
      <w:r w:rsidR="00861DDD" w:rsidRPr="00861DDD">
        <w:t xml:space="preserve">search </w:t>
      </w:r>
      <w:r w:rsidR="00861DDD">
        <w:t>for</w:t>
      </w:r>
      <w:r w:rsidR="00861DDD" w:rsidRPr="00861DDD">
        <w:t>, such as height and model year</w:t>
      </w:r>
      <w:r w:rsidR="0013063F">
        <w:t>:</w:t>
      </w:r>
    </w:p>
    <w:p w14:paraId="16AB5954" w14:textId="77777777" w:rsidR="00F66CDA" w:rsidRDefault="00F66CDA" w:rsidP="0058104D">
      <w:pPr>
        <w:pStyle w:val="BidBody1"/>
      </w:pPr>
    </w:p>
    <w:p w14:paraId="32949375" w14:textId="4243C50C" w:rsidR="0035798F" w:rsidRDefault="0013063F" w:rsidP="0058104D">
      <w:pPr>
        <w:pStyle w:val="BidBody1"/>
      </w:pPr>
      <w:r>
        <w:rPr>
          <w:noProof/>
        </w:rPr>
        <w:drawing>
          <wp:inline distT="0" distB="0" distL="0" distR="0" wp14:anchorId="142A6284" wp14:editId="5F21994D">
            <wp:extent cx="6187440" cy="3078480"/>
            <wp:effectExtent l="0" t="0" r="381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B2837" w14:textId="77777777" w:rsidR="0081721C" w:rsidRDefault="0081721C" w:rsidP="0058104D">
      <w:pPr>
        <w:pStyle w:val="BidBody1"/>
      </w:pPr>
    </w:p>
    <w:p w14:paraId="56DD0316" w14:textId="24728B11" w:rsidR="0035798F" w:rsidRDefault="0035798F" w:rsidP="0058104D">
      <w:pPr>
        <w:pStyle w:val="BidBody1"/>
      </w:pPr>
      <w:r w:rsidRPr="004B5FF2">
        <w:t xml:space="preserve">Ecommerce </w:t>
      </w:r>
      <w:r w:rsidR="00324474" w:rsidRPr="004B5FF2">
        <w:rPr>
          <w:rStyle w:val="SubtleReference"/>
          <w:smallCaps w:val="0"/>
          <w:color w:val="000000" w:themeColor="text1"/>
        </w:rPr>
        <w:t>Brand</w:t>
      </w:r>
      <w:r w:rsidR="00324474" w:rsidRPr="004B5FF2">
        <w:t xml:space="preserve"> </w:t>
      </w:r>
      <w:r w:rsidRPr="004B5FF2">
        <w:t>attribute filters:</w:t>
      </w:r>
    </w:p>
    <w:p w14:paraId="594DD0C8" w14:textId="77777777" w:rsidR="0081721C" w:rsidRDefault="0081721C" w:rsidP="0058104D">
      <w:pPr>
        <w:pStyle w:val="BidBody1"/>
      </w:pPr>
    </w:p>
    <w:p w14:paraId="55662CDF" w14:textId="3EA9B894" w:rsidR="0035798F" w:rsidRDefault="0035798F" w:rsidP="0058104D">
      <w:pPr>
        <w:pStyle w:val="BidBody1"/>
      </w:pPr>
      <w:r>
        <w:rPr>
          <w:noProof/>
        </w:rPr>
        <w:drawing>
          <wp:inline distT="0" distB="0" distL="0" distR="0" wp14:anchorId="35E11453" wp14:editId="3D9A39FD">
            <wp:extent cx="6187440" cy="3253740"/>
            <wp:effectExtent l="0" t="0" r="381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AD7E4" w14:textId="77777777" w:rsidR="008B5F82" w:rsidRDefault="008B5F82" w:rsidP="0058104D">
      <w:pPr>
        <w:pStyle w:val="BidBody1"/>
      </w:pPr>
    </w:p>
    <w:p w14:paraId="7BF9522C" w14:textId="77777777" w:rsidR="00E82F15" w:rsidRDefault="00E82F15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28"/>
          <w:szCs w:val="26"/>
        </w:rPr>
      </w:pPr>
      <w:r>
        <w:br w:type="page"/>
      </w:r>
    </w:p>
    <w:p w14:paraId="648C0F0E" w14:textId="6CAE7632" w:rsidR="00721E33" w:rsidRDefault="00784D1C" w:rsidP="00C61BC7">
      <w:pPr>
        <w:pStyle w:val="Heading2"/>
      </w:pPr>
      <w:bookmarkStart w:id="10" w:name="_Toc71118498"/>
      <w:r>
        <w:lastRenderedPageBreak/>
        <w:t>Promote</w:t>
      </w:r>
      <w:r w:rsidR="00B43B74">
        <w:t xml:space="preserve"> a </w:t>
      </w:r>
      <w:r w:rsidR="00721E33">
        <w:t>Categor</w:t>
      </w:r>
      <w:r w:rsidR="00B43B74">
        <w:t>y</w:t>
      </w:r>
      <w:bookmarkEnd w:id="10"/>
    </w:p>
    <w:p w14:paraId="5F59C3FE" w14:textId="71F3EAB7" w:rsidR="004B5FF2" w:rsidRDefault="004B5FF2" w:rsidP="0058104D">
      <w:pPr>
        <w:pStyle w:val="BidBody1"/>
      </w:pPr>
      <w:r>
        <w:t xml:space="preserve">Promoted categories are displayed in the </w:t>
      </w:r>
      <w:r w:rsidR="005B01DF">
        <w:t>promoted menu</w:t>
      </w:r>
      <w:r>
        <w:t xml:space="preserve"> bar, just below the </w:t>
      </w:r>
      <w:r w:rsidR="002A526A" w:rsidRPr="004B5FF2">
        <w:t xml:space="preserve">Ecommerce </w:t>
      </w:r>
      <w:r>
        <w:t>menu bar</w:t>
      </w:r>
      <w:r w:rsidR="002A526A">
        <w:t>:</w:t>
      </w:r>
    </w:p>
    <w:p w14:paraId="183C88DE" w14:textId="77777777" w:rsidR="004B5FF2" w:rsidRDefault="004B5FF2" w:rsidP="0058104D">
      <w:pPr>
        <w:pStyle w:val="BidBody1"/>
      </w:pPr>
    </w:p>
    <w:p w14:paraId="76976470" w14:textId="2F25FCA3" w:rsidR="009F327C" w:rsidRDefault="00802067">
      <w:pPr>
        <w:spacing w:line="240" w:lineRule="auto"/>
      </w:pPr>
      <w:r>
        <w:rPr>
          <w:noProof/>
        </w:rPr>
        <w:drawing>
          <wp:inline distT="0" distB="0" distL="0" distR="0" wp14:anchorId="42D4AAFD" wp14:editId="1AB7FF88">
            <wp:extent cx="6179820" cy="32385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211C2" w14:textId="100F2A45" w:rsidR="004B5FF2" w:rsidRDefault="004B5FF2">
      <w:pPr>
        <w:spacing w:line="240" w:lineRule="auto"/>
      </w:pPr>
    </w:p>
    <w:p w14:paraId="66C5C90F" w14:textId="1B63733F" w:rsidR="005B5926" w:rsidRDefault="005B5926" w:rsidP="005B5926">
      <w:pPr>
        <w:pStyle w:val="Subtitle"/>
      </w:pPr>
      <w:r>
        <w:t>Change your role to Storefront</w:t>
      </w:r>
    </w:p>
    <w:p w14:paraId="1867393A" w14:textId="47BF5A05" w:rsidR="005B5926" w:rsidRDefault="005B5926" w:rsidP="005B5926">
      <w:pPr>
        <w:pStyle w:val="BidBody1"/>
      </w:pPr>
      <w:r>
        <w:t xml:space="preserve">Select </w:t>
      </w:r>
      <w:r>
        <w:rPr>
          <w:u w:val="single"/>
        </w:rPr>
        <w:t>Storefront Setup</w:t>
      </w:r>
      <w:r>
        <w:t xml:space="preserve">, then </w:t>
      </w:r>
      <w:r w:rsidR="00735BD9">
        <w:rPr>
          <w:u w:val="single"/>
        </w:rPr>
        <w:t>Storefront Setup</w:t>
      </w:r>
      <w:r>
        <w:t xml:space="preserve"> to edit </w:t>
      </w:r>
      <w:r w:rsidR="000A0691">
        <w:t>promoted categories</w:t>
      </w:r>
      <w:r>
        <w:t>:</w:t>
      </w:r>
    </w:p>
    <w:p w14:paraId="0E7464BC" w14:textId="22494A2E" w:rsidR="00D90855" w:rsidRDefault="00D90855" w:rsidP="005B5926">
      <w:pPr>
        <w:pStyle w:val="BidBody1"/>
      </w:pPr>
    </w:p>
    <w:p w14:paraId="70AF7DEE" w14:textId="09730FAD" w:rsidR="00D90855" w:rsidRDefault="00D90855" w:rsidP="005B5926">
      <w:pPr>
        <w:pStyle w:val="BidBody1"/>
      </w:pPr>
      <w:r>
        <w:rPr>
          <w:noProof/>
        </w:rPr>
        <w:drawing>
          <wp:inline distT="0" distB="0" distL="0" distR="0" wp14:anchorId="661D632D" wp14:editId="398DA155">
            <wp:extent cx="6187440" cy="1638300"/>
            <wp:effectExtent l="0" t="0" r="381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69F9A" w14:textId="77777777" w:rsidR="005B5926" w:rsidRDefault="005B5926" w:rsidP="0058104D">
      <w:pPr>
        <w:pStyle w:val="BidBody1"/>
      </w:pPr>
    </w:p>
    <w:p w14:paraId="327FC644" w14:textId="76B71ED4" w:rsidR="009F5DFD" w:rsidRDefault="00E13527" w:rsidP="0058104D">
      <w:pPr>
        <w:pStyle w:val="BidBody1"/>
      </w:pPr>
      <w:r>
        <w:t>Create or edit the PROMO line to list promoted categories</w:t>
      </w:r>
      <w:r w:rsidR="002266E1">
        <w:t>:</w:t>
      </w:r>
      <w:r>
        <w:t xml:space="preserve"> </w:t>
      </w:r>
    </w:p>
    <w:p w14:paraId="39AB9CA0" w14:textId="70D14ABB" w:rsidR="00664186" w:rsidRDefault="00476F38" w:rsidP="0058104D">
      <w:pPr>
        <w:pStyle w:val="BidBody1"/>
        <w:numPr>
          <w:ilvl w:val="0"/>
          <w:numId w:val="35"/>
        </w:numPr>
      </w:pPr>
      <w:r>
        <w:t>Item Category Codes</w:t>
      </w:r>
      <w:r w:rsidR="00941759">
        <w:t xml:space="preserve"> [</w:t>
      </w:r>
      <w:r>
        <w:t>as per the Item Categories list</w:t>
      </w:r>
      <w:r w:rsidR="00941759">
        <w:t xml:space="preserve">] </w:t>
      </w:r>
      <w:r>
        <w:t>should be used, separated by a comma</w:t>
      </w:r>
    </w:p>
    <w:p w14:paraId="30BD3FA7" w14:textId="4B570378" w:rsidR="00476F38" w:rsidRDefault="00476F38" w:rsidP="0058104D">
      <w:pPr>
        <w:pStyle w:val="BidBody1"/>
        <w:numPr>
          <w:ilvl w:val="0"/>
          <w:numId w:val="35"/>
        </w:numPr>
      </w:pPr>
      <w:r>
        <w:t>No extra spacing or characters</w:t>
      </w:r>
      <w:r w:rsidR="00FB65DA">
        <w:t xml:space="preserve"> are allowed.</w:t>
      </w:r>
    </w:p>
    <w:p w14:paraId="2AE2D0A3" w14:textId="283175EC" w:rsidR="00476F38" w:rsidRDefault="00476F38" w:rsidP="0058104D">
      <w:pPr>
        <w:pStyle w:val="BidBody1"/>
        <w:numPr>
          <w:ilvl w:val="0"/>
          <w:numId w:val="35"/>
        </w:numPr>
      </w:pPr>
      <w:r>
        <w:t xml:space="preserve">Example:  </w:t>
      </w:r>
    </w:p>
    <w:p w14:paraId="0C859715" w14:textId="5F8C3082" w:rsidR="00E348EF" w:rsidRDefault="00E348EF" w:rsidP="0058104D">
      <w:pPr>
        <w:pStyle w:val="BidBody1"/>
      </w:pPr>
      <w:r>
        <w:rPr>
          <w:shd w:val="clear" w:color="auto" w:fill="B2E9ED"/>
        </w:rPr>
        <w:t>P Key: PROMO</w:t>
      </w:r>
    </w:p>
    <w:p w14:paraId="4553FABD" w14:textId="3B79DB71" w:rsidR="00E13527" w:rsidRDefault="00E348EF" w:rsidP="0058104D">
      <w:pPr>
        <w:pStyle w:val="BidBody1"/>
      </w:pPr>
      <w:r>
        <w:rPr>
          <w:shd w:val="clear" w:color="auto" w:fill="B2E9ED"/>
        </w:rPr>
        <w:t xml:space="preserve">Text Value: </w:t>
      </w:r>
      <w:proofErr w:type="gramStart"/>
      <w:r w:rsidR="00476F38">
        <w:rPr>
          <w:shd w:val="clear" w:color="auto" w:fill="B2E9ED"/>
        </w:rPr>
        <w:t>AUDIO,CYCLES</w:t>
      </w:r>
      <w:proofErr w:type="gramEnd"/>
      <w:r w:rsidR="00476F38">
        <w:rPr>
          <w:shd w:val="clear" w:color="auto" w:fill="B2E9ED"/>
        </w:rPr>
        <w:t>,FURNITURE,HOME AND GARDEN</w:t>
      </w:r>
      <w:r w:rsidR="00476F38">
        <w:t xml:space="preserve">  </w:t>
      </w:r>
    </w:p>
    <w:p w14:paraId="1A42596A" w14:textId="77777777" w:rsidR="00664186" w:rsidRDefault="00664186" w:rsidP="0058104D">
      <w:pPr>
        <w:pStyle w:val="BidBody1"/>
      </w:pPr>
    </w:p>
    <w:p w14:paraId="36838DD5" w14:textId="3CBA40D4" w:rsidR="00802067" w:rsidRDefault="00802067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4D318121" wp14:editId="2229E81C">
            <wp:extent cx="6179820" cy="2849880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3C467" w14:textId="4BC43AE1" w:rsidR="00802067" w:rsidRDefault="00802067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32"/>
          <w:szCs w:val="32"/>
        </w:rPr>
      </w:pPr>
    </w:p>
    <w:p w14:paraId="3EDC6592" w14:textId="77777777" w:rsidR="00E348EF" w:rsidRDefault="00E348EF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32"/>
          <w:szCs w:val="32"/>
        </w:rPr>
      </w:pPr>
      <w:r>
        <w:br w:type="page"/>
      </w:r>
    </w:p>
    <w:p w14:paraId="1280D082" w14:textId="426BDBCF" w:rsidR="0018628F" w:rsidRDefault="0018628F" w:rsidP="00AC555B">
      <w:pPr>
        <w:pStyle w:val="Heading1"/>
      </w:pPr>
      <w:bookmarkStart w:id="11" w:name="_Toc71118499"/>
      <w:r>
        <w:lastRenderedPageBreak/>
        <w:t>List a Product</w:t>
      </w:r>
      <w:bookmarkEnd w:id="11"/>
    </w:p>
    <w:p w14:paraId="0B78C1D7" w14:textId="75FF1BE1" w:rsidR="00AC555B" w:rsidRDefault="00C34ACF" w:rsidP="0018628F">
      <w:pPr>
        <w:pStyle w:val="Heading2"/>
      </w:pPr>
      <w:bookmarkStart w:id="12" w:name="_Toc71118500"/>
      <w:r>
        <w:t>Create an Item</w:t>
      </w:r>
      <w:bookmarkEnd w:id="12"/>
    </w:p>
    <w:p w14:paraId="26A49C32" w14:textId="0AACCBD6" w:rsidR="00710AC1" w:rsidRDefault="00710AC1" w:rsidP="00853D94">
      <w:pPr>
        <w:pStyle w:val="Subtitle"/>
      </w:pPr>
      <w:r>
        <w:t xml:space="preserve">Assumes </w:t>
      </w:r>
      <w:r w:rsidRPr="00AC555B">
        <w:t>Business Manager</w:t>
      </w:r>
      <w:r w:rsidRPr="00710AC1">
        <w:t xml:space="preserve"> Role</w:t>
      </w:r>
    </w:p>
    <w:p w14:paraId="5BA2C2A5" w14:textId="5FC5BA1E" w:rsidR="008E149A" w:rsidRDefault="004E1B4E" w:rsidP="0058104D">
      <w:pPr>
        <w:pStyle w:val="BidBody1"/>
      </w:pPr>
      <w:r>
        <w:t>Create</w:t>
      </w:r>
      <w:r w:rsidR="00A70731">
        <w:t xml:space="preserve"> Items to represent your Ecommerce products.  </w:t>
      </w:r>
      <w:r w:rsidR="00E87763" w:rsidRPr="00C84036">
        <w:rPr>
          <w:u w:val="single"/>
        </w:rPr>
        <w:t>Search</w:t>
      </w:r>
      <w:r w:rsidR="00E87763">
        <w:t xml:space="preserve"> &amp; navigate to </w:t>
      </w:r>
      <w:r w:rsidR="00C34ACF">
        <w:t>Items</w:t>
      </w:r>
      <w:r w:rsidR="00E87763">
        <w:t>:</w:t>
      </w:r>
    </w:p>
    <w:p w14:paraId="72F6CA15" w14:textId="77777777" w:rsidR="00340743" w:rsidRDefault="00340743" w:rsidP="0058104D">
      <w:pPr>
        <w:pStyle w:val="BidBody1"/>
      </w:pPr>
    </w:p>
    <w:p w14:paraId="012201E1" w14:textId="05E599F3" w:rsidR="00853D94" w:rsidRDefault="00853D94" w:rsidP="0058104D">
      <w:pPr>
        <w:pStyle w:val="BidBody1"/>
      </w:pPr>
      <w:r>
        <w:rPr>
          <w:noProof/>
        </w:rPr>
        <w:drawing>
          <wp:inline distT="0" distB="0" distL="0" distR="0" wp14:anchorId="37536596" wp14:editId="09AF170A">
            <wp:extent cx="6189980" cy="2760980"/>
            <wp:effectExtent l="0" t="0" r="127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980" cy="276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FC02A" w14:textId="6ED195AA" w:rsidR="00A70731" w:rsidRDefault="00A70731" w:rsidP="0058104D">
      <w:pPr>
        <w:pStyle w:val="BidBody1"/>
      </w:pPr>
    </w:p>
    <w:p w14:paraId="183225BF" w14:textId="3624E6A3" w:rsidR="00D25050" w:rsidRDefault="00A70731" w:rsidP="0058104D">
      <w:pPr>
        <w:pStyle w:val="BidBody1"/>
      </w:pPr>
      <w:r w:rsidRPr="00E517F0">
        <w:t>Select</w:t>
      </w:r>
      <w:r>
        <w:t xml:space="preserve"> </w:t>
      </w:r>
      <w:r w:rsidRPr="00E517F0">
        <w:rPr>
          <w:u w:val="single"/>
        </w:rPr>
        <w:t>New</w:t>
      </w:r>
      <w:r>
        <w:t xml:space="preserve"> and </w:t>
      </w:r>
      <w:r w:rsidR="00B93996">
        <w:t xml:space="preserve">then </w:t>
      </w:r>
      <w:r>
        <w:t xml:space="preserve">an appropriate template for </w:t>
      </w:r>
      <w:r w:rsidR="00BA45D0">
        <w:t xml:space="preserve">your </w:t>
      </w:r>
      <w:r w:rsidR="009C6384">
        <w:t xml:space="preserve">new </w:t>
      </w:r>
      <w:r w:rsidR="00A2119E">
        <w:t>product:</w:t>
      </w:r>
    </w:p>
    <w:p w14:paraId="40B0C4FB" w14:textId="77777777" w:rsidR="00340743" w:rsidRPr="00A70731" w:rsidRDefault="00340743" w:rsidP="0058104D">
      <w:pPr>
        <w:pStyle w:val="BidBody1"/>
      </w:pPr>
    </w:p>
    <w:p w14:paraId="4758AA6A" w14:textId="0F2B9991" w:rsidR="00A70731" w:rsidRDefault="00A70731" w:rsidP="0058104D">
      <w:pPr>
        <w:pStyle w:val="BidBody1"/>
      </w:pPr>
      <w:r>
        <w:rPr>
          <w:noProof/>
        </w:rPr>
        <w:drawing>
          <wp:inline distT="0" distB="0" distL="0" distR="0" wp14:anchorId="03470C94" wp14:editId="7F7EBA30">
            <wp:extent cx="6183630" cy="3006725"/>
            <wp:effectExtent l="0" t="0" r="762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3630" cy="300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E3581" w14:textId="33F16360" w:rsidR="007D022A" w:rsidRDefault="00AC11C6" w:rsidP="0058104D">
      <w:pPr>
        <w:pStyle w:val="BidBody1"/>
      </w:pPr>
      <w:r>
        <w:rPr>
          <w:noProof/>
        </w:rPr>
        <w:lastRenderedPageBreak/>
        <w:drawing>
          <wp:inline distT="0" distB="0" distL="0" distR="0" wp14:anchorId="3B484611" wp14:editId="5390945A">
            <wp:extent cx="6179820" cy="28575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2894D" w14:textId="77777777" w:rsidR="00052AA9" w:rsidRDefault="00052AA9" w:rsidP="0058104D">
      <w:pPr>
        <w:pStyle w:val="BidBody1"/>
      </w:pPr>
      <w:r>
        <w:t>Make sure to specify:</w:t>
      </w:r>
    </w:p>
    <w:p w14:paraId="7B1183E0" w14:textId="01FC8567" w:rsidR="00052AA9" w:rsidRDefault="00BC0F6C" w:rsidP="0058104D">
      <w:pPr>
        <w:pStyle w:val="BidBody1"/>
        <w:numPr>
          <w:ilvl w:val="0"/>
          <w:numId w:val="35"/>
        </w:numPr>
      </w:pPr>
      <w:r>
        <w:t>Description</w:t>
      </w:r>
      <w:r w:rsidR="003874F1">
        <w:t xml:space="preserve"> </w:t>
      </w:r>
      <w:r w:rsidR="003874F1">
        <w:rPr>
          <w:rStyle w:val="IntenseReference"/>
        </w:rPr>
        <w:t>Tip</w:t>
      </w:r>
      <w:r w:rsidR="0065726D">
        <w:rPr>
          <w:rStyle w:val="IntenseReference"/>
        </w:rPr>
        <w:t>: Ecommerce Product search is powered by this field.  Include to make things easier to find.</w:t>
      </w:r>
    </w:p>
    <w:p w14:paraId="27199461" w14:textId="0BFFB3F2" w:rsidR="00BC0F6C" w:rsidRDefault="00BC0F6C" w:rsidP="0058104D">
      <w:pPr>
        <w:pStyle w:val="BidBody1"/>
        <w:numPr>
          <w:ilvl w:val="0"/>
          <w:numId w:val="35"/>
        </w:numPr>
      </w:pPr>
      <w:r>
        <w:t>Base Unit of Measure</w:t>
      </w:r>
    </w:p>
    <w:p w14:paraId="6913EFFC" w14:textId="6B7D6F08" w:rsidR="00BC0F6C" w:rsidRDefault="00BC0F6C" w:rsidP="0058104D">
      <w:pPr>
        <w:pStyle w:val="BidBody1"/>
        <w:numPr>
          <w:ilvl w:val="0"/>
          <w:numId w:val="35"/>
        </w:numPr>
      </w:pPr>
      <w:r>
        <w:t>Item Category Code</w:t>
      </w:r>
    </w:p>
    <w:p w14:paraId="461982D0" w14:textId="48E6F376" w:rsidR="00BC0F6C" w:rsidRDefault="00BC0F6C" w:rsidP="0058104D">
      <w:pPr>
        <w:pStyle w:val="BidBody1"/>
        <w:numPr>
          <w:ilvl w:val="0"/>
          <w:numId w:val="35"/>
        </w:numPr>
      </w:pPr>
      <w:r>
        <w:t xml:space="preserve">Inventory Posting Group: </w:t>
      </w:r>
      <w:r w:rsidRPr="00570C7C">
        <w:rPr>
          <w:rStyle w:val="SubtitleChar"/>
        </w:rPr>
        <w:t>STOREFRONT</w:t>
      </w:r>
    </w:p>
    <w:p w14:paraId="57E5832F" w14:textId="217DBE2F" w:rsidR="00A23CB6" w:rsidRDefault="00BC0F6C" w:rsidP="0058104D">
      <w:pPr>
        <w:pStyle w:val="BidBody1"/>
        <w:numPr>
          <w:ilvl w:val="0"/>
          <w:numId w:val="35"/>
        </w:numPr>
      </w:pPr>
      <w:r>
        <w:t>Unit Price</w:t>
      </w:r>
    </w:p>
    <w:p w14:paraId="6FF5D242" w14:textId="5AB26F43" w:rsidR="009E2077" w:rsidRDefault="009E2077" w:rsidP="0058104D">
      <w:pPr>
        <w:pStyle w:val="BidBody1"/>
        <w:numPr>
          <w:ilvl w:val="0"/>
          <w:numId w:val="35"/>
        </w:numPr>
      </w:pPr>
      <w:r>
        <w:t>Picture is optional</w:t>
      </w:r>
    </w:p>
    <w:p w14:paraId="0A634784" w14:textId="77777777" w:rsidR="004A7ACA" w:rsidRDefault="004A7ACA" w:rsidP="0058104D">
      <w:pPr>
        <w:pStyle w:val="BidBody1"/>
        <w:numPr>
          <w:ilvl w:val="0"/>
          <w:numId w:val="35"/>
        </w:numPr>
      </w:pPr>
    </w:p>
    <w:p w14:paraId="44ED2B21" w14:textId="3D802397" w:rsidR="00EC662E" w:rsidRPr="003E37DF" w:rsidRDefault="00676F05" w:rsidP="00A33A26">
      <w:pPr>
        <w:pStyle w:val="Heading2"/>
      </w:pPr>
      <w:bookmarkStart w:id="13" w:name="_Toc71118501"/>
      <w:r w:rsidRPr="003E37DF">
        <w:t>Special Pricing</w:t>
      </w:r>
      <w:bookmarkEnd w:id="13"/>
    </w:p>
    <w:p w14:paraId="5BB0A585" w14:textId="7EA12BA0" w:rsidR="00BD6C70" w:rsidRDefault="00952309" w:rsidP="0058104D">
      <w:pPr>
        <w:pStyle w:val="BidBody1"/>
      </w:pPr>
      <w:r>
        <w:t>From the Item Card, s</w:t>
      </w:r>
      <w:r w:rsidR="00BD6C70">
        <w:t xml:space="preserve">elect </w:t>
      </w:r>
      <w:r w:rsidR="00BD6C70" w:rsidRPr="00BD6C70">
        <w:t>Special Sales Prices</w:t>
      </w:r>
      <w:r w:rsidR="00BD6C70">
        <w:t xml:space="preserve"> &gt; </w:t>
      </w:r>
      <w:r w:rsidR="00BD6C70" w:rsidRPr="00BD6C70">
        <w:t>Set Special Prices</w:t>
      </w:r>
      <w:r w:rsidR="00745657">
        <w:t xml:space="preserve"> to </w:t>
      </w:r>
      <w:r w:rsidR="008D404D">
        <w:t>specify</w:t>
      </w:r>
      <w:r w:rsidR="00745657">
        <w:t xml:space="preserve"> special prices</w:t>
      </w:r>
      <w:r w:rsidR="0048441B">
        <w:t>:</w:t>
      </w:r>
      <w:r w:rsidR="00745657">
        <w:t xml:space="preserve">  </w:t>
      </w:r>
    </w:p>
    <w:p w14:paraId="7A2D9224" w14:textId="7C0C5541" w:rsidR="00906DC5" w:rsidRDefault="00906DC5" w:rsidP="0058104D">
      <w:pPr>
        <w:pStyle w:val="BidBody1"/>
        <w:numPr>
          <w:ilvl w:val="0"/>
          <w:numId w:val="35"/>
        </w:numPr>
      </w:pPr>
      <w:r>
        <w:t>Quantity breaks</w:t>
      </w:r>
    </w:p>
    <w:p w14:paraId="002F94EE" w14:textId="600A796C" w:rsidR="00906DC5" w:rsidRDefault="006943EE" w:rsidP="0058104D">
      <w:pPr>
        <w:pStyle w:val="BidBody1"/>
        <w:numPr>
          <w:ilvl w:val="0"/>
          <w:numId w:val="35"/>
        </w:numPr>
      </w:pPr>
      <w:r>
        <w:t>Different Units of Measure</w:t>
      </w:r>
    </w:p>
    <w:p w14:paraId="0CE120D8" w14:textId="0A8698FB" w:rsidR="00ED2D18" w:rsidRPr="00BD6C70" w:rsidRDefault="00ED2D18" w:rsidP="0058104D">
      <w:pPr>
        <w:pStyle w:val="BidBody1"/>
        <w:numPr>
          <w:ilvl w:val="0"/>
          <w:numId w:val="35"/>
        </w:numPr>
      </w:pPr>
      <w:r>
        <w:t>Date specific</w:t>
      </w:r>
    </w:p>
    <w:p w14:paraId="3BB36F22" w14:textId="325A79D5" w:rsidR="00BD6C70" w:rsidRDefault="00BD6C70" w:rsidP="0058104D">
      <w:pPr>
        <w:pStyle w:val="BidBody1"/>
        <w:rPr>
          <w:highlight w:val="yellow"/>
        </w:rPr>
      </w:pPr>
    </w:p>
    <w:p w14:paraId="5400AF21" w14:textId="1E6D9671" w:rsidR="00BD6C70" w:rsidRPr="006A19FB" w:rsidRDefault="00BD6C70" w:rsidP="0058104D">
      <w:pPr>
        <w:pStyle w:val="BidBody1"/>
        <w:rPr>
          <w:highlight w:val="yellow"/>
        </w:rPr>
      </w:pPr>
      <w:r>
        <w:rPr>
          <w:noProof/>
          <w:highlight w:val="yellow"/>
        </w:rPr>
        <w:lastRenderedPageBreak/>
        <w:drawing>
          <wp:inline distT="0" distB="0" distL="0" distR="0" wp14:anchorId="64262DAE" wp14:editId="74453776">
            <wp:extent cx="6179820" cy="284226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4359D" w14:textId="26801A65" w:rsidR="00DF709C" w:rsidRDefault="00F82848" w:rsidP="00A33A26">
      <w:pPr>
        <w:pStyle w:val="Heading2"/>
      </w:pPr>
      <w:bookmarkStart w:id="14" w:name="_Toc71118502"/>
      <w:r>
        <w:t>De</w:t>
      </w:r>
      <w:r w:rsidR="00DF709C">
        <w:t>list a product</w:t>
      </w:r>
      <w:bookmarkEnd w:id="14"/>
    </w:p>
    <w:p w14:paraId="1FCA5D7A" w14:textId="379A735B" w:rsidR="00DF709C" w:rsidRDefault="00F82848" w:rsidP="0058104D">
      <w:pPr>
        <w:pStyle w:val="BidBody1"/>
      </w:pPr>
      <w:r>
        <w:t xml:space="preserve">Block or Sales Block the Item </w:t>
      </w:r>
      <w:r w:rsidR="00080658">
        <w:t xml:space="preserve">Card </w:t>
      </w:r>
      <w:r>
        <w:t>to delist</w:t>
      </w:r>
      <w:r w:rsidR="007569BF">
        <w:t xml:space="preserve"> a product</w:t>
      </w:r>
      <w:r>
        <w:t xml:space="preserve">. </w:t>
      </w:r>
    </w:p>
    <w:p w14:paraId="11485E70" w14:textId="77777777" w:rsidR="00F82848" w:rsidRDefault="00F82848" w:rsidP="0058104D">
      <w:pPr>
        <w:pStyle w:val="BidBody1"/>
      </w:pPr>
    </w:p>
    <w:p w14:paraId="3B9956D1" w14:textId="0C910EB4" w:rsidR="00A33A26" w:rsidRDefault="00A33A26" w:rsidP="00A33A26">
      <w:pPr>
        <w:pStyle w:val="Heading2"/>
      </w:pPr>
      <w:bookmarkStart w:id="15" w:name="_Toc71118503"/>
      <w:r>
        <w:t xml:space="preserve">Bulk </w:t>
      </w:r>
      <w:r w:rsidR="00FF33FF">
        <w:t>Creation</w:t>
      </w:r>
      <w:bookmarkEnd w:id="15"/>
    </w:p>
    <w:p w14:paraId="52C126F2" w14:textId="77777777" w:rsidR="006F1B69" w:rsidRDefault="006F1B69" w:rsidP="006F1B69">
      <w:pPr>
        <w:pStyle w:val="BidBody1"/>
      </w:pPr>
    </w:p>
    <w:p w14:paraId="791A5AF7" w14:textId="7CCB3179" w:rsidR="00712A25" w:rsidRDefault="006F1B69" w:rsidP="0058104D">
      <w:pPr>
        <w:pStyle w:val="BidBody1"/>
      </w:pPr>
      <w:r>
        <w:t xml:space="preserve">Bulk import Special Prices:  </w:t>
      </w:r>
      <w:r w:rsidRPr="00C84036">
        <w:rPr>
          <w:u w:val="single"/>
        </w:rPr>
        <w:t>Search</w:t>
      </w:r>
      <w:r>
        <w:t xml:space="preserve"> &amp; navigate to </w:t>
      </w:r>
      <w:r w:rsidR="000A3E00">
        <w:t>Configuration Package</w:t>
      </w:r>
      <w:r w:rsidR="003B7C86">
        <w:t>s</w:t>
      </w:r>
      <w:r>
        <w:t>:</w:t>
      </w:r>
    </w:p>
    <w:p w14:paraId="0CFF66F4" w14:textId="48FB8395" w:rsidR="000A3E00" w:rsidRDefault="003B7C86" w:rsidP="0058104D">
      <w:pPr>
        <w:pStyle w:val="BidBody1"/>
        <w:numPr>
          <w:ilvl w:val="0"/>
          <w:numId w:val="35"/>
        </w:numPr>
      </w:pPr>
      <w:r>
        <w:t xml:space="preserve">Find </w:t>
      </w:r>
      <w:proofErr w:type="spellStart"/>
      <w:r w:rsidR="00DD735A">
        <w:t>RapidStart</w:t>
      </w:r>
      <w:proofErr w:type="spellEnd"/>
      <w:r w:rsidR="00DD735A">
        <w:t xml:space="preserve"> </w:t>
      </w:r>
      <w:r w:rsidR="001E6D6B">
        <w:t>Confi</w:t>
      </w:r>
      <w:r w:rsidR="003C5E1A">
        <w:t xml:space="preserve">guration Package: </w:t>
      </w:r>
      <w:r w:rsidR="00DD735A">
        <w:t xml:space="preserve"> </w:t>
      </w:r>
      <w:r w:rsidR="0036282C" w:rsidRPr="003B7C86">
        <w:rPr>
          <w:b/>
          <w:bCs/>
        </w:rPr>
        <w:t>STOREFRONT PRICES</w:t>
      </w:r>
    </w:p>
    <w:p w14:paraId="7F38291D" w14:textId="4E65C53E" w:rsidR="00E4145B" w:rsidRDefault="00E47BF3" w:rsidP="0058104D">
      <w:pPr>
        <w:pStyle w:val="BidBody1"/>
      </w:pPr>
      <w:r>
        <w:rPr>
          <w:noProof/>
        </w:rPr>
        <w:drawing>
          <wp:inline distT="0" distB="0" distL="0" distR="0" wp14:anchorId="1B678677" wp14:editId="1C09D30D">
            <wp:extent cx="6187440" cy="3276600"/>
            <wp:effectExtent l="0" t="0" r="381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9A294" w14:textId="4CD05A0E" w:rsidR="00A40122" w:rsidRDefault="00B175D8" w:rsidP="00B175D8">
      <w:pPr>
        <w:pStyle w:val="BidBody1"/>
        <w:numPr>
          <w:ilvl w:val="0"/>
          <w:numId w:val="35"/>
        </w:numPr>
      </w:pPr>
      <w:r>
        <w:t>HOME (</w:t>
      </w:r>
      <w:r w:rsidR="005A7F5F">
        <w:t>Navigation Bar</w:t>
      </w:r>
      <w:r>
        <w:t xml:space="preserve">) &gt; Import </w:t>
      </w:r>
      <w:r w:rsidR="00A40122">
        <w:t>f</w:t>
      </w:r>
      <w:r>
        <w:t>rom Excel</w:t>
      </w:r>
      <w:r w:rsidR="00A40122">
        <w:t xml:space="preserve"> &gt; Select a new Price file. </w:t>
      </w:r>
    </w:p>
    <w:p w14:paraId="4EEBE741" w14:textId="2DABBA5B" w:rsidR="00C137A1" w:rsidRDefault="00CB7ED0" w:rsidP="00C137A1">
      <w:pPr>
        <w:pStyle w:val="BidBody1"/>
        <w:numPr>
          <w:ilvl w:val="0"/>
          <w:numId w:val="35"/>
        </w:numPr>
      </w:pPr>
      <w:r>
        <w:t>HOME (</w:t>
      </w:r>
      <w:r w:rsidR="005A7F5F">
        <w:t>Navigation Bar</w:t>
      </w:r>
      <w:r>
        <w:t>) &gt; Apply Package</w:t>
      </w:r>
    </w:p>
    <w:p w14:paraId="4B13854D" w14:textId="77777777" w:rsidR="00C137A1" w:rsidRDefault="00C137A1" w:rsidP="00C137A1">
      <w:pPr>
        <w:pStyle w:val="ListParagraph"/>
      </w:pPr>
    </w:p>
    <w:p w14:paraId="267555CD" w14:textId="3F06D0E4" w:rsidR="00C137A1" w:rsidRDefault="00C137A1" w:rsidP="00C137A1">
      <w:pPr>
        <w:pStyle w:val="BidBody1"/>
        <w:numPr>
          <w:ilvl w:val="0"/>
          <w:numId w:val="35"/>
        </w:numPr>
      </w:pPr>
      <w:r>
        <w:lastRenderedPageBreak/>
        <w:t>Open Card and check for import errors:</w:t>
      </w:r>
    </w:p>
    <w:p w14:paraId="68C34EC6" w14:textId="1E79A137" w:rsidR="003C023D" w:rsidRDefault="003C023D" w:rsidP="00B175D8">
      <w:pPr>
        <w:pStyle w:val="BidBody1"/>
        <w:numPr>
          <w:ilvl w:val="0"/>
          <w:numId w:val="35"/>
        </w:numPr>
      </w:pPr>
      <w:r>
        <w:t xml:space="preserve">HOME (Navigation </w:t>
      </w:r>
      <w:r w:rsidR="005A7F5F">
        <w:t>Bar</w:t>
      </w:r>
      <w:r>
        <w:t>) &gt; Edit</w:t>
      </w:r>
    </w:p>
    <w:p w14:paraId="4E8F553D" w14:textId="26CA6727" w:rsidR="00F413B6" w:rsidRDefault="00F94F62" w:rsidP="00C172B8">
      <w:pPr>
        <w:pStyle w:val="BidBody1"/>
        <w:numPr>
          <w:ilvl w:val="1"/>
          <w:numId w:val="35"/>
        </w:numPr>
      </w:pPr>
      <w:r>
        <w:t>Config. Package Card:</w:t>
      </w:r>
    </w:p>
    <w:p w14:paraId="1205CD58" w14:textId="4BE66C18" w:rsidR="00F94F62" w:rsidRDefault="00C137A1" w:rsidP="00F94F62">
      <w:pPr>
        <w:pStyle w:val="BidBody1"/>
      </w:pPr>
      <w:r>
        <w:rPr>
          <w:noProof/>
        </w:rPr>
        <w:drawing>
          <wp:inline distT="0" distB="0" distL="0" distR="0" wp14:anchorId="7E7F25FF" wp14:editId="4C17E62F">
            <wp:extent cx="6187440" cy="3352800"/>
            <wp:effectExtent l="0" t="0" r="381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0F6D0" w14:textId="710A234D" w:rsidR="00C172B8" w:rsidRDefault="00C172B8" w:rsidP="00C172B8">
      <w:pPr>
        <w:pStyle w:val="BidBody1"/>
        <w:numPr>
          <w:ilvl w:val="0"/>
          <w:numId w:val="35"/>
        </w:numPr>
      </w:pPr>
      <w:r>
        <w:t>On the lines &gt; Drilldown on No. of Package Errors, if any</w:t>
      </w:r>
      <w:r w:rsidR="007D1CF9">
        <w:t xml:space="preserve"> – normally related to incorrect units of measures.  </w:t>
      </w:r>
    </w:p>
    <w:p w14:paraId="0BE556AB" w14:textId="074CFB57" w:rsidR="00C172B8" w:rsidRDefault="005A7F5F" w:rsidP="00C172B8">
      <w:pPr>
        <w:pStyle w:val="BidBody1"/>
        <w:numPr>
          <w:ilvl w:val="0"/>
          <w:numId w:val="35"/>
        </w:numPr>
      </w:pPr>
      <w:r>
        <w:t>Select ACTIONS (Navigation Bar)</w:t>
      </w:r>
      <w:r w:rsidR="007D1CF9">
        <w:t xml:space="preserve"> &gt; </w:t>
      </w:r>
      <w:proofErr w:type="spellStart"/>
      <w:r w:rsidR="007D1CF9">
        <w:t>Storefornt</w:t>
      </w:r>
      <w:proofErr w:type="spellEnd"/>
      <w:r w:rsidR="007D1CF9">
        <w:t xml:space="preserve"> Price Imp. Update Item UOM</w:t>
      </w:r>
    </w:p>
    <w:p w14:paraId="2F52DD8C" w14:textId="1CB678AD" w:rsidR="009266FB" w:rsidRDefault="009266FB" w:rsidP="00C172B8">
      <w:pPr>
        <w:pStyle w:val="BidBody1"/>
        <w:numPr>
          <w:ilvl w:val="0"/>
          <w:numId w:val="35"/>
        </w:numPr>
      </w:pPr>
      <w:r>
        <w:t>HOME (Navigation Bar) &gt; Apply Package</w:t>
      </w:r>
    </w:p>
    <w:p w14:paraId="02E15B20" w14:textId="77777777" w:rsidR="00CD22E8" w:rsidRDefault="00CD22E8" w:rsidP="00CD22E8">
      <w:pPr>
        <w:pStyle w:val="BidBody1"/>
      </w:pPr>
    </w:p>
    <w:p w14:paraId="0D25802B" w14:textId="06937BE3" w:rsidR="00A35271" w:rsidRDefault="00333DC2" w:rsidP="00CD22E8">
      <w:pPr>
        <w:pStyle w:val="BidBody1"/>
      </w:pPr>
      <w:r>
        <w:t>Import File Format:</w:t>
      </w:r>
    </w:p>
    <w:p w14:paraId="6304582E" w14:textId="77777777" w:rsidR="007207FC" w:rsidRDefault="007207FC" w:rsidP="00CD22E8">
      <w:pPr>
        <w:pStyle w:val="BidBody1"/>
      </w:pPr>
    </w:p>
    <w:p w14:paraId="1308F3A4" w14:textId="0DB17F03" w:rsidR="00CB0031" w:rsidRDefault="00CB0031" w:rsidP="00CB0031">
      <w:pPr>
        <w:pStyle w:val="BidBody1"/>
      </w:pPr>
      <w:r>
        <w:object w:dxaOrig="1520" w:dyaOrig="985" w14:anchorId="350670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pt;height:48pt" o:ole="">
            <v:imagedata r:id="rId37" o:title=""/>
          </v:shape>
          <o:OLEObject Type="Embed" ProgID="Excel.Sheet.12" ShapeID="_x0000_i1025" DrawAspect="Icon" ObjectID="_1737481695" r:id="rId38"/>
        </w:object>
      </w:r>
    </w:p>
    <w:p w14:paraId="560351F4" w14:textId="40648493" w:rsidR="00333DC2" w:rsidRDefault="00333DC2" w:rsidP="00CD22E8">
      <w:pPr>
        <w:pStyle w:val="BidBody1"/>
      </w:pPr>
    </w:p>
    <w:p w14:paraId="0C2D495F" w14:textId="77777777" w:rsidR="00CD22E8" w:rsidRDefault="00CD22E8" w:rsidP="00CD22E8">
      <w:pPr>
        <w:pStyle w:val="BidBody1"/>
      </w:pPr>
    </w:p>
    <w:p w14:paraId="232DEF3E" w14:textId="51040527" w:rsidR="00204307" w:rsidRDefault="00E664B9" w:rsidP="0058104D">
      <w:pPr>
        <w:pStyle w:val="BidBody1"/>
      </w:pPr>
      <w:r>
        <w:t>To import</w:t>
      </w:r>
      <w:r w:rsidR="008332E4">
        <w:t xml:space="preserve">, create &amp; update </w:t>
      </w:r>
      <w:r>
        <w:t xml:space="preserve">products in bulk, </w:t>
      </w:r>
      <w:r w:rsidRPr="00E664B9">
        <w:t xml:space="preserve">contact us at </w:t>
      </w:r>
      <w:hyperlink r:id="rId39" w:history="1">
        <w:r w:rsidR="0025194A" w:rsidRPr="00C2033E">
          <w:rPr>
            <w:rStyle w:val="Hyperlink"/>
          </w:rPr>
          <w:t>braintree.support@voxtelecom.co.za</w:t>
        </w:r>
      </w:hyperlink>
      <w:r w:rsidRPr="00E664B9">
        <w:t>.</w:t>
      </w:r>
    </w:p>
    <w:p w14:paraId="65D66238" w14:textId="77777777" w:rsidR="00391C40" w:rsidRDefault="00391C40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32"/>
          <w:szCs w:val="32"/>
        </w:rPr>
      </w:pPr>
      <w:r>
        <w:br w:type="page"/>
      </w:r>
    </w:p>
    <w:p w14:paraId="2CC5ACF3" w14:textId="79062CE1" w:rsidR="00AF18EA" w:rsidRDefault="000B6B83" w:rsidP="001F157C">
      <w:pPr>
        <w:pStyle w:val="Heading2"/>
      </w:pPr>
      <w:bookmarkStart w:id="16" w:name="_Create_a_Customer"/>
      <w:bookmarkStart w:id="17" w:name="_Toc71118504"/>
      <w:bookmarkEnd w:id="16"/>
      <w:r>
        <w:lastRenderedPageBreak/>
        <w:t xml:space="preserve">Product Information </w:t>
      </w:r>
      <w:r w:rsidR="00ED741C">
        <w:t>Management</w:t>
      </w:r>
    </w:p>
    <w:p w14:paraId="7CF4A494" w14:textId="0DCED182" w:rsidR="00ED741C" w:rsidRDefault="00AC7D14" w:rsidP="00AC7D14">
      <w:pPr>
        <w:pStyle w:val="BidBody1"/>
        <w:numPr>
          <w:ilvl w:val="0"/>
          <w:numId w:val="35"/>
        </w:numPr>
      </w:pPr>
      <w:r>
        <w:t xml:space="preserve">Rapid Start Configuration Package: </w:t>
      </w:r>
      <w:r w:rsidRPr="00A73224">
        <w:t>STOREFRONT REL. ITEM</w:t>
      </w:r>
    </w:p>
    <w:p w14:paraId="52481DB9" w14:textId="30E1BC34" w:rsidR="00AC7D14" w:rsidRDefault="003D70A4" w:rsidP="003D70A4">
      <w:pPr>
        <w:pStyle w:val="BidBody1"/>
        <w:numPr>
          <w:ilvl w:val="1"/>
          <w:numId w:val="35"/>
        </w:numPr>
      </w:pPr>
      <w:r w:rsidRPr="003D70A4">
        <w:t>STOREFRONT PIM</w:t>
      </w:r>
    </w:p>
    <w:p w14:paraId="5EFDF1C7" w14:textId="332CDB88" w:rsidR="003D70A4" w:rsidRDefault="003D70A4" w:rsidP="003D70A4">
      <w:pPr>
        <w:pStyle w:val="BidBody1"/>
        <w:numPr>
          <w:ilvl w:val="1"/>
          <w:numId w:val="35"/>
        </w:numPr>
      </w:pPr>
      <w:r w:rsidRPr="003D70A4">
        <w:t>STOREFRONT PIM-SHORT</w:t>
      </w:r>
    </w:p>
    <w:p w14:paraId="5AEECEE4" w14:textId="74AAF62A" w:rsidR="003D70A4" w:rsidRDefault="003D70A4" w:rsidP="003D70A4">
      <w:pPr>
        <w:pStyle w:val="BidBody1"/>
        <w:numPr>
          <w:ilvl w:val="1"/>
          <w:numId w:val="35"/>
        </w:numPr>
      </w:pPr>
      <w:proofErr w:type="gramStart"/>
      <w:r>
        <w:t>Don’t</w:t>
      </w:r>
      <w:proofErr w:type="gramEnd"/>
      <w:r>
        <w:t xml:space="preserve"> specify a Line No for new entries.</w:t>
      </w:r>
    </w:p>
    <w:p w14:paraId="5DB2A749" w14:textId="77777777" w:rsidR="00B161B4" w:rsidRDefault="00B161B4" w:rsidP="00B161B4">
      <w:pPr>
        <w:pStyle w:val="BidBody1"/>
        <w:ind w:left="1080"/>
      </w:pPr>
    </w:p>
    <w:p w14:paraId="22A54EF6" w14:textId="674BAB0A" w:rsidR="00C7669A" w:rsidRDefault="000B6B83" w:rsidP="00C7669A">
      <w:pPr>
        <w:pStyle w:val="Heading2"/>
      </w:pPr>
      <w:r>
        <w:t>Related Products / Var</w:t>
      </w:r>
      <w:r w:rsidR="00ED741C">
        <w:t>iants</w:t>
      </w:r>
    </w:p>
    <w:p w14:paraId="0DBA2AE5" w14:textId="4460B995" w:rsidR="00C7669A" w:rsidRDefault="00C7669A" w:rsidP="00C7669A">
      <w:pPr>
        <w:pStyle w:val="BidBody1"/>
        <w:numPr>
          <w:ilvl w:val="0"/>
          <w:numId w:val="35"/>
        </w:numPr>
      </w:pPr>
      <w:r>
        <w:t xml:space="preserve">Rapid Start Configuration Package: </w:t>
      </w:r>
      <w:r w:rsidR="00A73224" w:rsidRPr="00A73224">
        <w:t>STOREFRONT REL. ITEM</w:t>
      </w:r>
    </w:p>
    <w:p w14:paraId="4DBC5B06" w14:textId="30224E08" w:rsidR="001C71F6" w:rsidRDefault="00F01278" w:rsidP="001C71F6">
      <w:pPr>
        <w:pStyle w:val="BidBody1"/>
        <w:numPr>
          <w:ilvl w:val="1"/>
          <w:numId w:val="35"/>
        </w:numPr>
      </w:pPr>
      <w:proofErr w:type="gramStart"/>
      <w:r>
        <w:t>Don’t</w:t>
      </w:r>
      <w:proofErr w:type="gramEnd"/>
      <w:r>
        <w:t xml:space="preserve"> specify a Line No for new entries.</w:t>
      </w:r>
    </w:p>
    <w:p w14:paraId="2F18679E" w14:textId="48985FA0" w:rsidR="00F01278" w:rsidRDefault="00957276" w:rsidP="001C71F6">
      <w:pPr>
        <w:pStyle w:val="BidBody1"/>
        <w:numPr>
          <w:ilvl w:val="1"/>
          <w:numId w:val="35"/>
        </w:numPr>
      </w:pPr>
      <w:r>
        <w:t xml:space="preserve">Metric: type of item relation: variant or related </w:t>
      </w:r>
      <w:r w:rsidR="00206682">
        <w:t xml:space="preserve">or alternative </w:t>
      </w:r>
      <w:r>
        <w:t>(Case sensitive)</w:t>
      </w:r>
    </w:p>
    <w:p w14:paraId="416CB18A" w14:textId="3DEC7C60" w:rsidR="00A73224" w:rsidRDefault="00A73224" w:rsidP="00A73224">
      <w:pPr>
        <w:pStyle w:val="BidBody1"/>
        <w:rPr>
          <w:noProof/>
        </w:rPr>
      </w:pPr>
    </w:p>
    <w:p w14:paraId="346C4232" w14:textId="5294E85B" w:rsidR="0075603B" w:rsidRDefault="000216E3" w:rsidP="00A73224">
      <w:pPr>
        <w:pStyle w:val="BidBody1"/>
      </w:pPr>
      <w:r>
        <w:rPr>
          <w:noProof/>
        </w:rPr>
        <w:drawing>
          <wp:inline distT="0" distB="0" distL="0" distR="0" wp14:anchorId="35A2C400" wp14:editId="773B00B8">
            <wp:extent cx="6191250" cy="1047115"/>
            <wp:effectExtent l="0" t="0" r="0" b="635"/>
            <wp:docPr id="60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104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DB2B0" w14:textId="028B81C5" w:rsidR="006D6F39" w:rsidRPr="00FC7EC5" w:rsidRDefault="006D6F39" w:rsidP="006D6F39">
      <w:pPr>
        <w:pStyle w:val="Heading1"/>
      </w:pPr>
      <w:r w:rsidRPr="00FC7EC5">
        <w:t xml:space="preserve">Create a </w:t>
      </w:r>
      <w:proofErr w:type="gramStart"/>
      <w:r w:rsidRPr="00FC7EC5">
        <w:t>Customer</w:t>
      </w:r>
      <w:bookmarkEnd w:id="17"/>
      <w:proofErr w:type="gramEnd"/>
    </w:p>
    <w:p w14:paraId="58A70EBC" w14:textId="77777777" w:rsidR="00853D94" w:rsidRDefault="00853D94" w:rsidP="00853D94">
      <w:pPr>
        <w:pStyle w:val="Subtitle"/>
      </w:pPr>
      <w:r>
        <w:t xml:space="preserve">Assumes </w:t>
      </w:r>
      <w:r w:rsidRPr="00AC555B">
        <w:t>Business Manager</w:t>
      </w:r>
      <w:r w:rsidRPr="00710AC1">
        <w:t xml:space="preserve"> Role</w:t>
      </w:r>
    </w:p>
    <w:p w14:paraId="6BB4E2B8" w14:textId="7FEE8F63" w:rsidR="00604AEE" w:rsidRDefault="00F76642" w:rsidP="0058104D">
      <w:pPr>
        <w:pStyle w:val="BidBody1"/>
      </w:pPr>
      <w:r>
        <w:t xml:space="preserve">Create </w:t>
      </w:r>
      <w:r w:rsidR="00E87763">
        <w:t xml:space="preserve">Customers to represent your Ecommerce customer accounts.  </w:t>
      </w:r>
      <w:r w:rsidR="00FF55BA">
        <w:t xml:space="preserve">Customers can </w:t>
      </w:r>
      <w:r w:rsidR="00A91688">
        <w:t xml:space="preserve">also </w:t>
      </w:r>
      <w:r w:rsidR="00FF55BA">
        <w:t xml:space="preserve">register online.  </w:t>
      </w:r>
    </w:p>
    <w:p w14:paraId="37D6BE9C" w14:textId="77777777" w:rsidR="00604AEE" w:rsidRDefault="00604AEE" w:rsidP="0058104D">
      <w:pPr>
        <w:pStyle w:val="BidBody1"/>
      </w:pPr>
    </w:p>
    <w:p w14:paraId="0139B1CA" w14:textId="75E68DDD" w:rsidR="009518AC" w:rsidRDefault="00E87763" w:rsidP="0058104D">
      <w:pPr>
        <w:pStyle w:val="BidBody1"/>
      </w:pPr>
      <w:r w:rsidRPr="002B3348">
        <w:rPr>
          <w:u w:val="single"/>
        </w:rPr>
        <w:t>Search</w:t>
      </w:r>
      <w:r>
        <w:t xml:space="preserve"> &amp; navigate to Customers:</w:t>
      </w:r>
    </w:p>
    <w:p w14:paraId="28DD3C67" w14:textId="77777777" w:rsidR="009518AC" w:rsidRDefault="009518AC" w:rsidP="0058104D">
      <w:pPr>
        <w:pStyle w:val="BidBody1"/>
      </w:pPr>
    </w:p>
    <w:p w14:paraId="47A33273" w14:textId="3A5D0D6F" w:rsidR="00853D94" w:rsidRDefault="00853D94" w:rsidP="0058104D">
      <w:pPr>
        <w:pStyle w:val="BidBody1"/>
      </w:pPr>
      <w:r>
        <w:rPr>
          <w:noProof/>
        </w:rPr>
        <w:drawing>
          <wp:inline distT="0" distB="0" distL="0" distR="0" wp14:anchorId="30868245" wp14:editId="5FC2B944">
            <wp:extent cx="6189980" cy="2760980"/>
            <wp:effectExtent l="0" t="0" r="127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980" cy="276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92056" w14:textId="0ABA41E3" w:rsidR="00557B08" w:rsidRDefault="00557B08" w:rsidP="0058104D">
      <w:pPr>
        <w:pStyle w:val="BidBody1"/>
      </w:pPr>
    </w:p>
    <w:p w14:paraId="6D2EA12D" w14:textId="399644F5" w:rsidR="00805DA8" w:rsidRDefault="00805DA8" w:rsidP="0058104D">
      <w:pPr>
        <w:pStyle w:val="BidBody1"/>
      </w:pPr>
      <w:r>
        <w:t xml:space="preserve">Select </w:t>
      </w:r>
      <w:r w:rsidRPr="006C597E">
        <w:rPr>
          <w:u w:val="single"/>
        </w:rPr>
        <w:t>New</w:t>
      </w:r>
      <w:r>
        <w:t xml:space="preserve"> and then an appropriate template for your new </w:t>
      </w:r>
      <w:r w:rsidR="00AB2A55">
        <w:t>customer</w:t>
      </w:r>
      <w:r w:rsidR="008748E2">
        <w:t xml:space="preserve"> account</w:t>
      </w:r>
      <w:r>
        <w:t>:</w:t>
      </w:r>
    </w:p>
    <w:p w14:paraId="267E4F3F" w14:textId="56B2FD0D" w:rsidR="00557B08" w:rsidRDefault="00557B08" w:rsidP="0058104D">
      <w:pPr>
        <w:pStyle w:val="BidBody1"/>
      </w:pPr>
    </w:p>
    <w:p w14:paraId="2BA2BB68" w14:textId="681CD97F" w:rsidR="00557B08" w:rsidRDefault="00557B08" w:rsidP="0058104D">
      <w:pPr>
        <w:pStyle w:val="BidBody1"/>
      </w:pPr>
      <w:r>
        <w:rPr>
          <w:noProof/>
        </w:rPr>
        <w:lastRenderedPageBreak/>
        <w:drawing>
          <wp:inline distT="0" distB="0" distL="0" distR="0" wp14:anchorId="1FC207EA" wp14:editId="43AB7341">
            <wp:extent cx="6187440" cy="2926080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0D7B8" w14:textId="27F08DFB" w:rsidR="002B3A1F" w:rsidRDefault="002B3A1F" w:rsidP="0058104D">
      <w:pPr>
        <w:pStyle w:val="BidBody1"/>
      </w:pPr>
    </w:p>
    <w:p w14:paraId="52838B62" w14:textId="113FC653" w:rsidR="002B3A1F" w:rsidRDefault="002B3A1F" w:rsidP="0058104D">
      <w:pPr>
        <w:pStyle w:val="BidBody1"/>
      </w:pPr>
      <w:r>
        <w:rPr>
          <w:noProof/>
        </w:rPr>
        <w:drawing>
          <wp:inline distT="0" distB="0" distL="0" distR="0" wp14:anchorId="5C84C212" wp14:editId="1A6D1950">
            <wp:extent cx="6179820" cy="29946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46A5B" w14:textId="77777777" w:rsidR="002B3A1F" w:rsidRDefault="002B3A1F" w:rsidP="0058104D">
      <w:pPr>
        <w:pStyle w:val="BidBody1"/>
      </w:pPr>
      <w:r>
        <w:t>Make sure to specify:</w:t>
      </w:r>
    </w:p>
    <w:p w14:paraId="13E103B2" w14:textId="39A488BA" w:rsidR="002B3A1F" w:rsidRDefault="002B3A1F" w:rsidP="0058104D">
      <w:pPr>
        <w:pStyle w:val="BidBody1"/>
        <w:numPr>
          <w:ilvl w:val="0"/>
          <w:numId w:val="35"/>
        </w:numPr>
      </w:pPr>
      <w:r>
        <w:t>Name</w:t>
      </w:r>
    </w:p>
    <w:p w14:paraId="781E2A79" w14:textId="7B3940D7" w:rsidR="00F31F55" w:rsidRDefault="00F31F55" w:rsidP="0058104D">
      <w:pPr>
        <w:pStyle w:val="BidBody1"/>
        <w:numPr>
          <w:ilvl w:val="0"/>
          <w:numId w:val="35"/>
        </w:numPr>
      </w:pPr>
      <w:r>
        <w:t>Credit Limit (LCY), set to zero for cash customers.</w:t>
      </w:r>
    </w:p>
    <w:p w14:paraId="3A5786F3" w14:textId="7B8828B5" w:rsidR="002B3A1F" w:rsidRDefault="002B3A1F" w:rsidP="0058104D">
      <w:pPr>
        <w:pStyle w:val="BidBody1"/>
        <w:numPr>
          <w:ilvl w:val="0"/>
          <w:numId w:val="35"/>
        </w:numPr>
      </w:pPr>
      <w:r>
        <w:t>Address &amp; Contact information</w:t>
      </w:r>
    </w:p>
    <w:p w14:paraId="2EA7C9E6" w14:textId="4B01D8FA" w:rsidR="009B5F09" w:rsidRDefault="009B5F09" w:rsidP="0058104D">
      <w:pPr>
        <w:pStyle w:val="BidBody1"/>
        <w:numPr>
          <w:ilvl w:val="0"/>
          <w:numId w:val="35"/>
        </w:numPr>
      </w:pPr>
      <w:r>
        <w:t>Payment Method</w:t>
      </w:r>
    </w:p>
    <w:p w14:paraId="335BF312" w14:textId="04B3355E" w:rsidR="002B3A1F" w:rsidRDefault="002B3A1F" w:rsidP="0058104D">
      <w:pPr>
        <w:pStyle w:val="BidBody1"/>
        <w:numPr>
          <w:ilvl w:val="0"/>
          <w:numId w:val="35"/>
        </w:numPr>
      </w:pPr>
      <w:r>
        <w:t xml:space="preserve">Customer Price Group: </w:t>
      </w:r>
      <w:r w:rsidRPr="00570C7C">
        <w:rPr>
          <w:rStyle w:val="SubtitleChar"/>
        </w:rPr>
        <w:t>ALL</w:t>
      </w:r>
    </w:p>
    <w:p w14:paraId="6A131A95" w14:textId="0AF35B01" w:rsidR="004C56BE" w:rsidRDefault="004C56BE" w:rsidP="0058104D">
      <w:pPr>
        <w:pStyle w:val="BidBody1"/>
        <w:numPr>
          <w:ilvl w:val="0"/>
          <w:numId w:val="35"/>
        </w:numPr>
      </w:pPr>
      <w:r>
        <w:t xml:space="preserve">Set Blocked to </w:t>
      </w:r>
      <w:r w:rsidRPr="00570C7C">
        <w:rPr>
          <w:rStyle w:val="SubtitleChar"/>
        </w:rPr>
        <w:t>All</w:t>
      </w:r>
      <w:r>
        <w:t xml:space="preserve"> to </w:t>
      </w:r>
      <w:r w:rsidR="007B76BD">
        <w:t xml:space="preserve">prevent </w:t>
      </w:r>
      <w:r w:rsidR="00977C37">
        <w:t>a customer from placing</w:t>
      </w:r>
      <w:r w:rsidR="00343078">
        <w:t xml:space="preserve"> new</w:t>
      </w:r>
      <w:r w:rsidR="00977C37">
        <w:t xml:space="preserve"> orders.  </w:t>
      </w:r>
    </w:p>
    <w:p w14:paraId="24CF62AA" w14:textId="77777777" w:rsidR="00DB1E61" w:rsidRPr="00930817" w:rsidRDefault="00DB1E61" w:rsidP="0058104D">
      <w:pPr>
        <w:pStyle w:val="BidBody1"/>
      </w:pPr>
    </w:p>
    <w:p w14:paraId="6D9660A5" w14:textId="71C1A876" w:rsidR="006024D7" w:rsidRPr="00930817" w:rsidRDefault="00BD4861" w:rsidP="00E16385">
      <w:pPr>
        <w:pStyle w:val="Heading2"/>
      </w:pPr>
      <w:bookmarkStart w:id="18" w:name="_Toc71118505"/>
      <w:r>
        <w:t xml:space="preserve">Default </w:t>
      </w:r>
      <w:r w:rsidR="006024D7" w:rsidRPr="00930817">
        <w:t>Payment Methods</w:t>
      </w:r>
      <w:bookmarkEnd w:id="18"/>
    </w:p>
    <w:p w14:paraId="27121F75" w14:textId="16E75C2D" w:rsidR="004C1BE6" w:rsidRDefault="004C1BE6" w:rsidP="0058104D">
      <w:pPr>
        <w:pStyle w:val="BidBody1"/>
      </w:pPr>
      <w:r w:rsidRPr="004E1B4E">
        <w:t>Search</w:t>
      </w:r>
      <w:r w:rsidRPr="00930817">
        <w:t xml:space="preserve"> &amp; navigate to Payment Methods</w:t>
      </w:r>
      <w:r>
        <w:t>:</w:t>
      </w:r>
    </w:p>
    <w:p w14:paraId="1592429C" w14:textId="77777777" w:rsidR="004C1BE6" w:rsidRDefault="004C1BE6" w:rsidP="0058104D">
      <w:pPr>
        <w:pStyle w:val="BidBody1"/>
      </w:pPr>
    </w:p>
    <w:p w14:paraId="7912D508" w14:textId="11F7447A" w:rsidR="004C1BE6" w:rsidRDefault="00502233" w:rsidP="0058104D">
      <w:pPr>
        <w:pStyle w:val="BidBody1"/>
      </w:pPr>
      <w:r>
        <w:rPr>
          <w:noProof/>
        </w:rPr>
        <w:lastRenderedPageBreak/>
        <w:drawing>
          <wp:inline distT="0" distB="0" distL="0" distR="0" wp14:anchorId="1D643F08" wp14:editId="6C3A41B2">
            <wp:extent cx="6187440" cy="1988820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19DF0" w14:textId="4D0EF0D5" w:rsidR="004C1BE6" w:rsidRDefault="004C1BE6" w:rsidP="0058104D">
      <w:pPr>
        <w:pStyle w:val="BidBody1"/>
      </w:pPr>
    </w:p>
    <w:p w14:paraId="39756083" w14:textId="07DA8836" w:rsidR="004C1BE6" w:rsidRDefault="005C70F9" w:rsidP="0058104D">
      <w:pPr>
        <w:pStyle w:val="BidBody1"/>
      </w:pPr>
      <w:r>
        <w:t>These p</w:t>
      </w:r>
      <w:r w:rsidR="004C1BE6">
        <w:t xml:space="preserve">ayment methods </w:t>
      </w:r>
      <w:r w:rsidR="00BB5E37">
        <w:t>are preconfigured</w:t>
      </w:r>
      <w:r w:rsidR="00B57A52">
        <w:t xml:space="preserve"> as available </w:t>
      </w:r>
      <w:r w:rsidR="00532C93">
        <w:t xml:space="preserve">in the </w:t>
      </w:r>
      <w:r w:rsidR="00B57A52">
        <w:t>Shopping Cart</w:t>
      </w:r>
      <w:r w:rsidR="00BB5E37">
        <w:t>.</w:t>
      </w:r>
      <w:r w:rsidR="000555A9">
        <w:t xml:space="preserve"> </w:t>
      </w:r>
      <w:r w:rsidR="009B7F29">
        <w:t>Delete a payment method to remove it as an available payment option.</w:t>
      </w:r>
    </w:p>
    <w:p w14:paraId="56B483A3" w14:textId="662AEEE9" w:rsidR="00EF39EA" w:rsidRDefault="00EF39EA" w:rsidP="0058104D">
      <w:pPr>
        <w:pStyle w:val="BidBody1"/>
      </w:pPr>
    </w:p>
    <w:p w14:paraId="796527BD" w14:textId="25A4F11A" w:rsidR="004C1BE6" w:rsidRPr="00744EAC" w:rsidRDefault="00B108DF" w:rsidP="0058104D">
      <w:pPr>
        <w:pStyle w:val="BidBody1"/>
      </w:pPr>
      <w:r>
        <w:t>T</w:t>
      </w:r>
      <w:r w:rsidR="00EF39EA">
        <w:t xml:space="preserve">o enable a new Payment Method </w:t>
      </w:r>
      <w:r w:rsidR="009F6F11">
        <w:t xml:space="preserve">workflow </w:t>
      </w:r>
      <w:r w:rsidR="00EF39EA">
        <w:t>on Ecommerce</w:t>
      </w:r>
      <w:r>
        <w:t xml:space="preserve">, </w:t>
      </w:r>
      <w:r w:rsidRPr="00E664B9">
        <w:t xml:space="preserve">contact us at </w:t>
      </w:r>
      <w:hyperlink r:id="rId45" w:history="1">
        <w:r w:rsidRPr="00C2033E">
          <w:rPr>
            <w:rStyle w:val="Hyperlink"/>
          </w:rPr>
          <w:t>braintree.support@voxtelecom.co.za</w:t>
        </w:r>
      </w:hyperlink>
      <w:r w:rsidR="005F0783" w:rsidRPr="005F0783">
        <w:rPr>
          <w:rStyle w:val="Hyperlink"/>
          <w:u w:val="none"/>
        </w:rPr>
        <w:t>.</w:t>
      </w:r>
    </w:p>
    <w:p w14:paraId="328E4F5D" w14:textId="26C9F13C" w:rsidR="004B78E4" w:rsidRPr="00F71FF1" w:rsidRDefault="004B78E4" w:rsidP="004B78E4">
      <w:pPr>
        <w:pStyle w:val="Heading1"/>
      </w:pPr>
      <w:bookmarkStart w:id="19" w:name="_Create_an_Ecommerce"/>
      <w:bookmarkStart w:id="20" w:name="_Toc71118506"/>
      <w:bookmarkEnd w:id="19"/>
      <w:r w:rsidRPr="00F71FF1">
        <w:t>Create a</w:t>
      </w:r>
      <w:r w:rsidR="00BA05F4" w:rsidRPr="00F71FF1">
        <w:t>n</w:t>
      </w:r>
      <w:r w:rsidRPr="00F71FF1">
        <w:t xml:space="preserve"> </w:t>
      </w:r>
      <w:r w:rsidR="00083C09" w:rsidRPr="00F71FF1">
        <w:t xml:space="preserve">Ecommerce </w:t>
      </w:r>
      <w:r w:rsidRPr="00F71FF1">
        <w:t>Login Account</w:t>
      </w:r>
      <w:bookmarkEnd w:id="20"/>
    </w:p>
    <w:p w14:paraId="3D0C8650" w14:textId="77777777" w:rsidR="00F97B1A" w:rsidRPr="00F71FF1" w:rsidRDefault="00F97B1A" w:rsidP="00F97B1A">
      <w:pPr>
        <w:pStyle w:val="Subtitle"/>
      </w:pPr>
      <w:r w:rsidRPr="00F71FF1">
        <w:t>Assumes Business Manager Role</w:t>
      </w:r>
    </w:p>
    <w:p w14:paraId="17B65FFC" w14:textId="48F5DB35" w:rsidR="00391C65" w:rsidRDefault="00391C65" w:rsidP="0058104D">
      <w:pPr>
        <w:pStyle w:val="BidBody1"/>
      </w:pPr>
      <w:r w:rsidRPr="00F71FF1">
        <w:t xml:space="preserve">Create Storefront </w:t>
      </w:r>
      <w:r w:rsidR="00B215BA">
        <w:t>u</w:t>
      </w:r>
      <w:r w:rsidRPr="00F71FF1">
        <w:t>ser</w:t>
      </w:r>
      <w:r w:rsidR="000633DC">
        <w:t xml:space="preserve">s </w:t>
      </w:r>
      <w:r w:rsidRPr="00F71FF1">
        <w:t>to represent your Ecommerce login</w:t>
      </w:r>
      <w:r w:rsidR="00B02A87" w:rsidRPr="00F71FF1">
        <w:t xml:space="preserve"> accounts</w:t>
      </w:r>
      <w:r w:rsidRPr="00F71FF1">
        <w:t xml:space="preserve">.  </w:t>
      </w:r>
      <w:r w:rsidR="00962B91" w:rsidRPr="00F71FF1">
        <w:t xml:space="preserve">Customer </w:t>
      </w:r>
      <w:r w:rsidR="009862B1" w:rsidRPr="00F71FF1">
        <w:t>a</w:t>
      </w:r>
      <w:r w:rsidR="00962B91" w:rsidRPr="00F71FF1">
        <w:t xml:space="preserve">ccounts are linked to logins.  </w:t>
      </w:r>
      <w:r w:rsidRPr="00F71FF1">
        <w:t>Customers</w:t>
      </w:r>
      <w:r>
        <w:t xml:space="preserve"> can also register online.  </w:t>
      </w:r>
    </w:p>
    <w:p w14:paraId="4A8D0A5B" w14:textId="77777777" w:rsidR="00391C65" w:rsidRDefault="00391C65" w:rsidP="0058104D">
      <w:pPr>
        <w:pStyle w:val="BidBody1"/>
      </w:pPr>
    </w:p>
    <w:p w14:paraId="50470C99" w14:textId="2FCD06EB" w:rsidR="00507E5D" w:rsidRDefault="00507E5D" w:rsidP="0058104D">
      <w:pPr>
        <w:pStyle w:val="BidBody1"/>
      </w:pPr>
      <w:r>
        <w:rPr>
          <w:u w:val="single"/>
        </w:rPr>
        <w:t>Register</w:t>
      </w:r>
      <w:r w:rsidRPr="00507E5D">
        <w:t xml:space="preserve"> on the </w:t>
      </w:r>
      <w:r>
        <w:t xml:space="preserve">website.  </w:t>
      </w:r>
    </w:p>
    <w:p w14:paraId="678F44C1" w14:textId="77777777" w:rsidR="00507E5D" w:rsidRPr="00507E5D" w:rsidRDefault="00507E5D" w:rsidP="0058104D">
      <w:pPr>
        <w:pStyle w:val="BidBody1"/>
      </w:pPr>
    </w:p>
    <w:p w14:paraId="234135B7" w14:textId="75B8DEC4" w:rsidR="00391C65" w:rsidRDefault="00391C65" w:rsidP="0058104D">
      <w:pPr>
        <w:pStyle w:val="BidBody1"/>
      </w:pPr>
      <w:r w:rsidRPr="0088674E">
        <w:rPr>
          <w:u w:val="single"/>
        </w:rPr>
        <w:t>Search</w:t>
      </w:r>
      <w:r>
        <w:t xml:space="preserve"> &amp; navigate to Storefront Users:</w:t>
      </w:r>
    </w:p>
    <w:p w14:paraId="5A93CDFE" w14:textId="66953D35" w:rsidR="00F97B1A" w:rsidRDefault="00F97B1A" w:rsidP="0058104D">
      <w:pPr>
        <w:pStyle w:val="BidBody1"/>
      </w:pPr>
    </w:p>
    <w:p w14:paraId="0659FD8A" w14:textId="7D7EB26F" w:rsidR="009D1AEA" w:rsidRDefault="009D1AEA" w:rsidP="0058104D">
      <w:pPr>
        <w:pStyle w:val="BidBody1"/>
      </w:pPr>
      <w:r>
        <w:t xml:space="preserve">Select </w:t>
      </w:r>
      <w:r w:rsidR="00EE4E63" w:rsidRPr="00EE4E63">
        <w:t>for new</w:t>
      </w:r>
      <w:r w:rsidR="00EE4E63">
        <w:rPr>
          <w:u w:val="single"/>
        </w:rPr>
        <w:t xml:space="preserve"> </w:t>
      </w:r>
      <w:r>
        <w:t>login</w:t>
      </w:r>
      <w:r w:rsidR="00EE4E63">
        <w:t xml:space="preserve">s created, and allocated to an </w:t>
      </w:r>
      <w:r>
        <w:t>account</w:t>
      </w:r>
      <w:r w:rsidR="00EE4E63">
        <w:t>, if required:</w:t>
      </w:r>
    </w:p>
    <w:p w14:paraId="5B1250CA" w14:textId="591E200A" w:rsidR="00FB5C90" w:rsidRDefault="009D1AEA" w:rsidP="0058104D">
      <w:pPr>
        <w:pStyle w:val="BidBody1"/>
      </w:pPr>
      <w:r>
        <w:rPr>
          <w:noProof/>
        </w:rPr>
        <w:drawing>
          <wp:inline distT="0" distB="0" distL="0" distR="0" wp14:anchorId="7379FCBB" wp14:editId="627BF448">
            <wp:extent cx="6172200" cy="3048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DEBB4" w14:textId="77777777" w:rsidR="000B4166" w:rsidRDefault="000B4166" w:rsidP="0058104D">
      <w:pPr>
        <w:pStyle w:val="BidBody1"/>
      </w:pPr>
      <w:r>
        <w:t>Make sure to specify:</w:t>
      </w:r>
    </w:p>
    <w:p w14:paraId="0D3A5BD7" w14:textId="7C9BC46D" w:rsidR="000B4166" w:rsidRDefault="000B4166" w:rsidP="0058104D">
      <w:pPr>
        <w:pStyle w:val="BidBody1"/>
        <w:numPr>
          <w:ilvl w:val="0"/>
          <w:numId w:val="35"/>
        </w:numPr>
      </w:pPr>
      <w:r>
        <w:lastRenderedPageBreak/>
        <w:t>Customer No.</w:t>
      </w:r>
      <w:r w:rsidR="00E71F1D">
        <w:t xml:space="preserve">: </w:t>
      </w:r>
      <w:r w:rsidR="00D50E08">
        <w:t xml:space="preserve">The customer </w:t>
      </w:r>
      <w:r w:rsidR="005D3691">
        <w:t>a</w:t>
      </w:r>
      <w:r w:rsidR="00D50E08">
        <w:t>ccount who the login relates to.</w:t>
      </w:r>
    </w:p>
    <w:p w14:paraId="7ECB8201" w14:textId="77777777" w:rsidR="00820281" w:rsidRDefault="00820281" w:rsidP="00820281">
      <w:pPr>
        <w:pStyle w:val="BidBody1"/>
        <w:ind w:left="720"/>
      </w:pPr>
    </w:p>
    <w:p w14:paraId="3D6B85C0" w14:textId="2AE052C0" w:rsidR="00ED1C85" w:rsidRDefault="00ED1C85" w:rsidP="00820281">
      <w:pPr>
        <w:pStyle w:val="BidBody1"/>
      </w:pPr>
      <w:r>
        <w:t>Users can also be created from the Customer Card/List</w:t>
      </w:r>
      <w:r w:rsidR="00820281">
        <w:t xml:space="preserve"> and Salesperson List </w:t>
      </w:r>
      <w:r w:rsidR="000E3598">
        <w:t>Create Login Action.</w:t>
      </w:r>
    </w:p>
    <w:p w14:paraId="3A946280" w14:textId="77777777" w:rsidR="00F97B1A" w:rsidRPr="00391C65" w:rsidRDefault="00F97B1A" w:rsidP="0058104D">
      <w:pPr>
        <w:pStyle w:val="BidBody1"/>
      </w:pPr>
    </w:p>
    <w:p w14:paraId="63AE8A2E" w14:textId="05FE43A2" w:rsidR="004C56BE" w:rsidRPr="008C1C6C" w:rsidRDefault="004C56BE" w:rsidP="004B78E4">
      <w:pPr>
        <w:pStyle w:val="Heading3"/>
      </w:pPr>
      <w:bookmarkStart w:id="21" w:name="_Toc71118507"/>
      <w:r w:rsidRPr="008C1C6C">
        <w:t>Disable a</w:t>
      </w:r>
      <w:r w:rsidR="00976647" w:rsidRPr="008C1C6C">
        <w:t xml:space="preserve"> </w:t>
      </w:r>
      <w:r w:rsidRPr="008C1C6C">
        <w:t>Login Account</w:t>
      </w:r>
      <w:bookmarkEnd w:id="21"/>
    </w:p>
    <w:p w14:paraId="65683178" w14:textId="7FF197D1" w:rsidR="00682AD6" w:rsidRDefault="00682AD6" w:rsidP="0058104D">
      <w:pPr>
        <w:pStyle w:val="BidBody1"/>
      </w:pPr>
      <w:r>
        <w:t xml:space="preserve">Select the login account you want to disable, then </w:t>
      </w:r>
      <w:proofErr w:type="gramStart"/>
      <w:r w:rsidRPr="000561B0">
        <w:t>Delete</w:t>
      </w:r>
      <w:proofErr w:type="gramEnd"/>
      <w:r>
        <w:t xml:space="preserve">.  </w:t>
      </w:r>
    </w:p>
    <w:p w14:paraId="3FAD1743" w14:textId="77777777" w:rsidR="00682AD6" w:rsidRDefault="00682AD6" w:rsidP="0058104D">
      <w:pPr>
        <w:pStyle w:val="BidBody1"/>
        <w:rPr>
          <w:highlight w:val="yellow"/>
        </w:rPr>
      </w:pPr>
    </w:p>
    <w:p w14:paraId="1887713D" w14:textId="6E1503C5" w:rsidR="004B78E4" w:rsidRPr="003B7E1A" w:rsidRDefault="004B78E4" w:rsidP="004B78E4">
      <w:pPr>
        <w:pStyle w:val="Heading3"/>
      </w:pPr>
      <w:bookmarkStart w:id="22" w:name="_Toc71118508"/>
      <w:r w:rsidRPr="003B7E1A">
        <w:t>Password Reset</w:t>
      </w:r>
      <w:bookmarkEnd w:id="22"/>
    </w:p>
    <w:p w14:paraId="6BA721D5" w14:textId="09529347" w:rsidR="00386DC3" w:rsidRDefault="00386DC3" w:rsidP="0058104D">
      <w:pPr>
        <w:pStyle w:val="BidBody1"/>
        <w:rPr>
          <w:rStyle w:val="SubtitleChar"/>
        </w:rPr>
      </w:pPr>
      <w:r w:rsidRPr="003B7E1A">
        <w:t xml:space="preserve">Select the login account you want to </w:t>
      </w:r>
      <w:r w:rsidR="003B7E1A" w:rsidRPr="003B7E1A">
        <w:t>reset</w:t>
      </w:r>
      <w:r w:rsidRPr="003B7E1A">
        <w:t>, then</w:t>
      </w:r>
      <w:r w:rsidR="003B7E1A" w:rsidRPr="003B7E1A">
        <w:t xml:space="preserve"> enter a new password in the </w:t>
      </w:r>
      <w:r w:rsidR="003B7E1A" w:rsidRPr="001C2128">
        <w:rPr>
          <w:rStyle w:val="SubtitleChar"/>
        </w:rPr>
        <w:t>Password</w:t>
      </w:r>
      <w:r w:rsidR="003B7E1A" w:rsidRPr="003B7E1A">
        <w:t xml:space="preserve"> field</w:t>
      </w:r>
      <w:r w:rsidRPr="003B7E1A">
        <w:t>.</w:t>
      </w:r>
      <w:r>
        <w:t xml:space="preserve">  </w:t>
      </w:r>
      <w:r w:rsidR="006905EB">
        <w:t xml:space="preserve">User password reset requests are marked as </w:t>
      </w:r>
      <w:r w:rsidR="006905EB" w:rsidRPr="001C2128">
        <w:rPr>
          <w:rStyle w:val="SubtitleChar"/>
        </w:rPr>
        <w:t>Password Reset Requested</w:t>
      </w:r>
    </w:p>
    <w:p w14:paraId="3FE8CE9A" w14:textId="614AD28B" w:rsidR="00806F1A" w:rsidRDefault="00806F1A" w:rsidP="0058104D">
      <w:pPr>
        <w:pStyle w:val="BidBody1"/>
        <w:rPr>
          <w:rStyle w:val="SubtitleChar"/>
        </w:rPr>
      </w:pPr>
    </w:p>
    <w:p w14:paraId="60C47837" w14:textId="61BDBB13" w:rsidR="00806F1A" w:rsidRDefault="00806F1A" w:rsidP="00806F1A">
      <w:pPr>
        <w:pStyle w:val="BidBody1"/>
      </w:pPr>
      <w:r>
        <w:t>Reset Password</w:t>
      </w:r>
      <w:r>
        <w:t xml:space="preserve">: </w:t>
      </w:r>
      <w:r>
        <w:t>Creates a new random password for the selected.</w:t>
      </w:r>
      <w:r>
        <w:t xml:space="preserve"> </w:t>
      </w:r>
      <w:r>
        <w:t>Email is also sent with the password reset steps.</w:t>
      </w:r>
    </w:p>
    <w:p w14:paraId="6C44B7C2" w14:textId="77777777" w:rsidR="00806F1A" w:rsidRDefault="00806F1A" w:rsidP="00806F1A">
      <w:pPr>
        <w:pStyle w:val="BidBody1"/>
      </w:pPr>
    </w:p>
    <w:p w14:paraId="0E7C0E38" w14:textId="4BE8A5AA" w:rsidR="00806F1A" w:rsidRDefault="00806F1A" w:rsidP="00806F1A">
      <w:pPr>
        <w:pStyle w:val="BidBody1"/>
      </w:pPr>
      <w:r>
        <w:t xml:space="preserve">Reset Password (Account No as </w:t>
      </w:r>
      <w:proofErr w:type="spellStart"/>
      <w:r>
        <w:t>Psw</w:t>
      </w:r>
      <w:proofErr w:type="spellEnd"/>
      <w:r>
        <w:t>)</w:t>
      </w:r>
      <w:r>
        <w:t>:</w:t>
      </w:r>
      <w:r>
        <w:t xml:space="preserve"> does not send an email.  Make use of the Reset Password option instead.</w:t>
      </w:r>
    </w:p>
    <w:p w14:paraId="28714A11" w14:textId="77777777" w:rsidR="006B753F" w:rsidRPr="003B7E1A" w:rsidRDefault="006B753F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32"/>
          <w:szCs w:val="32"/>
        </w:rPr>
      </w:pPr>
      <w:r w:rsidRPr="003B7E1A">
        <w:br w:type="page"/>
      </w:r>
    </w:p>
    <w:p w14:paraId="0C81F917" w14:textId="4062C6CC" w:rsidR="006D6F39" w:rsidRPr="00BA11ED" w:rsidRDefault="006D6F39" w:rsidP="006D6F39">
      <w:pPr>
        <w:pStyle w:val="Heading1"/>
      </w:pPr>
      <w:bookmarkStart w:id="23" w:name="_Toc71118509"/>
      <w:bookmarkStart w:id="24" w:name="_Hlk41659232"/>
      <w:r w:rsidRPr="00BA11ED">
        <w:lastRenderedPageBreak/>
        <w:t>Order Processing</w:t>
      </w:r>
      <w:bookmarkEnd w:id="23"/>
    </w:p>
    <w:p w14:paraId="02C54E82" w14:textId="77777777" w:rsidR="00853D94" w:rsidRPr="00BA11ED" w:rsidRDefault="00853D94" w:rsidP="00853D94">
      <w:pPr>
        <w:pStyle w:val="Subtitle"/>
      </w:pPr>
      <w:r w:rsidRPr="00BA11ED">
        <w:t>Assumes Business Manager Role</w:t>
      </w:r>
    </w:p>
    <w:p w14:paraId="75261F96" w14:textId="1DEFCC43" w:rsidR="00686138" w:rsidRDefault="00686138" w:rsidP="0058104D">
      <w:pPr>
        <w:pStyle w:val="BidBody1"/>
      </w:pPr>
      <w:r w:rsidRPr="00BA11ED">
        <w:rPr>
          <w:u w:val="single"/>
        </w:rPr>
        <w:t>Search</w:t>
      </w:r>
      <w:r w:rsidRPr="00BA11ED">
        <w:t xml:space="preserve"> &amp; navigate to Sales Orders:</w:t>
      </w:r>
    </w:p>
    <w:p w14:paraId="7D0C1AFE" w14:textId="77777777" w:rsidR="00686138" w:rsidRDefault="00686138" w:rsidP="0058104D">
      <w:pPr>
        <w:pStyle w:val="BidBody1"/>
      </w:pPr>
    </w:p>
    <w:p w14:paraId="4C3033F9" w14:textId="5296C4E3" w:rsidR="00684636" w:rsidRDefault="00853D94" w:rsidP="0058104D">
      <w:pPr>
        <w:pStyle w:val="BidBody1"/>
      </w:pPr>
      <w:r>
        <w:rPr>
          <w:noProof/>
        </w:rPr>
        <w:drawing>
          <wp:inline distT="0" distB="0" distL="0" distR="0" wp14:anchorId="6310A69A" wp14:editId="1C25F890">
            <wp:extent cx="6189980" cy="2760980"/>
            <wp:effectExtent l="0" t="0" r="127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980" cy="276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635E2" w14:textId="2B5C1F77" w:rsidR="00391C40" w:rsidRDefault="00391C40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32"/>
          <w:szCs w:val="32"/>
        </w:rPr>
      </w:pPr>
    </w:p>
    <w:p w14:paraId="0E6491BD" w14:textId="4EFDB311" w:rsidR="00A744A4" w:rsidRDefault="00927622" w:rsidP="0058104D">
      <w:pPr>
        <w:pStyle w:val="BidBody1"/>
      </w:pPr>
      <w:r>
        <w:t xml:space="preserve">The </w:t>
      </w:r>
      <w:r w:rsidR="00110601">
        <w:t xml:space="preserve">Sales Orders list show all recent orders and associated Cart and Fulfilment </w:t>
      </w:r>
      <w:r w:rsidR="00796CF7">
        <w:t>Statuses</w:t>
      </w:r>
      <w:r w:rsidR="00C327C8">
        <w:t xml:space="preserve">. Select </w:t>
      </w:r>
      <w:r w:rsidR="00C327C8" w:rsidRPr="00A67CA7">
        <w:rPr>
          <w:u w:val="single"/>
        </w:rPr>
        <w:t>Manage</w:t>
      </w:r>
      <w:r w:rsidR="00C327C8">
        <w:t xml:space="preserve"> to edit or view order details.</w:t>
      </w:r>
    </w:p>
    <w:p w14:paraId="690AD6BB" w14:textId="77777777" w:rsidR="003266B3" w:rsidRPr="00A744A4" w:rsidRDefault="003266B3" w:rsidP="0058104D">
      <w:pPr>
        <w:pStyle w:val="BidBody1"/>
      </w:pPr>
    </w:p>
    <w:p w14:paraId="58607C16" w14:textId="5A66A1F1" w:rsidR="00A744A4" w:rsidRDefault="00A744A4" w:rsidP="0058104D">
      <w:pPr>
        <w:pStyle w:val="BidBody1"/>
      </w:pPr>
      <w:r>
        <w:rPr>
          <w:noProof/>
        </w:rPr>
        <w:drawing>
          <wp:inline distT="0" distB="0" distL="0" distR="0" wp14:anchorId="6C7E4C20" wp14:editId="27F0A2A7">
            <wp:extent cx="6187440" cy="300990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F86F9" w14:textId="1925B48B" w:rsidR="00702B59" w:rsidRDefault="00702B59" w:rsidP="0058104D">
      <w:pPr>
        <w:pStyle w:val="BidBody1"/>
      </w:pPr>
    </w:p>
    <w:p w14:paraId="568BFACE" w14:textId="5321A786" w:rsidR="00126B09" w:rsidRDefault="00126B09" w:rsidP="0058104D">
      <w:pPr>
        <w:pStyle w:val="BidBody1"/>
      </w:pPr>
    </w:p>
    <w:p w14:paraId="4D248EBB" w14:textId="77777777" w:rsidR="00126B09" w:rsidRDefault="00126B09" w:rsidP="0058104D">
      <w:pPr>
        <w:pStyle w:val="BidBody1"/>
      </w:pPr>
    </w:p>
    <w:p w14:paraId="215253D7" w14:textId="5D461E95" w:rsidR="00702B59" w:rsidRDefault="006D5381" w:rsidP="00702B59">
      <w:pPr>
        <w:pStyle w:val="Heading2"/>
      </w:pPr>
      <w:bookmarkStart w:id="25" w:name="_Toc71118510"/>
      <w:r>
        <w:lastRenderedPageBreak/>
        <w:t xml:space="preserve">Send </w:t>
      </w:r>
      <w:r w:rsidR="002F6033">
        <w:t xml:space="preserve">an </w:t>
      </w:r>
      <w:r w:rsidR="00702B59">
        <w:t>Order Confirmation</w:t>
      </w:r>
      <w:bookmarkEnd w:id="25"/>
      <w:r w:rsidR="00702B59">
        <w:t xml:space="preserve"> </w:t>
      </w:r>
    </w:p>
    <w:p w14:paraId="79F80478" w14:textId="20B39332" w:rsidR="00213872" w:rsidRDefault="00213872" w:rsidP="0058104D">
      <w:pPr>
        <w:pStyle w:val="BidBody1"/>
      </w:pPr>
      <w:r>
        <w:t xml:space="preserve">Select an Order, then </w:t>
      </w:r>
      <w:r w:rsidRPr="008737A7">
        <w:rPr>
          <w:u w:val="single"/>
        </w:rPr>
        <w:t>Print/Send</w:t>
      </w:r>
      <w:r w:rsidR="00AA473E">
        <w:t>,</w:t>
      </w:r>
      <w:r>
        <w:t xml:space="preserve"> </w:t>
      </w:r>
      <w:r w:rsidR="00AA473E">
        <w:t>t</w:t>
      </w:r>
      <w:r>
        <w:t xml:space="preserve">o </w:t>
      </w:r>
      <w:r w:rsidR="00AA473E">
        <w:t>print or e-mail an order confirmation</w:t>
      </w:r>
      <w:r>
        <w:t xml:space="preserve">: </w:t>
      </w:r>
    </w:p>
    <w:p w14:paraId="2422B304" w14:textId="77777777" w:rsidR="009F3F32" w:rsidRDefault="009F3F32" w:rsidP="0058104D">
      <w:pPr>
        <w:pStyle w:val="BidBody1"/>
      </w:pPr>
    </w:p>
    <w:p w14:paraId="6E6733D9" w14:textId="15D25AE4" w:rsidR="00702B59" w:rsidRDefault="00702B59" w:rsidP="0058104D">
      <w:pPr>
        <w:pStyle w:val="BidBody1"/>
      </w:pPr>
      <w:r>
        <w:rPr>
          <w:noProof/>
        </w:rPr>
        <w:drawing>
          <wp:inline distT="0" distB="0" distL="0" distR="0" wp14:anchorId="25C4CC78" wp14:editId="05576A62">
            <wp:extent cx="6187440" cy="1120140"/>
            <wp:effectExtent l="0" t="0" r="381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CF662" w14:textId="77777777" w:rsidR="00702B59" w:rsidRDefault="00702B59" w:rsidP="0058104D">
      <w:pPr>
        <w:pStyle w:val="BidBody1"/>
      </w:pPr>
    </w:p>
    <w:p w14:paraId="52A83FCF" w14:textId="242089CC" w:rsidR="00702B59" w:rsidRDefault="00702B59" w:rsidP="00702B59">
      <w:pPr>
        <w:pStyle w:val="Heading2"/>
      </w:pPr>
      <w:bookmarkStart w:id="26" w:name="_Toc71118511"/>
      <w:r>
        <w:t>Process an Order</w:t>
      </w:r>
      <w:bookmarkEnd w:id="26"/>
      <w:r>
        <w:t xml:space="preserve"> </w:t>
      </w:r>
    </w:p>
    <w:p w14:paraId="56875846" w14:textId="2FB18804" w:rsidR="00702B59" w:rsidRDefault="008E7D80" w:rsidP="0058104D">
      <w:pPr>
        <w:pStyle w:val="BidBody1"/>
      </w:pPr>
      <w:r>
        <w:t xml:space="preserve">Select an Order, then </w:t>
      </w:r>
      <w:r w:rsidRPr="008737A7">
        <w:rPr>
          <w:u w:val="single"/>
        </w:rPr>
        <w:t>Posting</w:t>
      </w:r>
      <w:r w:rsidR="00E71B9E">
        <w:t xml:space="preserve"> and </w:t>
      </w:r>
      <w:r w:rsidR="00E71B9E" w:rsidRPr="008737A7">
        <w:rPr>
          <w:u w:val="single"/>
        </w:rPr>
        <w:t>Post &amp; Send</w:t>
      </w:r>
      <w:r>
        <w:t xml:space="preserve">, to process an order: </w:t>
      </w:r>
    </w:p>
    <w:p w14:paraId="48BBDE4A" w14:textId="77777777" w:rsidR="001164A1" w:rsidRDefault="001164A1" w:rsidP="0058104D">
      <w:pPr>
        <w:pStyle w:val="BidBody1"/>
      </w:pPr>
    </w:p>
    <w:p w14:paraId="5AE90BC0" w14:textId="6A4B98BE" w:rsidR="00F42450" w:rsidRDefault="00FD32FC" w:rsidP="0058104D">
      <w:pPr>
        <w:pStyle w:val="BidBody1"/>
      </w:pPr>
      <w:r>
        <w:rPr>
          <w:noProof/>
        </w:rPr>
        <w:drawing>
          <wp:inline distT="0" distB="0" distL="0" distR="0" wp14:anchorId="25F4F4C7" wp14:editId="14B6F01B">
            <wp:extent cx="6187440" cy="1104900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FA562" w14:textId="4B6D9B45" w:rsidR="001164A1" w:rsidRDefault="001164A1" w:rsidP="0058104D">
      <w:pPr>
        <w:pStyle w:val="BidBody1"/>
      </w:pPr>
      <w:r>
        <w:t xml:space="preserve">Tip: Use </w:t>
      </w:r>
      <w:r w:rsidRPr="00087611">
        <w:rPr>
          <w:u w:val="single"/>
        </w:rPr>
        <w:t>Preview Posting</w:t>
      </w:r>
      <w:r>
        <w:t xml:space="preserve"> to review your order firs</w:t>
      </w:r>
      <w:r w:rsidR="00920D70">
        <w:t>t.</w:t>
      </w:r>
    </w:p>
    <w:p w14:paraId="02FA3E4F" w14:textId="3CE1BCC8" w:rsidR="00C45367" w:rsidRDefault="00C45367" w:rsidP="0058104D">
      <w:pPr>
        <w:pStyle w:val="BidBody1"/>
      </w:pPr>
    </w:p>
    <w:p w14:paraId="1FE6D1A9" w14:textId="3FE44BF3" w:rsidR="007F7E64" w:rsidRDefault="007F7E64" w:rsidP="0058104D">
      <w:pPr>
        <w:pStyle w:val="BidBody1"/>
      </w:pPr>
      <w:r>
        <w:t xml:space="preserve">Select </w:t>
      </w:r>
      <w:r w:rsidRPr="00296C2A">
        <w:rPr>
          <w:u w:val="single"/>
        </w:rPr>
        <w:t>Ship and Invoice</w:t>
      </w:r>
      <w:r>
        <w:t xml:space="preserve"> to process the entire order</w:t>
      </w:r>
      <w:r w:rsidR="002346E7">
        <w:t>:</w:t>
      </w:r>
      <w:r>
        <w:t xml:space="preserve"> </w:t>
      </w:r>
    </w:p>
    <w:p w14:paraId="6EF12912" w14:textId="62D3EEE4" w:rsidR="00C45367" w:rsidRDefault="00C45367" w:rsidP="0058104D">
      <w:pPr>
        <w:pStyle w:val="BidBody1"/>
      </w:pPr>
      <w:r>
        <w:rPr>
          <w:noProof/>
        </w:rPr>
        <w:drawing>
          <wp:inline distT="0" distB="0" distL="0" distR="0" wp14:anchorId="602C0568" wp14:editId="78C88183">
            <wp:extent cx="3924300" cy="18211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080A9" w14:textId="77777777" w:rsidR="001475C2" w:rsidRDefault="001475C2" w:rsidP="0058104D">
      <w:pPr>
        <w:pStyle w:val="BidBody1"/>
      </w:pPr>
    </w:p>
    <w:p w14:paraId="7083BFEE" w14:textId="6A1CFE71" w:rsidR="00A54A92" w:rsidRDefault="00A54A92" w:rsidP="0058104D">
      <w:pPr>
        <w:pStyle w:val="BidBody1"/>
      </w:pPr>
      <w:r>
        <w:t xml:space="preserve">Select Yes to print or download a Shipment </w:t>
      </w:r>
      <w:r w:rsidR="001F236A">
        <w:t>Manifest</w:t>
      </w:r>
      <w:r>
        <w:t>:</w:t>
      </w:r>
    </w:p>
    <w:p w14:paraId="4686DC78" w14:textId="71A935B3" w:rsidR="00C3038F" w:rsidRDefault="00C3038F" w:rsidP="0058104D">
      <w:pPr>
        <w:pStyle w:val="BidBody1"/>
      </w:pPr>
      <w:r>
        <w:rPr>
          <w:noProof/>
        </w:rPr>
        <w:drawing>
          <wp:inline distT="0" distB="0" distL="0" distR="0" wp14:anchorId="6477CAFA" wp14:editId="1795C4B4">
            <wp:extent cx="3939540" cy="183642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E4FD8" w14:textId="1535C6CF" w:rsidR="00E67D14" w:rsidRDefault="00E67D14" w:rsidP="0058104D">
      <w:pPr>
        <w:pStyle w:val="BidBody1"/>
      </w:pPr>
    </w:p>
    <w:p w14:paraId="2BAD6FB5" w14:textId="33406C16" w:rsidR="00806B67" w:rsidRDefault="00135123" w:rsidP="00D107E4">
      <w:pPr>
        <w:pStyle w:val="BodyText"/>
      </w:pPr>
      <w:r>
        <w:t xml:space="preserve">Invoice </w:t>
      </w:r>
      <w:r w:rsidR="00806B67">
        <w:t xml:space="preserve">and Shipment </w:t>
      </w:r>
      <w:r>
        <w:t>Document</w:t>
      </w:r>
      <w:r w:rsidR="00806B67">
        <w:t xml:space="preserve"> Templat</w:t>
      </w:r>
      <w:r w:rsidR="000B2E76">
        <w:t>es:</w:t>
      </w:r>
    </w:p>
    <w:p w14:paraId="53FB2A32" w14:textId="5EDF6945" w:rsidR="00DA7F69" w:rsidRDefault="00806B67" w:rsidP="0058104D">
      <w:pPr>
        <w:pStyle w:val="BidBody1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BFE1E6" wp14:editId="47FA85C8">
            <wp:simplePos x="0" y="0"/>
            <wp:positionH relativeFrom="page">
              <wp:posOffset>560493</wp:posOffset>
            </wp:positionH>
            <wp:positionV relativeFrom="paragraph">
              <wp:posOffset>179493</wp:posOffset>
            </wp:positionV>
            <wp:extent cx="3124200" cy="432435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63CF640" w14:textId="0D6E632D" w:rsidR="00C45367" w:rsidRDefault="00806B67" w:rsidP="0058104D">
      <w:pPr>
        <w:pStyle w:val="BidBody1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1C426AB" wp14:editId="623D6D12">
            <wp:simplePos x="0" y="0"/>
            <wp:positionH relativeFrom="column">
              <wp:posOffset>3361055</wp:posOffset>
            </wp:positionH>
            <wp:positionV relativeFrom="paragraph">
              <wp:posOffset>19685</wp:posOffset>
            </wp:positionV>
            <wp:extent cx="3124200" cy="4293870"/>
            <wp:effectExtent l="0" t="0" r="0" b="0"/>
            <wp:wrapTight wrapText="bothSides">
              <wp:wrapPolygon edited="0">
                <wp:start x="0" y="0"/>
                <wp:lineTo x="0" y="21466"/>
                <wp:lineTo x="21468" y="21466"/>
                <wp:lineTo x="21468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3105F1" w14:textId="322CAE16" w:rsidR="00FD32FC" w:rsidRDefault="00FD32FC" w:rsidP="0058104D">
      <w:pPr>
        <w:pStyle w:val="BidBody1"/>
      </w:pPr>
    </w:p>
    <w:p w14:paraId="0D9348B9" w14:textId="77DBBD85" w:rsidR="00A744A4" w:rsidRDefault="00A744A4" w:rsidP="00A744A4">
      <w:pPr>
        <w:pStyle w:val="Heading1"/>
        <w:numPr>
          <w:ilvl w:val="0"/>
          <w:numId w:val="0"/>
        </w:numPr>
        <w:ind w:left="432" w:hanging="432"/>
      </w:pPr>
    </w:p>
    <w:p w14:paraId="161B03C7" w14:textId="41D1178A" w:rsidR="00A744A4" w:rsidRDefault="00A744A4" w:rsidP="00A744A4">
      <w:pPr>
        <w:pStyle w:val="Heading1"/>
        <w:numPr>
          <w:ilvl w:val="0"/>
          <w:numId w:val="0"/>
        </w:numPr>
        <w:ind w:left="432" w:hanging="432"/>
      </w:pPr>
    </w:p>
    <w:p w14:paraId="0D80F303" w14:textId="7A7CD6D6" w:rsidR="00F42450" w:rsidRDefault="00F42450" w:rsidP="00A744A4">
      <w:pPr>
        <w:pStyle w:val="Heading1"/>
        <w:numPr>
          <w:ilvl w:val="0"/>
          <w:numId w:val="0"/>
        </w:numPr>
        <w:ind w:left="432" w:hanging="432"/>
      </w:pPr>
    </w:p>
    <w:p w14:paraId="224AC994" w14:textId="2A23F3BB" w:rsidR="00092C84" w:rsidRDefault="00092C84" w:rsidP="00A744A4">
      <w:pPr>
        <w:pStyle w:val="Heading1"/>
        <w:numPr>
          <w:ilvl w:val="0"/>
          <w:numId w:val="0"/>
        </w:numPr>
        <w:ind w:left="432" w:hanging="432"/>
      </w:pPr>
    </w:p>
    <w:p w14:paraId="404A12EB" w14:textId="74C48DDF" w:rsidR="00092C84" w:rsidRDefault="00092C84" w:rsidP="00A744A4">
      <w:pPr>
        <w:pStyle w:val="Heading1"/>
        <w:numPr>
          <w:ilvl w:val="0"/>
          <w:numId w:val="0"/>
        </w:numPr>
        <w:ind w:left="432" w:hanging="432"/>
      </w:pPr>
    </w:p>
    <w:p w14:paraId="33838F4F" w14:textId="591DA7BC" w:rsidR="00092C84" w:rsidRDefault="00092C84" w:rsidP="00A744A4">
      <w:pPr>
        <w:pStyle w:val="Heading1"/>
        <w:numPr>
          <w:ilvl w:val="0"/>
          <w:numId w:val="0"/>
        </w:numPr>
        <w:ind w:left="432" w:hanging="432"/>
      </w:pPr>
    </w:p>
    <w:p w14:paraId="61B8AF90" w14:textId="0534001B" w:rsidR="00092C84" w:rsidRDefault="00092C84" w:rsidP="00A744A4">
      <w:pPr>
        <w:pStyle w:val="Heading1"/>
        <w:numPr>
          <w:ilvl w:val="0"/>
          <w:numId w:val="0"/>
        </w:numPr>
        <w:ind w:left="432" w:hanging="432"/>
      </w:pPr>
    </w:p>
    <w:p w14:paraId="36F4C8A7" w14:textId="67C27506" w:rsidR="00092C84" w:rsidRDefault="00092C84" w:rsidP="00A744A4">
      <w:pPr>
        <w:pStyle w:val="Heading1"/>
        <w:numPr>
          <w:ilvl w:val="0"/>
          <w:numId w:val="0"/>
        </w:numPr>
        <w:ind w:left="432" w:hanging="432"/>
      </w:pPr>
    </w:p>
    <w:p w14:paraId="6DD813E9" w14:textId="698E46A5" w:rsidR="00F42450" w:rsidRDefault="00F42450" w:rsidP="004C0E0F">
      <w:pPr>
        <w:pStyle w:val="Heading1"/>
        <w:numPr>
          <w:ilvl w:val="0"/>
          <w:numId w:val="0"/>
        </w:numPr>
      </w:pPr>
    </w:p>
    <w:p w14:paraId="1239127E" w14:textId="13727088" w:rsidR="00DD6A75" w:rsidRDefault="00DD6A75" w:rsidP="0058104D">
      <w:pPr>
        <w:pStyle w:val="BidBody1"/>
      </w:pPr>
    </w:p>
    <w:p w14:paraId="2853C017" w14:textId="7256414B" w:rsidR="00DD6A75" w:rsidRDefault="00DD6A75" w:rsidP="0058104D">
      <w:pPr>
        <w:pStyle w:val="BidBody1"/>
      </w:pPr>
      <w:r>
        <w:t xml:space="preserve">A built-in Microsoft Word report designer is available to change </w:t>
      </w:r>
      <w:r w:rsidR="00F40EB8">
        <w:t>r</w:t>
      </w:r>
      <w:r>
        <w:t xml:space="preserve">eport </w:t>
      </w:r>
      <w:r w:rsidR="00F40EB8">
        <w:t>&amp; document l</w:t>
      </w:r>
      <w:r>
        <w:t>ayouts.</w:t>
      </w:r>
    </w:p>
    <w:p w14:paraId="016E938A" w14:textId="77777777" w:rsidR="009E2236" w:rsidRDefault="009E2236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28"/>
          <w:szCs w:val="26"/>
        </w:rPr>
      </w:pPr>
      <w:r>
        <w:br w:type="page"/>
      </w:r>
    </w:p>
    <w:p w14:paraId="196F1A4C" w14:textId="2249B9EE" w:rsidR="00464841" w:rsidRDefault="00464841" w:rsidP="00464841">
      <w:pPr>
        <w:pStyle w:val="Heading2"/>
      </w:pPr>
      <w:bookmarkStart w:id="27" w:name="_Toc71118512"/>
      <w:r>
        <w:lastRenderedPageBreak/>
        <w:t>Process a Payment</w:t>
      </w:r>
      <w:bookmarkEnd w:id="27"/>
    </w:p>
    <w:p w14:paraId="667FDFB5" w14:textId="2E03CC77" w:rsidR="00862138" w:rsidRDefault="00862138" w:rsidP="0058104D">
      <w:pPr>
        <w:pStyle w:val="BidBody1"/>
      </w:pPr>
      <w:r w:rsidRPr="004F674C">
        <w:rPr>
          <w:u w:val="single"/>
        </w:rPr>
        <w:t>Search</w:t>
      </w:r>
      <w:r>
        <w:t xml:space="preserve"> &amp; navigate to Customers</w:t>
      </w:r>
      <w:r w:rsidR="00AE62C6">
        <w:t>.  Select or view the Customer Card</w:t>
      </w:r>
      <w:r w:rsidR="009265EA">
        <w:t xml:space="preserve">.  Select </w:t>
      </w:r>
      <w:r w:rsidR="009265EA" w:rsidRPr="00610FB2">
        <w:rPr>
          <w:u w:val="single"/>
        </w:rPr>
        <w:t>Actions</w:t>
      </w:r>
      <w:r w:rsidR="009265EA">
        <w:t xml:space="preserve">, then </w:t>
      </w:r>
      <w:r w:rsidR="009265EA" w:rsidRPr="00610FB2">
        <w:rPr>
          <w:u w:val="single"/>
        </w:rPr>
        <w:t>Post Cash Receipts</w:t>
      </w:r>
      <w:r w:rsidR="00054B73">
        <w:t>:</w:t>
      </w:r>
    </w:p>
    <w:p w14:paraId="7EFF6C83" w14:textId="77777777" w:rsidR="003E2A1D" w:rsidRDefault="003E2A1D" w:rsidP="0058104D">
      <w:pPr>
        <w:pStyle w:val="BidBody1"/>
        <w:rPr>
          <w:noProof/>
        </w:rPr>
      </w:pPr>
    </w:p>
    <w:p w14:paraId="452725C3" w14:textId="7A5B4F37" w:rsidR="00201096" w:rsidRDefault="003E2A1D" w:rsidP="0058104D">
      <w:pPr>
        <w:pStyle w:val="BidBody1"/>
      </w:pPr>
      <w:r>
        <w:rPr>
          <w:noProof/>
        </w:rPr>
        <w:drawing>
          <wp:inline distT="0" distB="0" distL="0" distR="0" wp14:anchorId="777D37E3" wp14:editId="2B5E57E8">
            <wp:extent cx="6179820" cy="28041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AD862" w14:textId="2891F668" w:rsidR="0058104D" w:rsidRDefault="0058104D" w:rsidP="0058104D">
      <w:pPr>
        <w:pStyle w:val="BidBody1"/>
      </w:pPr>
    </w:p>
    <w:p w14:paraId="28B3129F" w14:textId="0358B327" w:rsidR="003E2A1D" w:rsidRDefault="0058104D" w:rsidP="0058104D">
      <w:pPr>
        <w:pStyle w:val="BidBody1"/>
      </w:pPr>
      <w:r w:rsidRPr="0058104D">
        <w:t>Capture a customer payment</w:t>
      </w:r>
      <w:r>
        <w:t>:</w:t>
      </w:r>
    </w:p>
    <w:p w14:paraId="38F6B1FD" w14:textId="2701AD30" w:rsidR="00201096" w:rsidRDefault="00201096" w:rsidP="0058104D">
      <w:pPr>
        <w:pStyle w:val="BidBody1"/>
      </w:pPr>
      <w:r>
        <w:rPr>
          <w:noProof/>
        </w:rPr>
        <w:drawing>
          <wp:inline distT="0" distB="0" distL="0" distR="0" wp14:anchorId="37817C61" wp14:editId="5AD1BEB1">
            <wp:extent cx="6187440" cy="2849880"/>
            <wp:effectExtent l="0" t="0" r="381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81D13" w14:textId="77777777" w:rsidR="004051D5" w:rsidRDefault="004051D5" w:rsidP="004051D5">
      <w:pPr>
        <w:pStyle w:val="BidBody1"/>
      </w:pPr>
      <w:r>
        <w:t>Make sure to specify:</w:t>
      </w:r>
    </w:p>
    <w:p w14:paraId="22205AB0" w14:textId="02A9462E" w:rsidR="004051D5" w:rsidRDefault="004051D5" w:rsidP="004051D5">
      <w:pPr>
        <w:pStyle w:val="BidBody1"/>
        <w:numPr>
          <w:ilvl w:val="0"/>
          <w:numId w:val="35"/>
        </w:numPr>
      </w:pPr>
      <w:r>
        <w:t>Posting Date for the payment date</w:t>
      </w:r>
    </w:p>
    <w:p w14:paraId="4E43E448" w14:textId="46C671BA" w:rsidR="004051D5" w:rsidRDefault="004051D5" w:rsidP="004051D5">
      <w:pPr>
        <w:pStyle w:val="BidBody1"/>
        <w:numPr>
          <w:ilvl w:val="0"/>
          <w:numId w:val="35"/>
        </w:numPr>
      </w:pPr>
      <w:r>
        <w:t>Document Type: Payment</w:t>
      </w:r>
    </w:p>
    <w:p w14:paraId="1D998FE6" w14:textId="3ADF6C96" w:rsidR="004051D5" w:rsidRDefault="004051D5" w:rsidP="004051D5">
      <w:pPr>
        <w:pStyle w:val="BidBody1"/>
        <w:numPr>
          <w:ilvl w:val="0"/>
          <w:numId w:val="35"/>
        </w:numPr>
      </w:pPr>
      <w:r>
        <w:t>Account Type: Customer</w:t>
      </w:r>
    </w:p>
    <w:p w14:paraId="28558A90" w14:textId="7F735938" w:rsidR="004051D5" w:rsidRDefault="004051D5" w:rsidP="004051D5">
      <w:pPr>
        <w:pStyle w:val="BidBody1"/>
        <w:numPr>
          <w:ilvl w:val="0"/>
          <w:numId w:val="35"/>
        </w:numPr>
      </w:pPr>
      <w:r>
        <w:t>Account No.: The customer’s No. you want to pay</w:t>
      </w:r>
    </w:p>
    <w:p w14:paraId="27323A0E" w14:textId="04DF9F6E" w:rsidR="004051D5" w:rsidRDefault="004051D5" w:rsidP="004051D5">
      <w:pPr>
        <w:pStyle w:val="BidBody1"/>
        <w:numPr>
          <w:ilvl w:val="0"/>
          <w:numId w:val="35"/>
        </w:numPr>
      </w:pPr>
      <w:r>
        <w:t>Amount. Amount &amp; Amount (LCY) should be the same for payments in your local currency.</w:t>
      </w:r>
    </w:p>
    <w:p w14:paraId="11F3FA62" w14:textId="7AD6811F" w:rsidR="00260E58" w:rsidRDefault="00260E58" w:rsidP="004051D5">
      <w:pPr>
        <w:pStyle w:val="BidBody1"/>
        <w:numPr>
          <w:ilvl w:val="0"/>
          <w:numId w:val="35"/>
        </w:numPr>
      </w:pPr>
      <w:r>
        <w:t>Bal. Account: Bank</w:t>
      </w:r>
    </w:p>
    <w:p w14:paraId="12247581" w14:textId="32CE4FC7" w:rsidR="00260E58" w:rsidRDefault="00260E58" w:rsidP="004051D5">
      <w:pPr>
        <w:pStyle w:val="BidBody1"/>
        <w:numPr>
          <w:ilvl w:val="0"/>
          <w:numId w:val="35"/>
        </w:numPr>
      </w:pPr>
      <w:r>
        <w:t>Bal. Account No.: Your Bank Account Card</w:t>
      </w:r>
    </w:p>
    <w:p w14:paraId="2FD75132" w14:textId="7A2945B0" w:rsidR="00260E58" w:rsidRDefault="00260E58" w:rsidP="004051D5">
      <w:pPr>
        <w:pStyle w:val="BidBody1"/>
        <w:numPr>
          <w:ilvl w:val="0"/>
          <w:numId w:val="35"/>
        </w:numPr>
      </w:pPr>
      <w:r>
        <w:t>Applies to Doc. Type: Invoice</w:t>
      </w:r>
    </w:p>
    <w:p w14:paraId="11B69C5C" w14:textId="20E1DA07" w:rsidR="00201096" w:rsidRDefault="00260E58" w:rsidP="0058104D">
      <w:pPr>
        <w:pStyle w:val="BidBody1"/>
        <w:numPr>
          <w:ilvl w:val="0"/>
          <w:numId w:val="35"/>
        </w:numPr>
      </w:pPr>
      <w:r>
        <w:lastRenderedPageBreak/>
        <w:t>Applies-to Doc. No.: Drilldown to select the order invoice that the payment applies to</w:t>
      </w:r>
      <w:r w:rsidR="004075F6">
        <w:t>:</w:t>
      </w:r>
    </w:p>
    <w:p w14:paraId="06B24A2B" w14:textId="4574835B" w:rsidR="00201096" w:rsidRDefault="00201096" w:rsidP="0058104D">
      <w:pPr>
        <w:pStyle w:val="BidBody1"/>
      </w:pPr>
      <w:r>
        <w:rPr>
          <w:noProof/>
        </w:rPr>
        <w:drawing>
          <wp:inline distT="0" distB="0" distL="0" distR="0" wp14:anchorId="12CF895B" wp14:editId="4F776C4F">
            <wp:extent cx="6187440" cy="284226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01566" w14:textId="2CA1ADA4" w:rsidR="00FC7087" w:rsidRDefault="00FC7087" w:rsidP="0058104D">
      <w:pPr>
        <w:pStyle w:val="BidBody1"/>
      </w:pPr>
    </w:p>
    <w:p w14:paraId="518F4046" w14:textId="237D8541" w:rsidR="00FC7087" w:rsidRDefault="008737A7" w:rsidP="0058104D">
      <w:pPr>
        <w:pStyle w:val="BidBody1"/>
      </w:pPr>
      <w:r>
        <w:t xml:space="preserve">Finally process the payment by selecting </w:t>
      </w:r>
      <w:r w:rsidRPr="008737A7">
        <w:rPr>
          <w:u w:val="single"/>
        </w:rPr>
        <w:t>Post/Print</w:t>
      </w:r>
      <w:r>
        <w:t xml:space="preserve">, and </w:t>
      </w:r>
      <w:r w:rsidRPr="008737A7">
        <w:rPr>
          <w:u w:val="single"/>
        </w:rPr>
        <w:t>Post and Print</w:t>
      </w:r>
    </w:p>
    <w:p w14:paraId="52189B25" w14:textId="31982653" w:rsidR="008737A7" w:rsidRDefault="008737A7" w:rsidP="0058104D">
      <w:pPr>
        <w:pStyle w:val="BidBody1"/>
      </w:pPr>
      <w:r>
        <w:rPr>
          <w:noProof/>
        </w:rPr>
        <w:drawing>
          <wp:inline distT="0" distB="0" distL="0" distR="0" wp14:anchorId="21EB9CDE" wp14:editId="16A146B8">
            <wp:extent cx="6189345" cy="1278255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345" cy="127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E5C2B" w14:textId="5E60BE23" w:rsidR="00D623E2" w:rsidRDefault="00D623E2" w:rsidP="00D623E2">
      <w:pPr>
        <w:pStyle w:val="BidBody1"/>
      </w:pPr>
      <w:r>
        <w:t xml:space="preserve">Tip: Use </w:t>
      </w:r>
      <w:r w:rsidRPr="003502F5">
        <w:rPr>
          <w:u w:val="single"/>
        </w:rPr>
        <w:t>Preview Posting</w:t>
      </w:r>
      <w:r>
        <w:t xml:space="preserve"> to review </w:t>
      </w:r>
      <w:r w:rsidR="00780D41">
        <w:t xml:space="preserve">posting </w:t>
      </w:r>
      <w:r>
        <w:t>first.</w:t>
      </w:r>
    </w:p>
    <w:p w14:paraId="350300B1" w14:textId="77777777" w:rsidR="00D623E2" w:rsidRDefault="00D623E2" w:rsidP="0058104D">
      <w:pPr>
        <w:pStyle w:val="BidBody1"/>
      </w:pPr>
    </w:p>
    <w:p w14:paraId="338229B2" w14:textId="75EDD4A5" w:rsidR="00464841" w:rsidRDefault="00464841" w:rsidP="00464841">
      <w:pPr>
        <w:pStyle w:val="Heading2"/>
      </w:pPr>
      <w:bookmarkStart w:id="28" w:name="_Toc71118513"/>
      <w:r>
        <w:t>Process a Return</w:t>
      </w:r>
      <w:bookmarkEnd w:id="28"/>
    </w:p>
    <w:p w14:paraId="0798DCE7" w14:textId="77777777" w:rsidR="00D5078E" w:rsidRDefault="00B27ACC" w:rsidP="001E3594">
      <w:pPr>
        <w:pStyle w:val="BidBody1"/>
      </w:pPr>
      <w:r w:rsidRPr="004F674C">
        <w:rPr>
          <w:u w:val="single"/>
        </w:rPr>
        <w:t>Search</w:t>
      </w:r>
      <w:r>
        <w:t xml:space="preserve"> &amp; navigate to Sales Return Orders</w:t>
      </w:r>
      <w:r w:rsidR="00206C8F">
        <w:t xml:space="preserve">. </w:t>
      </w:r>
    </w:p>
    <w:p w14:paraId="75A3AA4B" w14:textId="77777777" w:rsidR="00D5078E" w:rsidRDefault="00D5078E" w:rsidP="001E3594">
      <w:pPr>
        <w:pStyle w:val="BidBody1"/>
      </w:pPr>
    </w:p>
    <w:p w14:paraId="6A88CB08" w14:textId="77777777" w:rsidR="006D40C4" w:rsidRDefault="00206C8F" w:rsidP="001E3594">
      <w:pPr>
        <w:pStyle w:val="BidBody1"/>
      </w:pPr>
      <w:r>
        <w:t xml:space="preserve">Select </w:t>
      </w:r>
      <w:r w:rsidRPr="00206C8F">
        <w:rPr>
          <w:u w:val="single"/>
        </w:rPr>
        <w:t>New</w:t>
      </w:r>
      <w:r>
        <w:t xml:space="preserve"> to create a new return</w:t>
      </w:r>
      <w:r w:rsidR="001E3594">
        <w:t xml:space="preserve">.  </w:t>
      </w:r>
    </w:p>
    <w:p w14:paraId="223D376A" w14:textId="77777777" w:rsidR="006D40C4" w:rsidRDefault="006D40C4" w:rsidP="001E3594">
      <w:pPr>
        <w:pStyle w:val="BidBody1"/>
      </w:pPr>
    </w:p>
    <w:p w14:paraId="4C075939" w14:textId="1CE1EC91" w:rsidR="001E3594" w:rsidRPr="001E3594" w:rsidRDefault="001E3594" w:rsidP="001E3594">
      <w:pPr>
        <w:pStyle w:val="BidBody1"/>
      </w:pPr>
      <w:r>
        <w:t xml:space="preserve">Select the Customer Name field, and then to copy a processed order invoice to return; select </w:t>
      </w:r>
      <w:r w:rsidRPr="001E3594">
        <w:rPr>
          <w:u w:val="single"/>
        </w:rPr>
        <w:t>Actions</w:t>
      </w:r>
      <w:r>
        <w:t xml:space="preserve"> &gt; </w:t>
      </w:r>
      <w:r w:rsidRPr="001E3594">
        <w:rPr>
          <w:u w:val="single"/>
        </w:rPr>
        <w:t>Functions</w:t>
      </w:r>
      <w:r>
        <w:t xml:space="preserve"> &gt; </w:t>
      </w:r>
      <w:r w:rsidRPr="001E3594">
        <w:rPr>
          <w:u w:val="single"/>
        </w:rPr>
        <w:t>Copy Document</w:t>
      </w:r>
      <w:r>
        <w:t>:</w:t>
      </w:r>
    </w:p>
    <w:p w14:paraId="49F5C423" w14:textId="50F6B6FF" w:rsidR="00206C8F" w:rsidRDefault="00206C8F" w:rsidP="00B27ACC">
      <w:pPr>
        <w:pStyle w:val="BidBody1"/>
      </w:pPr>
    </w:p>
    <w:p w14:paraId="616B242F" w14:textId="77777777" w:rsidR="00206C8F" w:rsidRDefault="00206C8F" w:rsidP="00B27ACC">
      <w:pPr>
        <w:pStyle w:val="BidBody1"/>
      </w:pPr>
    </w:p>
    <w:p w14:paraId="008BB196" w14:textId="0E59E12A" w:rsidR="00B27ACC" w:rsidRDefault="00206C8F" w:rsidP="00B27ACC">
      <w:pPr>
        <w:pStyle w:val="BidBody1"/>
      </w:pPr>
      <w:r>
        <w:rPr>
          <w:noProof/>
        </w:rPr>
        <w:lastRenderedPageBreak/>
        <w:drawing>
          <wp:inline distT="0" distB="0" distL="0" distR="0" wp14:anchorId="0DF1DD77" wp14:editId="6900682C">
            <wp:extent cx="6189345" cy="3022600"/>
            <wp:effectExtent l="0" t="0" r="190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345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91FBB4A" w14:textId="2511E17E" w:rsidR="001302FB" w:rsidRDefault="001302FB" w:rsidP="00B27ACC">
      <w:pPr>
        <w:pStyle w:val="BidBody1"/>
      </w:pPr>
    </w:p>
    <w:p w14:paraId="3A045938" w14:textId="6E64725E" w:rsidR="001302FB" w:rsidRDefault="001302FB" w:rsidP="00B27ACC">
      <w:pPr>
        <w:pStyle w:val="BidBody1"/>
      </w:pPr>
      <w:r>
        <w:t xml:space="preserve">Edit the </w:t>
      </w:r>
      <w:proofErr w:type="gramStart"/>
      <w:r>
        <w:t>return</w:t>
      </w:r>
      <w:proofErr w:type="gramEnd"/>
      <w:r>
        <w:t xml:space="preserve"> if necessary, finally select </w:t>
      </w:r>
      <w:r w:rsidRPr="001302FB">
        <w:rPr>
          <w:u w:val="single"/>
        </w:rPr>
        <w:t>Posting</w:t>
      </w:r>
      <w:r>
        <w:t xml:space="preserve"> then </w:t>
      </w:r>
      <w:r w:rsidRPr="001302FB">
        <w:rPr>
          <w:u w:val="single"/>
        </w:rPr>
        <w:t>Post and Print</w:t>
      </w:r>
      <w:r w:rsidRPr="001302FB">
        <w:t xml:space="preserve"> to </w:t>
      </w:r>
      <w:r>
        <w:t>complete the return order</w:t>
      </w:r>
      <w:r w:rsidR="00BA714F">
        <w:t>:</w:t>
      </w:r>
    </w:p>
    <w:p w14:paraId="205BFB0A" w14:textId="25EBEC89" w:rsidR="00650164" w:rsidRDefault="00650164" w:rsidP="00B27ACC">
      <w:pPr>
        <w:pStyle w:val="BidBody1"/>
      </w:pPr>
    </w:p>
    <w:p w14:paraId="70DD9AE2" w14:textId="406B3FE6" w:rsidR="00B27ACC" w:rsidRDefault="004824CE" w:rsidP="00B27ACC">
      <w:pPr>
        <w:pStyle w:val="BidBody1"/>
      </w:pPr>
      <w:r>
        <w:rPr>
          <w:noProof/>
        </w:rPr>
        <w:drawing>
          <wp:inline distT="0" distB="0" distL="0" distR="0" wp14:anchorId="24414EFB" wp14:editId="1D759D09">
            <wp:extent cx="6189345" cy="303085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345" cy="303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4"/>
    <w:p w14:paraId="6D7F25B5" w14:textId="188FECC1" w:rsidR="00780D41" w:rsidRPr="009127FC" w:rsidRDefault="0065065C" w:rsidP="00B27ACC">
      <w:pPr>
        <w:pStyle w:val="BidBody1"/>
      </w:pPr>
      <w:r>
        <w:t xml:space="preserve">Tip: Use </w:t>
      </w:r>
      <w:r w:rsidRPr="003502F5">
        <w:rPr>
          <w:u w:val="single"/>
        </w:rPr>
        <w:t>Preview Posting</w:t>
      </w:r>
      <w:r>
        <w:t xml:space="preserve"> to review your order first</w:t>
      </w:r>
      <w:r w:rsidR="00B27AC1">
        <w:t>.</w:t>
      </w:r>
    </w:p>
    <w:p w14:paraId="7A17801B" w14:textId="77777777" w:rsidR="008F1777" w:rsidRDefault="008F1777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32"/>
          <w:szCs w:val="32"/>
        </w:rPr>
      </w:pPr>
      <w:r>
        <w:br w:type="page"/>
      </w:r>
    </w:p>
    <w:p w14:paraId="207C97E6" w14:textId="46F16ED9" w:rsidR="00AD296C" w:rsidRDefault="00AD296C" w:rsidP="00AD296C">
      <w:pPr>
        <w:pStyle w:val="Heading1"/>
      </w:pPr>
      <w:bookmarkStart w:id="29" w:name="_Toc71118514"/>
      <w:r>
        <w:lastRenderedPageBreak/>
        <w:t>Content Management</w:t>
      </w:r>
      <w:bookmarkEnd w:id="29"/>
    </w:p>
    <w:p w14:paraId="16CD0269" w14:textId="3A1E5FEE" w:rsidR="005D0992" w:rsidRDefault="006B12C1" w:rsidP="005D0992">
      <w:pPr>
        <w:pStyle w:val="Heading2"/>
      </w:pPr>
      <w:bookmarkStart w:id="30" w:name="_Toc71118515"/>
      <w:r>
        <w:t>Self Service</w:t>
      </w:r>
      <w:bookmarkEnd w:id="30"/>
    </w:p>
    <w:p w14:paraId="3A52F23F" w14:textId="19C38B7E" w:rsidR="006B12C1" w:rsidRDefault="006B12C1" w:rsidP="006B12C1">
      <w:pPr>
        <w:pStyle w:val="BidBody1"/>
      </w:pPr>
      <w:r>
        <w:t>Users configured as Web Admin</w:t>
      </w:r>
      <w:r w:rsidR="00D32B9D">
        <w:t>, Storefront Identities &gt; Type,</w:t>
      </w:r>
      <w:r>
        <w:t xml:space="preserve"> </w:t>
      </w:r>
      <w:r w:rsidR="000D5E8E">
        <w:t>will notice a new button available wherever content can be edited</w:t>
      </w:r>
      <w:r w:rsidR="008E1074">
        <w:t>:</w:t>
      </w:r>
      <w:r>
        <w:rPr>
          <w:noProof/>
        </w:rPr>
        <w:drawing>
          <wp:inline distT="0" distB="0" distL="0" distR="0" wp14:anchorId="3BA4656C" wp14:editId="2CD3B009">
            <wp:extent cx="259080" cy="251460"/>
            <wp:effectExtent l="0" t="0" r="762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F22FC" w14:textId="7AEE0E3C" w:rsidR="00B3533C" w:rsidRDefault="00B3533C" w:rsidP="006B12C1">
      <w:pPr>
        <w:pStyle w:val="BidBody1"/>
      </w:pPr>
    </w:p>
    <w:p w14:paraId="6B43DFF9" w14:textId="77777777" w:rsidR="00B3533C" w:rsidRDefault="00B3533C" w:rsidP="006B12C1">
      <w:pPr>
        <w:pStyle w:val="BidBody1"/>
      </w:pPr>
      <w:r>
        <w:t>The following content can be edited:</w:t>
      </w:r>
    </w:p>
    <w:p w14:paraId="2699CB0C" w14:textId="77777777" w:rsidR="00B3533C" w:rsidRDefault="00B3533C" w:rsidP="00B3533C">
      <w:pPr>
        <w:pStyle w:val="BidBody1"/>
        <w:numPr>
          <w:ilvl w:val="0"/>
          <w:numId w:val="35"/>
        </w:numPr>
      </w:pPr>
      <w:r>
        <w:t>Logo</w:t>
      </w:r>
    </w:p>
    <w:p w14:paraId="6A70EB3B" w14:textId="08FD293A" w:rsidR="003C42F4" w:rsidRDefault="003C42F4" w:rsidP="00B3533C">
      <w:pPr>
        <w:pStyle w:val="BidBody1"/>
        <w:numPr>
          <w:ilvl w:val="0"/>
          <w:numId w:val="35"/>
        </w:numPr>
      </w:pPr>
      <w:r>
        <w:t>Left and Right Banners</w:t>
      </w:r>
    </w:p>
    <w:p w14:paraId="33CB90A4" w14:textId="59E4C137" w:rsidR="003C42F4" w:rsidRDefault="003C42F4" w:rsidP="003C42F4">
      <w:pPr>
        <w:pStyle w:val="BidBody1"/>
        <w:numPr>
          <w:ilvl w:val="0"/>
          <w:numId w:val="35"/>
        </w:numPr>
      </w:pPr>
      <w:r>
        <w:t xml:space="preserve">Left and Right Banners for </w:t>
      </w:r>
      <w:r w:rsidR="00C92490">
        <w:t xml:space="preserve">Customer </w:t>
      </w:r>
      <w:r>
        <w:t>Price Groups, configured from the Account Page</w:t>
      </w:r>
    </w:p>
    <w:p w14:paraId="19A51B32" w14:textId="768356E7" w:rsidR="00B3533C" w:rsidRDefault="005F7FD3" w:rsidP="00B3533C">
      <w:pPr>
        <w:pStyle w:val="BidBody1"/>
        <w:numPr>
          <w:ilvl w:val="0"/>
          <w:numId w:val="35"/>
        </w:numPr>
      </w:pPr>
      <w:r>
        <w:t>Items/</w:t>
      </w:r>
      <w:r w:rsidR="0088121B">
        <w:t>Products</w:t>
      </w:r>
      <w:r w:rsidR="00D52168">
        <w:t xml:space="preserve">, configured from the </w:t>
      </w:r>
      <w:r w:rsidR="006C7D15">
        <w:t xml:space="preserve">Product </w:t>
      </w:r>
      <w:r w:rsidR="00D52168">
        <w:t>Page</w:t>
      </w:r>
    </w:p>
    <w:p w14:paraId="4A661CEF" w14:textId="239D8234" w:rsidR="005B169F" w:rsidRDefault="006C7D15" w:rsidP="005B169F">
      <w:pPr>
        <w:pStyle w:val="BidBody1"/>
        <w:numPr>
          <w:ilvl w:val="0"/>
          <w:numId w:val="35"/>
        </w:numPr>
      </w:pPr>
      <w:r>
        <w:t>Item/Product Information and Data Sheets, configured from the Product Page</w:t>
      </w:r>
    </w:p>
    <w:p w14:paraId="61504310" w14:textId="6C98DB6E" w:rsidR="0088121B" w:rsidRDefault="005F7FD3" w:rsidP="00B3533C">
      <w:pPr>
        <w:pStyle w:val="BidBody1"/>
        <w:numPr>
          <w:ilvl w:val="0"/>
          <w:numId w:val="35"/>
        </w:numPr>
      </w:pPr>
      <w:r>
        <w:t>Items/</w:t>
      </w:r>
      <w:r w:rsidR="0088121B">
        <w:t>Product Categories</w:t>
      </w:r>
      <w:r w:rsidR="006C7D15">
        <w:t xml:space="preserve">, configured from the </w:t>
      </w:r>
      <w:r w:rsidR="0086346B">
        <w:t xml:space="preserve">Category </w:t>
      </w:r>
      <w:r w:rsidR="006C7D15">
        <w:t>Page</w:t>
      </w:r>
    </w:p>
    <w:p w14:paraId="3F27034C" w14:textId="56B649A8" w:rsidR="005B169F" w:rsidRDefault="005B169F" w:rsidP="005B169F">
      <w:pPr>
        <w:pStyle w:val="BidBody1"/>
      </w:pPr>
    </w:p>
    <w:p w14:paraId="2A34A413" w14:textId="1915B83A" w:rsidR="005B169F" w:rsidRDefault="005B169F" w:rsidP="005B169F">
      <w:pPr>
        <w:pStyle w:val="BidBody1"/>
      </w:pPr>
      <w:r>
        <w:t>Supported content:</w:t>
      </w:r>
    </w:p>
    <w:p w14:paraId="71494217" w14:textId="12DBF8B3" w:rsidR="005B169F" w:rsidRDefault="005B169F" w:rsidP="005B169F">
      <w:pPr>
        <w:pStyle w:val="BidBody1"/>
        <w:numPr>
          <w:ilvl w:val="0"/>
          <w:numId w:val="35"/>
        </w:numPr>
      </w:pPr>
      <w:r>
        <w:t>Images</w:t>
      </w:r>
    </w:p>
    <w:p w14:paraId="1BE0B56F" w14:textId="04CA195A" w:rsidR="005B169F" w:rsidRDefault="005B169F" w:rsidP="005B169F">
      <w:pPr>
        <w:pStyle w:val="BidBody1"/>
        <w:numPr>
          <w:ilvl w:val="0"/>
          <w:numId w:val="35"/>
        </w:numPr>
      </w:pPr>
      <w:r>
        <w:t>Videos</w:t>
      </w:r>
    </w:p>
    <w:p w14:paraId="3EDA917E" w14:textId="23F0389F" w:rsidR="006B12C1" w:rsidRDefault="005B169F" w:rsidP="006B12C1">
      <w:pPr>
        <w:pStyle w:val="BidBody1"/>
        <w:numPr>
          <w:ilvl w:val="0"/>
          <w:numId w:val="35"/>
        </w:numPr>
      </w:pPr>
      <w:r>
        <w:t>Files</w:t>
      </w:r>
    </w:p>
    <w:p w14:paraId="51B8F02C" w14:textId="50E55FF8" w:rsidR="003763B5" w:rsidRDefault="003763B5" w:rsidP="003763B5">
      <w:pPr>
        <w:pStyle w:val="BidBody1"/>
      </w:pPr>
    </w:p>
    <w:p w14:paraId="0A9F7ACC" w14:textId="50D4AAA0" w:rsidR="003763B5" w:rsidRDefault="003763B5" w:rsidP="003763B5">
      <w:pPr>
        <w:pStyle w:val="BidBody1"/>
      </w:pPr>
      <w:r>
        <w:t xml:space="preserve">Multiple files can be uploaded at the same time.  </w:t>
      </w:r>
    </w:p>
    <w:p w14:paraId="09A2A2A1" w14:textId="3F45C08C" w:rsidR="003763B5" w:rsidRDefault="003763B5" w:rsidP="003763B5">
      <w:pPr>
        <w:pStyle w:val="BidBody1"/>
      </w:pPr>
    </w:p>
    <w:p w14:paraId="71F88E54" w14:textId="42D02221" w:rsidR="003763B5" w:rsidRDefault="00BE3638" w:rsidP="003763B5">
      <w:pPr>
        <w:pStyle w:val="BidBody1"/>
      </w:pPr>
      <w:r>
        <w:rPr>
          <w:noProof/>
        </w:rPr>
        <w:drawing>
          <wp:inline distT="0" distB="0" distL="0" distR="0" wp14:anchorId="47D84372" wp14:editId="0303C603">
            <wp:extent cx="6179820" cy="3649980"/>
            <wp:effectExtent l="0" t="0" r="0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364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4F91B" w14:textId="5DCC8785" w:rsidR="003763B5" w:rsidRDefault="003763B5" w:rsidP="003763B5">
      <w:pPr>
        <w:pStyle w:val="BidBody1"/>
      </w:pPr>
    </w:p>
    <w:p w14:paraId="0A77D45C" w14:textId="321A7523" w:rsidR="0022729E" w:rsidRDefault="0022729E" w:rsidP="003763B5">
      <w:pPr>
        <w:pStyle w:val="BidBody1"/>
      </w:pPr>
    </w:p>
    <w:p w14:paraId="3C0C7D88" w14:textId="77777777" w:rsidR="0022729E" w:rsidRDefault="0022729E" w:rsidP="003763B5">
      <w:pPr>
        <w:pStyle w:val="BidBody1"/>
      </w:pPr>
    </w:p>
    <w:p w14:paraId="37365319" w14:textId="7BAB09CA" w:rsidR="005D0992" w:rsidRDefault="005D0992" w:rsidP="005D0992">
      <w:pPr>
        <w:pStyle w:val="Heading2"/>
      </w:pPr>
      <w:bookmarkStart w:id="31" w:name="_Toc71118516"/>
      <w:r>
        <w:lastRenderedPageBreak/>
        <w:t>Static Content</w:t>
      </w:r>
      <w:r w:rsidR="009E01F0">
        <w:t xml:space="preserve"> </w:t>
      </w:r>
      <w:r w:rsidR="0035788F">
        <w:t>–</w:t>
      </w:r>
      <w:r w:rsidR="002D003D">
        <w:t xml:space="preserve"> </w:t>
      </w:r>
      <w:r w:rsidR="0035788F">
        <w:t>basic CMS</w:t>
      </w:r>
      <w:bookmarkEnd w:id="31"/>
    </w:p>
    <w:p w14:paraId="66DC13AA" w14:textId="6969A445" w:rsidR="00AD296C" w:rsidRDefault="00DE656B" w:rsidP="0058104D">
      <w:pPr>
        <w:pStyle w:val="BidBody1"/>
      </w:pPr>
      <w:r>
        <w:t>Create</w:t>
      </w:r>
      <w:r w:rsidR="00AD296C">
        <w:t xml:space="preserve"> a new folder and subfolders on OneDrive as follows:</w:t>
      </w:r>
    </w:p>
    <w:p w14:paraId="23EB5B0B" w14:textId="77777777" w:rsidR="00AD296C" w:rsidRDefault="00AD296C" w:rsidP="0058104D">
      <w:pPr>
        <w:pStyle w:val="BidBody1"/>
        <w:numPr>
          <w:ilvl w:val="0"/>
          <w:numId w:val="36"/>
        </w:numPr>
      </w:pPr>
      <w:r>
        <w:t xml:space="preserve">Storefront Content  </w:t>
      </w:r>
    </w:p>
    <w:p w14:paraId="17107942" w14:textId="77777777" w:rsidR="00AD296C" w:rsidRDefault="00AD296C" w:rsidP="0058104D">
      <w:pPr>
        <w:pStyle w:val="BidBody1"/>
        <w:numPr>
          <w:ilvl w:val="1"/>
          <w:numId w:val="36"/>
        </w:numPr>
      </w:pPr>
      <w:r>
        <w:t>banner</w:t>
      </w:r>
    </w:p>
    <w:p w14:paraId="6E089EA8" w14:textId="77777777" w:rsidR="00AD296C" w:rsidRDefault="00AD296C" w:rsidP="0058104D">
      <w:pPr>
        <w:pStyle w:val="BidBody1"/>
        <w:numPr>
          <w:ilvl w:val="1"/>
          <w:numId w:val="36"/>
        </w:numPr>
      </w:pPr>
      <w:r>
        <w:t>category</w:t>
      </w:r>
    </w:p>
    <w:p w14:paraId="5BBB9063" w14:textId="77777777" w:rsidR="00AD296C" w:rsidRDefault="00AD296C" w:rsidP="0058104D">
      <w:pPr>
        <w:pStyle w:val="BidBody1"/>
        <w:numPr>
          <w:ilvl w:val="1"/>
          <w:numId w:val="36"/>
        </w:numPr>
      </w:pPr>
      <w:r>
        <w:t>home</w:t>
      </w:r>
    </w:p>
    <w:p w14:paraId="008215D4" w14:textId="07189EA7" w:rsidR="00BC4FBE" w:rsidRDefault="00AD296C" w:rsidP="0058104D">
      <w:pPr>
        <w:pStyle w:val="BidBody1"/>
        <w:numPr>
          <w:ilvl w:val="1"/>
          <w:numId w:val="36"/>
        </w:numPr>
      </w:pPr>
      <w:r>
        <w:t>product</w:t>
      </w:r>
    </w:p>
    <w:p w14:paraId="43F425CE" w14:textId="1043DD2F" w:rsidR="00935B3A" w:rsidRDefault="00BC4FBE" w:rsidP="0058104D">
      <w:pPr>
        <w:pStyle w:val="BidBody1"/>
      </w:pPr>
      <w:r>
        <w:t>Keep these folders up to date with your published products, promoted categories and banners.</w:t>
      </w:r>
      <w:r w:rsidR="00602359">
        <w:t xml:space="preserve"> Ecommerce content updates are applied periodically</w:t>
      </w:r>
      <w:r w:rsidR="004B2E32">
        <w:t xml:space="preserve">. </w:t>
      </w:r>
      <w:r w:rsidR="00602359">
        <w:t xml:space="preserve">Contact us at </w:t>
      </w:r>
      <w:hyperlink r:id="rId63" w:history="1">
        <w:r w:rsidR="00602359" w:rsidRPr="00C2033E">
          <w:rPr>
            <w:rStyle w:val="Hyperlink"/>
          </w:rPr>
          <w:t>braintree.support@voxtelecom.co.za</w:t>
        </w:r>
      </w:hyperlink>
      <w:r w:rsidR="00602359">
        <w:t xml:space="preserve"> to schedule a deployment slot.  </w:t>
      </w:r>
    </w:p>
    <w:p w14:paraId="47447DF5" w14:textId="77777777" w:rsidR="00AD296C" w:rsidRDefault="00AD296C" w:rsidP="0058104D">
      <w:pPr>
        <w:pStyle w:val="BidBody1"/>
      </w:pPr>
      <w:r>
        <w:rPr>
          <w:noProof/>
        </w:rPr>
        <w:drawing>
          <wp:inline distT="0" distB="0" distL="0" distR="0" wp14:anchorId="4E3E1F43" wp14:editId="40423A10">
            <wp:extent cx="6187440" cy="3322320"/>
            <wp:effectExtent l="0" t="0" r="381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11C59" w14:textId="77777777" w:rsidR="00AD296C" w:rsidRDefault="00AD296C" w:rsidP="0058104D">
      <w:pPr>
        <w:pStyle w:val="BidBody1"/>
      </w:pPr>
      <w:r>
        <w:t xml:space="preserve">Free sign-up here: </w:t>
      </w:r>
      <w:hyperlink r:id="rId65" w:history="1">
        <w:r w:rsidRPr="00C2033E">
          <w:rPr>
            <w:rStyle w:val="Hyperlink"/>
          </w:rPr>
          <w:t>https://www.microsoft.com/en-za/microsoft-365/onedrive/compare-onedrive-plans</w:t>
        </w:r>
      </w:hyperlink>
    </w:p>
    <w:p w14:paraId="1747FB1E" w14:textId="77777777" w:rsidR="00242AFC" w:rsidRDefault="00242AFC" w:rsidP="0058104D">
      <w:pPr>
        <w:pStyle w:val="BidBody1"/>
      </w:pPr>
    </w:p>
    <w:p w14:paraId="02D7A79E" w14:textId="5956F07C" w:rsidR="00AD296C" w:rsidRDefault="00AD296C" w:rsidP="0058104D">
      <w:pPr>
        <w:pStyle w:val="BidBody1"/>
      </w:pPr>
      <w:r>
        <w:t xml:space="preserve">Content file </w:t>
      </w:r>
      <w:r w:rsidR="00E056E2">
        <w:t xml:space="preserve">names &amp; </w:t>
      </w:r>
      <w:r>
        <w:t>naming conventions:</w:t>
      </w:r>
    </w:p>
    <w:p w14:paraId="2278D540" w14:textId="77777777" w:rsidR="0071570E" w:rsidRDefault="0071570E" w:rsidP="0058104D">
      <w:pPr>
        <w:pStyle w:val="BidBody1"/>
        <w:numPr>
          <w:ilvl w:val="0"/>
          <w:numId w:val="36"/>
        </w:numPr>
      </w:pPr>
      <w:r>
        <w:t>Banners:</w:t>
      </w:r>
      <w:r w:rsidR="00AD296C">
        <w:t xml:space="preserve"> </w:t>
      </w:r>
    </w:p>
    <w:p w14:paraId="35F4F5A9" w14:textId="11812518" w:rsidR="0071570E" w:rsidRPr="0071570E" w:rsidRDefault="0071570E" w:rsidP="00387EF7">
      <w:pPr>
        <w:pStyle w:val="BidBody1"/>
        <w:ind w:left="1440"/>
      </w:pPr>
      <w:r>
        <w:t xml:space="preserve">banner-left.jpg </w:t>
      </w:r>
    </w:p>
    <w:p w14:paraId="2645F8D8" w14:textId="106A19F9" w:rsidR="00AD296C" w:rsidRDefault="0071570E" w:rsidP="00387EF7">
      <w:pPr>
        <w:pStyle w:val="BidBody1"/>
        <w:ind w:left="1440"/>
      </w:pPr>
      <w:r>
        <w:t>banner-right.jpg</w:t>
      </w:r>
    </w:p>
    <w:p w14:paraId="5173169C" w14:textId="77777777" w:rsidR="004435E5" w:rsidRDefault="004435E5" w:rsidP="004435E5">
      <w:pPr>
        <w:pStyle w:val="BidBody1"/>
      </w:pPr>
    </w:p>
    <w:p w14:paraId="656842E5" w14:textId="50DD853A" w:rsidR="00AD296C" w:rsidRDefault="00CE5E66" w:rsidP="0058104D">
      <w:pPr>
        <w:pStyle w:val="BidBody1"/>
        <w:numPr>
          <w:ilvl w:val="0"/>
          <w:numId w:val="36"/>
        </w:numPr>
      </w:pPr>
      <w:r>
        <w:t>C</w:t>
      </w:r>
      <w:r w:rsidR="00AD296C">
        <w:t>ategory</w:t>
      </w:r>
      <w:r>
        <w:t>:</w:t>
      </w:r>
    </w:p>
    <w:p w14:paraId="5D4CF349" w14:textId="7AAD4E7E" w:rsidR="00CE5E66" w:rsidRDefault="00CE5E66" w:rsidP="00827B8A">
      <w:pPr>
        <w:pStyle w:val="BidBody1"/>
        <w:ind w:left="720" w:firstLine="720"/>
      </w:pPr>
      <w:r>
        <w:t>&lt;Item Category Code&gt;.</w:t>
      </w:r>
      <w:bookmarkStart w:id="32" w:name="_Hlk41659303"/>
      <w:r>
        <w:t>jpg</w:t>
      </w:r>
      <w:bookmarkEnd w:id="32"/>
    </w:p>
    <w:p w14:paraId="65A93FC4" w14:textId="77777777" w:rsidR="00CF4AD1" w:rsidRDefault="00CF4AD1" w:rsidP="00827B8A">
      <w:pPr>
        <w:pStyle w:val="BidBody1"/>
        <w:ind w:left="720" w:firstLine="720"/>
      </w:pPr>
    </w:p>
    <w:p w14:paraId="6959F665" w14:textId="1FD4D7A2" w:rsidR="00CC4E9C" w:rsidRDefault="00CC4E9C" w:rsidP="00827B8A">
      <w:pPr>
        <w:pStyle w:val="BidBody1"/>
        <w:ind w:left="720" w:firstLine="720"/>
      </w:pPr>
      <w:r>
        <w:t>AUDIO.jpg</w:t>
      </w:r>
    </w:p>
    <w:p w14:paraId="436123F0" w14:textId="5B6A559D" w:rsidR="00CC4E9C" w:rsidRDefault="00CC4E9C" w:rsidP="003B2711">
      <w:pPr>
        <w:pStyle w:val="BidBody1"/>
        <w:ind w:left="720" w:firstLine="720"/>
      </w:pPr>
      <w:r>
        <w:t>HOME AUDIO.jpg</w:t>
      </w:r>
    </w:p>
    <w:p w14:paraId="19634566" w14:textId="77777777" w:rsidR="004435E5" w:rsidRDefault="004435E5" w:rsidP="004435E5">
      <w:pPr>
        <w:pStyle w:val="BidBody1"/>
      </w:pPr>
    </w:p>
    <w:p w14:paraId="73C40234" w14:textId="736B5C49" w:rsidR="004A76CD" w:rsidRDefault="00423434" w:rsidP="0058104D">
      <w:pPr>
        <w:pStyle w:val="BidBody1"/>
        <w:numPr>
          <w:ilvl w:val="0"/>
          <w:numId w:val="36"/>
        </w:numPr>
      </w:pPr>
      <w:r>
        <w:t>P</w:t>
      </w:r>
      <w:r w:rsidR="00AD296C">
        <w:t xml:space="preserve">roduct: </w:t>
      </w:r>
    </w:p>
    <w:p w14:paraId="562D5BC5" w14:textId="2EA0D0F6" w:rsidR="00AD296C" w:rsidRDefault="004A76CD" w:rsidP="00827B8A">
      <w:pPr>
        <w:pStyle w:val="BidBody1"/>
        <w:ind w:left="1440"/>
      </w:pPr>
      <w:r>
        <w:t>&lt;Item No.&gt;.jpg</w:t>
      </w:r>
    </w:p>
    <w:p w14:paraId="5E648480" w14:textId="5A5E378D" w:rsidR="004A76CD" w:rsidRDefault="004A76CD" w:rsidP="00827B8A">
      <w:pPr>
        <w:pStyle w:val="BidBody1"/>
        <w:ind w:left="1440"/>
      </w:pPr>
      <w:r>
        <w:t>&lt;Item No.&gt;-&lt;Image No&gt;.jpg</w:t>
      </w:r>
    </w:p>
    <w:p w14:paraId="037FAED8" w14:textId="77777777" w:rsidR="004A76CD" w:rsidRDefault="004A76CD" w:rsidP="00827B8A">
      <w:pPr>
        <w:pStyle w:val="BidBody1"/>
        <w:ind w:left="1440"/>
      </w:pPr>
    </w:p>
    <w:p w14:paraId="56AA1C4F" w14:textId="4F4E221E" w:rsidR="004A76CD" w:rsidRDefault="004A76CD" w:rsidP="00827B8A">
      <w:pPr>
        <w:pStyle w:val="BidBody1"/>
        <w:ind w:left="1440"/>
      </w:pPr>
      <w:r>
        <w:t>1000.jpg</w:t>
      </w:r>
    </w:p>
    <w:p w14:paraId="570CDB7D" w14:textId="2D771DB0" w:rsidR="004A76CD" w:rsidRDefault="004A76CD" w:rsidP="00827B8A">
      <w:pPr>
        <w:pStyle w:val="BidBody1"/>
        <w:ind w:left="1440"/>
      </w:pPr>
      <w:r>
        <w:lastRenderedPageBreak/>
        <w:t>1000-1.jpg</w:t>
      </w:r>
    </w:p>
    <w:p w14:paraId="22A48FC4" w14:textId="662E4CEE" w:rsidR="00953D22" w:rsidRDefault="004A76CD" w:rsidP="00827B8A">
      <w:pPr>
        <w:pStyle w:val="BidBody1"/>
        <w:ind w:left="1440"/>
      </w:pPr>
      <w:r>
        <w:t>1000-2.jpg</w:t>
      </w:r>
    </w:p>
    <w:p w14:paraId="194A24A6" w14:textId="29F93FAB" w:rsidR="0052266B" w:rsidRDefault="0052266B" w:rsidP="00827B8A">
      <w:pPr>
        <w:pStyle w:val="Subtitle"/>
        <w:ind w:left="1440"/>
        <w:rPr>
          <w:rFonts w:ascii="Consolas" w:hAnsi="Consolas" w:cs="Consolas"/>
          <w:color w:val="A31515"/>
          <w:sz w:val="19"/>
          <w:szCs w:val="19"/>
        </w:rPr>
      </w:pPr>
      <w:r>
        <w:t>Image file types must be universal for all product content</w:t>
      </w:r>
      <w:r w:rsidR="006124FE">
        <w:t>. Default type: jpg.</w:t>
      </w:r>
    </w:p>
    <w:p w14:paraId="2A75C44A" w14:textId="60B90F04" w:rsidR="0093263B" w:rsidRDefault="0093263B" w:rsidP="0058104D">
      <w:pPr>
        <w:pStyle w:val="BidBody1"/>
        <w:numPr>
          <w:ilvl w:val="0"/>
          <w:numId w:val="36"/>
        </w:numPr>
      </w:pPr>
      <w:r>
        <w:t>Home</w:t>
      </w:r>
      <w:r w:rsidR="002A35C6">
        <w:t>:</w:t>
      </w:r>
    </w:p>
    <w:p w14:paraId="30052193" w14:textId="5BA543A7" w:rsidR="002A35C6" w:rsidRDefault="002A35C6" w:rsidP="00387EF7">
      <w:pPr>
        <w:pStyle w:val="BidBody1"/>
        <w:ind w:left="1440"/>
      </w:pPr>
      <w:r>
        <w:t>splash.jpg</w:t>
      </w:r>
    </w:p>
    <w:p w14:paraId="39FF79EE" w14:textId="585230A9" w:rsidR="0004388A" w:rsidRDefault="0004388A" w:rsidP="00387EF7">
      <w:pPr>
        <w:pStyle w:val="BidBody1"/>
        <w:ind w:left="1440"/>
      </w:pPr>
      <w:r>
        <w:t>main-1.png</w:t>
      </w:r>
    </w:p>
    <w:p w14:paraId="6E214F42" w14:textId="37CD1F77" w:rsidR="00E758D0" w:rsidRDefault="0004388A" w:rsidP="00387EF7">
      <w:pPr>
        <w:pStyle w:val="BidBody1"/>
        <w:ind w:left="1440"/>
      </w:pPr>
      <w:r>
        <w:t>main-2.png</w:t>
      </w:r>
    </w:p>
    <w:p w14:paraId="533CF8D0" w14:textId="19263834" w:rsidR="0004388A" w:rsidRDefault="0004388A" w:rsidP="00387EF7">
      <w:pPr>
        <w:pStyle w:val="BidBody1"/>
        <w:ind w:left="1440"/>
      </w:pPr>
      <w:r>
        <w:t>main-3.png</w:t>
      </w:r>
    </w:p>
    <w:p w14:paraId="3295C551" w14:textId="60A121A7" w:rsidR="00CD7322" w:rsidRDefault="00CD7322" w:rsidP="00387EF7">
      <w:pPr>
        <w:pStyle w:val="BidBody1"/>
        <w:ind w:left="1440"/>
      </w:pPr>
      <w:r>
        <w:t>mobile-1.png</w:t>
      </w:r>
    </w:p>
    <w:p w14:paraId="36BF7132" w14:textId="2DBFAFFA" w:rsidR="00CD7322" w:rsidRDefault="00CD7322" w:rsidP="00387EF7">
      <w:pPr>
        <w:pStyle w:val="BidBody1"/>
        <w:ind w:left="1440"/>
      </w:pPr>
      <w:r>
        <w:t>mobile-2.png</w:t>
      </w:r>
    </w:p>
    <w:p w14:paraId="50903EBC" w14:textId="70C04AF3" w:rsidR="00224B77" w:rsidRDefault="00CD7322" w:rsidP="00387EF7">
      <w:pPr>
        <w:pStyle w:val="BidBody1"/>
        <w:ind w:left="1440"/>
      </w:pPr>
      <w:r>
        <w:t>mobile-3.png</w:t>
      </w:r>
    </w:p>
    <w:p w14:paraId="388B4D28" w14:textId="7EE4FA5D" w:rsidR="00523B2A" w:rsidRDefault="00523B2A" w:rsidP="006213CE">
      <w:pPr>
        <w:pStyle w:val="BidBody1"/>
      </w:pPr>
    </w:p>
    <w:p w14:paraId="6E195139" w14:textId="77777777" w:rsidR="00523B2A" w:rsidRDefault="00523B2A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18599D3" w14:textId="362CD49F" w:rsidR="00BB421F" w:rsidRDefault="00BB421F" w:rsidP="00E81F4A">
      <w:pPr>
        <w:pStyle w:val="Heading1"/>
        <w:rPr>
          <w:lang w:val="en-US"/>
        </w:rPr>
      </w:pPr>
      <w:bookmarkStart w:id="33" w:name="_Toc71118517"/>
      <w:r>
        <w:rPr>
          <w:lang w:val="en-US"/>
        </w:rPr>
        <w:lastRenderedPageBreak/>
        <w:t xml:space="preserve">Payment </w:t>
      </w:r>
      <w:r w:rsidR="00D901BA">
        <w:rPr>
          <w:lang w:val="en-US"/>
        </w:rPr>
        <w:t xml:space="preserve">Service Provider </w:t>
      </w:r>
      <w:r w:rsidR="00F04C0A">
        <w:rPr>
          <w:lang w:val="en-US"/>
        </w:rPr>
        <w:t>Integration</w:t>
      </w:r>
      <w:bookmarkEnd w:id="33"/>
    </w:p>
    <w:p w14:paraId="2B1514EC" w14:textId="65926F64" w:rsidR="003A7B72" w:rsidRDefault="003A7B72" w:rsidP="00D901BA">
      <w:pPr>
        <w:pStyle w:val="Heading2"/>
        <w:rPr>
          <w:lang w:val="en-US"/>
        </w:rPr>
      </w:pPr>
      <w:bookmarkStart w:id="34" w:name="_Toc71118518"/>
      <w:r>
        <w:rPr>
          <w:lang w:val="en-US"/>
        </w:rPr>
        <w:t>Online Payments</w:t>
      </w:r>
      <w:bookmarkEnd w:id="34"/>
    </w:p>
    <w:p w14:paraId="5E95CB46" w14:textId="09173F3E" w:rsidR="002D609B" w:rsidRDefault="00576E9F" w:rsidP="00060402">
      <w:pPr>
        <w:pStyle w:val="BidBody1"/>
      </w:pPr>
      <w:r>
        <w:t>Payment</w:t>
      </w:r>
      <w:r w:rsidR="00371D4B">
        <w:t>s</w:t>
      </w:r>
      <w:r>
        <w:t xml:space="preserve"> received online reflect against the </w:t>
      </w:r>
      <w:r w:rsidR="002D609B">
        <w:t xml:space="preserve">Sales Order &gt; Storefront fast tab or Actions &gt; Storefront Payments.  </w:t>
      </w:r>
    </w:p>
    <w:p w14:paraId="39E5BC01" w14:textId="77777777" w:rsidR="002D609B" w:rsidRDefault="002D609B" w:rsidP="00060402">
      <w:pPr>
        <w:pStyle w:val="BidBody1"/>
      </w:pPr>
    </w:p>
    <w:p w14:paraId="57EFE73C" w14:textId="12EDCF20" w:rsidR="00060402" w:rsidRDefault="002D609B" w:rsidP="00060402">
      <w:pPr>
        <w:pStyle w:val="BidBody1"/>
      </w:pPr>
      <w:r>
        <w:t>To process these in</w:t>
      </w:r>
      <w:r w:rsidR="00900B58">
        <w:t>to the General Ledger</w:t>
      </w:r>
      <w:r w:rsidR="0063613E">
        <w:t xml:space="preserve">, Bank and </w:t>
      </w:r>
      <w:r w:rsidR="00900B58">
        <w:t>Customer sub ledger</w:t>
      </w:r>
      <w:r w:rsidR="005913FD">
        <w:t>s</w:t>
      </w:r>
      <w:r w:rsidR="00900B58">
        <w:t>:</w:t>
      </w:r>
      <w:r>
        <w:t xml:space="preserve"> </w:t>
      </w:r>
    </w:p>
    <w:p w14:paraId="74AF8C75" w14:textId="3E031C2A" w:rsidR="00900B58" w:rsidRDefault="005E2CB9" w:rsidP="005E2CB9">
      <w:pPr>
        <w:pStyle w:val="Bullets"/>
      </w:pPr>
      <w:r>
        <w:t>Create a new General Journal Batch for the Cash Receipts Journal Template:</w:t>
      </w:r>
    </w:p>
    <w:p w14:paraId="126BE934" w14:textId="4D72891E" w:rsidR="005E2CB9" w:rsidRDefault="005E2CB9" w:rsidP="005E2CB9">
      <w:pPr>
        <w:pStyle w:val="Bullets"/>
        <w:numPr>
          <w:ilvl w:val="1"/>
          <w:numId w:val="24"/>
        </w:numPr>
      </w:pPr>
      <w:r>
        <w:t xml:space="preserve">Journal Template Name: </w:t>
      </w:r>
      <w:r w:rsidR="00060402" w:rsidRPr="00060402">
        <w:t>CASHRCPT</w:t>
      </w:r>
    </w:p>
    <w:p w14:paraId="3DC82AAB" w14:textId="171E5681" w:rsidR="00060402" w:rsidRDefault="005E2CB9" w:rsidP="005E2CB9">
      <w:pPr>
        <w:pStyle w:val="Bullets"/>
        <w:numPr>
          <w:ilvl w:val="1"/>
          <w:numId w:val="24"/>
        </w:numPr>
      </w:pPr>
      <w:r>
        <w:t xml:space="preserve">Journal Batch Name: </w:t>
      </w:r>
      <w:r w:rsidR="00060402" w:rsidRPr="00060402">
        <w:t>ONLINEPMTS</w:t>
      </w:r>
    </w:p>
    <w:p w14:paraId="01E95F4B" w14:textId="7A2538B7" w:rsidR="005E2CB9" w:rsidRDefault="005E2CB9" w:rsidP="005E2CB9">
      <w:pPr>
        <w:pStyle w:val="Bullets"/>
        <w:numPr>
          <w:ilvl w:val="1"/>
          <w:numId w:val="24"/>
        </w:numPr>
      </w:pPr>
      <w:r>
        <w:t>Balancing Account Type</w:t>
      </w:r>
      <w:r w:rsidR="003D133C">
        <w:t>: Bank</w:t>
      </w:r>
    </w:p>
    <w:p w14:paraId="00FDC79C" w14:textId="4D787D9A" w:rsidR="003D133C" w:rsidRDefault="003D133C" w:rsidP="005E2CB9">
      <w:pPr>
        <w:pStyle w:val="Bullets"/>
        <w:numPr>
          <w:ilvl w:val="1"/>
          <w:numId w:val="24"/>
        </w:numPr>
      </w:pPr>
      <w:r>
        <w:t>Balancing Account No.: relevant Bank.</w:t>
      </w:r>
    </w:p>
    <w:p w14:paraId="22774D7F" w14:textId="77777777" w:rsidR="00EB5DA1" w:rsidRDefault="00EB5DA1" w:rsidP="00EB5DA1">
      <w:pPr>
        <w:pStyle w:val="Bullets"/>
        <w:numPr>
          <w:ilvl w:val="0"/>
          <w:numId w:val="0"/>
        </w:numPr>
        <w:ind w:left="1440"/>
      </w:pPr>
    </w:p>
    <w:p w14:paraId="075351CE" w14:textId="77777777" w:rsidR="000222A9" w:rsidRDefault="00EB5DA1" w:rsidP="00EB5DA1">
      <w:pPr>
        <w:pStyle w:val="Bullets"/>
      </w:pPr>
      <w:r>
        <w:t xml:space="preserve">Configure a Job Queue to automatically create a journal for payment received.  These journal lines can be posted when </w:t>
      </w:r>
      <w:r w:rsidR="000222A9">
        <w:t>convenient:</w:t>
      </w:r>
    </w:p>
    <w:p w14:paraId="354009B8" w14:textId="2C2A88F8" w:rsidR="00C27B69" w:rsidRDefault="00C27B69" w:rsidP="00C27B69">
      <w:pPr>
        <w:pStyle w:val="Bullets"/>
        <w:numPr>
          <w:ilvl w:val="1"/>
          <w:numId w:val="24"/>
        </w:numPr>
      </w:pPr>
      <w:r w:rsidRPr="00041E46">
        <w:rPr>
          <w:u w:val="single"/>
        </w:rPr>
        <w:t>Search</w:t>
      </w:r>
      <w:r>
        <w:t xml:space="preserve"> &amp; navigate to Job Queue Entries</w:t>
      </w:r>
    </w:p>
    <w:p w14:paraId="6BACCA35" w14:textId="59AEF9A9" w:rsidR="00EB5DA1" w:rsidRDefault="008724BA" w:rsidP="000222A9">
      <w:pPr>
        <w:pStyle w:val="Bullets"/>
        <w:numPr>
          <w:ilvl w:val="1"/>
          <w:numId w:val="24"/>
        </w:numPr>
      </w:pPr>
      <w:r>
        <w:t>Select New</w:t>
      </w:r>
    </w:p>
    <w:p w14:paraId="28ACA455" w14:textId="48BA51FD" w:rsidR="008724BA" w:rsidRDefault="00B50130" w:rsidP="000222A9">
      <w:pPr>
        <w:pStyle w:val="Bullets"/>
        <w:numPr>
          <w:ilvl w:val="1"/>
          <w:numId w:val="24"/>
        </w:numPr>
      </w:pPr>
      <w:r>
        <w:t>Object Type to Run: Codeunit</w:t>
      </w:r>
    </w:p>
    <w:p w14:paraId="2EE83FF6" w14:textId="739C6F3E" w:rsidR="00B50130" w:rsidRDefault="00B50130" w:rsidP="000222A9">
      <w:pPr>
        <w:pStyle w:val="Bullets"/>
        <w:numPr>
          <w:ilvl w:val="1"/>
          <w:numId w:val="24"/>
        </w:numPr>
      </w:pPr>
      <w:r>
        <w:t>Object ID: 73501</w:t>
      </w:r>
    </w:p>
    <w:p w14:paraId="53649BDA" w14:textId="01CD77E5" w:rsidR="00B50130" w:rsidRDefault="00B50130" w:rsidP="000222A9">
      <w:pPr>
        <w:pStyle w:val="Bullets"/>
        <w:numPr>
          <w:ilvl w:val="1"/>
          <w:numId w:val="24"/>
        </w:numPr>
      </w:pPr>
      <w:r>
        <w:t xml:space="preserve">Next Run Date Formula: 1D to </w:t>
      </w:r>
      <w:r w:rsidR="00343FF7">
        <w:t>run once a day</w:t>
      </w:r>
    </w:p>
    <w:p w14:paraId="0466994D" w14:textId="61831BEF" w:rsidR="00CF4C17" w:rsidRDefault="00CF4C17" w:rsidP="00CF4C17">
      <w:pPr>
        <w:pStyle w:val="Bullets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702ABC69" wp14:editId="43104064">
            <wp:extent cx="6187440" cy="19812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A8FB7" w14:textId="04A2BD51" w:rsidR="00EB5DA1" w:rsidRDefault="00EB5DA1" w:rsidP="00EB5DA1">
      <w:pPr>
        <w:pStyle w:val="Bullets"/>
        <w:numPr>
          <w:ilvl w:val="0"/>
          <w:numId w:val="0"/>
        </w:numPr>
        <w:ind w:left="1080" w:hanging="360"/>
      </w:pPr>
    </w:p>
    <w:p w14:paraId="72458166" w14:textId="77777777" w:rsidR="00EB5DA1" w:rsidRDefault="00EB5DA1" w:rsidP="00EB5DA1">
      <w:pPr>
        <w:pStyle w:val="Bullets"/>
        <w:numPr>
          <w:ilvl w:val="0"/>
          <w:numId w:val="0"/>
        </w:numPr>
        <w:ind w:left="1080" w:hanging="360"/>
      </w:pPr>
    </w:p>
    <w:p w14:paraId="7402EAE5" w14:textId="77777777" w:rsidR="005E2CB9" w:rsidRDefault="005E2CB9" w:rsidP="00060402">
      <w:pPr>
        <w:pStyle w:val="BidBody1"/>
      </w:pPr>
    </w:p>
    <w:p w14:paraId="1E6CB83B" w14:textId="4C452C8D" w:rsidR="00D901BA" w:rsidRDefault="00D901BA" w:rsidP="00D901BA">
      <w:pPr>
        <w:pStyle w:val="Heading2"/>
        <w:rPr>
          <w:lang w:val="en-US"/>
        </w:rPr>
      </w:pPr>
      <w:bookmarkStart w:id="35" w:name="_Toc71118519"/>
      <w:r>
        <w:rPr>
          <w:lang w:val="en-US"/>
        </w:rPr>
        <w:t>PayGate</w:t>
      </w:r>
      <w:bookmarkEnd w:id="35"/>
    </w:p>
    <w:p w14:paraId="1DDF83E3" w14:textId="3122591B" w:rsidR="00104776" w:rsidRDefault="00C00413" w:rsidP="00C00413">
      <w:pPr>
        <w:pStyle w:val="BidBody1"/>
      </w:pPr>
      <w:r>
        <w:t xml:space="preserve">We need the following information from you to </w:t>
      </w:r>
      <w:r w:rsidR="009D0112">
        <w:t>enable PayGate as a Payment Service Provider:</w:t>
      </w:r>
    </w:p>
    <w:p w14:paraId="2B64145E" w14:textId="731DAB02" w:rsidR="0057796F" w:rsidRDefault="0057796F" w:rsidP="0057796F">
      <w:pPr>
        <w:pStyle w:val="Bullets"/>
      </w:pPr>
      <w:r>
        <w:t>PayGate ID</w:t>
      </w:r>
    </w:p>
    <w:p w14:paraId="396E1C16" w14:textId="7A4A0F12" w:rsidR="0057796F" w:rsidRDefault="0057796F" w:rsidP="0057796F">
      <w:pPr>
        <w:pStyle w:val="Bullets"/>
      </w:pPr>
      <w:r>
        <w:t>PayGate Secret</w:t>
      </w:r>
    </w:p>
    <w:p w14:paraId="25C29832" w14:textId="619607CF" w:rsidR="002F17E6" w:rsidRDefault="00953400" w:rsidP="002F17E6">
      <w:pPr>
        <w:pStyle w:val="Heading2"/>
        <w:rPr>
          <w:lang w:val="en-US"/>
        </w:rPr>
      </w:pPr>
      <w:bookmarkStart w:id="36" w:name="_Toc71118520"/>
      <w:r>
        <w:rPr>
          <w:lang w:val="en-US"/>
        </w:rPr>
        <w:t>Netcash</w:t>
      </w:r>
      <w:r w:rsidR="00061B61">
        <w:rPr>
          <w:lang w:val="en-US"/>
        </w:rPr>
        <w:t xml:space="preserve"> – Pay Now</w:t>
      </w:r>
      <w:bookmarkEnd w:id="36"/>
      <w:r w:rsidR="00061B61">
        <w:rPr>
          <w:lang w:val="en-US"/>
        </w:rPr>
        <w:t xml:space="preserve"> </w:t>
      </w:r>
    </w:p>
    <w:p w14:paraId="35556B97" w14:textId="77777777" w:rsidR="002F17E6" w:rsidRDefault="002F17E6" w:rsidP="002F17E6">
      <w:pPr>
        <w:pStyle w:val="BidBody1"/>
      </w:pPr>
      <w:r>
        <w:t>We need the following information from you to enable PayGate as a Payment Service Provider:</w:t>
      </w:r>
    </w:p>
    <w:p w14:paraId="1BCFEED2" w14:textId="77777777" w:rsidR="00061B61" w:rsidRPr="00061B61" w:rsidRDefault="00061B61" w:rsidP="00061B61">
      <w:pPr>
        <w:pStyle w:val="Bullets"/>
      </w:pPr>
      <w:r>
        <w:t>Pay Now Service Key</w:t>
      </w:r>
    </w:p>
    <w:p w14:paraId="334C9114" w14:textId="77777777" w:rsidR="002F17E6" w:rsidRDefault="002F17E6" w:rsidP="002F17E6">
      <w:pPr>
        <w:pStyle w:val="BidBody1"/>
      </w:pPr>
    </w:p>
    <w:p w14:paraId="4A52E11B" w14:textId="77777777" w:rsidR="00D901BA" w:rsidRDefault="00D901BA" w:rsidP="00C00413">
      <w:pPr>
        <w:pStyle w:val="BidBody1"/>
      </w:pPr>
    </w:p>
    <w:p w14:paraId="5E033A21" w14:textId="77777777" w:rsidR="00D901BA" w:rsidRDefault="00D901BA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53875D2" w14:textId="4C014C6A" w:rsidR="00167F68" w:rsidRDefault="00922D69" w:rsidP="00E81F4A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 </w:t>
      </w:r>
      <w:bookmarkStart w:id="37" w:name="_Toc71118521"/>
      <w:r w:rsidR="00167F68">
        <w:rPr>
          <w:lang w:val="en-US"/>
        </w:rPr>
        <w:t>Tips</w:t>
      </w:r>
      <w:bookmarkEnd w:id="37"/>
    </w:p>
    <w:p w14:paraId="5216AD3F" w14:textId="01B8C564" w:rsidR="00BC5D08" w:rsidRDefault="00BC5D08" w:rsidP="00167F68">
      <w:pPr>
        <w:pStyle w:val="Heading2"/>
        <w:rPr>
          <w:lang w:val="en-US"/>
        </w:rPr>
      </w:pPr>
      <w:bookmarkStart w:id="38" w:name="_Toc71118522"/>
      <w:r>
        <w:rPr>
          <w:lang w:val="en-US"/>
        </w:rPr>
        <w:t>Naming conventions and standards</w:t>
      </w:r>
      <w:bookmarkEnd w:id="38"/>
    </w:p>
    <w:p w14:paraId="28794347" w14:textId="4B1A5050" w:rsidR="00BC5D08" w:rsidRDefault="00B01381" w:rsidP="00B01381">
      <w:pPr>
        <w:pStyle w:val="BidBody1"/>
      </w:pPr>
      <w:r>
        <w:t xml:space="preserve">Item/Product Codes and Item Category Codes should not contain any special characters or spaces.  </w:t>
      </w:r>
    </w:p>
    <w:p w14:paraId="4B87F523" w14:textId="77777777" w:rsidR="00B01381" w:rsidRDefault="00B01381" w:rsidP="00B01381">
      <w:pPr>
        <w:pStyle w:val="BidBody1"/>
      </w:pPr>
    </w:p>
    <w:p w14:paraId="53151E02" w14:textId="02E713B4" w:rsidR="0046028B" w:rsidRDefault="005E6FEF" w:rsidP="00167F68">
      <w:pPr>
        <w:pStyle w:val="Heading2"/>
        <w:rPr>
          <w:lang w:val="en-US"/>
        </w:rPr>
      </w:pPr>
      <w:bookmarkStart w:id="39" w:name="_Toc71118523"/>
      <w:r>
        <w:rPr>
          <w:lang w:val="en-US"/>
        </w:rPr>
        <w:t xml:space="preserve">Create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</w:t>
      </w:r>
      <w:r w:rsidR="005E6CF0">
        <w:rPr>
          <w:lang w:val="en-US"/>
        </w:rPr>
        <w:t>Ecommerce Test Account</w:t>
      </w:r>
      <w:bookmarkEnd w:id="39"/>
    </w:p>
    <w:p w14:paraId="3D8B4787" w14:textId="4D7E65DE" w:rsidR="006F4531" w:rsidRDefault="00764A70" w:rsidP="006F4531">
      <w:pPr>
        <w:pStyle w:val="BidBody1"/>
      </w:pPr>
      <w:r>
        <w:t xml:space="preserve">Follow Steps </w:t>
      </w:r>
      <w:hyperlink w:anchor="_Create_a_Customer" w:history="1">
        <w:r w:rsidRPr="005169AA">
          <w:rPr>
            <w:rStyle w:val="Hyperlink"/>
          </w:rPr>
          <w:t>6</w:t>
        </w:r>
      </w:hyperlink>
      <w:r>
        <w:t xml:space="preserve"> and </w:t>
      </w:r>
      <w:hyperlink w:anchor="_Create_an_Ecommerce" w:history="1">
        <w:r w:rsidRPr="005169AA">
          <w:rPr>
            <w:rStyle w:val="Hyperlink"/>
          </w:rPr>
          <w:t>7</w:t>
        </w:r>
      </w:hyperlink>
      <w:r>
        <w:t xml:space="preserve"> to create a Customer Card and Login for a </w:t>
      </w:r>
      <w:r w:rsidR="00596572">
        <w:t>Test Account.</w:t>
      </w:r>
    </w:p>
    <w:p w14:paraId="2B7F8623" w14:textId="1067FBD0" w:rsidR="006F4531" w:rsidRDefault="006F4531" w:rsidP="006F4531">
      <w:pPr>
        <w:pStyle w:val="BidBody1"/>
      </w:pPr>
    </w:p>
    <w:p w14:paraId="6D7A8AD2" w14:textId="77777777" w:rsidR="00B92D68" w:rsidRDefault="00B92D68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28"/>
          <w:szCs w:val="26"/>
          <w:lang w:val="en-US"/>
        </w:rPr>
      </w:pPr>
      <w:r>
        <w:rPr>
          <w:lang w:val="en-US"/>
        </w:rPr>
        <w:br w:type="page"/>
      </w:r>
    </w:p>
    <w:p w14:paraId="21ADBF74" w14:textId="3CD90AA7" w:rsidR="00B17E07" w:rsidRDefault="00B17E07" w:rsidP="00B17E07">
      <w:pPr>
        <w:pStyle w:val="Heading2"/>
        <w:rPr>
          <w:lang w:val="en-US"/>
        </w:rPr>
      </w:pPr>
      <w:bookmarkStart w:id="40" w:name="_Toc71118524"/>
      <w:r>
        <w:rPr>
          <w:lang w:val="en-US"/>
        </w:rPr>
        <w:lastRenderedPageBreak/>
        <w:t>Set up E-mail notifications</w:t>
      </w:r>
      <w:bookmarkEnd w:id="40"/>
    </w:p>
    <w:p w14:paraId="265E82E6" w14:textId="2ED6F31F" w:rsidR="00B17E07" w:rsidRDefault="00B17E07" w:rsidP="00B17E07">
      <w:pPr>
        <w:pStyle w:val="BidBody1"/>
      </w:pPr>
      <w:r>
        <w:t xml:space="preserve">E-mail notifications are used to </w:t>
      </w:r>
      <w:r w:rsidR="00C97A20">
        <w:t>notify ecommerce users of order fulfilment status updates.  E-Mail notifications are also required to assist &amp; automate password reset requests.</w:t>
      </w:r>
    </w:p>
    <w:p w14:paraId="0739B7B8" w14:textId="2344432E" w:rsidR="00036EC1" w:rsidRDefault="00036EC1" w:rsidP="00B17E07">
      <w:pPr>
        <w:pStyle w:val="BidBody1"/>
      </w:pPr>
    </w:p>
    <w:p w14:paraId="00341A68" w14:textId="037E255A" w:rsidR="00AA6265" w:rsidRDefault="00831BBD" w:rsidP="006F4531">
      <w:pPr>
        <w:pStyle w:val="BidBody1"/>
      </w:pPr>
      <w:r w:rsidRPr="002B3348">
        <w:rPr>
          <w:u w:val="single"/>
        </w:rPr>
        <w:t>Search</w:t>
      </w:r>
      <w:r>
        <w:t xml:space="preserve"> &amp; navigate to SMTP Mail Setup:</w:t>
      </w:r>
    </w:p>
    <w:p w14:paraId="154F4613" w14:textId="196BA96A" w:rsidR="00831BBD" w:rsidRDefault="00E96412" w:rsidP="006F4531">
      <w:pPr>
        <w:pStyle w:val="BidBody1"/>
      </w:pPr>
      <w:r>
        <w:rPr>
          <w:noProof/>
        </w:rPr>
        <w:drawing>
          <wp:inline distT="0" distB="0" distL="0" distR="0" wp14:anchorId="1785BC9B" wp14:editId="43B6CD3E">
            <wp:extent cx="5013960" cy="14478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F186E" w14:textId="3F691465" w:rsidR="00E96412" w:rsidRDefault="00E96412" w:rsidP="006F4531">
      <w:pPr>
        <w:pStyle w:val="BidBody1"/>
      </w:pPr>
    </w:p>
    <w:p w14:paraId="3D4037C4" w14:textId="2C4B5954" w:rsidR="00E96412" w:rsidRDefault="00E96412" w:rsidP="006F4531">
      <w:pPr>
        <w:pStyle w:val="BidBody1"/>
      </w:pPr>
      <w:r>
        <w:t>Confi</w:t>
      </w:r>
      <w:r w:rsidR="00A8539E">
        <w:t>gure you</w:t>
      </w:r>
      <w:r w:rsidR="00600394">
        <w:t>r</w:t>
      </w:r>
      <w:r w:rsidR="00A8539E">
        <w:t xml:space="preserve"> e-mail account for notifications:</w:t>
      </w:r>
    </w:p>
    <w:p w14:paraId="7B5094C8" w14:textId="61AEA535" w:rsidR="00A8539E" w:rsidRDefault="00600394" w:rsidP="006F4531">
      <w:pPr>
        <w:pStyle w:val="BidBody1"/>
      </w:pPr>
      <w:r>
        <w:rPr>
          <w:noProof/>
        </w:rPr>
        <w:drawing>
          <wp:inline distT="0" distB="0" distL="0" distR="0" wp14:anchorId="3B7C9E30" wp14:editId="37DC2A47">
            <wp:extent cx="6187440" cy="2423160"/>
            <wp:effectExtent l="0" t="0" r="381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F6F51" w14:textId="0BCBCBAC" w:rsidR="00600394" w:rsidRDefault="00600394" w:rsidP="00E33F99">
      <w:pPr>
        <w:pStyle w:val="BidBody1"/>
      </w:pPr>
      <w:r>
        <w:t xml:space="preserve">Make sure to </w:t>
      </w:r>
      <w:r w:rsidR="00AB655A">
        <w:t xml:space="preserve">use the </w:t>
      </w:r>
      <w:r w:rsidR="00AB655A" w:rsidRPr="003E08E7">
        <w:rPr>
          <w:u w:val="single"/>
        </w:rPr>
        <w:t>Test Email Setup</w:t>
      </w:r>
      <w:r w:rsidR="00AB655A">
        <w:t xml:space="preserve"> option to ensure everything works as expected.</w:t>
      </w:r>
    </w:p>
    <w:p w14:paraId="5172B17E" w14:textId="77777777" w:rsidR="00E96412" w:rsidRDefault="00E96412" w:rsidP="006F4531">
      <w:pPr>
        <w:pStyle w:val="BidBody1"/>
      </w:pPr>
    </w:p>
    <w:p w14:paraId="779CE22E" w14:textId="40FD9D03" w:rsidR="00B17E07" w:rsidRDefault="00B17E07" w:rsidP="00B17E07">
      <w:pPr>
        <w:pStyle w:val="Subtitle"/>
      </w:pPr>
      <w:r>
        <w:t>Change your role to Storefront</w:t>
      </w:r>
    </w:p>
    <w:p w14:paraId="589DFA1E" w14:textId="175C66D5" w:rsidR="00B17E07" w:rsidRDefault="00B17E07" w:rsidP="00B17E07">
      <w:pPr>
        <w:pStyle w:val="BidBody1"/>
      </w:pPr>
      <w:r>
        <w:t xml:space="preserve">Select </w:t>
      </w:r>
      <w:r>
        <w:rPr>
          <w:u w:val="single"/>
        </w:rPr>
        <w:t>Storefront Setup</w:t>
      </w:r>
      <w:r>
        <w:t xml:space="preserve">, then </w:t>
      </w:r>
      <w:r>
        <w:rPr>
          <w:u w:val="single"/>
        </w:rPr>
        <w:t>Storefront Setup</w:t>
      </w:r>
      <w:r>
        <w:t xml:space="preserve"> to </w:t>
      </w:r>
      <w:r w:rsidR="004329C3">
        <w:t>configure your ecommerce domain information:</w:t>
      </w:r>
    </w:p>
    <w:p w14:paraId="3F913108" w14:textId="77777777" w:rsidR="00B17E07" w:rsidRDefault="00B17E07" w:rsidP="00B17E07">
      <w:pPr>
        <w:pStyle w:val="BidBody1"/>
      </w:pPr>
    </w:p>
    <w:p w14:paraId="4012DB78" w14:textId="40DF6E29" w:rsidR="00B17E07" w:rsidRDefault="000A0691" w:rsidP="00B17E07">
      <w:pPr>
        <w:pStyle w:val="BidBody1"/>
      </w:pPr>
      <w:r>
        <w:rPr>
          <w:noProof/>
        </w:rPr>
        <w:drawing>
          <wp:inline distT="0" distB="0" distL="0" distR="0" wp14:anchorId="56082906" wp14:editId="6A365172">
            <wp:extent cx="6179820" cy="112776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3B42F" w14:textId="73FFD017" w:rsidR="009D6D4D" w:rsidRDefault="009D6D4D" w:rsidP="009D6D4D">
      <w:pPr>
        <w:pStyle w:val="BidBody1"/>
      </w:pPr>
      <w:r>
        <w:t xml:space="preserve">Create or edit the DOMAIN line to specify your ecommerce website url: </w:t>
      </w:r>
    </w:p>
    <w:p w14:paraId="4211FC0F" w14:textId="77777777" w:rsidR="009D6D4D" w:rsidRDefault="009D6D4D" w:rsidP="009D6D4D">
      <w:pPr>
        <w:pStyle w:val="BidBody1"/>
        <w:numPr>
          <w:ilvl w:val="0"/>
          <w:numId w:val="35"/>
        </w:numPr>
      </w:pPr>
      <w:r>
        <w:t xml:space="preserve">Example:  </w:t>
      </w:r>
    </w:p>
    <w:p w14:paraId="46FF9A20" w14:textId="0E1259F2" w:rsidR="009D6D4D" w:rsidRDefault="009D6D4D" w:rsidP="009D6D4D">
      <w:pPr>
        <w:pStyle w:val="BidBody1"/>
      </w:pPr>
      <w:r>
        <w:rPr>
          <w:shd w:val="clear" w:color="auto" w:fill="B2E9ED"/>
        </w:rPr>
        <w:t>P Key: DOMAIN</w:t>
      </w:r>
    </w:p>
    <w:p w14:paraId="17FFE013" w14:textId="561B9313" w:rsidR="0046028B" w:rsidRDefault="009D6D4D" w:rsidP="008F1777">
      <w:pPr>
        <w:pStyle w:val="BidBody1"/>
      </w:pPr>
      <w:r>
        <w:rPr>
          <w:shd w:val="clear" w:color="auto" w:fill="B2E9ED"/>
        </w:rPr>
        <w:t>Text Value: http://my-ecommerce-</w:t>
      </w:r>
      <w:r w:rsidR="0006129F">
        <w:rPr>
          <w:shd w:val="clear" w:color="auto" w:fill="B2E9ED"/>
        </w:rPr>
        <w:t>store</w:t>
      </w:r>
      <w:r>
        <w:rPr>
          <w:shd w:val="clear" w:color="auto" w:fill="B2E9ED"/>
        </w:rPr>
        <w:t>.com/</w:t>
      </w:r>
    </w:p>
    <w:p w14:paraId="1F33C519" w14:textId="4E3397A7" w:rsidR="00922B17" w:rsidRDefault="00922B17" w:rsidP="008F1777">
      <w:pPr>
        <w:pStyle w:val="BidBody1"/>
      </w:pPr>
    </w:p>
    <w:p w14:paraId="2C4DCAA5" w14:textId="77777777" w:rsidR="00046404" w:rsidRDefault="00046404" w:rsidP="008F1777">
      <w:pPr>
        <w:pStyle w:val="BidBody1"/>
      </w:pPr>
    </w:p>
    <w:p w14:paraId="49E20BA4" w14:textId="0588E838" w:rsidR="009740CE" w:rsidRDefault="009740CE" w:rsidP="00167F68">
      <w:pPr>
        <w:pStyle w:val="Heading2"/>
        <w:rPr>
          <w:lang w:val="en-US"/>
        </w:rPr>
      </w:pPr>
      <w:bookmarkStart w:id="41" w:name="_Toc71118525"/>
      <w:r>
        <w:rPr>
          <w:lang w:val="en-US"/>
        </w:rPr>
        <w:t>Email Events</w:t>
      </w:r>
    </w:p>
    <w:p w14:paraId="718C1749" w14:textId="77777777" w:rsidR="009740CE" w:rsidRDefault="009740CE" w:rsidP="009740CE">
      <w:pPr>
        <w:pStyle w:val="Bullets"/>
      </w:pPr>
      <w:r>
        <w:t>BC SF User &gt; Reset Password</w:t>
      </w:r>
    </w:p>
    <w:p w14:paraId="26662F8D" w14:textId="77777777" w:rsidR="009740CE" w:rsidRDefault="009740CE" w:rsidP="009740CE">
      <w:pPr>
        <w:pStyle w:val="Bullets"/>
      </w:pPr>
      <w:r>
        <w:t>BC Sales Order &gt; Updates to the Fulfilment Status</w:t>
      </w:r>
    </w:p>
    <w:p w14:paraId="393AFA95" w14:textId="77777777" w:rsidR="009740CE" w:rsidRDefault="009740CE" w:rsidP="009740CE">
      <w:pPr>
        <w:pStyle w:val="Bullets"/>
        <w:numPr>
          <w:ilvl w:val="0"/>
          <w:numId w:val="0"/>
        </w:numPr>
        <w:ind w:left="1080"/>
      </w:pPr>
    </w:p>
    <w:p w14:paraId="2D00DBDE" w14:textId="2580714E" w:rsidR="009740CE" w:rsidRDefault="009740CE" w:rsidP="009740CE">
      <w:pPr>
        <w:pStyle w:val="Bullets"/>
      </w:pPr>
      <w:r>
        <w:t>User website self service</w:t>
      </w:r>
    </w:p>
    <w:p w14:paraId="2AD87DD3" w14:textId="0499837B" w:rsidR="009740CE" w:rsidRDefault="009740CE" w:rsidP="009740CE">
      <w:pPr>
        <w:pStyle w:val="Bullets"/>
      </w:pPr>
      <w:r>
        <w:t>Cart confirmations (Storefront Status)</w:t>
      </w:r>
    </w:p>
    <w:p w14:paraId="4B413FA6" w14:textId="0465D598" w:rsidR="009740CE" w:rsidRDefault="009740CE" w:rsidP="009740CE">
      <w:pPr>
        <w:pStyle w:val="Bullets"/>
        <w:numPr>
          <w:ilvl w:val="1"/>
          <w:numId w:val="24"/>
        </w:numPr>
      </w:pPr>
      <w:r>
        <w:t>CONFIRMED CART (Account orders)</w:t>
      </w:r>
    </w:p>
    <w:p w14:paraId="5542B90D" w14:textId="7BC735EC" w:rsidR="009740CE" w:rsidRDefault="009740CE" w:rsidP="009740CE">
      <w:pPr>
        <w:pStyle w:val="Bullets"/>
        <w:numPr>
          <w:ilvl w:val="1"/>
          <w:numId w:val="24"/>
        </w:numPr>
      </w:pPr>
      <w:r>
        <w:t>PAID CART</w:t>
      </w:r>
      <w:r>
        <w:tab/>
        <w:t>(Paid online)</w:t>
      </w:r>
    </w:p>
    <w:p w14:paraId="4C46753F" w14:textId="65590A91" w:rsidR="009740CE" w:rsidRDefault="009740CE" w:rsidP="009740CE">
      <w:pPr>
        <w:pStyle w:val="Bullets"/>
        <w:numPr>
          <w:ilvl w:val="1"/>
          <w:numId w:val="24"/>
        </w:numPr>
      </w:pPr>
      <w:r>
        <w:t>CONFIRMED QUOTE (Quote requested)</w:t>
      </w:r>
    </w:p>
    <w:p w14:paraId="773AAA59" w14:textId="7CF5CFC6" w:rsidR="009740CE" w:rsidRDefault="009740CE" w:rsidP="009740CE">
      <w:pPr>
        <w:pStyle w:val="Bullets"/>
      </w:pPr>
      <w:r>
        <w:t>Account &gt; Email Document: Order, Quote, Invoice</w:t>
      </w:r>
    </w:p>
    <w:p w14:paraId="7041643D" w14:textId="18753C08" w:rsidR="009740CE" w:rsidRDefault="009740CE" w:rsidP="009740CE">
      <w:pPr>
        <w:pStyle w:val="Bullets"/>
      </w:pPr>
      <w:r>
        <w:t>Forgot Password</w:t>
      </w:r>
    </w:p>
    <w:p w14:paraId="648CB12E" w14:textId="77777777" w:rsidR="00A67DC1" w:rsidRDefault="00A67DC1" w:rsidP="00A67DC1">
      <w:pPr>
        <w:pStyle w:val="Bullets"/>
        <w:numPr>
          <w:ilvl w:val="0"/>
          <w:numId w:val="0"/>
        </w:numPr>
      </w:pPr>
    </w:p>
    <w:p w14:paraId="3D8C9215" w14:textId="68A981B6" w:rsidR="00167F68" w:rsidRDefault="00FC7DE2" w:rsidP="00167F68">
      <w:pPr>
        <w:pStyle w:val="Heading2"/>
        <w:rPr>
          <w:lang w:val="en-US"/>
        </w:rPr>
      </w:pPr>
      <w:r>
        <w:rPr>
          <w:lang w:val="en-US"/>
        </w:rPr>
        <w:t>Add a Click &amp; Collect Location</w:t>
      </w:r>
      <w:bookmarkEnd w:id="41"/>
    </w:p>
    <w:p w14:paraId="168A0CC0" w14:textId="77777777" w:rsidR="006F1F45" w:rsidRDefault="006F1F45" w:rsidP="006F1F45">
      <w:pPr>
        <w:pStyle w:val="Subtitle"/>
      </w:pPr>
      <w:r>
        <w:t>Change your role to Storefront:</w:t>
      </w:r>
    </w:p>
    <w:p w14:paraId="35F8362B" w14:textId="24C68B8D" w:rsidR="00805692" w:rsidRDefault="001C68B1" w:rsidP="006F1F45">
      <w:pPr>
        <w:pStyle w:val="BidBody1"/>
      </w:pPr>
      <w:r>
        <w:rPr>
          <w:noProof/>
        </w:rPr>
        <w:drawing>
          <wp:inline distT="0" distB="0" distL="0" distR="0" wp14:anchorId="0DC6BFE6" wp14:editId="29EE4EDD">
            <wp:extent cx="6186170" cy="3013075"/>
            <wp:effectExtent l="0" t="0" r="508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170" cy="301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475DD" w14:textId="77777777" w:rsidR="00AC749B" w:rsidRDefault="00AC749B" w:rsidP="006F1F45">
      <w:pPr>
        <w:pStyle w:val="BidBody1"/>
      </w:pPr>
    </w:p>
    <w:p w14:paraId="3A8B3FF8" w14:textId="145580A1" w:rsidR="001C68B1" w:rsidRDefault="001C68B1" w:rsidP="001C68B1">
      <w:pPr>
        <w:pStyle w:val="BidBody1"/>
      </w:pPr>
      <w:r>
        <w:t xml:space="preserve">Select </w:t>
      </w:r>
      <w:r>
        <w:rPr>
          <w:u w:val="single"/>
        </w:rPr>
        <w:t>Storefront Setup</w:t>
      </w:r>
      <w:r>
        <w:t xml:space="preserve">, then </w:t>
      </w:r>
      <w:r>
        <w:rPr>
          <w:u w:val="single"/>
        </w:rPr>
        <w:t>Fulfilment Locations</w:t>
      </w:r>
      <w:r>
        <w:t xml:space="preserve"> to edit locations:</w:t>
      </w:r>
    </w:p>
    <w:p w14:paraId="2F34668C" w14:textId="77777777" w:rsidR="00DF15A8" w:rsidRDefault="00DF15A8" w:rsidP="001C68B1">
      <w:pPr>
        <w:pStyle w:val="BidBody1"/>
      </w:pPr>
    </w:p>
    <w:p w14:paraId="26F3BF05" w14:textId="67D19F46" w:rsidR="006F1F45" w:rsidRDefault="005C3BB3" w:rsidP="006F1F45">
      <w:pPr>
        <w:pStyle w:val="BidBody1"/>
      </w:pPr>
      <w:r>
        <w:rPr>
          <w:noProof/>
        </w:rPr>
        <w:lastRenderedPageBreak/>
        <w:drawing>
          <wp:inline distT="0" distB="0" distL="0" distR="0" wp14:anchorId="40322469" wp14:editId="4244E352">
            <wp:extent cx="6172200" cy="29718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BAA38" w14:textId="77777777" w:rsidR="00523B2A" w:rsidRDefault="00523B2A">
      <w:pPr>
        <w:spacing w:line="240" w:lineRule="auto"/>
        <w:rPr>
          <w:rFonts w:ascii="ClanOT-Medium" w:eastAsiaTheme="majorEastAsia" w:hAnsi="ClanOT-Medium" w:cstheme="majorBidi"/>
          <w:b/>
          <w:color w:val="92D400"/>
          <w:sz w:val="28"/>
          <w:szCs w:val="26"/>
          <w:lang w:val="en-US"/>
        </w:rPr>
      </w:pPr>
      <w:r>
        <w:rPr>
          <w:lang w:val="en-US"/>
        </w:rPr>
        <w:br w:type="page"/>
      </w:r>
    </w:p>
    <w:p w14:paraId="3705AACF" w14:textId="5C4DED0B" w:rsidR="00FC7DE2" w:rsidRDefault="00FC7DE2" w:rsidP="00167F68">
      <w:pPr>
        <w:pStyle w:val="Heading2"/>
        <w:rPr>
          <w:lang w:val="en-US"/>
        </w:rPr>
      </w:pPr>
      <w:bookmarkStart w:id="42" w:name="_Toc71118526"/>
      <w:r>
        <w:rPr>
          <w:lang w:val="en-US"/>
        </w:rPr>
        <w:lastRenderedPageBreak/>
        <w:t>Add a Customer Delivery Address</w:t>
      </w:r>
      <w:bookmarkEnd w:id="42"/>
    </w:p>
    <w:p w14:paraId="3E089CB4" w14:textId="77777777" w:rsidR="004F7950" w:rsidRDefault="004F7950" w:rsidP="004F7950">
      <w:pPr>
        <w:pStyle w:val="Subtitle"/>
      </w:pPr>
      <w:r>
        <w:t xml:space="preserve">Assumes </w:t>
      </w:r>
      <w:r w:rsidRPr="00AC555B">
        <w:t>Business Manager</w:t>
      </w:r>
      <w:r w:rsidRPr="00710AC1">
        <w:t xml:space="preserve"> Role</w:t>
      </w:r>
    </w:p>
    <w:p w14:paraId="0EF48A0B" w14:textId="04A4672A" w:rsidR="004F7950" w:rsidRDefault="004F7950" w:rsidP="004F7950">
      <w:pPr>
        <w:pStyle w:val="BidBody1"/>
      </w:pPr>
      <w:r w:rsidRPr="002B3348">
        <w:rPr>
          <w:u w:val="single"/>
        </w:rPr>
        <w:t>Search</w:t>
      </w:r>
      <w:r>
        <w:t xml:space="preserve"> &amp; navigate to Customers</w:t>
      </w:r>
      <w:r w:rsidR="00A438C5">
        <w:t>.</w:t>
      </w:r>
    </w:p>
    <w:p w14:paraId="32167965" w14:textId="77777777" w:rsidR="00A438C5" w:rsidRDefault="00A438C5" w:rsidP="004F7950">
      <w:pPr>
        <w:pStyle w:val="BidBody1"/>
      </w:pPr>
    </w:p>
    <w:p w14:paraId="41C2C847" w14:textId="6A419F37" w:rsidR="004F7950" w:rsidRDefault="004F7950" w:rsidP="004F7950">
      <w:pPr>
        <w:pStyle w:val="BidBody1"/>
      </w:pPr>
      <w:r>
        <w:t xml:space="preserve">Select </w:t>
      </w:r>
      <w:r w:rsidR="00FB5FD0">
        <w:t xml:space="preserve">the </w:t>
      </w:r>
      <w:r>
        <w:t xml:space="preserve">appropriate </w:t>
      </w:r>
      <w:r w:rsidR="00FB5FD0">
        <w:t>customer</w:t>
      </w:r>
      <w:r w:rsidR="00FD2662">
        <w:t xml:space="preserve">, then More options &gt; Actions &gt; </w:t>
      </w:r>
      <w:r w:rsidR="00AD2763">
        <w:t>Navigate</w:t>
      </w:r>
      <w:r w:rsidR="00FD2662">
        <w:t xml:space="preserve"> &gt; </w:t>
      </w:r>
      <w:r w:rsidR="00AD2763">
        <w:t xml:space="preserve">Customer &gt; Ship-to </w:t>
      </w:r>
      <w:r w:rsidR="000679FF">
        <w:t>Addresses</w:t>
      </w:r>
      <w:r w:rsidR="00AD2763">
        <w:t>:</w:t>
      </w:r>
    </w:p>
    <w:p w14:paraId="29C9CEA0" w14:textId="77777777" w:rsidR="004F7950" w:rsidRDefault="004F7950" w:rsidP="004F7950">
      <w:pPr>
        <w:pStyle w:val="BidBody1"/>
      </w:pPr>
    </w:p>
    <w:p w14:paraId="6DF23B89" w14:textId="233BE7F1" w:rsidR="004E1B08" w:rsidRDefault="006D7B92" w:rsidP="006D7B92">
      <w:pPr>
        <w:pStyle w:val="BidBody1"/>
      </w:pPr>
      <w:r>
        <w:rPr>
          <w:noProof/>
        </w:rPr>
        <w:drawing>
          <wp:inline distT="0" distB="0" distL="0" distR="0" wp14:anchorId="3EB98611" wp14:editId="4CF495FB">
            <wp:extent cx="6179185" cy="292354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185" cy="292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DD0A2" w14:textId="7A79A6A6" w:rsidR="00A438C5" w:rsidRDefault="00A438C5" w:rsidP="006D7B92">
      <w:pPr>
        <w:pStyle w:val="BidBody1"/>
      </w:pPr>
    </w:p>
    <w:p w14:paraId="27FB194E" w14:textId="6C5D9055" w:rsidR="00A438C5" w:rsidRDefault="00A438C5" w:rsidP="006D7B92">
      <w:pPr>
        <w:pStyle w:val="BidBody1"/>
      </w:pPr>
      <w:r>
        <w:t>Edit the customer’s Ship-to Addresses:</w:t>
      </w:r>
    </w:p>
    <w:p w14:paraId="5C77036A" w14:textId="77777777" w:rsidR="00A438C5" w:rsidRDefault="00A438C5" w:rsidP="006D7B92">
      <w:pPr>
        <w:pStyle w:val="BidBody1"/>
      </w:pPr>
    </w:p>
    <w:p w14:paraId="52D86940" w14:textId="6F99E9D1" w:rsidR="004E1B08" w:rsidRDefault="00E136B0" w:rsidP="00E136B0">
      <w:pPr>
        <w:pStyle w:val="BidBody1"/>
      </w:pPr>
      <w:r>
        <w:rPr>
          <w:noProof/>
        </w:rPr>
        <w:drawing>
          <wp:inline distT="0" distB="0" distL="0" distR="0" wp14:anchorId="5DAAF68D" wp14:editId="0349E16A">
            <wp:extent cx="6186170" cy="1780540"/>
            <wp:effectExtent l="0" t="0" r="508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17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BF95F" w14:textId="7CCB76F0" w:rsidR="007C362C" w:rsidRDefault="007C362C" w:rsidP="00E136B0">
      <w:pPr>
        <w:pStyle w:val="BidBody1"/>
      </w:pPr>
    </w:p>
    <w:p w14:paraId="249EC55B" w14:textId="61E4E50D" w:rsidR="00632590" w:rsidRDefault="00632590" w:rsidP="00E136B0">
      <w:pPr>
        <w:pStyle w:val="BidBody1"/>
      </w:pPr>
    </w:p>
    <w:p w14:paraId="25340894" w14:textId="50CBBD38" w:rsidR="00632590" w:rsidRDefault="00632590" w:rsidP="00E136B0">
      <w:pPr>
        <w:pStyle w:val="BidBody1"/>
      </w:pPr>
    </w:p>
    <w:p w14:paraId="3326EC81" w14:textId="6473B5EA" w:rsidR="00632590" w:rsidRDefault="00632590" w:rsidP="00E136B0">
      <w:pPr>
        <w:pStyle w:val="BidBody1"/>
      </w:pPr>
    </w:p>
    <w:p w14:paraId="4616B044" w14:textId="7D519ACC" w:rsidR="00632590" w:rsidRDefault="00632590" w:rsidP="00E136B0">
      <w:pPr>
        <w:pStyle w:val="BidBody1"/>
      </w:pPr>
    </w:p>
    <w:p w14:paraId="3EAC8CB4" w14:textId="0483D1EB" w:rsidR="00632590" w:rsidRDefault="00632590" w:rsidP="00E136B0">
      <w:pPr>
        <w:pStyle w:val="BidBody1"/>
      </w:pPr>
    </w:p>
    <w:p w14:paraId="5018CD5B" w14:textId="156A1E74" w:rsidR="00632590" w:rsidRDefault="00632590" w:rsidP="00E136B0">
      <w:pPr>
        <w:pStyle w:val="BidBody1"/>
      </w:pPr>
    </w:p>
    <w:p w14:paraId="231F0E33" w14:textId="77777777" w:rsidR="00632590" w:rsidRDefault="00632590" w:rsidP="00E136B0">
      <w:pPr>
        <w:pStyle w:val="BidBody1"/>
      </w:pPr>
    </w:p>
    <w:p w14:paraId="57B0C742" w14:textId="776AC73E" w:rsidR="00882F95" w:rsidRDefault="00882F95" w:rsidP="00167F68">
      <w:pPr>
        <w:pStyle w:val="Heading2"/>
        <w:rPr>
          <w:lang w:val="en-US"/>
        </w:rPr>
      </w:pPr>
      <w:bookmarkStart w:id="43" w:name="_Toc71118527"/>
      <w:r>
        <w:rPr>
          <w:lang w:val="en-US"/>
        </w:rPr>
        <w:lastRenderedPageBreak/>
        <w:t xml:space="preserve">Add a Shipping </w:t>
      </w:r>
      <w:r w:rsidR="0044450F">
        <w:rPr>
          <w:lang w:val="en-US"/>
        </w:rPr>
        <w:t xml:space="preserve">Provider &amp; </w:t>
      </w:r>
      <w:r>
        <w:rPr>
          <w:lang w:val="en-US"/>
        </w:rPr>
        <w:t>Charge</w:t>
      </w:r>
      <w:bookmarkEnd w:id="43"/>
    </w:p>
    <w:p w14:paraId="3B0BF1A9" w14:textId="070512B9" w:rsidR="00BB228F" w:rsidRDefault="00045C54" w:rsidP="00AD7F6C">
      <w:pPr>
        <w:pStyle w:val="Subtitle"/>
      </w:pPr>
      <w:r>
        <w:t xml:space="preserve">Change </w:t>
      </w:r>
      <w:r w:rsidR="0002181D">
        <w:t>your role to Storefront</w:t>
      </w:r>
      <w:r w:rsidR="00AD7F6C">
        <w:t>:</w:t>
      </w:r>
    </w:p>
    <w:p w14:paraId="203152FD" w14:textId="4ECA078A" w:rsidR="00BB228F" w:rsidRDefault="002E0723" w:rsidP="00625FBE">
      <w:pPr>
        <w:pStyle w:val="BidBody1"/>
      </w:pPr>
      <w:r>
        <w:rPr>
          <w:noProof/>
        </w:rPr>
        <w:drawing>
          <wp:inline distT="0" distB="0" distL="0" distR="0" wp14:anchorId="3C7F6FD8" wp14:editId="60524265">
            <wp:extent cx="6186170" cy="2999740"/>
            <wp:effectExtent l="0" t="0" r="508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170" cy="299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FD026" w14:textId="77777777" w:rsidR="00632590" w:rsidRDefault="00632590" w:rsidP="00EE4D92">
      <w:pPr>
        <w:pStyle w:val="BidBody1"/>
      </w:pPr>
    </w:p>
    <w:p w14:paraId="293D3FDF" w14:textId="77777777" w:rsidR="00632590" w:rsidRDefault="00632590" w:rsidP="00632590">
      <w:pPr>
        <w:pStyle w:val="BidBody1"/>
      </w:pPr>
      <w:r w:rsidRPr="002B3348">
        <w:rPr>
          <w:u w:val="single"/>
        </w:rPr>
        <w:t>Search</w:t>
      </w:r>
      <w:r>
        <w:t xml:space="preserve"> &amp; navigate to </w:t>
      </w:r>
      <w:r w:rsidRPr="007C362C">
        <w:t>Sales &amp; Receivables Setup</w:t>
      </w:r>
      <w:r>
        <w:t>.</w:t>
      </w:r>
    </w:p>
    <w:p w14:paraId="2DC80AEE" w14:textId="77777777" w:rsidR="00632590" w:rsidRDefault="00632590" w:rsidP="00632590">
      <w:pPr>
        <w:pStyle w:val="BidBody1"/>
      </w:pPr>
    </w:p>
    <w:p w14:paraId="6E5819C9" w14:textId="77777777" w:rsidR="00632590" w:rsidRDefault="00632590" w:rsidP="00632590">
      <w:pPr>
        <w:pStyle w:val="BidBody1"/>
      </w:pPr>
      <w:r>
        <w:t>Specify your Shipping Services G/L Account as the Freight G/L Account No.:</w:t>
      </w:r>
    </w:p>
    <w:p w14:paraId="44E21F3E" w14:textId="77777777" w:rsidR="00632590" w:rsidRDefault="00632590" w:rsidP="00632590">
      <w:pPr>
        <w:pStyle w:val="BidBody1"/>
      </w:pPr>
      <w:r>
        <w:rPr>
          <w:noProof/>
        </w:rPr>
        <w:drawing>
          <wp:inline distT="0" distB="0" distL="0" distR="0" wp14:anchorId="6283B11C" wp14:editId="4ECDFCD2">
            <wp:extent cx="5711608" cy="3754582"/>
            <wp:effectExtent l="0" t="0" r="381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493" cy="3763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CDB14" w14:textId="672E99DD" w:rsidR="00632590" w:rsidRDefault="00632590" w:rsidP="00764586">
      <w:pPr>
        <w:spacing w:line="240" w:lineRule="auto"/>
      </w:pPr>
    </w:p>
    <w:p w14:paraId="74251515" w14:textId="569108D6" w:rsidR="00D63081" w:rsidRDefault="00F4256D" w:rsidP="00EE4D92">
      <w:pPr>
        <w:pStyle w:val="BidBody1"/>
      </w:pPr>
      <w:r>
        <w:lastRenderedPageBreak/>
        <w:t xml:space="preserve">Select </w:t>
      </w:r>
      <w:r>
        <w:rPr>
          <w:u w:val="single"/>
        </w:rPr>
        <w:t>Storefront Setup</w:t>
      </w:r>
      <w:r>
        <w:t xml:space="preserve">, then </w:t>
      </w:r>
      <w:r w:rsidR="0072551F" w:rsidRPr="0072551F">
        <w:rPr>
          <w:u w:val="single"/>
        </w:rPr>
        <w:t>Shipping Agents</w:t>
      </w:r>
      <w:r w:rsidR="0072551F">
        <w:t xml:space="preserve"> to edit providers or </w:t>
      </w:r>
      <w:r w:rsidR="00B239F0" w:rsidRPr="0072551F">
        <w:rPr>
          <w:u w:val="single"/>
        </w:rPr>
        <w:t>Shipping Agent</w:t>
      </w:r>
      <w:r w:rsidR="00B239F0">
        <w:rPr>
          <w:u w:val="single"/>
        </w:rPr>
        <w:t xml:space="preserve"> Services</w:t>
      </w:r>
      <w:r w:rsidR="00B239F0">
        <w:t xml:space="preserve"> to edit services.</w:t>
      </w:r>
    </w:p>
    <w:p w14:paraId="28D8D05A" w14:textId="0AB34C89" w:rsidR="00C95971" w:rsidRDefault="00C95971" w:rsidP="00EE4D92">
      <w:pPr>
        <w:pStyle w:val="BidBody1"/>
      </w:pPr>
    </w:p>
    <w:p w14:paraId="1B8BD72C" w14:textId="01056679" w:rsidR="00C95971" w:rsidRDefault="00C95971" w:rsidP="00EE4D92">
      <w:pPr>
        <w:pStyle w:val="BidBody1"/>
      </w:pPr>
      <w:r>
        <w:t>Remember to specif</w:t>
      </w:r>
      <w:r w:rsidR="000A067C">
        <w:t>y shipping lead times and associated costs:</w:t>
      </w:r>
    </w:p>
    <w:p w14:paraId="2B739ECB" w14:textId="038C00BC" w:rsidR="00C95971" w:rsidRDefault="006A352E" w:rsidP="00EE4D92">
      <w:pPr>
        <w:pStyle w:val="BidBody1"/>
      </w:pPr>
      <w:r>
        <w:rPr>
          <w:noProof/>
        </w:rPr>
        <w:drawing>
          <wp:inline distT="0" distB="0" distL="0" distR="0" wp14:anchorId="539CE958" wp14:editId="30D55789">
            <wp:extent cx="6191250" cy="164084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164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09BFB" w14:textId="031CE13A" w:rsidR="00F4256D" w:rsidRDefault="00F4256D" w:rsidP="00EE4D92">
      <w:pPr>
        <w:pStyle w:val="BidBody1"/>
      </w:pPr>
    </w:p>
    <w:p w14:paraId="05F91BC8" w14:textId="40AB737E" w:rsidR="00101760" w:rsidRDefault="00101760" w:rsidP="00EE4D92">
      <w:pPr>
        <w:pStyle w:val="BidBody1"/>
      </w:pPr>
    </w:p>
    <w:p w14:paraId="0C7A7D36" w14:textId="56344E15" w:rsidR="00101760" w:rsidRDefault="00101760" w:rsidP="00101760">
      <w:pPr>
        <w:pStyle w:val="Heading2"/>
      </w:pPr>
      <w:bookmarkStart w:id="44" w:name="_Toc71118528"/>
      <w:r>
        <w:t>Setup</w:t>
      </w:r>
      <w:bookmarkEnd w:id="44"/>
    </w:p>
    <w:p w14:paraId="2FA450C0" w14:textId="75CA5063" w:rsidR="00101760" w:rsidRDefault="00A77C27" w:rsidP="00876D88">
      <w:r>
        <w:rPr>
          <w:noProof/>
        </w:rPr>
        <w:drawing>
          <wp:inline distT="0" distB="0" distL="0" distR="0" wp14:anchorId="010F9C5F" wp14:editId="4D1EE14D">
            <wp:extent cx="6184900" cy="4076700"/>
            <wp:effectExtent l="0" t="0" r="635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ACFB0" w14:textId="47B19F5F" w:rsidR="00E700BD" w:rsidRDefault="00E700BD" w:rsidP="00876D88"/>
    <w:p w14:paraId="043BDC34" w14:textId="077B5E75" w:rsidR="00E700BD" w:rsidRDefault="00E700BD" w:rsidP="00876D88"/>
    <w:p w14:paraId="22E35E63" w14:textId="07A8B211" w:rsidR="00E700BD" w:rsidRDefault="00E700BD" w:rsidP="00876D88"/>
    <w:p w14:paraId="6DC3EF32" w14:textId="77777777" w:rsidR="00E700BD" w:rsidRDefault="00E700BD" w:rsidP="00876D88"/>
    <w:p w14:paraId="1617384A" w14:textId="13D71B65" w:rsidR="00D139E4" w:rsidRDefault="00D139E4" w:rsidP="00876D88"/>
    <w:p w14:paraId="3E42A11F" w14:textId="10BC33C6" w:rsidR="00D139E4" w:rsidRDefault="0099630E" w:rsidP="00876D88">
      <w:pPr>
        <w:pStyle w:val="Heading2"/>
      </w:pPr>
      <w:bookmarkStart w:id="45" w:name="_Toc71118529"/>
      <w:r>
        <w:lastRenderedPageBreak/>
        <w:t>Cart</w:t>
      </w:r>
      <w:r w:rsidR="00E700BD">
        <w:t xml:space="preserve"> &amp; Order</w:t>
      </w:r>
      <w:r>
        <w:t xml:space="preserve"> Statuses</w:t>
      </w:r>
      <w:bookmarkEnd w:id="45"/>
    </w:p>
    <w:p w14:paraId="1F1AE7E8" w14:textId="77777777" w:rsidR="00E700BD" w:rsidRDefault="00E700BD" w:rsidP="00E700BD"/>
    <w:tbl>
      <w:tblPr>
        <w:tblW w:w="9776" w:type="dxa"/>
        <w:tblLook w:val="04A0" w:firstRow="1" w:lastRow="0" w:firstColumn="1" w:lastColumn="0" w:noHBand="0" w:noVBand="1"/>
      </w:tblPr>
      <w:tblGrid>
        <w:gridCol w:w="2263"/>
        <w:gridCol w:w="2694"/>
        <w:gridCol w:w="1842"/>
        <w:gridCol w:w="2977"/>
      </w:tblGrid>
      <w:tr w:rsidR="00E700BD" w:rsidRPr="00E700BD" w14:paraId="3B3F14BB" w14:textId="77777777" w:rsidTr="00E700BD">
        <w:trPr>
          <w:trHeight w:val="28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D690FD" w14:textId="77777777" w:rsidR="00E700BD" w:rsidRPr="00E700BD" w:rsidRDefault="00E700BD" w:rsidP="00E700B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  <w:t>User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51BFE" w14:textId="77777777" w:rsidR="00E700BD" w:rsidRPr="00E700BD" w:rsidRDefault="00E700BD" w:rsidP="00E700B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  <w:t>Storefront Statu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FB031" w14:textId="77777777" w:rsidR="00E700BD" w:rsidRPr="00E700BD" w:rsidRDefault="00E700BD" w:rsidP="00E700B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  <w:t>Fulfilment Status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74E98" w14:textId="77777777" w:rsidR="00E700BD" w:rsidRPr="00E700BD" w:rsidRDefault="00E700BD" w:rsidP="00E700B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  <w:t>Comment</w:t>
            </w:r>
          </w:p>
        </w:tc>
      </w:tr>
      <w:tr w:rsidR="00E700BD" w:rsidRPr="00E700BD" w14:paraId="1BBD9ABC" w14:textId="77777777" w:rsidTr="00E700BD">
        <w:trPr>
          <w:trHeight w:val="576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0B18E8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Add a product to create a new cart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675B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ACTIVE CART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4D744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ending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310EF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E700BD" w:rsidRPr="00E700BD" w14:paraId="465F386B" w14:textId="77777777" w:rsidTr="00E700BD">
        <w:trPr>
          <w:trHeight w:val="288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E5E614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 xml:space="preserve">Confirm the Cart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678E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CONFIRMED CART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987B3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Await Paymen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7EB6B" w14:textId="0C7CA5D6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 xml:space="preserve">Implies </w:t>
            </w:r>
            <w:r w:rsidR="000E4847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“</w:t>
            </w: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To Account</w:t>
            </w:r>
            <w:r w:rsidR="000E4847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”</w:t>
            </w: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, if not paid online</w:t>
            </w:r>
          </w:p>
        </w:tc>
      </w:tr>
      <w:tr w:rsidR="00E700BD" w:rsidRPr="00E700BD" w14:paraId="45F90A19" w14:textId="77777777" w:rsidTr="00E700BD">
        <w:trPr>
          <w:trHeight w:val="288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444D3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roceed to pay online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13855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ID CART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ADB03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Awaiting Fulfilmen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0DC87" w14:textId="77777777" w:rsidR="00E700BD" w:rsidRPr="00E700BD" w:rsidRDefault="00E700BD" w:rsidP="00E700BD">
            <w:pPr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E700BD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</w:tbl>
    <w:p w14:paraId="76A072F4" w14:textId="77777777" w:rsidR="00523B2A" w:rsidRDefault="00523B2A" w:rsidP="00E700BD">
      <w:pPr>
        <w:rPr>
          <w:rFonts w:ascii="ClanOT-Medium" w:eastAsiaTheme="majorEastAsia" w:hAnsi="ClanOT-Medium" w:cstheme="majorBidi"/>
          <w:b/>
          <w:color w:val="92D400"/>
          <w:sz w:val="28"/>
          <w:szCs w:val="26"/>
          <w:lang w:val="en-US"/>
        </w:rPr>
      </w:pPr>
      <w:r>
        <w:rPr>
          <w:lang w:val="en-US"/>
        </w:rPr>
        <w:br w:type="page"/>
      </w:r>
    </w:p>
    <w:p w14:paraId="1ECDA22C" w14:textId="1BB44E35" w:rsidR="009356A6" w:rsidRDefault="009356A6" w:rsidP="00E81F4A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 </w:t>
      </w:r>
      <w:bookmarkStart w:id="46" w:name="_Toc71118530"/>
      <w:r>
        <w:rPr>
          <w:lang w:val="en-US"/>
        </w:rPr>
        <w:t>System Requirements</w:t>
      </w:r>
      <w:bookmarkEnd w:id="46"/>
    </w:p>
    <w:p w14:paraId="01DEDDCC" w14:textId="40D05C89" w:rsidR="009356A6" w:rsidRDefault="009356A6" w:rsidP="009356A6">
      <w:pPr>
        <w:rPr>
          <w:rFonts w:ascii="Arial" w:hAnsi="Arial" w:cs="Arial"/>
          <w:lang w:val="en-GB"/>
        </w:rPr>
      </w:pPr>
      <w:r>
        <w:rPr>
          <w:rFonts w:cs="Arial"/>
          <w:lang w:val="en-GB"/>
        </w:rPr>
        <w:t>Supported browsers:</w:t>
      </w:r>
    </w:p>
    <w:p w14:paraId="5DEF9E65" w14:textId="3562C914" w:rsidR="009356A6" w:rsidRDefault="009356A6" w:rsidP="009356A6">
      <w:pPr>
        <w:pStyle w:val="ListParagraph"/>
        <w:numPr>
          <w:ilvl w:val="0"/>
          <w:numId w:val="37"/>
        </w:numPr>
        <w:rPr>
          <w:rFonts w:cs="Arial"/>
          <w:lang w:val="en-GB"/>
        </w:rPr>
      </w:pPr>
      <w:r>
        <w:rPr>
          <w:rFonts w:cs="Arial"/>
          <w:lang w:val="en-GB"/>
        </w:rPr>
        <w:t>Microsoft Edge</w:t>
      </w:r>
      <w:r w:rsidR="00C55180">
        <w:rPr>
          <w:rFonts w:cs="Arial"/>
          <w:lang w:val="en-GB"/>
        </w:rPr>
        <w:t xml:space="preserve"> </w:t>
      </w:r>
      <w:r w:rsidR="00C55180" w:rsidRPr="00C55180">
        <w:rPr>
          <w:rFonts w:cs="Arial"/>
          <w:lang w:val="en-GB"/>
        </w:rPr>
        <w:t>84.</w:t>
      </w:r>
      <w:r w:rsidR="00C55180">
        <w:rPr>
          <w:rFonts w:cs="Arial"/>
          <w:lang w:val="en-GB"/>
        </w:rPr>
        <w:t>0</w:t>
      </w:r>
    </w:p>
    <w:p w14:paraId="4C9C66E1" w14:textId="753FE604" w:rsidR="009356A6" w:rsidRDefault="009356A6" w:rsidP="009356A6">
      <w:pPr>
        <w:pStyle w:val="ListParagraph"/>
        <w:numPr>
          <w:ilvl w:val="0"/>
          <w:numId w:val="37"/>
        </w:numPr>
        <w:rPr>
          <w:rFonts w:cs="Arial"/>
          <w:lang w:val="en-GB"/>
        </w:rPr>
      </w:pPr>
      <w:r>
        <w:rPr>
          <w:rFonts w:cs="Arial"/>
          <w:lang w:val="en-GB"/>
        </w:rPr>
        <w:t>Google Chrome 77.0</w:t>
      </w:r>
    </w:p>
    <w:p w14:paraId="27239C95" w14:textId="2F08A5A6" w:rsidR="009356A6" w:rsidRDefault="009356A6" w:rsidP="009356A6">
      <w:pPr>
        <w:pStyle w:val="ListParagraph"/>
        <w:numPr>
          <w:ilvl w:val="0"/>
          <w:numId w:val="37"/>
        </w:numPr>
        <w:rPr>
          <w:rFonts w:cs="Arial"/>
          <w:lang w:val="en-GB"/>
        </w:rPr>
      </w:pPr>
      <w:r>
        <w:rPr>
          <w:rFonts w:cs="Arial"/>
          <w:lang w:val="en-GB"/>
        </w:rPr>
        <w:t>Mozilla Firefox 69.0</w:t>
      </w:r>
    </w:p>
    <w:p w14:paraId="6F28FC13" w14:textId="58167F2F" w:rsidR="009356A6" w:rsidRPr="001C635B" w:rsidRDefault="009356A6" w:rsidP="009356A6">
      <w:pPr>
        <w:pStyle w:val="ListParagraph"/>
        <w:numPr>
          <w:ilvl w:val="0"/>
          <w:numId w:val="37"/>
        </w:numPr>
        <w:rPr>
          <w:rFonts w:cs="Arial"/>
          <w:lang w:val="en-GB"/>
        </w:rPr>
      </w:pPr>
      <w:r>
        <w:rPr>
          <w:rFonts w:cs="Arial"/>
          <w:lang w:val="en-GB"/>
        </w:rPr>
        <w:t>Safari 12.0</w:t>
      </w:r>
    </w:p>
    <w:p w14:paraId="761C80DD" w14:textId="74152E74" w:rsidR="003F41D6" w:rsidRDefault="009356A6" w:rsidP="00E81F4A">
      <w:pPr>
        <w:pStyle w:val="Heading1"/>
        <w:rPr>
          <w:lang w:val="en-US"/>
        </w:rPr>
      </w:pPr>
      <w:r>
        <w:rPr>
          <w:lang w:val="en-US"/>
        </w:rPr>
        <w:t xml:space="preserve"> </w:t>
      </w:r>
      <w:bookmarkStart w:id="47" w:name="_Toc71118531"/>
      <w:r w:rsidR="00E81F4A">
        <w:rPr>
          <w:lang w:val="en-US"/>
        </w:rPr>
        <w:t>Conclusion</w:t>
      </w:r>
      <w:bookmarkEnd w:id="47"/>
    </w:p>
    <w:p w14:paraId="3E88A4C8" w14:textId="77777777" w:rsidR="003F41D6" w:rsidRDefault="003F41D6" w:rsidP="003F41D6">
      <w:pPr>
        <w:ind w:left="720"/>
        <w:rPr>
          <w:color w:val="231F20"/>
          <w:lang w:val="en-US"/>
        </w:rPr>
      </w:pPr>
    </w:p>
    <w:p w14:paraId="1B26684C" w14:textId="77777777" w:rsidR="00360271" w:rsidRPr="00084892" w:rsidRDefault="00767169" w:rsidP="003F41D6">
      <w:pPr>
        <w:ind w:left="720"/>
        <w:rPr>
          <w:sz w:val="2"/>
          <w:szCs w:val="2"/>
        </w:rPr>
      </w:pPr>
      <w:r>
        <w:rPr>
          <w:color w:val="231F20"/>
          <w:lang w:val="en-US"/>
        </w:rPr>
        <w:t xml:space="preserve">For additional assistance, </w:t>
      </w:r>
      <w:r w:rsidR="00FB7658" w:rsidRPr="00FB7658">
        <w:rPr>
          <w:color w:val="231F20"/>
          <w:lang w:val="en-US"/>
        </w:rPr>
        <w:t xml:space="preserve">please </w:t>
      </w:r>
      <w:r w:rsidR="00E81F4A">
        <w:rPr>
          <w:color w:val="231F20"/>
          <w:lang w:val="en-US"/>
        </w:rPr>
        <w:t xml:space="preserve">contact us at </w:t>
      </w:r>
      <w:hyperlink r:id="rId78" w:history="1">
        <w:r w:rsidR="00E81F4A" w:rsidRPr="00372C82">
          <w:rPr>
            <w:rStyle w:val="Hyperlink"/>
            <w:lang w:val="en-US"/>
          </w:rPr>
          <w:t>info@braintree.co.za</w:t>
        </w:r>
      </w:hyperlink>
      <w:r w:rsidR="00E81F4A">
        <w:rPr>
          <w:color w:val="231F20"/>
          <w:lang w:val="en-US"/>
        </w:rPr>
        <w:t>.</w:t>
      </w:r>
      <w:r w:rsidR="00FB7658" w:rsidRPr="00FB7658">
        <w:rPr>
          <w:color w:val="231F20"/>
          <w:lang w:val="en-US"/>
        </w:rPr>
        <w:t xml:space="preserve"> </w:t>
      </w:r>
    </w:p>
    <w:sectPr w:rsidR="00360271" w:rsidRPr="00084892" w:rsidSect="00084892">
      <w:pgSz w:w="11910" w:h="16840"/>
      <w:pgMar w:top="1440" w:right="1080" w:bottom="1440" w:left="1080" w:header="737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EC407" w14:textId="77777777" w:rsidR="008375CB" w:rsidRDefault="008375CB" w:rsidP="00C50241">
      <w:r>
        <w:separator/>
      </w:r>
    </w:p>
  </w:endnote>
  <w:endnote w:type="continuationSeparator" w:id="0">
    <w:p w14:paraId="56545AF6" w14:textId="77777777" w:rsidR="008375CB" w:rsidRDefault="008375CB" w:rsidP="00C5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nOT-News">
    <w:panose1 w:val="02000503030000020004"/>
    <w:charset w:val="00"/>
    <w:family w:val="modern"/>
    <w:notTrueType/>
    <w:pitch w:val="variable"/>
    <w:sig w:usb0="800000AF" w:usb1="4000205B" w:usb2="00000000" w:usb3="00000000" w:csb0="00000001" w:csb1="00000000"/>
  </w:font>
  <w:font w:name="ClanOT-Medium">
    <w:panose1 w:val="02000503030000020004"/>
    <w:charset w:val="00"/>
    <w:family w:val="modern"/>
    <w:notTrueType/>
    <w:pitch w:val="variable"/>
    <w:sig w:usb0="800000AF" w:usb1="4000205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D330C" w14:textId="77777777" w:rsidR="000A55B5" w:rsidRDefault="000A55B5">
    <w:pPr>
      <w:pStyle w:val="Footer"/>
    </w:pPr>
    <w:r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78D262FA" wp14:editId="3A2C130C">
          <wp:simplePos x="0" y="0"/>
          <wp:positionH relativeFrom="page">
            <wp:posOffset>25400</wp:posOffset>
          </wp:positionH>
          <wp:positionV relativeFrom="page">
            <wp:posOffset>9096473</wp:posOffset>
          </wp:positionV>
          <wp:extent cx="7555865" cy="15748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0683_Vox_Braintree_proposal_template_R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265"/>
                  <a:stretch/>
                </pic:blipFill>
                <pic:spPr bwMode="auto">
                  <a:xfrm>
                    <a:off x="0" y="0"/>
                    <a:ext cx="7555865" cy="1574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ZA"/>
      </w:rPr>
      <w:drawing>
        <wp:anchor distT="0" distB="0" distL="114300" distR="114300" simplePos="0" relativeHeight="251661312" behindDoc="1" locked="0" layoutInCell="1" allowOverlap="1" wp14:anchorId="47E38182" wp14:editId="7DEC435F">
          <wp:simplePos x="0" y="0"/>
          <wp:positionH relativeFrom="page">
            <wp:posOffset>-25400</wp:posOffset>
          </wp:positionH>
          <wp:positionV relativeFrom="page">
            <wp:posOffset>10829925</wp:posOffset>
          </wp:positionV>
          <wp:extent cx="7556400" cy="1069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0683_Vox_Braintree_proposal_template_R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F3F81" w14:textId="77777777" w:rsidR="000A55B5" w:rsidRDefault="000A55B5">
    <w:pPr>
      <w:pStyle w:val="Footer"/>
      <w:jc w:val="right"/>
    </w:pPr>
    <w:r>
      <w:rPr>
        <w:noProof/>
        <w:lang w:eastAsia="en-ZA"/>
      </w:rPr>
      <w:drawing>
        <wp:anchor distT="0" distB="0" distL="114300" distR="114300" simplePos="0" relativeHeight="251670528" behindDoc="1" locked="0" layoutInCell="1" allowOverlap="1" wp14:anchorId="6BE189F9" wp14:editId="4676F60A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555865" cy="1574800"/>
          <wp:effectExtent l="0" t="0" r="6985" b="635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0683_Vox_Braintree_proposal_template_R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265"/>
                  <a:stretch/>
                </pic:blipFill>
                <pic:spPr bwMode="auto">
                  <a:xfrm>
                    <a:off x="0" y="0"/>
                    <a:ext cx="7555865" cy="1574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B42CE6" w14:textId="77777777" w:rsidR="000A55B5" w:rsidRDefault="000A55B5">
    <w:pPr>
      <w:pStyle w:val="Footer"/>
      <w:jc w:val="right"/>
      <w:rPr>
        <w:color w:val="FFFFFF" w:themeColor="background1"/>
      </w:rPr>
    </w:pPr>
  </w:p>
  <w:p w14:paraId="1C2B691F" w14:textId="480E217B" w:rsidR="000A55B5" w:rsidRDefault="000A55B5">
    <w:pPr>
      <w:pStyle w:val="Footer"/>
      <w:jc w:val="right"/>
      <w:rPr>
        <w:color w:val="FFFFFF" w:themeColor="background1"/>
      </w:rPr>
    </w:pPr>
    <w:r>
      <w:rPr>
        <w:color w:val="FFFFFF" w:themeColor="background1"/>
      </w:rPr>
      <w:t>How to use</w:t>
    </w:r>
  </w:p>
  <w:p w14:paraId="486C7D96" w14:textId="77777777" w:rsidR="000A55B5" w:rsidRPr="00084892" w:rsidRDefault="000A55B5" w:rsidP="001D0FB0">
    <w:pPr>
      <w:pStyle w:val="Footer"/>
      <w:rPr>
        <w:color w:val="FFFFFF" w:themeColor="background1"/>
      </w:rPr>
    </w:pPr>
  </w:p>
  <w:p w14:paraId="051ACD98" w14:textId="77777777" w:rsidR="000A55B5" w:rsidRPr="00084892" w:rsidRDefault="000A55B5">
    <w:pPr>
      <w:pStyle w:val="Footer"/>
      <w:jc w:val="right"/>
      <w:rPr>
        <w:color w:val="FFFFFF" w:themeColor="background1"/>
      </w:rPr>
    </w:pPr>
    <w:r w:rsidRPr="00084892">
      <w:rPr>
        <w:color w:val="FFFFFF" w:themeColor="background1"/>
      </w:rPr>
      <w:t xml:space="preserve">Page </w:t>
    </w:r>
    <w:sdt>
      <w:sdtPr>
        <w:rPr>
          <w:color w:val="FFFFFF" w:themeColor="background1"/>
        </w:rPr>
        <w:id w:val="-127655532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84892">
          <w:rPr>
            <w:color w:val="FFFFFF" w:themeColor="background1"/>
          </w:rPr>
          <w:fldChar w:fldCharType="begin"/>
        </w:r>
        <w:r w:rsidRPr="00084892">
          <w:rPr>
            <w:color w:val="FFFFFF" w:themeColor="background1"/>
          </w:rPr>
          <w:instrText xml:space="preserve"> PAGE   \* MERGEFORMAT </w:instrText>
        </w:r>
        <w:r w:rsidRPr="00084892">
          <w:rPr>
            <w:color w:val="FFFFFF" w:themeColor="background1"/>
          </w:rPr>
          <w:fldChar w:fldCharType="separate"/>
        </w:r>
        <w:r>
          <w:rPr>
            <w:noProof/>
            <w:color w:val="FFFFFF" w:themeColor="background1"/>
          </w:rPr>
          <w:t>2</w:t>
        </w:r>
        <w:r w:rsidRPr="00084892">
          <w:rPr>
            <w:noProof/>
            <w:color w:val="FFFFFF" w:themeColor="background1"/>
          </w:rPr>
          <w:fldChar w:fldCharType="end"/>
        </w:r>
      </w:sdtContent>
    </w:sdt>
  </w:p>
  <w:p w14:paraId="704DFB7C" w14:textId="77777777" w:rsidR="000A55B5" w:rsidRDefault="000A5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8F3BA" w14:textId="77777777" w:rsidR="008375CB" w:rsidRDefault="008375CB" w:rsidP="00C50241">
      <w:r>
        <w:separator/>
      </w:r>
    </w:p>
  </w:footnote>
  <w:footnote w:type="continuationSeparator" w:id="0">
    <w:p w14:paraId="3D548EDA" w14:textId="77777777" w:rsidR="008375CB" w:rsidRDefault="008375CB" w:rsidP="00C50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B2667" w14:textId="77777777" w:rsidR="000A55B5" w:rsidRPr="00A00ADA" w:rsidRDefault="000A55B5" w:rsidP="00A00A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54713"/>
    <w:multiLevelType w:val="hybridMultilevel"/>
    <w:tmpl w:val="EB8CD8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7254C3"/>
    <w:multiLevelType w:val="hybridMultilevel"/>
    <w:tmpl w:val="2C08A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C2654"/>
    <w:multiLevelType w:val="hybridMultilevel"/>
    <w:tmpl w:val="1A605A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8763D0"/>
    <w:multiLevelType w:val="hybridMultilevel"/>
    <w:tmpl w:val="EAE018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9153D"/>
    <w:multiLevelType w:val="hybridMultilevel"/>
    <w:tmpl w:val="DBE8D1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91658"/>
    <w:multiLevelType w:val="hybridMultilevel"/>
    <w:tmpl w:val="D6B09C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105719"/>
    <w:multiLevelType w:val="hybridMultilevel"/>
    <w:tmpl w:val="2428640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AE4D02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7762C3"/>
    <w:multiLevelType w:val="hybridMultilevel"/>
    <w:tmpl w:val="1E04D7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EC3BC3"/>
    <w:multiLevelType w:val="hybridMultilevel"/>
    <w:tmpl w:val="0420AFC6"/>
    <w:lvl w:ilvl="0" w:tplc="1C09000F">
      <w:start w:val="1"/>
      <w:numFmt w:val="decimal"/>
      <w:lvlText w:val="%1."/>
      <w:lvlJc w:val="left"/>
      <w:pPr>
        <w:ind w:left="928" w:hanging="360"/>
      </w:pPr>
    </w:lvl>
    <w:lvl w:ilvl="1" w:tplc="1C090019" w:tentative="1">
      <w:start w:val="1"/>
      <w:numFmt w:val="lowerLetter"/>
      <w:lvlText w:val="%2."/>
      <w:lvlJc w:val="left"/>
      <w:pPr>
        <w:ind w:left="1648" w:hanging="360"/>
      </w:pPr>
    </w:lvl>
    <w:lvl w:ilvl="2" w:tplc="1C09001B" w:tentative="1">
      <w:start w:val="1"/>
      <w:numFmt w:val="lowerRoman"/>
      <w:lvlText w:val="%3."/>
      <w:lvlJc w:val="right"/>
      <w:pPr>
        <w:ind w:left="2368" w:hanging="180"/>
      </w:pPr>
    </w:lvl>
    <w:lvl w:ilvl="3" w:tplc="1C09000F" w:tentative="1">
      <w:start w:val="1"/>
      <w:numFmt w:val="decimal"/>
      <w:lvlText w:val="%4."/>
      <w:lvlJc w:val="left"/>
      <w:pPr>
        <w:ind w:left="3088" w:hanging="360"/>
      </w:pPr>
    </w:lvl>
    <w:lvl w:ilvl="4" w:tplc="1C090019" w:tentative="1">
      <w:start w:val="1"/>
      <w:numFmt w:val="lowerLetter"/>
      <w:lvlText w:val="%5."/>
      <w:lvlJc w:val="left"/>
      <w:pPr>
        <w:ind w:left="3808" w:hanging="360"/>
      </w:pPr>
    </w:lvl>
    <w:lvl w:ilvl="5" w:tplc="1C09001B" w:tentative="1">
      <w:start w:val="1"/>
      <w:numFmt w:val="lowerRoman"/>
      <w:lvlText w:val="%6."/>
      <w:lvlJc w:val="right"/>
      <w:pPr>
        <w:ind w:left="4528" w:hanging="180"/>
      </w:pPr>
    </w:lvl>
    <w:lvl w:ilvl="6" w:tplc="1C09000F" w:tentative="1">
      <w:start w:val="1"/>
      <w:numFmt w:val="decimal"/>
      <w:lvlText w:val="%7."/>
      <w:lvlJc w:val="left"/>
      <w:pPr>
        <w:ind w:left="5248" w:hanging="360"/>
      </w:pPr>
    </w:lvl>
    <w:lvl w:ilvl="7" w:tplc="1C090019" w:tentative="1">
      <w:start w:val="1"/>
      <w:numFmt w:val="lowerLetter"/>
      <w:lvlText w:val="%8."/>
      <w:lvlJc w:val="left"/>
      <w:pPr>
        <w:ind w:left="5968" w:hanging="360"/>
      </w:pPr>
    </w:lvl>
    <w:lvl w:ilvl="8" w:tplc="1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21B97A70"/>
    <w:multiLevelType w:val="hybridMultilevel"/>
    <w:tmpl w:val="533A6746"/>
    <w:lvl w:ilvl="0" w:tplc="41F8111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45781"/>
    <w:multiLevelType w:val="hybridMultilevel"/>
    <w:tmpl w:val="60E6BBE8"/>
    <w:lvl w:ilvl="0" w:tplc="1C09000F">
      <w:start w:val="1"/>
      <w:numFmt w:val="decimal"/>
      <w:lvlText w:val="%1."/>
      <w:lvlJc w:val="left"/>
      <w:pPr>
        <w:ind w:left="740" w:hanging="360"/>
      </w:pPr>
    </w:lvl>
    <w:lvl w:ilvl="1" w:tplc="1C090019" w:tentative="1">
      <w:start w:val="1"/>
      <w:numFmt w:val="lowerLetter"/>
      <w:lvlText w:val="%2."/>
      <w:lvlJc w:val="left"/>
      <w:pPr>
        <w:ind w:left="1460" w:hanging="360"/>
      </w:pPr>
    </w:lvl>
    <w:lvl w:ilvl="2" w:tplc="1C09001B" w:tentative="1">
      <w:start w:val="1"/>
      <w:numFmt w:val="lowerRoman"/>
      <w:lvlText w:val="%3."/>
      <w:lvlJc w:val="right"/>
      <w:pPr>
        <w:ind w:left="2180" w:hanging="180"/>
      </w:pPr>
    </w:lvl>
    <w:lvl w:ilvl="3" w:tplc="1C09000F" w:tentative="1">
      <w:start w:val="1"/>
      <w:numFmt w:val="decimal"/>
      <w:lvlText w:val="%4."/>
      <w:lvlJc w:val="left"/>
      <w:pPr>
        <w:ind w:left="2900" w:hanging="360"/>
      </w:pPr>
    </w:lvl>
    <w:lvl w:ilvl="4" w:tplc="1C090019" w:tentative="1">
      <w:start w:val="1"/>
      <w:numFmt w:val="lowerLetter"/>
      <w:lvlText w:val="%5."/>
      <w:lvlJc w:val="left"/>
      <w:pPr>
        <w:ind w:left="3620" w:hanging="360"/>
      </w:pPr>
    </w:lvl>
    <w:lvl w:ilvl="5" w:tplc="1C09001B" w:tentative="1">
      <w:start w:val="1"/>
      <w:numFmt w:val="lowerRoman"/>
      <w:lvlText w:val="%6."/>
      <w:lvlJc w:val="right"/>
      <w:pPr>
        <w:ind w:left="4340" w:hanging="180"/>
      </w:pPr>
    </w:lvl>
    <w:lvl w:ilvl="6" w:tplc="1C09000F" w:tentative="1">
      <w:start w:val="1"/>
      <w:numFmt w:val="decimal"/>
      <w:lvlText w:val="%7."/>
      <w:lvlJc w:val="left"/>
      <w:pPr>
        <w:ind w:left="5060" w:hanging="360"/>
      </w:pPr>
    </w:lvl>
    <w:lvl w:ilvl="7" w:tplc="1C090019" w:tentative="1">
      <w:start w:val="1"/>
      <w:numFmt w:val="lowerLetter"/>
      <w:lvlText w:val="%8."/>
      <w:lvlJc w:val="left"/>
      <w:pPr>
        <w:ind w:left="5780" w:hanging="360"/>
      </w:pPr>
    </w:lvl>
    <w:lvl w:ilvl="8" w:tplc="1C09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12" w15:restartNumberingAfterBreak="0">
    <w:nsid w:val="24005425"/>
    <w:multiLevelType w:val="multilevel"/>
    <w:tmpl w:val="8DD809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E90095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color w:val="92D40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BD719E4"/>
    <w:multiLevelType w:val="hybridMultilevel"/>
    <w:tmpl w:val="3FD062E2"/>
    <w:lvl w:ilvl="0" w:tplc="78A61D08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40C20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1A42B53"/>
    <w:multiLevelType w:val="multilevel"/>
    <w:tmpl w:val="76680592"/>
    <w:lvl w:ilvl="0">
      <w:start w:val="1"/>
      <w:numFmt w:val="decimal"/>
      <w:lvlText w:val="%1"/>
      <w:lvlJc w:val="left"/>
      <w:pPr>
        <w:ind w:left="1416" w:hanging="1416"/>
      </w:pPr>
      <w:rPr>
        <w:rFonts w:hint="default"/>
        <w:color w:val="A13BBB"/>
      </w:rPr>
    </w:lvl>
    <w:lvl w:ilvl="1">
      <w:start w:val="1"/>
      <w:numFmt w:val="decimal"/>
      <w:lvlText w:val="%1.%2"/>
      <w:lvlJc w:val="left"/>
      <w:pPr>
        <w:ind w:left="1426" w:hanging="1416"/>
      </w:pPr>
      <w:rPr>
        <w:rFonts w:hint="default"/>
        <w:color w:val="A13BBB"/>
      </w:rPr>
    </w:lvl>
    <w:lvl w:ilvl="2">
      <w:start w:val="1"/>
      <w:numFmt w:val="decimal"/>
      <w:lvlText w:val="%1.%2.%3"/>
      <w:lvlJc w:val="left"/>
      <w:pPr>
        <w:ind w:left="1436" w:hanging="1416"/>
      </w:pPr>
      <w:rPr>
        <w:rFonts w:hint="default"/>
        <w:color w:val="A13BBB"/>
      </w:rPr>
    </w:lvl>
    <w:lvl w:ilvl="3">
      <w:start w:val="1"/>
      <w:numFmt w:val="decimal"/>
      <w:lvlText w:val="%1.%2.%3.%4"/>
      <w:lvlJc w:val="left"/>
      <w:pPr>
        <w:ind w:left="1470" w:hanging="1440"/>
      </w:pPr>
      <w:rPr>
        <w:rFonts w:hint="default"/>
        <w:color w:val="A13BBB"/>
      </w:rPr>
    </w:lvl>
    <w:lvl w:ilvl="4">
      <w:start w:val="1"/>
      <w:numFmt w:val="decimal"/>
      <w:lvlText w:val="%1.%2.%3.%4.%5"/>
      <w:lvlJc w:val="left"/>
      <w:pPr>
        <w:ind w:left="1480" w:hanging="1440"/>
      </w:pPr>
      <w:rPr>
        <w:rFonts w:hint="default"/>
        <w:color w:val="A13BBB"/>
      </w:rPr>
    </w:lvl>
    <w:lvl w:ilvl="5">
      <w:start w:val="1"/>
      <w:numFmt w:val="decimal"/>
      <w:lvlText w:val="%1.%2.%3.%4.%5.%6"/>
      <w:lvlJc w:val="left"/>
      <w:pPr>
        <w:ind w:left="1850" w:hanging="1800"/>
      </w:pPr>
      <w:rPr>
        <w:rFonts w:hint="default"/>
        <w:color w:val="A13BBB"/>
      </w:rPr>
    </w:lvl>
    <w:lvl w:ilvl="6">
      <w:start w:val="1"/>
      <w:numFmt w:val="decimal"/>
      <w:lvlText w:val="%1.%2.%3.%4.%5.%6.%7"/>
      <w:lvlJc w:val="left"/>
      <w:pPr>
        <w:ind w:left="2220" w:hanging="2160"/>
      </w:pPr>
      <w:rPr>
        <w:rFonts w:hint="default"/>
        <w:color w:val="A13BBB"/>
      </w:rPr>
    </w:lvl>
    <w:lvl w:ilvl="7">
      <w:start w:val="1"/>
      <w:numFmt w:val="decimal"/>
      <w:lvlText w:val="%1.%2.%3.%4.%5.%6.%7.%8"/>
      <w:lvlJc w:val="left"/>
      <w:pPr>
        <w:ind w:left="2590" w:hanging="2520"/>
      </w:pPr>
      <w:rPr>
        <w:rFonts w:hint="default"/>
        <w:color w:val="A13BBB"/>
      </w:rPr>
    </w:lvl>
    <w:lvl w:ilvl="8">
      <w:start w:val="1"/>
      <w:numFmt w:val="decimal"/>
      <w:lvlText w:val="%1.%2.%3.%4.%5.%6.%7.%8.%9"/>
      <w:lvlJc w:val="left"/>
      <w:pPr>
        <w:ind w:left="2960" w:hanging="2880"/>
      </w:pPr>
      <w:rPr>
        <w:rFonts w:hint="default"/>
        <w:color w:val="A13BBB"/>
      </w:rPr>
    </w:lvl>
  </w:abstractNum>
  <w:abstractNum w:abstractNumId="16" w15:restartNumberingAfterBreak="0">
    <w:nsid w:val="32B46A0E"/>
    <w:multiLevelType w:val="hybridMultilevel"/>
    <w:tmpl w:val="05F4C8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9F78DB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7DD658E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7E8067A"/>
    <w:multiLevelType w:val="hybridMultilevel"/>
    <w:tmpl w:val="BD0E5EA8"/>
    <w:lvl w:ilvl="0" w:tplc="A8F06E4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EE61B1"/>
    <w:multiLevelType w:val="hybridMultilevel"/>
    <w:tmpl w:val="FEBC08E8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0BD4AD6"/>
    <w:multiLevelType w:val="hybridMultilevel"/>
    <w:tmpl w:val="4EE2A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1175F8C"/>
    <w:multiLevelType w:val="hybridMultilevel"/>
    <w:tmpl w:val="A35ECF7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EB760D"/>
    <w:multiLevelType w:val="hybridMultilevel"/>
    <w:tmpl w:val="472821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4B8650F"/>
    <w:multiLevelType w:val="hybridMultilevel"/>
    <w:tmpl w:val="7C5AE4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A533A"/>
    <w:multiLevelType w:val="hybridMultilevel"/>
    <w:tmpl w:val="3C7026F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125F5A"/>
    <w:multiLevelType w:val="hybridMultilevel"/>
    <w:tmpl w:val="F14210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DE35F3"/>
    <w:multiLevelType w:val="hybridMultilevel"/>
    <w:tmpl w:val="428AFF96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8" w15:restartNumberingAfterBreak="0">
    <w:nsid w:val="697C0EDB"/>
    <w:multiLevelType w:val="hybridMultilevel"/>
    <w:tmpl w:val="391C571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7C116F"/>
    <w:multiLevelType w:val="hybridMultilevel"/>
    <w:tmpl w:val="74488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9DA3122"/>
    <w:multiLevelType w:val="hybridMultilevel"/>
    <w:tmpl w:val="5CA0BA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72532D"/>
    <w:multiLevelType w:val="hybridMultilevel"/>
    <w:tmpl w:val="8548B73E"/>
    <w:lvl w:ilvl="0" w:tplc="3C46B14E">
      <w:start w:val="31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bCs w:val="0"/>
        <w:color w:val="000000" w:themeColor="text1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1175A3"/>
    <w:multiLevelType w:val="multilevel"/>
    <w:tmpl w:val="85EAC7C2"/>
    <w:lvl w:ilvl="0">
      <w:start w:val="1"/>
      <w:numFmt w:val="decimal"/>
      <w:lvlText w:val="%1"/>
      <w:lvlJc w:val="left"/>
      <w:pPr>
        <w:ind w:left="696" w:hanging="696"/>
      </w:pPr>
      <w:rPr>
        <w:rFonts w:hint="default"/>
        <w:color w:val="9ED200"/>
      </w:rPr>
    </w:lvl>
    <w:lvl w:ilvl="1">
      <w:start w:val="1"/>
      <w:numFmt w:val="decimal"/>
      <w:lvlText w:val="%1.%2"/>
      <w:lvlJc w:val="left"/>
      <w:pPr>
        <w:ind w:left="740" w:hanging="720"/>
      </w:pPr>
      <w:rPr>
        <w:rFonts w:hint="default"/>
        <w:color w:val="9ED200"/>
      </w:rPr>
    </w:lvl>
    <w:lvl w:ilvl="2">
      <w:start w:val="1"/>
      <w:numFmt w:val="decimal"/>
      <w:lvlText w:val="%1.%2.%3"/>
      <w:lvlJc w:val="left"/>
      <w:pPr>
        <w:ind w:left="1120" w:hanging="1080"/>
      </w:pPr>
      <w:rPr>
        <w:rFonts w:hint="default"/>
        <w:color w:val="9ED200"/>
      </w:rPr>
    </w:lvl>
    <w:lvl w:ilvl="3">
      <w:start w:val="1"/>
      <w:numFmt w:val="decimal"/>
      <w:lvlText w:val="%1.%2.%3.%4"/>
      <w:lvlJc w:val="left"/>
      <w:pPr>
        <w:ind w:left="1500" w:hanging="1440"/>
      </w:pPr>
      <w:rPr>
        <w:rFonts w:hint="default"/>
        <w:color w:val="9ED200"/>
      </w:rPr>
    </w:lvl>
    <w:lvl w:ilvl="4">
      <w:start w:val="1"/>
      <w:numFmt w:val="decimal"/>
      <w:lvlText w:val="%1.%2.%3.%4.%5"/>
      <w:lvlJc w:val="left"/>
      <w:pPr>
        <w:ind w:left="1520" w:hanging="1440"/>
      </w:pPr>
      <w:rPr>
        <w:rFonts w:hint="default"/>
        <w:color w:val="9ED200"/>
      </w:rPr>
    </w:lvl>
    <w:lvl w:ilvl="5">
      <w:start w:val="1"/>
      <w:numFmt w:val="decimal"/>
      <w:lvlText w:val="%1.%2.%3.%4.%5.%6"/>
      <w:lvlJc w:val="left"/>
      <w:pPr>
        <w:ind w:left="1900" w:hanging="1800"/>
      </w:pPr>
      <w:rPr>
        <w:rFonts w:hint="default"/>
        <w:color w:val="9ED200"/>
      </w:rPr>
    </w:lvl>
    <w:lvl w:ilvl="6">
      <w:start w:val="1"/>
      <w:numFmt w:val="decimal"/>
      <w:lvlText w:val="%1.%2.%3.%4.%5.%6.%7"/>
      <w:lvlJc w:val="left"/>
      <w:pPr>
        <w:ind w:left="2280" w:hanging="2160"/>
      </w:pPr>
      <w:rPr>
        <w:rFonts w:hint="default"/>
        <w:color w:val="9ED200"/>
      </w:rPr>
    </w:lvl>
    <w:lvl w:ilvl="7">
      <w:start w:val="1"/>
      <w:numFmt w:val="decimal"/>
      <w:lvlText w:val="%1.%2.%3.%4.%5.%6.%7.%8"/>
      <w:lvlJc w:val="left"/>
      <w:pPr>
        <w:ind w:left="2660" w:hanging="2520"/>
      </w:pPr>
      <w:rPr>
        <w:rFonts w:hint="default"/>
        <w:color w:val="9ED200"/>
      </w:rPr>
    </w:lvl>
    <w:lvl w:ilvl="8">
      <w:start w:val="1"/>
      <w:numFmt w:val="decimal"/>
      <w:lvlText w:val="%1.%2.%3.%4.%5.%6.%7.%8.%9"/>
      <w:lvlJc w:val="left"/>
      <w:pPr>
        <w:ind w:left="3040" w:hanging="2880"/>
      </w:pPr>
      <w:rPr>
        <w:rFonts w:hint="default"/>
        <w:color w:val="9ED200"/>
      </w:rPr>
    </w:lvl>
  </w:abstractNum>
  <w:abstractNum w:abstractNumId="33" w15:restartNumberingAfterBreak="0">
    <w:nsid w:val="7D266FF1"/>
    <w:multiLevelType w:val="hybridMultilevel"/>
    <w:tmpl w:val="1AAA3DBA"/>
    <w:lvl w:ilvl="0" w:tplc="74FA27EE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E82BB1"/>
    <w:multiLevelType w:val="hybridMultilevel"/>
    <w:tmpl w:val="DC0E859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32"/>
  </w:num>
  <w:num w:numId="4">
    <w:abstractNumId w:val="17"/>
  </w:num>
  <w:num w:numId="5">
    <w:abstractNumId w:val="15"/>
  </w:num>
  <w:num w:numId="6">
    <w:abstractNumId w:val="18"/>
  </w:num>
  <w:num w:numId="7">
    <w:abstractNumId w:val="7"/>
  </w:num>
  <w:num w:numId="8">
    <w:abstractNumId w:val="14"/>
  </w:num>
  <w:num w:numId="9">
    <w:abstractNumId w:val="14"/>
  </w:num>
  <w:num w:numId="10">
    <w:abstractNumId w:val="14"/>
  </w:num>
  <w:num w:numId="11">
    <w:abstractNumId w:val="21"/>
  </w:num>
  <w:num w:numId="12">
    <w:abstractNumId w:val="23"/>
  </w:num>
  <w:num w:numId="13">
    <w:abstractNumId w:val="0"/>
  </w:num>
  <w:num w:numId="14">
    <w:abstractNumId w:val="2"/>
  </w:num>
  <w:num w:numId="15">
    <w:abstractNumId w:val="5"/>
  </w:num>
  <w:num w:numId="16">
    <w:abstractNumId w:val="9"/>
  </w:num>
  <w:num w:numId="17">
    <w:abstractNumId w:val="20"/>
  </w:num>
  <w:num w:numId="18">
    <w:abstractNumId w:val="1"/>
  </w:num>
  <w:num w:numId="19">
    <w:abstractNumId w:val="27"/>
  </w:num>
  <w:num w:numId="20">
    <w:abstractNumId w:val="24"/>
  </w:num>
  <w:num w:numId="21">
    <w:abstractNumId w:val="34"/>
  </w:num>
  <w:num w:numId="22">
    <w:abstractNumId w:val="28"/>
  </w:num>
  <w:num w:numId="23">
    <w:abstractNumId w:val="29"/>
  </w:num>
  <w:num w:numId="24">
    <w:abstractNumId w:val="19"/>
  </w:num>
  <w:num w:numId="25">
    <w:abstractNumId w:val="16"/>
  </w:num>
  <w:num w:numId="26">
    <w:abstractNumId w:val="8"/>
  </w:num>
  <w:num w:numId="27">
    <w:abstractNumId w:val="26"/>
  </w:num>
  <w:num w:numId="28">
    <w:abstractNumId w:val="4"/>
  </w:num>
  <w:num w:numId="29">
    <w:abstractNumId w:val="6"/>
  </w:num>
  <w:num w:numId="30">
    <w:abstractNumId w:val="22"/>
  </w:num>
  <w:num w:numId="31">
    <w:abstractNumId w:val="25"/>
  </w:num>
  <w:num w:numId="32">
    <w:abstractNumId w:val="3"/>
  </w:num>
  <w:num w:numId="33">
    <w:abstractNumId w:val="30"/>
  </w:num>
  <w:num w:numId="34">
    <w:abstractNumId w:val="33"/>
  </w:num>
  <w:num w:numId="35">
    <w:abstractNumId w:val="13"/>
  </w:num>
  <w:num w:numId="36">
    <w:abstractNumId w:val="10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rI0MzM1MgIyTJV0lIJTi4sz8/NACkxqAWG0woIsAAAA"/>
  </w:docVars>
  <w:rsids>
    <w:rsidRoot w:val="00360271"/>
    <w:rsid w:val="000070EC"/>
    <w:rsid w:val="0001256D"/>
    <w:rsid w:val="00014AE0"/>
    <w:rsid w:val="000178ED"/>
    <w:rsid w:val="000216E3"/>
    <w:rsid w:val="0002181D"/>
    <w:rsid w:val="000222A9"/>
    <w:rsid w:val="00034180"/>
    <w:rsid w:val="00036AFD"/>
    <w:rsid w:val="00036EC1"/>
    <w:rsid w:val="00041E46"/>
    <w:rsid w:val="00043694"/>
    <w:rsid w:val="0004388A"/>
    <w:rsid w:val="00045C54"/>
    <w:rsid w:val="00046404"/>
    <w:rsid w:val="00046D9F"/>
    <w:rsid w:val="0004771C"/>
    <w:rsid w:val="0005285C"/>
    <w:rsid w:val="00052AA9"/>
    <w:rsid w:val="00054B73"/>
    <w:rsid w:val="000555A9"/>
    <w:rsid w:val="000561B0"/>
    <w:rsid w:val="00060402"/>
    <w:rsid w:val="0006129F"/>
    <w:rsid w:val="00061B61"/>
    <w:rsid w:val="000633DC"/>
    <w:rsid w:val="000655A0"/>
    <w:rsid w:val="000679FF"/>
    <w:rsid w:val="00073397"/>
    <w:rsid w:val="00076C78"/>
    <w:rsid w:val="00077AFD"/>
    <w:rsid w:val="00080658"/>
    <w:rsid w:val="00083C09"/>
    <w:rsid w:val="00084892"/>
    <w:rsid w:val="000852FA"/>
    <w:rsid w:val="00087611"/>
    <w:rsid w:val="0009125F"/>
    <w:rsid w:val="00092C84"/>
    <w:rsid w:val="00094ED0"/>
    <w:rsid w:val="000A067C"/>
    <w:rsid w:val="000A0691"/>
    <w:rsid w:val="000A3E00"/>
    <w:rsid w:val="000A55B5"/>
    <w:rsid w:val="000B0BE0"/>
    <w:rsid w:val="000B2E76"/>
    <w:rsid w:val="000B4166"/>
    <w:rsid w:val="000B4F96"/>
    <w:rsid w:val="000B6B83"/>
    <w:rsid w:val="000C088C"/>
    <w:rsid w:val="000D5ADE"/>
    <w:rsid w:val="000D5E8E"/>
    <w:rsid w:val="000D6188"/>
    <w:rsid w:val="000E3598"/>
    <w:rsid w:val="000E4847"/>
    <w:rsid w:val="000E4FA0"/>
    <w:rsid w:val="000E7D79"/>
    <w:rsid w:val="00101760"/>
    <w:rsid w:val="00101A7E"/>
    <w:rsid w:val="00101DDA"/>
    <w:rsid w:val="0010413A"/>
    <w:rsid w:val="00104776"/>
    <w:rsid w:val="00110601"/>
    <w:rsid w:val="001113C8"/>
    <w:rsid w:val="00111817"/>
    <w:rsid w:val="00116188"/>
    <w:rsid w:val="001164A1"/>
    <w:rsid w:val="00121F3C"/>
    <w:rsid w:val="001230F9"/>
    <w:rsid w:val="001254AE"/>
    <w:rsid w:val="0012604B"/>
    <w:rsid w:val="00126B09"/>
    <w:rsid w:val="001302FB"/>
    <w:rsid w:val="0013063F"/>
    <w:rsid w:val="00135123"/>
    <w:rsid w:val="00136EFB"/>
    <w:rsid w:val="00140122"/>
    <w:rsid w:val="0014312C"/>
    <w:rsid w:val="00143B51"/>
    <w:rsid w:val="001475C2"/>
    <w:rsid w:val="00147F48"/>
    <w:rsid w:val="00155C81"/>
    <w:rsid w:val="00162897"/>
    <w:rsid w:val="00167F68"/>
    <w:rsid w:val="00172332"/>
    <w:rsid w:val="00172521"/>
    <w:rsid w:val="0017410C"/>
    <w:rsid w:val="001763BE"/>
    <w:rsid w:val="0018628F"/>
    <w:rsid w:val="00187ED4"/>
    <w:rsid w:val="0019006A"/>
    <w:rsid w:val="00191190"/>
    <w:rsid w:val="001914C6"/>
    <w:rsid w:val="001950F5"/>
    <w:rsid w:val="00197293"/>
    <w:rsid w:val="001A022B"/>
    <w:rsid w:val="001A1CF6"/>
    <w:rsid w:val="001A5644"/>
    <w:rsid w:val="001B7348"/>
    <w:rsid w:val="001C2128"/>
    <w:rsid w:val="001C23CE"/>
    <w:rsid w:val="001C635B"/>
    <w:rsid w:val="001C68B1"/>
    <w:rsid w:val="001C71F6"/>
    <w:rsid w:val="001C7FBC"/>
    <w:rsid w:val="001D0279"/>
    <w:rsid w:val="001D0FB0"/>
    <w:rsid w:val="001D2733"/>
    <w:rsid w:val="001D729D"/>
    <w:rsid w:val="001E05C5"/>
    <w:rsid w:val="001E06FC"/>
    <w:rsid w:val="001E3594"/>
    <w:rsid w:val="001E4322"/>
    <w:rsid w:val="001E6D6B"/>
    <w:rsid w:val="001F011E"/>
    <w:rsid w:val="001F157C"/>
    <w:rsid w:val="001F236A"/>
    <w:rsid w:val="001F253E"/>
    <w:rsid w:val="001F542A"/>
    <w:rsid w:val="001F61D2"/>
    <w:rsid w:val="00201096"/>
    <w:rsid w:val="0020140F"/>
    <w:rsid w:val="00204307"/>
    <w:rsid w:val="00204E4D"/>
    <w:rsid w:val="00206682"/>
    <w:rsid w:val="00206C8F"/>
    <w:rsid w:val="0020763D"/>
    <w:rsid w:val="00207D70"/>
    <w:rsid w:val="00211875"/>
    <w:rsid w:val="00213683"/>
    <w:rsid w:val="00213872"/>
    <w:rsid w:val="00224B77"/>
    <w:rsid w:val="002266E1"/>
    <w:rsid w:val="0022729E"/>
    <w:rsid w:val="002304FE"/>
    <w:rsid w:val="00232E4B"/>
    <w:rsid w:val="002346E7"/>
    <w:rsid w:val="002419A6"/>
    <w:rsid w:val="00242AFC"/>
    <w:rsid w:val="00244FCC"/>
    <w:rsid w:val="00250499"/>
    <w:rsid w:val="00250D34"/>
    <w:rsid w:val="0025194A"/>
    <w:rsid w:val="00252A03"/>
    <w:rsid w:val="0025454A"/>
    <w:rsid w:val="002545DE"/>
    <w:rsid w:val="0026038B"/>
    <w:rsid w:val="00260B8D"/>
    <w:rsid w:val="00260E58"/>
    <w:rsid w:val="00280CCD"/>
    <w:rsid w:val="00285332"/>
    <w:rsid w:val="00287797"/>
    <w:rsid w:val="00291E9B"/>
    <w:rsid w:val="00293742"/>
    <w:rsid w:val="002964CB"/>
    <w:rsid w:val="00296C2A"/>
    <w:rsid w:val="002A013B"/>
    <w:rsid w:val="002A35C6"/>
    <w:rsid w:val="002A526A"/>
    <w:rsid w:val="002A7A88"/>
    <w:rsid w:val="002B3348"/>
    <w:rsid w:val="002B3A1F"/>
    <w:rsid w:val="002B513F"/>
    <w:rsid w:val="002C04BF"/>
    <w:rsid w:val="002D003D"/>
    <w:rsid w:val="002D4055"/>
    <w:rsid w:val="002D609B"/>
    <w:rsid w:val="002E0723"/>
    <w:rsid w:val="002E407B"/>
    <w:rsid w:val="002E6BEF"/>
    <w:rsid w:val="002E7D16"/>
    <w:rsid w:val="002F0E12"/>
    <w:rsid w:val="002F17E6"/>
    <w:rsid w:val="002F6033"/>
    <w:rsid w:val="002F70F6"/>
    <w:rsid w:val="00315DB0"/>
    <w:rsid w:val="003202DB"/>
    <w:rsid w:val="00320363"/>
    <w:rsid w:val="00321224"/>
    <w:rsid w:val="00324474"/>
    <w:rsid w:val="00324787"/>
    <w:rsid w:val="003266B3"/>
    <w:rsid w:val="00330229"/>
    <w:rsid w:val="00333DC2"/>
    <w:rsid w:val="00334AE6"/>
    <w:rsid w:val="003355E6"/>
    <w:rsid w:val="00340743"/>
    <w:rsid w:val="00343073"/>
    <w:rsid w:val="00343078"/>
    <w:rsid w:val="00343FF7"/>
    <w:rsid w:val="003502F5"/>
    <w:rsid w:val="00354247"/>
    <w:rsid w:val="0035788F"/>
    <w:rsid w:val="0035798F"/>
    <w:rsid w:val="00360271"/>
    <w:rsid w:val="00361483"/>
    <w:rsid w:val="0036282C"/>
    <w:rsid w:val="003653C9"/>
    <w:rsid w:val="00371D4B"/>
    <w:rsid w:val="00374DC2"/>
    <w:rsid w:val="003763B5"/>
    <w:rsid w:val="00386DC3"/>
    <w:rsid w:val="0038728D"/>
    <w:rsid w:val="003874F1"/>
    <w:rsid w:val="00387EF7"/>
    <w:rsid w:val="003914D8"/>
    <w:rsid w:val="003919ED"/>
    <w:rsid w:val="00391C40"/>
    <w:rsid w:val="00391C65"/>
    <w:rsid w:val="00397267"/>
    <w:rsid w:val="00397B99"/>
    <w:rsid w:val="003A156F"/>
    <w:rsid w:val="003A525D"/>
    <w:rsid w:val="003A7633"/>
    <w:rsid w:val="003A7A65"/>
    <w:rsid w:val="003A7B72"/>
    <w:rsid w:val="003B2711"/>
    <w:rsid w:val="003B3581"/>
    <w:rsid w:val="003B7C86"/>
    <w:rsid w:val="003B7E1A"/>
    <w:rsid w:val="003C023D"/>
    <w:rsid w:val="003C42F4"/>
    <w:rsid w:val="003C5E1A"/>
    <w:rsid w:val="003C62FF"/>
    <w:rsid w:val="003D133C"/>
    <w:rsid w:val="003D194F"/>
    <w:rsid w:val="003D20A3"/>
    <w:rsid w:val="003D4199"/>
    <w:rsid w:val="003D5691"/>
    <w:rsid w:val="003D5921"/>
    <w:rsid w:val="003D5C49"/>
    <w:rsid w:val="003D70A4"/>
    <w:rsid w:val="003E08E7"/>
    <w:rsid w:val="003E0BF3"/>
    <w:rsid w:val="003E2144"/>
    <w:rsid w:val="003E2A1D"/>
    <w:rsid w:val="003E37DF"/>
    <w:rsid w:val="003E47C1"/>
    <w:rsid w:val="003F10B8"/>
    <w:rsid w:val="003F1ECF"/>
    <w:rsid w:val="003F383B"/>
    <w:rsid w:val="003F41D6"/>
    <w:rsid w:val="004051D5"/>
    <w:rsid w:val="004075F6"/>
    <w:rsid w:val="0041035B"/>
    <w:rsid w:val="0041191C"/>
    <w:rsid w:val="0041251E"/>
    <w:rsid w:val="004226DC"/>
    <w:rsid w:val="00423434"/>
    <w:rsid w:val="00426B0A"/>
    <w:rsid w:val="00430941"/>
    <w:rsid w:val="004329C3"/>
    <w:rsid w:val="00434A12"/>
    <w:rsid w:val="004354DC"/>
    <w:rsid w:val="00437A2F"/>
    <w:rsid w:val="00437FB9"/>
    <w:rsid w:val="00442F09"/>
    <w:rsid w:val="004435E5"/>
    <w:rsid w:val="0044450F"/>
    <w:rsid w:val="00447589"/>
    <w:rsid w:val="004475F6"/>
    <w:rsid w:val="004505EA"/>
    <w:rsid w:val="00454E03"/>
    <w:rsid w:val="00456781"/>
    <w:rsid w:val="00456F15"/>
    <w:rsid w:val="004601A8"/>
    <w:rsid w:val="0046028B"/>
    <w:rsid w:val="00461060"/>
    <w:rsid w:val="00463EF6"/>
    <w:rsid w:val="00464841"/>
    <w:rsid w:val="00466A2B"/>
    <w:rsid w:val="00467D18"/>
    <w:rsid w:val="004742C8"/>
    <w:rsid w:val="00475097"/>
    <w:rsid w:val="00476F38"/>
    <w:rsid w:val="004824CE"/>
    <w:rsid w:val="0048441B"/>
    <w:rsid w:val="004A6528"/>
    <w:rsid w:val="004A76CD"/>
    <w:rsid w:val="004A7ACA"/>
    <w:rsid w:val="004A7E5D"/>
    <w:rsid w:val="004B2E32"/>
    <w:rsid w:val="004B5A4A"/>
    <w:rsid w:val="004B5FF2"/>
    <w:rsid w:val="004B78E4"/>
    <w:rsid w:val="004C0E0F"/>
    <w:rsid w:val="004C1BE6"/>
    <w:rsid w:val="004C4966"/>
    <w:rsid w:val="004C56BE"/>
    <w:rsid w:val="004C6B08"/>
    <w:rsid w:val="004D0A0C"/>
    <w:rsid w:val="004D0BE9"/>
    <w:rsid w:val="004D27C9"/>
    <w:rsid w:val="004E1B08"/>
    <w:rsid w:val="004E1B4E"/>
    <w:rsid w:val="004E2D87"/>
    <w:rsid w:val="004E5EAF"/>
    <w:rsid w:val="004E6481"/>
    <w:rsid w:val="004E7FA2"/>
    <w:rsid w:val="004F0CBC"/>
    <w:rsid w:val="004F14A7"/>
    <w:rsid w:val="004F674C"/>
    <w:rsid w:val="004F7950"/>
    <w:rsid w:val="004F7EEC"/>
    <w:rsid w:val="00501964"/>
    <w:rsid w:val="00502233"/>
    <w:rsid w:val="00505A43"/>
    <w:rsid w:val="00506336"/>
    <w:rsid w:val="005074EE"/>
    <w:rsid w:val="00507D3E"/>
    <w:rsid w:val="00507D77"/>
    <w:rsid w:val="00507E5D"/>
    <w:rsid w:val="00512864"/>
    <w:rsid w:val="00514260"/>
    <w:rsid w:val="00514AA0"/>
    <w:rsid w:val="005169AA"/>
    <w:rsid w:val="0052266B"/>
    <w:rsid w:val="00523B2A"/>
    <w:rsid w:val="00523F3A"/>
    <w:rsid w:val="0053085C"/>
    <w:rsid w:val="00532C93"/>
    <w:rsid w:val="0053523B"/>
    <w:rsid w:val="00536376"/>
    <w:rsid w:val="00537FE0"/>
    <w:rsid w:val="005434B1"/>
    <w:rsid w:val="00545FDE"/>
    <w:rsid w:val="00551ED5"/>
    <w:rsid w:val="00552207"/>
    <w:rsid w:val="00557B08"/>
    <w:rsid w:val="00560EB7"/>
    <w:rsid w:val="00570C7C"/>
    <w:rsid w:val="00573AD5"/>
    <w:rsid w:val="005756E8"/>
    <w:rsid w:val="00576E9F"/>
    <w:rsid w:val="005773AE"/>
    <w:rsid w:val="0057796F"/>
    <w:rsid w:val="0058104D"/>
    <w:rsid w:val="00583119"/>
    <w:rsid w:val="00583B06"/>
    <w:rsid w:val="005858CB"/>
    <w:rsid w:val="005911C8"/>
    <w:rsid w:val="005913FD"/>
    <w:rsid w:val="00592CD0"/>
    <w:rsid w:val="00596572"/>
    <w:rsid w:val="00597646"/>
    <w:rsid w:val="00597E06"/>
    <w:rsid w:val="005A3960"/>
    <w:rsid w:val="005A472E"/>
    <w:rsid w:val="005A7F5F"/>
    <w:rsid w:val="005B01DF"/>
    <w:rsid w:val="005B169F"/>
    <w:rsid w:val="005B18AE"/>
    <w:rsid w:val="005B35BC"/>
    <w:rsid w:val="005B5926"/>
    <w:rsid w:val="005C190B"/>
    <w:rsid w:val="005C3BB3"/>
    <w:rsid w:val="005C70F9"/>
    <w:rsid w:val="005D0992"/>
    <w:rsid w:val="005D13EB"/>
    <w:rsid w:val="005D3691"/>
    <w:rsid w:val="005D3DEA"/>
    <w:rsid w:val="005D3E9D"/>
    <w:rsid w:val="005D4CE6"/>
    <w:rsid w:val="005D6D74"/>
    <w:rsid w:val="005D70B5"/>
    <w:rsid w:val="005E11C9"/>
    <w:rsid w:val="005E2CB9"/>
    <w:rsid w:val="005E6617"/>
    <w:rsid w:val="005E6CF0"/>
    <w:rsid w:val="005E6FEF"/>
    <w:rsid w:val="005F0783"/>
    <w:rsid w:val="005F1E58"/>
    <w:rsid w:val="005F21AA"/>
    <w:rsid w:val="005F72EF"/>
    <w:rsid w:val="005F7FD3"/>
    <w:rsid w:val="00600394"/>
    <w:rsid w:val="00600BA7"/>
    <w:rsid w:val="00602359"/>
    <w:rsid w:val="006024D7"/>
    <w:rsid w:val="00602E7F"/>
    <w:rsid w:val="00604AEE"/>
    <w:rsid w:val="006050A0"/>
    <w:rsid w:val="00610FB2"/>
    <w:rsid w:val="006124FE"/>
    <w:rsid w:val="00612A43"/>
    <w:rsid w:val="00612A77"/>
    <w:rsid w:val="00613BEE"/>
    <w:rsid w:val="00614A76"/>
    <w:rsid w:val="00615139"/>
    <w:rsid w:val="006213CE"/>
    <w:rsid w:val="00625FBE"/>
    <w:rsid w:val="00632590"/>
    <w:rsid w:val="00633BE8"/>
    <w:rsid w:val="0063613E"/>
    <w:rsid w:val="0063663B"/>
    <w:rsid w:val="00640A8B"/>
    <w:rsid w:val="00650164"/>
    <w:rsid w:val="0065065C"/>
    <w:rsid w:val="0065388D"/>
    <w:rsid w:val="0065726D"/>
    <w:rsid w:val="00657894"/>
    <w:rsid w:val="0066332C"/>
    <w:rsid w:val="00664186"/>
    <w:rsid w:val="00664B18"/>
    <w:rsid w:val="00665344"/>
    <w:rsid w:val="006761BC"/>
    <w:rsid w:val="00676F05"/>
    <w:rsid w:val="0068060A"/>
    <w:rsid w:val="00682AD6"/>
    <w:rsid w:val="00684636"/>
    <w:rsid w:val="00686138"/>
    <w:rsid w:val="006905EB"/>
    <w:rsid w:val="006943EE"/>
    <w:rsid w:val="00695851"/>
    <w:rsid w:val="00697EA5"/>
    <w:rsid w:val="006A19FB"/>
    <w:rsid w:val="006A352E"/>
    <w:rsid w:val="006A455A"/>
    <w:rsid w:val="006A531B"/>
    <w:rsid w:val="006B0860"/>
    <w:rsid w:val="006B12C1"/>
    <w:rsid w:val="006B3BEE"/>
    <w:rsid w:val="006B753F"/>
    <w:rsid w:val="006C597E"/>
    <w:rsid w:val="006C6D0F"/>
    <w:rsid w:val="006C7D15"/>
    <w:rsid w:val="006C7F3E"/>
    <w:rsid w:val="006D1091"/>
    <w:rsid w:val="006D2F7E"/>
    <w:rsid w:val="006D40C4"/>
    <w:rsid w:val="006D5381"/>
    <w:rsid w:val="006D6F39"/>
    <w:rsid w:val="006D7B92"/>
    <w:rsid w:val="006E1F33"/>
    <w:rsid w:val="006E2366"/>
    <w:rsid w:val="006E7C32"/>
    <w:rsid w:val="006F0EA7"/>
    <w:rsid w:val="006F1622"/>
    <w:rsid w:val="006F1B69"/>
    <w:rsid w:val="006F1F45"/>
    <w:rsid w:val="006F4531"/>
    <w:rsid w:val="006F4864"/>
    <w:rsid w:val="00702B59"/>
    <w:rsid w:val="007047AB"/>
    <w:rsid w:val="0070616F"/>
    <w:rsid w:val="00710AC1"/>
    <w:rsid w:val="00710C7B"/>
    <w:rsid w:val="00712A25"/>
    <w:rsid w:val="0071570E"/>
    <w:rsid w:val="007207FC"/>
    <w:rsid w:val="00721E33"/>
    <w:rsid w:val="0072551F"/>
    <w:rsid w:val="007261FD"/>
    <w:rsid w:val="0073039A"/>
    <w:rsid w:val="00735A29"/>
    <w:rsid w:val="00735BD9"/>
    <w:rsid w:val="007410EC"/>
    <w:rsid w:val="007420CE"/>
    <w:rsid w:val="0074289C"/>
    <w:rsid w:val="00744EAC"/>
    <w:rsid w:val="007451E7"/>
    <w:rsid w:val="00745657"/>
    <w:rsid w:val="00746ADF"/>
    <w:rsid w:val="0075603B"/>
    <w:rsid w:val="007569BF"/>
    <w:rsid w:val="00757F26"/>
    <w:rsid w:val="00764586"/>
    <w:rsid w:val="00764A70"/>
    <w:rsid w:val="00766223"/>
    <w:rsid w:val="0076690A"/>
    <w:rsid w:val="00767169"/>
    <w:rsid w:val="0076797E"/>
    <w:rsid w:val="00780877"/>
    <w:rsid w:val="00780D41"/>
    <w:rsid w:val="00780F79"/>
    <w:rsid w:val="00784516"/>
    <w:rsid w:val="00784D1C"/>
    <w:rsid w:val="007927E2"/>
    <w:rsid w:val="00792DB7"/>
    <w:rsid w:val="007943E6"/>
    <w:rsid w:val="00796CF7"/>
    <w:rsid w:val="007A39EE"/>
    <w:rsid w:val="007A40BA"/>
    <w:rsid w:val="007B02A4"/>
    <w:rsid w:val="007B0C57"/>
    <w:rsid w:val="007B3812"/>
    <w:rsid w:val="007B4888"/>
    <w:rsid w:val="007B75E4"/>
    <w:rsid w:val="007B76BD"/>
    <w:rsid w:val="007C0519"/>
    <w:rsid w:val="007C362C"/>
    <w:rsid w:val="007D022A"/>
    <w:rsid w:val="007D1CF9"/>
    <w:rsid w:val="007E62D0"/>
    <w:rsid w:val="007E7F47"/>
    <w:rsid w:val="007F48E1"/>
    <w:rsid w:val="007F7E64"/>
    <w:rsid w:val="00802067"/>
    <w:rsid w:val="0080229B"/>
    <w:rsid w:val="00805692"/>
    <w:rsid w:val="00805DA8"/>
    <w:rsid w:val="00806B67"/>
    <w:rsid w:val="00806F1A"/>
    <w:rsid w:val="0081575B"/>
    <w:rsid w:val="0081721C"/>
    <w:rsid w:val="00820281"/>
    <w:rsid w:val="008205EF"/>
    <w:rsid w:val="00823C5C"/>
    <w:rsid w:val="00823F53"/>
    <w:rsid w:val="00825EB6"/>
    <w:rsid w:val="00827B8A"/>
    <w:rsid w:val="00831BBD"/>
    <w:rsid w:val="008332E4"/>
    <w:rsid w:val="00836C85"/>
    <w:rsid w:val="008375CB"/>
    <w:rsid w:val="00843675"/>
    <w:rsid w:val="008456C9"/>
    <w:rsid w:val="00846545"/>
    <w:rsid w:val="00847BBF"/>
    <w:rsid w:val="00852F71"/>
    <w:rsid w:val="00853473"/>
    <w:rsid w:val="008534AB"/>
    <w:rsid w:val="00853D94"/>
    <w:rsid w:val="00861DDD"/>
    <w:rsid w:val="00862138"/>
    <w:rsid w:val="0086346B"/>
    <w:rsid w:val="008654CF"/>
    <w:rsid w:val="00870C24"/>
    <w:rsid w:val="008712C3"/>
    <w:rsid w:val="008724BA"/>
    <w:rsid w:val="0087262E"/>
    <w:rsid w:val="0087363B"/>
    <w:rsid w:val="008737A7"/>
    <w:rsid w:val="00873A9E"/>
    <w:rsid w:val="00873F85"/>
    <w:rsid w:val="008748E2"/>
    <w:rsid w:val="00876D88"/>
    <w:rsid w:val="0088121B"/>
    <w:rsid w:val="00882F95"/>
    <w:rsid w:val="0088674E"/>
    <w:rsid w:val="008867AC"/>
    <w:rsid w:val="00887A25"/>
    <w:rsid w:val="008931D7"/>
    <w:rsid w:val="008A4B91"/>
    <w:rsid w:val="008A7ACE"/>
    <w:rsid w:val="008B08E6"/>
    <w:rsid w:val="008B0A08"/>
    <w:rsid w:val="008B5F82"/>
    <w:rsid w:val="008C04A2"/>
    <w:rsid w:val="008C1C6C"/>
    <w:rsid w:val="008C1EB7"/>
    <w:rsid w:val="008D0CDE"/>
    <w:rsid w:val="008D187C"/>
    <w:rsid w:val="008D2788"/>
    <w:rsid w:val="008D404D"/>
    <w:rsid w:val="008D7F05"/>
    <w:rsid w:val="008E0869"/>
    <w:rsid w:val="008E0A4B"/>
    <w:rsid w:val="008E1074"/>
    <w:rsid w:val="008E149A"/>
    <w:rsid w:val="008E2B45"/>
    <w:rsid w:val="008E7D80"/>
    <w:rsid w:val="008F1777"/>
    <w:rsid w:val="008F3DEB"/>
    <w:rsid w:val="008F4273"/>
    <w:rsid w:val="00900257"/>
    <w:rsid w:val="00900B58"/>
    <w:rsid w:val="00906DC5"/>
    <w:rsid w:val="00911968"/>
    <w:rsid w:val="009127FC"/>
    <w:rsid w:val="0091353A"/>
    <w:rsid w:val="00920D70"/>
    <w:rsid w:val="00922B17"/>
    <w:rsid w:val="00922D69"/>
    <w:rsid w:val="00923A21"/>
    <w:rsid w:val="0092411A"/>
    <w:rsid w:val="009242D9"/>
    <w:rsid w:val="009265EA"/>
    <w:rsid w:val="009266FB"/>
    <w:rsid w:val="00927622"/>
    <w:rsid w:val="00927CA0"/>
    <w:rsid w:val="00930817"/>
    <w:rsid w:val="009308ED"/>
    <w:rsid w:val="00931F3E"/>
    <w:rsid w:val="0093263B"/>
    <w:rsid w:val="00934D20"/>
    <w:rsid w:val="009356A6"/>
    <w:rsid w:val="00935B3A"/>
    <w:rsid w:val="00936753"/>
    <w:rsid w:val="00940E6E"/>
    <w:rsid w:val="00941759"/>
    <w:rsid w:val="009425B3"/>
    <w:rsid w:val="00942867"/>
    <w:rsid w:val="009432AF"/>
    <w:rsid w:val="009475DA"/>
    <w:rsid w:val="0095147C"/>
    <w:rsid w:val="009518AC"/>
    <w:rsid w:val="00952309"/>
    <w:rsid w:val="00953400"/>
    <w:rsid w:val="00953D22"/>
    <w:rsid w:val="0095504E"/>
    <w:rsid w:val="009556BD"/>
    <w:rsid w:val="00957276"/>
    <w:rsid w:val="00957CAC"/>
    <w:rsid w:val="00960F66"/>
    <w:rsid w:val="00962B91"/>
    <w:rsid w:val="0097170C"/>
    <w:rsid w:val="009740CE"/>
    <w:rsid w:val="0097495A"/>
    <w:rsid w:val="00976308"/>
    <w:rsid w:val="00976647"/>
    <w:rsid w:val="00977C37"/>
    <w:rsid w:val="00986224"/>
    <w:rsid w:val="009862B1"/>
    <w:rsid w:val="0099630E"/>
    <w:rsid w:val="009A119D"/>
    <w:rsid w:val="009A14AF"/>
    <w:rsid w:val="009A20E1"/>
    <w:rsid w:val="009A4AED"/>
    <w:rsid w:val="009A502A"/>
    <w:rsid w:val="009A539A"/>
    <w:rsid w:val="009B00F1"/>
    <w:rsid w:val="009B3424"/>
    <w:rsid w:val="009B4BD7"/>
    <w:rsid w:val="009B5F09"/>
    <w:rsid w:val="009B7F29"/>
    <w:rsid w:val="009C1D84"/>
    <w:rsid w:val="009C2E5D"/>
    <w:rsid w:val="009C6384"/>
    <w:rsid w:val="009C6C05"/>
    <w:rsid w:val="009C6ED2"/>
    <w:rsid w:val="009D0112"/>
    <w:rsid w:val="009D1AEA"/>
    <w:rsid w:val="009D6D4D"/>
    <w:rsid w:val="009E0193"/>
    <w:rsid w:val="009E01F0"/>
    <w:rsid w:val="009E0B6A"/>
    <w:rsid w:val="009E2077"/>
    <w:rsid w:val="009E2236"/>
    <w:rsid w:val="009E54E3"/>
    <w:rsid w:val="009F1C04"/>
    <w:rsid w:val="009F1DE9"/>
    <w:rsid w:val="009F327C"/>
    <w:rsid w:val="009F3773"/>
    <w:rsid w:val="009F37B2"/>
    <w:rsid w:val="009F3F32"/>
    <w:rsid w:val="009F5DFD"/>
    <w:rsid w:val="009F6655"/>
    <w:rsid w:val="009F693B"/>
    <w:rsid w:val="009F6F11"/>
    <w:rsid w:val="00A00ADA"/>
    <w:rsid w:val="00A01DD1"/>
    <w:rsid w:val="00A028A8"/>
    <w:rsid w:val="00A07269"/>
    <w:rsid w:val="00A11AD9"/>
    <w:rsid w:val="00A13B27"/>
    <w:rsid w:val="00A13E34"/>
    <w:rsid w:val="00A17D22"/>
    <w:rsid w:val="00A2119E"/>
    <w:rsid w:val="00A21D0A"/>
    <w:rsid w:val="00A23CB6"/>
    <w:rsid w:val="00A31D58"/>
    <w:rsid w:val="00A33A26"/>
    <w:rsid w:val="00A33C94"/>
    <w:rsid w:val="00A35271"/>
    <w:rsid w:val="00A40122"/>
    <w:rsid w:val="00A438C5"/>
    <w:rsid w:val="00A45CED"/>
    <w:rsid w:val="00A53703"/>
    <w:rsid w:val="00A54A92"/>
    <w:rsid w:val="00A5597B"/>
    <w:rsid w:val="00A6085B"/>
    <w:rsid w:val="00A620B6"/>
    <w:rsid w:val="00A65B0A"/>
    <w:rsid w:val="00A67CA7"/>
    <w:rsid w:val="00A67DC1"/>
    <w:rsid w:val="00A70731"/>
    <w:rsid w:val="00A72391"/>
    <w:rsid w:val="00A73224"/>
    <w:rsid w:val="00A744A4"/>
    <w:rsid w:val="00A75428"/>
    <w:rsid w:val="00A77C27"/>
    <w:rsid w:val="00A80765"/>
    <w:rsid w:val="00A815EA"/>
    <w:rsid w:val="00A8539E"/>
    <w:rsid w:val="00A91688"/>
    <w:rsid w:val="00A96076"/>
    <w:rsid w:val="00A97DB4"/>
    <w:rsid w:val="00A97FC3"/>
    <w:rsid w:val="00AA0E57"/>
    <w:rsid w:val="00AA14F8"/>
    <w:rsid w:val="00AA1FDB"/>
    <w:rsid w:val="00AA34C1"/>
    <w:rsid w:val="00AA473E"/>
    <w:rsid w:val="00AA6265"/>
    <w:rsid w:val="00AA68BE"/>
    <w:rsid w:val="00AA7E33"/>
    <w:rsid w:val="00AB2A55"/>
    <w:rsid w:val="00AB4083"/>
    <w:rsid w:val="00AB5D41"/>
    <w:rsid w:val="00AB655A"/>
    <w:rsid w:val="00AC11C6"/>
    <w:rsid w:val="00AC555B"/>
    <w:rsid w:val="00AC749B"/>
    <w:rsid w:val="00AC7D14"/>
    <w:rsid w:val="00AD0F70"/>
    <w:rsid w:val="00AD2763"/>
    <w:rsid w:val="00AD296C"/>
    <w:rsid w:val="00AD7F6C"/>
    <w:rsid w:val="00AE25DF"/>
    <w:rsid w:val="00AE62C6"/>
    <w:rsid w:val="00AF0802"/>
    <w:rsid w:val="00AF18EA"/>
    <w:rsid w:val="00AF7163"/>
    <w:rsid w:val="00AF7CAC"/>
    <w:rsid w:val="00B00711"/>
    <w:rsid w:val="00B01381"/>
    <w:rsid w:val="00B018A4"/>
    <w:rsid w:val="00B02A87"/>
    <w:rsid w:val="00B045B9"/>
    <w:rsid w:val="00B046D1"/>
    <w:rsid w:val="00B05E3D"/>
    <w:rsid w:val="00B0703B"/>
    <w:rsid w:val="00B108DF"/>
    <w:rsid w:val="00B11314"/>
    <w:rsid w:val="00B14475"/>
    <w:rsid w:val="00B161B4"/>
    <w:rsid w:val="00B175D8"/>
    <w:rsid w:val="00B17E07"/>
    <w:rsid w:val="00B215BA"/>
    <w:rsid w:val="00B22982"/>
    <w:rsid w:val="00B239F0"/>
    <w:rsid w:val="00B24B1A"/>
    <w:rsid w:val="00B27AC1"/>
    <w:rsid w:val="00B27ACC"/>
    <w:rsid w:val="00B32640"/>
    <w:rsid w:val="00B3390A"/>
    <w:rsid w:val="00B3533C"/>
    <w:rsid w:val="00B3542A"/>
    <w:rsid w:val="00B40BC9"/>
    <w:rsid w:val="00B416C4"/>
    <w:rsid w:val="00B43B74"/>
    <w:rsid w:val="00B44633"/>
    <w:rsid w:val="00B50130"/>
    <w:rsid w:val="00B53092"/>
    <w:rsid w:val="00B56B09"/>
    <w:rsid w:val="00B56C61"/>
    <w:rsid w:val="00B5774B"/>
    <w:rsid w:val="00B57A52"/>
    <w:rsid w:val="00B82492"/>
    <w:rsid w:val="00B8375B"/>
    <w:rsid w:val="00B86567"/>
    <w:rsid w:val="00B92D68"/>
    <w:rsid w:val="00B93996"/>
    <w:rsid w:val="00BA05F4"/>
    <w:rsid w:val="00BA0FA0"/>
    <w:rsid w:val="00BA11ED"/>
    <w:rsid w:val="00BA24DC"/>
    <w:rsid w:val="00BA45D0"/>
    <w:rsid w:val="00BA5F34"/>
    <w:rsid w:val="00BA714F"/>
    <w:rsid w:val="00BB228F"/>
    <w:rsid w:val="00BB421F"/>
    <w:rsid w:val="00BB5E37"/>
    <w:rsid w:val="00BB67FF"/>
    <w:rsid w:val="00BC02C7"/>
    <w:rsid w:val="00BC07C7"/>
    <w:rsid w:val="00BC0C21"/>
    <w:rsid w:val="00BC0F6C"/>
    <w:rsid w:val="00BC1F0A"/>
    <w:rsid w:val="00BC26DA"/>
    <w:rsid w:val="00BC43F6"/>
    <w:rsid w:val="00BC4FBE"/>
    <w:rsid w:val="00BC5D08"/>
    <w:rsid w:val="00BD1297"/>
    <w:rsid w:val="00BD33ED"/>
    <w:rsid w:val="00BD4861"/>
    <w:rsid w:val="00BD6C70"/>
    <w:rsid w:val="00BD6EDD"/>
    <w:rsid w:val="00BE3638"/>
    <w:rsid w:val="00BE6068"/>
    <w:rsid w:val="00BF2A9E"/>
    <w:rsid w:val="00BF5B13"/>
    <w:rsid w:val="00C00413"/>
    <w:rsid w:val="00C01CD1"/>
    <w:rsid w:val="00C048E0"/>
    <w:rsid w:val="00C05C36"/>
    <w:rsid w:val="00C06479"/>
    <w:rsid w:val="00C07E39"/>
    <w:rsid w:val="00C1098A"/>
    <w:rsid w:val="00C137A1"/>
    <w:rsid w:val="00C15BAF"/>
    <w:rsid w:val="00C15E4A"/>
    <w:rsid w:val="00C172B8"/>
    <w:rsid w:val="00C17B11"/>
    <w:rsid w:val="00C239F3"/>
    <w:rsid w:val="00C27B69"/>
    <w:rsid w:val="00C3038F"/>
    <w:rsid w:val="00C3102D"/>
    <w:rsid w:val="00C327C8"/>
    <w:rsid w:val="00C34ACF"/>
    <w:rsid w:val="00C354DD"/>
    <w:rsid w:val="00C42C6E"/>
    <w:rsid w:val="00C44A84"/>
    <w:rsid w:val="00C45367"/>
    <w:rsid w:val="00C50241"/>
    <w:rsid w:val="00C50B3F"/>
    <w:rsid w:val="00C51424"/>
    <w:rsid w:val="00C55180"/>
    <w:rsid w:val="00C55A40"/>
    <w:rsid w:val="00C561A0"/>
    <w:rsid w:val="00C60717"/>
    <w:rsid w:val="00C61BC7"/>
    <w:rsid w:val="00C67CC7"/>
    <w:rsid w:val="00C70491"/>
    <w:rsid w:val="00C720A4"/>
    <w:rsid w:val="00C727B2"/>
    <w:rsid w:val="00C7669A"/>
    <w:rsid w:val="00C84036"/>
    <w:rsid w:val="00C8488E"/>
    <w:rsid w:val="00C9024D"/>
    <w:rsid w:val="00C92490"/>
    <w:rsid w:val="00C95971"/>
    <w:rsid w:val="00C970EF"/>
    <w:rsid w:val="00C978A9"/>
    <w:rsid w:val="00C97A20"/>
    <w:rsid w:val="00CA01CF"/>
    <w:rsid w:val="00CA02FF"/>
    <w:rsid w:val="00CA65FC"/>
    <w:rsid w:val="00CB0031"/>
    <w:rsid w:val="00CB1716"/>
    <w:rsid w:val="00CB44CA"/>
    <w:rsid w:val="00CB7ED0"/>
    <w:rsid w:val="00CC0163"/>
    <w:rsid w:val="00CC1655"/>
    <w:rsid w:val="00CC28DF"/>
    <w:rsid w:val="00CC4E9C"/>
    <w:rsid w:val="00CC5525"/>
    <w:rsid w:val="00CC6C04"/>
    <w:rsid w:val="00CD0FD2"/>
    <w:rsid w:val="00CD22E8"/>
    <w:rsid w:val="00CD37AC"/>
    <w:rsid w:val="00CD7322"/>
    <w:rsid w:val="00CE29C3"/>
    <w:rsid w:val="00CE3B33"/>
    <w:rsid w:val="00CE5E66"/>
    <w:rsid w:val="00CF3B0E"/>
    <w:rsid w:val="00CF4AD1"/>
    <w:rsid w:val="00CF4C17"/>
    <w:rsid w:val="00D031F5"/>
    <w:rsid w:val="00D107E4"/>
    <w:rsid w:val="00D139E4"/>
    <w:rsid w:val="00D13C88"/>
    <w:rsid w:val="00D20C62"/>
    <w:rsid w:val="00D25050"/>
    <w:rsid w:val="00D25DF5"/>
    <w:rsid w:val="00D27A5B"/>
    <w:rsid w:val="00D32B9D"/>
    <w:rsid w:val="00D478A7"/>
    <w:rsid w:val="00D5078E"/>
    <w:rsid w:val="00D50E08"/>
    <w:rsid w:val="00D52168"/>
    <w:rsid w:val="00D5361D"/>
    <w:rsid w:val="00D623E2"/>
    <w:rsid w:val="00D63081"/>
    <w:rsid w:val="00D66F4E"/>
    <w:rsid w:val="00D71560"/>
    <w:rsid w:val="00D71A09"/>
    <w:rsid w:val="00D7461D"/>
    <w:rsid w:val="00D74D37"/>
    <w:rsid w:val="00D81379"/>
    <w:rsid w:val="00D878AC"/>
    <w:rsid w:val="00D901BA"/>
    <w:rsid w:val="00D90855"/>
    <w:rsid w:val="00D91E2A"/>
    <w:rsid w:val="00D934C5"/>
    <w:rsid w:val="00D9396D"/>
    <w:rsid w:val="00D948D2"/>
    <w:rsid w:val="00D97346"/>
    <w:rsid w:val="00DA4289"/>
    <w:rsid w:val="00DA7F69"/>
    <w:rsid w:val="00DB1079"/>
    <w:rsid w:val="00DB1E61"/>
    <w:rsid w:val="00DB7B48"/>
    <w:rsid w:val="00DC0C6A"/>
    <w:rsid w:val="00DC250C"/>
    <w:rsid w:val="00DC5752"/>
    <w:rsid w:val="00DD5E12"/>
    <w:rsid w:val="00DD5E3C"/>
    <w:rsid w:val="00DD6A75"/>
    <w:rsid w:val="00DD735A"/>
    <w:rsid w:val="00DE16EB"/>
    <w:rsid w:val="00DE1E0E"/>
    <w:rsid w:val="00DE311C"/>
    <w:rsid w:val="00DE40E8"/>
    <w:rsid w:val="00DE6196"/>
    <w:rsid w:val="00DE656B"/>
    <w:rsid w:val="00DE696D"/>
    <w:rsid w:val="00DE7A7A"/>
    <w:rsid w:val="00DF021A"/>
    <w:rsid w:val="00DF15A8"/>
    <w:rsid w:val="00DF3BB8"/>
    <w:rsid w:val="00DF3BDF"/>
    <w:rsid w:val="00DF5F30"/>
    <w:rsid w:val="00DF709C"/>
    <w:rsid w:val="00DF7F19"/>
    <w:rsid w:val="00E03B85"/>
    <w:rsid w:val="00E047D3"/>
    <w:rsid w:val="00E056E2"/>
    <w:rsid w:val="00E13527"/>
    <w:rsid w:val="00E136B0"/>
    <w:rsid w:val="00E1621B"/>
    <w:rsid w:val="00E16385"/>
    <w:rsid w:val="00E2063F"/>
    <w:rsid w:val="00E20CB0"/>
    <w:rsid w:val="00E24066"/>
    <w:rsid w:val="00E2598A"/>
    <w:rsid w:val="00E302D0"/>
    <w:rsid w:val="00E3179C"/>
    <w:rsid w:val="00E32EA1"/>
    <w:rsid w:val="00E33F99"/>
    <w:rsid w:val="00E348EF"/>
    <w:rsid w:val="00E409AE"/>
    <w:rsid w:val="00E4145B"/>
    <w:rsid w:val="00E43E0F"/>
    <w:rsid w:val="00E45344"/>
    <w:rsid w:val="00E47729"/>
    <w:rsid w:val="00E47BF3"/>
    <w:rsid w:val="00E517F0"/>
    <w:rsid w:val="00E54C7A"/>
    <w:rsid w:val="00E664B9"/>
    <w:rsid w:val="00E6765D"/>
    <w:rsid w:val="00E67D14"/>
    <w:rsid w:val="00E700BD"/>
    <w:rsid w:val="00E70FB6"/>
    <w:rsid w:val="00E71B9E"/>
    <w:rsid w:val="00E71F1D"/>
    <w:rsid w:val="00E758D0"/>
    <w:rsid w:val="00E8064D"/>
    <w:rsid w:val="00E81F4A"/>
    <w:rsid w:val="00E82F15"/>
    <w:rsid w:val="00E86546"/>
    <w:rsid w:val="00E87572"/>
    <w:rsid w:val="00E87763"/>
    <w:rsid w:val="00E90295"/>
    <w:rsid w:val="00E910FA"/>
    <w:rsid w:val="00E91B22"/>
    <w:rsid w:val="00E96141"/>
    <w:rsid w:val="00E96412"/>
    <w:rsid w:val="00EA4934"/>
    <w:rsid w:val="00EA4B5B"/>
    <w:rsid w:val="00EA7A75"/>
    <w:rsid w:val="00EB48B8"/>
    <w:rsid w:val="00EB5DA1"/>
    <w:rsid w:val="00EC04D7"/>
    <w:rsid w:val="00EC4614"/>
    <w:rsid w:val="00EC662E"/>
    <w:rsid w:val="00ED0A06"/>
    <w:rsid w:val="00ED1C85"/>
    <w:rsid w:val="00ED2D18"/>
    <w:rsid w:val="00ED741C"/>
    <w:rsid w:val="00EE1A6A"/>
    <w:rsid w:val="00EE4251"/>
    <w:rsid w:val="00EE4D92"/>
    <w:rsid w:val="00EE4E63"/>
    <w:rsid w:val="00EF233B"/>
    <w:rsid w:val="00EF2E33"/>
    <w:rsid w:val="00EF342D"/>
    <w:rsid w:val="00EF39EA"/>
    <w:rsid w:val="00F01278"/>
    <w:rsid w:val="00F01384"/>
    <w:rsid w:val="00F04C0A"/>
    <w:rsid w:val="00F054D0"/>
    <w:rsid w:val="00F05991"/>
    <w:rsid w:val="00F07172"/>
    <w:rsid w:val="00F1693B"/>
    <w:rsid w:val="00F16E73"/>
    <w:rsid w:val="00F25B40"/>
    <w:rsid w:val="00F31F55"/>
    <w:rsid w:val="00F32C52"/>
    <w:rsid w:val="00F34977"/>
    <w:rsid w:val="00F35154"/>
    <w:rsid w:val="00F40EB8"/>
    <w:rsid w:val="00F4129B"/>
    <w:rsid w:val="00F413B6"/>
    <w:rsid w:val="00F41CAF"/>
    <w:rsid w:val="00F42450"/>
    <w:rsid w:val="00F4256D"/>
    <w:rsid w:val="00F46BD6"/>
    <w:rsid w:val="00F47588"/>
    <w:rsid w:val="00F6000D"/>
    <w:rsid w:val="00F6068E"/>
    <w:rsid w:val="00F61488"/>
    <w:rsid w:val="00F64ADB"/>
    <w:rsid w:val="00F664C4"/>
    <w:rsid w:val="00F66CDA"/>
    <w:rsid w:val="00F700CC"/>
    <w:rsid w:val="00F71573"/>
    <w:rsid w:val="00F71D7B"/>
    <w:rsid w:val="00F71EF2"/>
    <w:rsid w:val="00F71FF1"/>
    <w:rsid w:val="00F733A6"/>
    <w:rsid w:val="00F76642"/>
    <w:rsid w:val="00F77399"/>
    <w:rsid w:val="00F800BA"/>
    <w:rsid w:val="00F801DD"/>
    <w:rsid w:val="00F82848"/>
    <w:rsid w:val="00F94F62"/>
    <w:rsid w:val="00F97B1A"/>
    <w:rsid w:val="00FA0908"/>
    <w:rsid w:val="00FA2022"/>
    <w:rsid w:val="00FA45F6"/>
    <w:rsid w:val="00FA57E1"/>
    <w:rsid w:val="00FB4BCE"/>
    <w:rsid w:val="00FB55A6"/>
    <w:rsid w:val="00FB57D0"/>
    <w:rsid w:val="00FB5C90"/>
    <w:rsid w:val="00FB5FD0"/>
    <w:rsid w:val="00FB65DA"/>
    <w:rsid w:val="00FB6A22"/>
    <w:rsid w:val="00FB6D02"/>
    <w:rsid w:val="00FB7658"/>
    <w:rsid w:val="00FC20CC"/>
    <w:rsid w:val="00FC4C91"/>
    <w:rsid w:val="00FC526A"/>
    <w:rsid w:val="00FC7087"/>
    <w:rsid w:val="00FC7DE2"/>
    <w:rsid w:val="00FC7EC5"/>
    <w:rsid w:val="00FD05D1"/>
    <w:rsid w:val="00FD068E"/>
    <w:rsid w:val="00FD10C2"/>
    <w:rsid w:val="00FD1531"/>
    <w:rsid w:val="00FD1CF9"/>
    <w:rsid w:val="00FD2662"/>
    <w:rsid w:val="00FD2E70"/>
    <w:rsid w:val="00FD32FC"/>
    <w:rsid w:val="00FD6629"/>
    <w:rsid w:val="00FD6DB1"/>
    <w:rsid w:val="00FD6F96"/>
    <w:rsid w:val="00FE442B"/>
    <w:rsid w:val="00FE49D6"/>
    <w:rsid w:val="00FE4F8F"/>
    <w:rsid w:val="00FF33FF"/>
    <w:rsid w:val="00FF48D1"/>
    <w:rsid w:val="00FF50AC"/>
    <w:rsid w:val="00FF55BA"/>
    <w:rsid w:val="00FF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,"/>
  <w14:docId w14:val="188163DD"/>
  <w15:docId w15:val="{42E3EF8C-7160-45B7-A45C-E1E2FF55E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64ADB"/>
    <w:pPr>
      <w:spacing w:line="276" w:lineRule="auto"/>
    </w:pPr>
    <w:rPr>
      <w:rFonts w:ascii="ClanOT-News" w:eastAsia="Times New Roman" w:hAnsi="ClanOT-News" w:cs="Times New Roman"/>
      <w:sz w:val="20"/>
      <w:szCs w:val="20"/>
      <w:lang w:val="en-ZA"/>
    </w:rPr>
  </w:style>
  <w:style w:type="paragraph" w:styleId="Heading1">
    <w:name w:val="heading 1"/>
    <w:aliases w:val="Heading 1.1,BT Heading 1 Number"/>
    <w:basedOn w:val="Normal"/>
    <w:link w:val="Heading1Char"/>
    <w:uiPriority w:val="9"/>
    <w:qFormat/>
    <w:rsid w:val="00F64ADB"/>
    <w:pPr>
      <w:keepNext/>
      <w:keepLines/>
      <w:numPr>
        <w:numId w:val="10"/>
      </w:numPr>
      <w:spacing w:before="240"/>
      <w:outlineLvl w:val="0"/>
    </w:pPr>
    <w:rPr>
      <w:rFonts w:ascii="ClanOT-Medium" w:eastAsiaTheme="majorEastAsia" w:hAnsi="ClanOT-Medium" w:cstheme="majorBidi"/>
      <w:b/>
      <w:color w:val="92D400"/>
      <w:sz w:val="32"/>
      <w:szCs w:val="32"/>
    </w:rPr>
  </w:style>
  <w:style w:type="paragraph" w:styleId="Heading2">
    <w:name w:val="heading 2"/>
    <w:aliases w:val="BT Heading 2 Number"/>
    <w:basedOn w:val="Heading1"/>
    <w:link w:val="Heading2Char"/>
    <w:uiPriority w:val="9"/>
    <w:unhideWhenUsed/>
    <w:qFormat/>
    <w:rsid w:val="00F64ADB"/>
    <w:pPr>
      <w:numPr>
        <w:ilvl w:val="1"/>
      </w:numPr>
      <w:spacing w:before="40"/>
      <w:outlineLvl w:val="1"/>
    </w:pPr>
    <w:rPr>
      <w:sz w:val="28"/>
      <w:szCs w:val="26"/>
    </w:rPr>
  </w:style>
  <w:style w:type="paragraph" w:styleId="Heading3">
    <w:name w:val="heading 3"/>
    <w:aliases w:val="BT Heading 3 Number"/>
    <w:basedOn w:val="Heading2"/>
    <w:link w:val="Heading3Char"/>
    <w:uiPriority w:val="9"/>
    <w:unhideWhenUsed/>
    <w:qFormat/>
    <w:rsid w:val="00F64ADB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14F8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5344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5344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5344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5344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5344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  <w:ind w:left="20"/>
    </w:pPr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aliases w:val="BT Heading 2 Number Char"/>
    <w:basedOn w:val="DefaultParagraphFont"/>
    <w:link w:val="Heading2"/>
    <w:uiPriority w:val="9"/>
    <w:rsid w:val="00F64ADB"/>
    <w:rPr>
      <w:rFonts w:ascii="ClanOT-Medium" w:eastAsiaTheme="majorEastAsia" w:hAnsi="ClanOT-Medium" w:cstheme="majorBidi"/>
      <w:b/>
      <w:color w:val="92D400"/>
      <w:sz w:val="28"/>
      <w:szCs w:val="26"/>
      <w:lang w:val="en-ZA"/>
    </w:rPr>
  </w:style>
  <w:style w:type="character" w:customStyle="1" w:styleId="Heading3Char">
    <w:name w:val="Heading 3 Char"/>
    <w:aliases w:val="BT Heading 3 Number Char"/>
    <w:basedOn w:val="DefaultParagraphFont"/>
    <w:link w:val="Heading3"/>
    <w:uiPriority w:val="9"/>
    <w:rsid w:val="00F64ADB"/>
    <w:rPr>
      <w:rFonts w:ascii="ClanOT-Medium" w:eastAsiaTheme="majorEastAsia" w:hAnsi="ClanOT-Medium" w:cstheme="majorBidi"/>
      <w:b/>
      <w:color w:val="92D400"/>
      <w:sz w:val="24"/>
      <w:szCs w:val="24"/>
      <w:lang w:val="en-ZA"/>
    </w:rPr>
  </w:style>
  <w:style w:type="character" w:customStyle="1" w:styleId="Heading4Char">
    <w:name w:val="Heading 4 Char"/>
    <w:basedOn w:val="DefaultParagraphFont"/>
    <w:link w:val="Heading4"/>
    <w:uiPriority w:val="9"/>
    <w:rsid w:val="00AA14F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1Char">
    <w:name w:val="Heading 1 Char"/>
    <w:aliases w:val="Heading 1.1 Char,BT Heading 1 Number Char"/>
    <w:basedOn w:val="DefaultParagraphFont"/>
    <w:link w:val="Heading1"/>
    <w:uiPriority w:val="9"/>
    <w:rsid w:val="00F64ADB"/>
    <w:rPr>
      <w:rFonts w:ascii="ClanOT-Medium" w:eastAsiaTheme="majorEastAsia" w:hAnsi="ClanOT-Medium" w:cstheme="majorBidi"/>
      <w:b/>
      <w:color w:val="92D400"/>
      <w:sz w:val="32"/>
      <w:szCs w:val="32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9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960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02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024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502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0241"/>
    <w:rPr>
      <w:rFonts w:ascii="Arial" w:eastAsia="Arial" w:hAnsi="Arial" w:cs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C50241"/>
    <w:pPr>
      <w:widowControl/>
      <w:autoSpaceDE/>
      <w:autoSpaceDN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5024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50241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C5024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084892"/>
    <w:pPr>
      <w:spacing w:after="100"/>
      <w:ind w:left="220"/>
    </w:pPr>
  </w:style>
  <w:style w:type="paragraph" w:customStyle="1" w:styleId="NormalBold">
    <w:name w:val="Normal Bold"/>
    <w:basedOn w:val="Normal"/>
    <w:link w:val="NormalBoldChar"/>
    <w:uiPriority w:val="1"/>
    <w:qFormat/>
    <w:rsid w:val="00F64ADB"/>
    <w:rPr>
      <w:b/>
    </w:rPr>
  </w:style>
  <w:style w:type="character" w:customStyle="1" w:styleId="NormalBoldChar">
    <w:name w:val="Normal Bold Char"/>
    <w:basedOn w:val="DefaultParagraphFont"/>
    <w:link w:val="NormalBold"/>
    <w:uiPriority w:val="1"/>
    <w:rsid w:val="00F64ADB"/>
    <w:rPr>
      <w:rFonts w:ascii="ClanOT-News" w:eastAsia="Times New Roman" w:hAnsi="ClanOT-News" w:cs="Times New Roman"/>
      <w:b/>
      <w:sz w:val="20"/>
      <w:szCs w:val="20"/>
      <w:lang w:val="en-ZA"/>
    </w:rPr>
  </w:style>
  <w:style w:type="paragraph" w:customStyle="1" w:styleId="NormalGreen">
    <w:name w:val="Normal Green"/>
    <w:basedOn w:val="Normal"/>
    <w:link w:val="NormalGreenChar"/>
    <w:uiPriority w:val="1"/>
    <w:qFormat/>
    <w:rsid w:val="00F64ADB"/>
    <w:rPr>
      <w:color w:val="92D400"/>
    </w:rPr>
  </w:style>
  <w:style w:type="character" w:customStyle="1" w:styleId="NormalGreenChar">
    <w:name w:val="Normal Green Char"/>
    <w:basedOn w:val="DefaultParagraphFont"/>
    <w:link w:val="NormalGreen"/>
    <w:uiPriority w:val="1"/>
    <w:rsid w:val="00F64ADB"/>
    <w:rPr>
      <w:rFonts w:ascii="ClanOT-News" w:eastAsia="Times New Roman" w:hAnsi="ClanOT-News" w:cs="Times New Roman"/>
      <w:color w:val="92D400"/>
      <w:sz w:val="20"/>
      <w:szCs w:val="20"/>
      <w:lang w:val="en-Z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F4A"/>
    <w:rPr>
      <w:color w:val="808080"/>
      <w:shd w:val="clear" w:color="auto" w:fill="E6E6E6"/>
    </w:rPr>
  </w:style>
  <w:style w:type="paragraph" w:customStyle="1" w:styleId="BidBody1">
    <w:name w:val="Bid Body 1"/>
    <w:basedOn w:val="Normal"/>
    <w:link w:val="BidBody1Char"/>
    <w:autoRedefine/>
    <w:qFormat/>
    <w:rsid w:val="008F1777"/>
    <w:pPr>
      <w:widowControl/>
      <w:autoSpaceDE/>
      <w:autoSpaceDN/>
      <w:jc w:val="both"/>
    </w:pPr>
    <w:rPr>
      <w:rFonts w:ascii="Arial" w:eastAsiaTheme="minorHAnsi" w:hAnsi="Arial" w:cs="Arial"/>
      <w:color w:val="000000" w:themeColor="text1"/>
      <w:lang w:val="en-US"/>
    </w:rPr>
  </w:style>
  <w:style w:type="character" w:customStyle="1" w:styleId="BidBody1Char">
    <w:name w:val="Bid Body 1 Char"/>
    <w:basedOn w:val="DefaultParagraphFont"/>
    <w:link w:val="BidBody1"/>
    <w:rsid w:val="008F1777"/>
    <w:rPr>
      <w:rFonts w:ascii="Arial" w:hAnsi="Arial" w:cs="Arial"/>
      <w:color w:val="000000" w:themeColor="text1"/>
      <w:sz w:val="20"/>
      <w:szCs w:val="20"/>
    </w:rPr>
  </w:style>
  <w:style w:type="paragraph" w:customStyle="1" w:styleId="Bullets">
    <w:name w:val="Bullets"/>
    <w:basedOn w:val="ListParagraph"/>
    <w:link w:val="BulletsChar"/>
    <w:uiPriority w:val="1"/>
    <w:qFormat/>
    <w:rsid w:val="004601A8"/>
    <w:pPr>
      <w:numPr>
        <w:numId w:val="24"/>
      </w:numPr>
      <w:ind w:left="1080"/>
    </w:pPr>
    <w:rPr>
      <w:rFonts w:ascii="Arial" w:hAnsi="Arial"/>
      <w:lang w:val="en-GB"/>
    </w:rPr>
  </w:style>
  <w:style w:type="character" w:customStyle="1" w:styleId="BulletsChar">
    <w:name w:val="Bullets Char"/>
    <w:basedOn w:val="DefaultParagraphFont"/>
    <w:link w:val="Bullets"/>
    <w:uiPriority w:val="1"/>
    <w:rsid w:val="004601A8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5344"/>
    <w:rPr>
      <w:rFonts w:asciiTheme="majorHAnsi" w:eastAsiaTheme="majorEastAsia" w:hAnsiTheme="majorHAnsi" w:cstheme="majorBidi"/>
      <w:color w:val="365F91" w:themeColor="accent1" w:themeShade="BF"/>
      <w:sz w:val="20"/>
      <w:szCs w:val="20"/>
      <w:lang w:val="en-Z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5344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Z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5344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Z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534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Z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53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ZA"/>
    </w:rPr>
  </w:style>
  <w:style w:type="character" w:styleId="SubtleReference">
    <w:name w:val="Subtle Reference"/>
    <w:basedOn w:val="DefaultParagraphFont"/>
    <w:uiPriority w:val="31"/>
    <w:qFormat/>
    <w:rsid w:val="00784516"/>
    <w:rPr>
      <w:smallCaps/>
      <w:color w:val="5A5A5A" w:themeColor="text1" w:themeTint="A5"/>
    </w:rPr>
  </w:style>
  <w:style w:type="character" w:styleId="UnresolvedMention">
    <w:name w:val="Unresolved Mention"/>
    <w:basedOn w:val="DefaultParagraphFont"/>
    <w:uiPriority w:val="99"/>
    <w:semiHidden/>
    <w:unhideWhenUsed/>
    <w:rsid w:val="00AC555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D9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53D94"/>
    <w:rPr>
      <w:rFonts w:eastAsiaTheme="minorEastAsia"/>
      <w:color w:val="5A5A5A" w:themeColor="text1" w:themeTint="A5"/>
      <w:spacing w:val="15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E409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9A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9AE"/>
    <w:rPr>
      <w:rFonts w:ascii="ClanOT-News" w:eastAsia="Times New Roman" w:hAnsi="ClanOT-News" w:cs="Times New Roman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9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9AE"/>
    <w:rPr>
      <w:rFonts w:ascii="ClanOT-News" w:eastAsia="Times New Roman" w:hAnsi="ClanOT-News" w:cs="Times New Roman"/>
      <w:b/>
      <w:bCs/>
      <w:sz w:val="20"/>
      <w:szCs w:val="20"/>
      <w:lang w:val="en-ZA"/>
    </w:rPr>
  </w:style>
  <w:style w:type="character" w:styleId="IntenseReference">
    <w:name w:val="Intense Reference"/>
    <w:basedOn w:val="DefaultParagraphFont"/>
    <w:uiPriority w:val="32"/>
    <w:qFormat/>
    <w:rsid w:val="003874F1"/>
    <w:rPr>
      <w:b/>
      <w:bCs/>
      <w:smallCaps/>
      <w:color w:val="4F81BD" w:themeColor="accent1"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356A6"/>
    <w:rPr>
      <w:rFonts w:ascii="ClanOT-News" w:eastAsia="Times New Roman" w:hAnsi="ClanOT-News" w:cs="Times New Roman"/>
      <w:sz w:val="20"/>
      <w:szCs w:val="2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0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7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5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50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5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2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49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22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285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239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631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84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39866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635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964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4933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3387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52402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7017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368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6916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23170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5353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23837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7843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674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3918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54011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31880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90372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99726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5857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49761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960098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33024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0406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142487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86157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9439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497144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87706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345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724384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74341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019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593075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97259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7324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7767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712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621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4846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570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396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2" w:color="auto"/>
                                                    <w:left w:val="single" w:sz="2" w:space="0" w:color="auto"/>
                                                    <w:bottom w:val="single" w:sz="2" w:space="6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917440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1788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044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9277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9663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97899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94547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751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51294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13118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0348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0856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165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743273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22770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7655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897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7946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3678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689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220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486719">
                              <w:marLeft w:val="-315"/>
                              <w:marRight w:val="-3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937306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4910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840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95568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72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342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774157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9308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9875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5149239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97750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5262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5385318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81442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6193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84689161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63681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37931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8744225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5889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1063574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87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677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642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409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881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9157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9707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5505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037445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9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80362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043857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924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8827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5324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24176862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36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96248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411751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9532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128299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0572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86711879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034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5680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77030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1586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294233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2670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6552175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61971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4625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753422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26222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4706967">
                                  <w:marLeft w:val="315"/>
                                  <w:marRight w:val="315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12" w:space="0" w:color="auto"/>
                                    <w:right w:val="none" w:sz="0" w:space="0" w:color="auto"/>
                                  </w:divBdr>
                                  <w:divsChild>
                                    <w:div w:id="1251889210">
                                      <w:marLeft w:val="0"/>
                                      <w:marRight w:val="0"/>
                                      <w:marTop w:val="0"/>
                                      <w:marBottom w:val="19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2487205">
                                  <w:marLeft w:val="315"/>
                                  <w:marRight w:val="315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359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967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4622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181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2986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343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2064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7130043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8669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44943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5006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68654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90437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6559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191324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97673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9609487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7674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8880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99687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8104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5840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009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081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04857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43411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06534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8068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9228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83068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95361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681437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912736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58254366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4502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45198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74206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7491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1365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197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23910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8050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11183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59806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276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28595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9817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845894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35560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907395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132686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24023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69930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3794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71113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44128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4480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848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5027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18753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1054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6605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5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7453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60852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96911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8619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052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662960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4921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4347053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49988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7445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26746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90103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86670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20118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0111313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937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24403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7906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835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18176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87735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842520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11694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5975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66115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43989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94601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72094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4799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728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4471466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9899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3366590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648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4873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0594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85917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1200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12341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0175597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84288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8860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649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5343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44412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927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7046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54135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3696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473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2804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97482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3824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361377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5923977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31509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62192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6849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93415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3773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453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9919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685621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9812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04072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9883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587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1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43947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09324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321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7534601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7987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264191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1256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439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2255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3659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0248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3414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2126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62184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383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280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86536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5351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66456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95293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9718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0209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311983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9682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0140668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7766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1393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324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06652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60924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752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3304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07480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11369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233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2020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2584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62558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24163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691928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3550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18932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73853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55794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41491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660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9756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183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6725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306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24809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08949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76065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33093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71267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203222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957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76133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2463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1774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63133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155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571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32948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4163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599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879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3322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8402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02946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66768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5916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9738987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4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45649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4912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0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5549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55525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3441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0395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97887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1473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5667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32217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420349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05130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8663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6512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50766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7148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4813986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5003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66528891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9932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35985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54199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044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53037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8967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227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5378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20568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026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54256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7130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07406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7232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53194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6294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276599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71944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836002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8759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9820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1321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39584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28687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693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9957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95725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75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267088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119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494226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3439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286554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2248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0697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2306557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4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5966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55894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085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98412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97523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22157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46051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3058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1348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4050513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4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543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1053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5424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5037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54242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3468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7214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57609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0443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0076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91802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83855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7277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78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8121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57520542">
                                  <w:marLeft w:val="315"/>
                                  <w:marRight w:val="315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12" w:space="0" w:color="auto"/>
                                    <w:right w:val="none" w:sz="0" w:space="0" w:color="auto"/>
                                  </w:divBdr>
                                  <w:divsChild>
                                    <w:div w:id="1213342923">
                                      <w:marLeft w:val="0"/>
                                      <w:marRight w:val="0"/>
                                      <w:marTop w:val="0"/>
                                      <w:marBottom w:val="19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97693497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280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610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228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523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2597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075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76493810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4488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588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2002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7536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502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4646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0298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24078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2950484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248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5960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8572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0105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2849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320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873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9782529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7393893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0971523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87318150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707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4127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2404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738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7482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2096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7817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4187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9840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250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11279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610047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6772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29152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82666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60683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852989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72670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347672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81419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85490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52468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47289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3457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54258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40312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74230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97825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3954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4738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7957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0" w:color="999999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5829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679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3095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07320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20065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879338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59541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2756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60357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08607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61435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592665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845594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54802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0" w:color="999999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977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474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79744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6220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917328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247588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907920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32145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790892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880866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5727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296899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71227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4466385">
                                  <w:marLeft w:val="315"/>
                                  <w:marRight w:val="315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41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4990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8727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922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31342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8289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8527829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78245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8799342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4508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19368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7723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99980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6786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7786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42410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40263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67434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5810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76073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0364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0748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13497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54510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9471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5122533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87196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0098997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43530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847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73299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4598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27327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117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952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61988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5137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43235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6071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4385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3219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97521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92052985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504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096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6338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78448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38399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6799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8061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87916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3266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0214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6461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76058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89760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653902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830097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8124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0802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16189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28652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442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15525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2210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2452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31125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45556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13739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5536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3619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53626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9204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3058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0068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0646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9645718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44160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26792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1902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70686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20416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318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0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464654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8915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3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9937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971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3379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7700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8941129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2716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2922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630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7525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5579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0328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41081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279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59828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0879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00416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9295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83036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0424975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6040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425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5318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545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471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9237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7866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9174329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4033335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59828707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414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6" w:color="CDCDCD"/>
                                                        <w:left w:val="none" w:sz="0" w:space="0" w:color="auto"/>
                                                        <w:bottom w:val="single" w:sz="6" w:space="0" w:color="CDCDCD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35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0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19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7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349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887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48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231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675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25791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22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0686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4945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416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9491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05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06839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4371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04166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5559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40312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47403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8975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98671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432066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5586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8126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41984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36424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3289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326054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707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8781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990988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2667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03315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8853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10526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25672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276021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1959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551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6416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0643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397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6318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829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3395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286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4093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1818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2" w:color="auto"/>
                                                        <w:left w:val="single" w:sz="2" w:space="0" w:color="auto"/>
                                                        <w:bottom w:val="single" w:sz="6" w:space="6" w:color="auto"/>
                                                        <w:right w:val="single" w:sz="2" w:space="0" w:color="auto"/>
                                                      </w:divBdr>
                                                      <w:divsChild>
                                                        <w:div w:id="2023848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4412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938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8581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73164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35612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522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0710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97215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5357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661554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016052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95483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3031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89988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84338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13562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255824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98870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01514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729951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280136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56861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6178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860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1756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8150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6" w:space="0" w:color="auto"/>
                                                        <w:right w:val="single" w:sz="2" w:space="0" w:color="auto"/>
                                                      </w:divBdr>
                                                      <w:divsChild>
                                                        <w:div w:id="7631869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98490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6523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0230160">
                                                                  <w:marLeft w:val="0"/>
                                                                  <w:marRight w:val="25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26630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722420">
                                                              <w:marLeft w:val="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0553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83155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4999043">
                                                                          <w:marLeft w:val="0"/>
                                                                          <w:marRight w:val="18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97286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2" w:space="0" w:color="F3F2F1"/>
                                                                                <w:left w:val="single" w:sz="2" w:space="0" w:color="F3F2F1"/>
                                                                                <w:bottom w:val="single" w:sz="2" w:space="0" w:color="F3F2F1"/>
                                                                                <w:right w:val="single" w:sz="2" w:space="0" w:color="F3F2F1"/>
                                                                              </w:divBdr>
                                                                            </w:div>
                                                                            <w:div w:id="12873453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56150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77776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14842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40180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72732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9455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62238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87233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29357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59975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37489934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638709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33984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1658147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375815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8467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932695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46010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2962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79951544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061266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960881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3474193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75599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61186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505347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239554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60735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4711962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061130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278928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5942700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466157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87764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6698807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414921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8745421">
                                                                                                      <w:marLeft w:val="0"/>
                                                                                                      <w:marRight w:val="255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007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47619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7364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41188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73114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88823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54080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4535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136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32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909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848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7394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23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6685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5071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71231435">
                                                  <w:marLeft w:val="9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9531137">
                                                  <w:marLeft w:val="3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699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726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486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0749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083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43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148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3474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77111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95384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3298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109096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6020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807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2493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0033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7644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6342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20472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5536050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90700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2411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0477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111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3155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0616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5086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726645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76931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4972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3638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506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6399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9324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865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499502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14226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542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39146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8975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8406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1130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9906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041360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77338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42719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8296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3362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8956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4976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0430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489342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3335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8105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280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3085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98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874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48486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079681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78044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866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3603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907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6795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09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17622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26820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033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1064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49214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062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704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1368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80089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809029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2261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3173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1866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37325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0187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65840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63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951016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73231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49582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52738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8321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9904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7988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18682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696681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97405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1682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677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268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7001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0708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530109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35328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85165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2332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43165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636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140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810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0318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594304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383598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6611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6209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0092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998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1748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254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547399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97758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806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2904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907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444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12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67733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8163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3403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7330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6215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746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621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00571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6725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374779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98299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0859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26451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7686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012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42810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5112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91526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93624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94140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24032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073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0880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7937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9960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078295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00867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822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2985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129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5926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93320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2158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47814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88139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3289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20223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377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0623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4517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5990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715493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422301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1796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6662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4357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5279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8174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16205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52416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1363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842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7973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8181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213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6543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07764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525897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856686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0616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3393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9263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430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65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0772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171901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07633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40701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41463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749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775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7198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44393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211371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8591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403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02228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541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1947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0814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2510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472425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889478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341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207689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248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300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36863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93608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614897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51727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13205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60030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9992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3817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9909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4313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82444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074896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2870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599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4060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7323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4821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2218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498254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96760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786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740760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119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380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5243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2684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271306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3650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471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2959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8521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6355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33079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3739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490812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04239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26818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608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82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505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4205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747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7843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5229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786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38462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9116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665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918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8698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1942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02376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3960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3086734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2415506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0662109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9798072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4416909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72782502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8641647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061965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4342495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63828885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5465217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1316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2710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9273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8945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95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1224333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19710561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7003116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6726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45659227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5706860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8635551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3238842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492796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4782549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169676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7568900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355773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3102446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422115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2513349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1326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1176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1530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84460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217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6402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0793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484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2777459">
                                                                  <w:marLeft w:val="75"/>
                                                                  <w:marRight w:val="25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5206381">
                                                                  <w:marLeft w:val="75"/>
                                                                  <w:marRight w:val="25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84960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627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3714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54184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304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4229411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351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5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10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4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25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992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190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53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306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067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97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5720">
                                          <w:marLeft w:val="0"/>
                                          <w:marRight w:val="4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636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95031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969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9746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766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835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2647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80753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8122668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678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03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473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885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161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21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20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9987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9947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4328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42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9940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00543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2964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6617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3049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081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910223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3353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151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07900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3124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314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599431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8355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1947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505776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24280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0743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493751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9725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020025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2325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54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42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026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666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1457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12" w:space="0" w:color="999999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22715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855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1827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2108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5860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691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1176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63316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0948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82131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8745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55060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96743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52922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1039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2667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0473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5929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none" w:sz="0" w:space="0" w:color="auto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31121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7836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402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  <w:div w:id="427895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  <w:div w:id="1586449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84589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99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864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none" w:sz="0" w:space="0" w:color="auto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28268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06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8845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73936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8235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5130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1694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7353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50811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2891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84931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19788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9399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50420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8321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45823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25932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13975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3480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7103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0989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none" w:sz="0" w:space="0" w:color="auto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20100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7988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8983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2562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0002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36179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893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78808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342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4232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17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080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470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1830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3866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7182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5255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810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6330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182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7778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2799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7316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9251502">
                                                          <w:marLeft w:val="0"/>
                                                          <w:marRight w:val="0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7593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8207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291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6432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97851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7183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7020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85967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23069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1163527">
                                                                      <w:marLeft w:val="75"/>
                                                                      <w:marRight w:val="255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73861134">
                                                                      <w:marLeft w:val="75"/>
                                                                      <w:marRight w:val="255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518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994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7611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53385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5147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1849635">
                                                          <w:marLeft w:val="0"/>
                                                          <w:marRight w:val="0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44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6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0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3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6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9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8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3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29.png"/><Relationship Id="rId47" Type="http://schemas.openxmlformats.org/officeDocument/2006/relationships/image" Target="media/image33.png"/><Relationship Id="rId63" Type="http://schemas.openxmlformats.org/officeDocument/2006/relationships/hyperlink" Target="mailto:braintree.support@voxtelecom.co.za" TargetMode="External"/><Relationship Id="rId68" Type="http://schemas.openxmlformats.org/officeDocument/2006/relationships/image" Target="media/image52.png"/><Relationship Id="rId16" Type="http://schemas.openxmlformats.org/officeDocument/2006/relationships/image" Target="media/image5.png"/><Relationship Id="rId11" Type="http://schemas.openxmlformats.org/officeDocument/2006/relationships/header" Target="header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emf"/><Relationship Id="rId40" Type="http://schemas.openxmlformats.org/officeDocument/2006/relationships/image" Target="media/image27.F75F6130"/><Relationship Id="rId45" Type="http://schemas.openxmlformats.org/officeDocument/2006/relationships/hyperlink" Target="mailto:braintree.support@voxtelecom.co.za" TargetMode="External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image" Target="media/image50.png"/><Relationship Id="rId74" Type="http://schemas.openxmlformats.org/officeDocument/2006/relationships/image" Target="media/image58.pn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7.png"/><Relationship Id="rId19" Type="http://schemas.openxmlformats.org/officeDocument/2006/relationships/image" Target="media/image8.png"/><Relationship Id="rId14" Type="http://schemas.openxmlformats.org/officeDocument/2006/relationships/hyperlink" Target="https://businesscentral.dynamics.com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0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image" Target="media/image49.png"/><Relationship Id="rId69" Type="http://schemas.openxmlformats.org/officeDocument/2006/relationships/image" Target="media/image53.png"/><Relationship Id="rId77" Type="http://schemas.openxmlformats.org/officeDocument/2006/relationships/image" Target="media/image61.png"/><Relationship Id="rId8" Type="http://schemas.openxmlformats.org/officeDocument/2006/relationships/image" Target="media/image1.png"/><Relationship Id="rId51" Type="http://schemas.openxmlformats.org/officeDocument/2006/relationships/image" Target="media/image37.png"/><Relationship Id="rId72" Type="http://schemas.openxmlformats.org/officeDocument/2006/relationships/image" Target="media/image56.png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package" Target="embeddings/Microsoft_Excel_Worksheet.xlsx"/><Relationship Id="rId46" Type="http://schemas.openxmlformats.org/officeDocument/2006/relationships/image" Target="media/image32.png"/><Relationship Id="rId59" Type="http://schemas.openxmlformats.org/officeDocument/2006/relationships/image" Target="media/image45.png"/><Relationship Id="rId67" Type="http://schemas.openxmlformats.org/officeDocument/2006/relationships/image" Target="media/image51.png"/><Relationship Id="rId20" Type="http://schemas.openxmlformats.org/officeDocument/2006/relationships/image" Target="media/image9.png"/><Relationship Id="rId41" Type="http://schemas.openxmlformats.org/officeDocument/2006/relationships/image" Target="media/image28.png"/><Relationship Id="rId54" Type="http://schemas.openxmlformats.org/officeDocument/2006/relationships/image" Target="media/image40.png"/><Relationship Id="rId62" Type="http://schemas.openxmlformats.org/officeDocument/2006/relationships/image" Target="media/image48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mailto:my-store@onmicrosoft.com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10" Type="http://schemas.openxmlformats.org/officeDocument/2006/relationships/image" Target="media/image3.png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hyperlink" Target="https://www.microsoft.com/en-za/microsoft-365/onedrive/compare-onedrive-plans" TargetMode="External"/><Relationship Id="rId73" Type="http://schemas.openxmlformats.org/officeDocument/2006/relationships/image" Target="media/image57.png"/><Relationship Id="rId78" Type="http://schemas.openxmlformats.org/officeDocument/2006/relationships/hyperlink" Target="mailto:info@braintree.co.za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39" Type="http://schemas.openxmlformats.org/officeDocument/2006/relationships/hyperlink" Target="mailto:braintree.support@voxtelecom.co.za" TargetMode="External"/><Relationship Id="rId34" Type="http://schemas.openxmlformats.org/officeDocument/2006/relationships/image" Target="media/image2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6" Type="http://schemas.openxmlformats.org/officeDocument/2006/relationships/image" Target="media/image60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2" Type="http://schemas.openxmlformats.org/officeDocument/2006/relationships/numbering" Target="numbering.xml"/><Relationship Id="rId29" Type="http://schemas.openxmlformats.org/officeDocument/2006/relationships/image" Target="media/image18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520CA-CF3B-499F-BB71-0C0F4CBEE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2</TotalTime>
  <Pages>38</Pages>
  <Words>2553</Words>
  <Characters>14557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683_Vox_Braintree_proposal_template_R1</vt:lpstr>
    </vt:vector>
  </TitlesOfParts>
  <Company/>
  <LinksUpToDate>false</LinksUpToDate>
  <CharactersWithSpaces>1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683_Vox_Braintree_proposal_template_R1</dc:title>
  <dc:creator>Jacqueline Caldeira</dc:creator>
  <cp:lastModifiedBy>Theo Gildenhuys</cp:lastModifiedBy>
  <cp:revision>1028</cp:revision>
  <cp:lastPrinted>2017-03-09T12:19:00Z</cp:lastPrinted>
  <dcterms:created xsi:type="dcterms:W3CDTF">2018-06-22T11:15:00Z</dcterms:created>
  <dcterms:modified xsi:type="dcterms:W3CDTF">2023-02-09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7T00:00:00Z</vt:filetime>
  </property>
  <property fmtid="{D5CDD505-2E9C-101B-9397-08002B2CF9AE}" pid="3" name="Creator">
    <vt:lpwstr>Adobe Illustrator CC 2017 (Macintosh)</vt:lpwstr>
  </property>
  <property fmtid="{D5CDD505-2E9C-101B-9397-08002B2CF9AE}" pid="4" name="LastSaved">
    <vt:filetime>2017-03-07T00:00:00Z</vt:filetime>
  </property>
</Properties>
</file>